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1A0971A" w14:textId="3BA068EA" w:rsidR="009702AE" w:rsidRDefault="00D338EC" w:rsidP="00394069">
      <w:pPr>
        <w:spacing w:after="0" w:line="240" w:lineRule="auto"/>
        <w:ind w:firstLine="720"/>
        <w:contextualSpacing/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DSWD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DROMIC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Report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#</w:t>
      </w:r>
      <w:r w:rsidR="0029100B">
        <w:rPr>
          <w:rFonts w:ascii="Arial" w:eastAsia="Arial" w:hAnsi="Arial" w:cs="Arial"/>
          <w:b/>
          <w:sz w:val="28"/>
          <w:szCs w:val="28"/>
        </w:rPr>
        <w:t>4</w:t>
      </w:r>
      <w:r w:rsidR="00750B66">
        <w:rPr>
          <w:rFonts w:ascii="Arial" w:eastAsia="Arial" w:hAnsi="Arial" w:cs="Arial"/>
          <w:b/>
          <w:sz w:val="28"/>
          <w:szCs w:val="28"/>
        </w:rPr>
        <w:t>4</w:t>
      </w:r>
      <w:r w:rsidR="000C370F">
        <w:rPr>
          <w:rFonts w:ascii="Arial" w:eastAsia="Arial" w:hAnsi="Arial" w:cs="Arial"/>
          <w:b/>
          <w:sz w:val="28"/>
          <w:szCs w:val="28"/>
        </w:rPr>
        <w:t>4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on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the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Coronavirus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Disease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(</w:t>
      </w:r>
      <w:r w:rsidR="007800DF">
        <w:rPr>
          <w:rFonts w:ascii="Arial" w:eastAsia="Arial" w:hAnsi="Arial" w:cs="Arial"/>
          <w:b/>
          <w:sz w:val="28"/>
          <w:szCs w:val="28"/>
        </w:rPr>
        <w:t>COVID19</w:t>
      </w:r>
      <w:r w:rsidR="003E4C18">
        <w:rPr>
          <w:rFonts w:ascii="Arial" w:eastAsia="Arial" w:hAnsi="Arial" w:cs="Arial"/>
          <w:b/>
          <w:sz w:val="28"/>
          <w:szCs w:val="28"/>
        </w:rPr>
        <w:t>)</w:t>
      </w:r>
    </w:p>
    <w:p w14:paraId="68D19B2E" w14:textId="339AB13F" w:rsidR="009702AE" w:rsidRDefault="00D338EC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750B66">
        <w:rPr>
          <w:rFonts w:ascii="Arial" w:eastAsia="Arial" w:hAnsi="Arial" w:cs="Arial"/>
          <w:sz w:val="24"/>
          <w:szCs w:val="24"/>
        </w:rPr>
        <w:t>1</w:t>
      </w:r>
      <w:r w:rsidR="00E55112">
        <w:rPr>
          <w:rFonts w:ascii="Arial" w:eastAsia="Arial" w:hAnsi="Arial" w:cs="Arial"/>
          <w:sz w:val="24"/>
          <w:szCs w:val="24"/>
        </w:rPr>
        <w:t>9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C8698A">
        <w:rPr>
          <w:rFonts w:ascii="Arial" w:eastAsia="Arial" w:hAnsi="Arial" w:cs="Arial"/>
          <w:sz w:val="24"/>
          <w:szCs w:val="24"/>
        </w:rPr>
        <w:t>Novem</w:t>
      </w:r>
      <w:r w:rsidR="00BD4C25">
        <w:rPr>
          <w:rFonts w:ascii="Arial" w:eastAsia="Arial" w:hAnsi="Arial" w:cs="Arial"/>
          <w:sz w:val="24"/>
          <w:szCs w:val="24"/>
        </w:rPr>
        <w:t>be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4B1565">
        <w:rPr>
          <w:rFonts w:ascii="Arial" w:eastAsia="Arial" w:hAnsi="Arial" w:cs="Arial"/>
          <w:sz w:val="24"/>
          <w:szCs w:val="24"/>
        </w:rPr>
        <w:t>6</w:t>
      </w:r>
      <w:r w:rsidR="00E55112">
        <w:rPr>
          <w:rFonts w:ascii="Arial" w:eastAsia="Arial" w:hAnsi="Arial" w:cs="Arial"/>
          <w:sz w:val="24"/>
          <w:szCs w:val="24"/>
        </w:rPr>
        <w:t>A</w:t>
      </w:r>
      <w:r w:rsidR="003E4C18">
        <w:rPr>
          <w:rFonts w:ascii="Arial" w:eastAsia="Arial" w:hAnsi="Arial" w:cs="Arial"/>
          <w:sz w:val="24"/>
          <w:szCs w:val="24"/>
        </w:rPr>
        <w:t>M</w:t>
      </w:r>
    </w:p>
    <w:p w14:paraId="4C3B32A4" w14:textId="3E9882CC" w:rsidR="009702AE" w:rsidRDefault="0004673A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</w:p>
    <w:p w14:paraId="16128BE2" w14:textId="15E0AE24" w:rsidR="009702AE" w:rsidRDefault="003E4C18" w:rsidP="00394069">
      <w:pPr>
        <w:spacing w:after="120" w:line="240" w:lineRule="auto"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Overview</w:t>
      </w:r>
    </w:p>
    <w:p w14:paraId="1DB0BBBA" w14:textId="6A724924" w:rsidR="009702AE" w:rsidRDefault="003E4C18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fectiou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at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know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for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utbreak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ga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uhan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hina.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16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rch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emorandu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ro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xecutiv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ecretary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sue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garding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mmunity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Quarantin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ve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ntir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uzo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urthe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Guideline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nagement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19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ituation.</w:t>
      </w:r>
    </w:p>
    <w:p w14:paraId="181DFB91" w14:textId="3F338926" w:rsidR="00EB19CC" w:rsidRPr="008665E3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046D546A" w14:textId="2AF85662" w:rsidR="0057779B" w:rsidRPr="00826288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b/>
          <w:color w:val="0070C0"/>
          <w:sz w:val="24"/>
          <w:szCs w:val="24"/>
        </w:rPr>
      </w:pPr>
      <w:r w:rsidRPr="008665E3">
        <w:rPr>
          <w:rFonts w:ascii="Arial" w:eastAsia="Arial" w:hAnsi="Arial" w:cs="Arial"/>
          <w:sz w:val="24"/>
          <w:szCs w:val="24"/>
        </w:rPr>
        <w:t>As</w:t>
      </w:r>
      <w:r w:rsidR="001460B0" w:rsidRPr="008665E3">
        <w:rPr>
          <w:rFonts w:ascii="Arial" w:eastAsia="Arial" w:hAnsi="Arial" w:cs="Arial"/>
          <w:sz w:val="24"/>
          <w:szCs w:val="24"/>
        </w:rPr>
        <w:t xml:space="preserve"> </w:t>
      </w:r>
      <w:r w:rsidRPr="008665E3">
        <w:rPr>
          <w:rFonts w:ascii="Arial" w:eastAsia="Arial" w:hAnsi="Arial" w:cs="Arial"/>
          <w:sz w:val="24"/>
          <w:szCs w:val="24"/>
        </w:rPr>
        <w:t>of</w:t>
      </w:r>
      <w:r w:rsidR="001460B0" w:rsidRPr="008665E3">
        <w:rPr>
          <w:rFonts w:ascii="Arial" w:eastAsia="Arial" w:hAnsi="Arial" w:cs="Arial"/>
          <w:sz w:val="24"/>
          <w:szCs w:val="24"/>
        </w:rPr>
        <w:t xml:space="preserve"> </w:t>
      </w:r>
      <w:r w:rsidR="008A0C9A" w:rsidRPr="00E55112">
        <w:rPr>
          <w:rFonts w:ascii="Arial" w:eastAsia="Arial" w:hAnsi="Arial" w:cs="Arial"/>
          <w:b/>
          <w:sz w:val="24"/>
          <w:szCs w:val="24"/>
        </w:rPr>
        <w:t>1</w:t>
      </w:r>
      <w:r w:rsidR="007C5311" w:rsidRPr="00E55112">
        <w:rPr>
          <w:rFonts w:ascii="Arial" w:eastAsia="Arial" w:hAnsi="Arial" w:cs="Arial"/>
          <w:b/>
          <w:sz w:val="24"/>
          <w:szCs w:val="24"/>
        </w:rPr>
        <w:t>8</w:t>
      </w:r>
      <w:r w:rsidR="001460B0" w:rsidRPr="00E55112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E55112">
        <w:rPr>
          <w:rFonts w:ascii="Arial" w:eastAsia="Arial" w:hAnsi="Arial" w:cs="Arial"/>
          <w:b/>
          <w:sz w:val="24"/>
          <w:szCs w:val="24"/>
        </w:rPr>
        <w:t>November</w:t>
      </w:r>
      <w:r w:rsidR="001460B0" w:rsidRPr="00E55112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E55112">
        <w:rPr>
          <w:rFonts w:ascii="Arial" w:eastAsia="Arial" w:hAnsi="Arial" w:cs="Arial"/>
          <w:b/>
          <w:sz w:val="24"/>
          <w:szCs w:val="24"/>
        </w:rPr>
        <w:t>2020,</w:t>
      </w:r>
      <w:r w:rsidR="001460B0" w:rsidRPr="00E55112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E55112">
        <w:rPr>
          <w:rFonts w:ascii="Arial" w:eastAsia="Arial" w:hAnsi="Arial" w:cs="Arial"/>
          <w:b/>
          <w:sz w:val="24"/>
          <w:szCs w:val="24"/>
        </w:rPr>
        <w:t>4PM</w:t>
      </w:r>
      <w:r w:rsidRPr="00E55112">
        <w:rPr>
          <w:rFonts w:ascii="Arial" w:eastAsia="Arial" w:hAnsi="Arial" w:cs="Arial"/>
          <w:sz w:val="24"/>
          <w:szCs w:val="24"/>
        </w:rPr>
        <w:t>,</w:t>
      </w:r>
      <w:r w:rsidR="001460B0" w:rsidRPr="00E55112">
        <w:rPr>
          <w:rFonts w:ascii="Arial" w:eastAsia="Arial" w:hAnsi="Arial" w:cs="Arial"/>
          <w:sz w:val="24"/>
          <w:szCs w:val="24"/>
        </w:rPr>
        <w:t xml:space="preserve"> </w:t>
      </w:r>
      <w:r w:rsidRPr="00E55112">
        <w:rPr>
          <w:rFonts w:ascii="Arial" w:eastAsia="Arial" w:hAnsi="Arial" w:cs="Arial"/>
          <w:sz w:val="24"/>
          <w:szCs w:val="24"/>
        </w:rPr>
        <w:t>the</w:t>
      </w:r>
      <w:r w:rsidR="001460B0" w:rsidRPr="00E55112">
        <w:rPr>
          <w:rFonts w:ascii="Arial" w:eastAsia="Arial" w:hAnsi="Arial" w:cs="Arial"/>
          <w:sz w:val="24"/>
          <w:szCs w:val="24"/>
        </w:rPr>
        <w:t xml:space="preserve"> </w:t>
      </w:r>
      <w:r w:rsidRPr="00E55112">
        <w:rPr>
          <w:rFonts w:ascii="Arial" w:eastAsia="Arial" w:hAnsi="Arial" w:cs="Arial"/>
          <w:sz w:val="24"/>
          <w:szCs w:val="24"/>
        </w:rPr>
        <w:t>Department</w:t>
      </w:r>
      <w:r w:rsidR="001460B0" w:rsidRPr="00E55112">
        <w:rPr>
          <w:rFonts w:ascii="Arial" w:eastAsia="Arial" w:hAnsi="Arial" w:cs="Arial"/>
          <w:sz w:val="24"/>
          <w:szCs w:val="24"/>
        </w:rPr>
        <w:t xml:space="preserve"> </w:t>
      </w:r>
      <w:r w:rsidRPr="00E55112">
        <w:rPr>
          <w:rFonts w:ascii="Arial" w:eastAsia="Arial" w:hAnsi="Arial" w:cs="Arial"/>
          <w:sz w:val="24"/>
          <w:szCs w:val="24"/>
        </w:rPr>
        <w:t>of</w:t>
      </w:r>
      <w:r w:rsidR="001460B0" w:rsidRPr="00E55112">
        <w:rPr>
          <w:rFonts w:ascii="Arial" w:eastAsia="Arial" w:hAnsi="Arial" w:cs="Arial"/>
          <w:sz w:val="24"/>
          <w:szCs w:val="24"/>
        </w:rPr>
        <w:t xml:space="preserve"> </w:t>
      </w:r>
      <w:r w:rsidRPr="00E55112">
        <w:rPr>
          <w:rFonts w:ascii="Arial" w:eastAsia="Arial" w:hAnsi="Arial" w:cs="Arial"/>
          <w:sz w:val="24"/>
          <w:szCs w:val="24"/>
        </w:rPr>
        <w:t>Health</w:t>
      </w:r>
      <w:r w:rsidR="001460B0" w:rsidRPr="00E55112">
        <w:rPr>
          <w:rFonts w:ascii="Arial" w:eastAsia="Arial" w:hAnsi="Arial" w:cs="Arial"/>
          <w:sz w:val="24"/>
          <w:szCs w:val="24"/>
        </w:rPr>
        <w:t xml:space="preserve"> </w:t>
      </w:r>
      <w:r w:rsidRPr="00E55112">
        <w:rPr>
          <w:rFonts w:ascii="Arial" w:eastAsia="Arial" w:hAnsi="Arial" w:cs="Arial"/>
          <w:sz w:val="24"/>
          <w:szCs w:val="24"/>
        </w:rPr>
        <w:t>(DOH)</w:t>
      </w:r>
      <w:r w:rsidR="001460B0" w:rsidRPr="00E55112">
        <w:rPr>
          <w:rFonts w:ascii="Arial" w:eastAsia="Arial" w:hAnsi="Arial" w:cs="Arial"/>
          <w:sz w:val="24"/>
          <w:szCs w:val="24"/>
        </w:rPr>
        <w:t xml:space="preserve"> </w:t>
      </w:r>
      <w:r w:rsidRPr="00E55112">
        <w:rPr>
          <w:rFonts w:ascii="Arial" w:eastAsia="Arial" w:hAnsi="Arial" w:cs="Arial"/>
          <w:sz w:val="24"/>
          <w:szCs w:val="24"/>
        </w:rPr>
        <w:t>has</w:t>
      </w:r>
      <w:r w:rsidR="001460B0" w:rsidRPr="00E55112">
        <w:rPr>
          <w:rFonts w:ascii="Arial" w:eastAsia="Arial" w:hAnsi="Arial" w:cs="Arial"/>
          <w:sz w:val="24"/>
          <w:szCs w:val="24"/>
        </w:rPr>
        <w:t xml:space="preserve"> </w:t>
      </w:r>
      <w:r w:rsidRPr="00E55112">
        <w:rPr>
          <w:rFonts w:ascii="Arial" w:eastAsia="Arial" w:hAnsi="Arial" w:cs="Arial"/>
          <w:sz w:val="24"/>
          <w:szCs w:val="24"/>
        </w:rPr>
        <w:t>recorded</w:t>
      </w:r>
      <w:r w:rsidR="001460B0" w:rsidRPr="00E55112">
        <w:rPr>
          <w:rFonts w:ascii="Arial" w:eastAsia="Arial" w:hAnsi="Arial" w:cs="Arial"/>
          <w:sz w:val="24"/>
          <w:szCs w:val="24"/>
        </w:rPr>
        <w:t xml:space="preserve"> </w:t>
      </w:r>
      <w:r w:rsidRPr="00E55112">
        <w:rPr>
          <w:rFonts w:ascii="Arial" w:eastAsia="Arial" w:hAnsi="Arial" w:cs="Arial"/>
          <w:sz w:val="24"/>
          <w:szCs w:val="24"/>
        </w:rPr>
        <w:t>a</w:t>
      </w:r>
      <w:r w:rsidR="001460B0" w:rsidRPr="00E55112">
        <w:rPr>
          <w:rFonts w:ascii="Arial" w:eastAsia="Arial" w:hAnsi="Arial" w:cs="Arial"/>
          <w:sz w:val="24"/>
          <w:szCs w:val="24"/>
        </w:rPr>
        <w:t xml:space="preserve"> </w:t>
      </w:r>
      <w:r w:rsidRPr="00E55112">
        <w:rPr>
          <w:rFonts w:ascii="Arial" w:eastAsia="Arial" w:hAnsi="Arial" w:cs="Arial"/>
          <w:sz w:val="24"/>
          <w:szCs w:val="24"/>
        </w:rPr>
        <w:t>total</w:t>
      </w:r>
      <w:r w:rsidR="001460B0" w:rsidRPr="00E55112">
        <w:rPr>
          <w:rFonts w:ascii="Arial" w:eastAsia="Arial" w:hAnsi="Arial" w:cs="Arial"/>
          <w:sz w:val="24"/>
          <w:szCs w:val="24"/>
        </w:rPr>
        <w:t xml:space="preserve"> </w:t>
      </w:r>
      <w:r w:rsidRPr="00E55112">
        <w:rPr>
          <w:rFonts w:ascii="Arial" w:eastAsia="Arial" w:hAnsi="Arial" w:cs="Arial"/>
          <w:sz w:val="24"/>
          <w:szCs w:val="24"/>
        </w:rPr>
        <w:t>of</w:t>
      </w:r>
      <w:r w:rsidR="001460B0" w:rsidRPr="00E55112">
        <w:rPr>
          <w:rFonts w:ascii="Arial" w:eastAsia="Arial" w:hAnsi="Arial" w:cs="Arial"/>
          <w:sz w:val="24"/>
          <w:szCs w:val="24"/>
        </w:rPr>
        <w:t xml:space="preserve"> </w:t>
      </w:r>
      <w:r w:rsidR="007C5311" w:rsidRPr="00E55112">
        <w:rPr>
          <w:rFonts w:ascii="Arial" w:eastAsia="Arial" w:hAnsi="Arial" w:cs="Arial"/>
          <w:b/>
          <w:sz w:val="24"/>
          <w:szCs w:val="24"/>
        </w:rPr>
        <w:t>412,097</w:t>
      </w:r>
      <w:r w:rsidR="001460B0" w:rsidRPr="00E55112">
        <w:rPr>
          <w:rFonts w:ascii="Arial" w:eastAsia="Arial" w:hAnsi="Arial" w:cs="Arial"/>
          <w:b/>
          <w:sz w:val="24"/>
          <w:szCs w:val="24"/>
        </w:rPr>
        <w:t xml:space="preserve"> </w:t>
      </w:r>
      <w:r w:rsidR="00FD6C15" w:rsidRPr="00E55112">
        <w:rPr>
          <w:rFonts w:ascii="Arial" w:eastAsia="Arial" w:hAnsi="Arial" w:cs="Arial"/>
          <w:b/>
          <w:sz w:val="24"/>
          <w:szCs w:val="24"/>
        </w:rPr>
        <w:t>co</w:t>
      </w:r>
      <w:r w:rsidRPr="00E55112">
        <w:rPr>
          <w:rFonts w:ascii="Arial" w:eastAsia="Arial" w:hAnsi="Arial" w:cs="Arial"/>
          <w:b/>
          <w:sz w:val="24"/>
          <w:szCs w:val="24"/>
        </w:rPr>
        <w:t>nfirmed</w:t>
      </w:r>
      <w:r w:rsidR="001460B0" w:rsidRPr="00E55112">
        <w:rPr>
          <w:rFonts w:ascii="Arial" w:eastAsia="Arial" w:hAnsi="Arial" w:cs="Arial"/>
          <w:b/>
          <w:sz w:val="24"/>
          <w:szCs w:val="24"/>
        </w:rPr>
        <w:t xml:space="preserve"> </w:t>
      </w:r>
      <w:r w:rsidRPr="00E55112">
        <w:rPr>
          <w:rFonts w:ascii="Arial" w:eastAsia="Arial" w:hAnsi="Arial" w:cs="Arial"/>
          <w:b/>
          <w:sz w:val="24"/>
          <w:szCs w:val="24"/>
        </w:rPr>
        <w:t>cases</w:t>
      </w:r>
      <w:r w:rsidRPr="00E55112">
        <w:rPr>
          <w:rFonts w:ascii="Arial" w:eastAsia="Arial" w:hAnsi="Arial" w:cs="Arial"/>
          <w:sz w:val="24"/>
          <w:szCs w:val="24"/>
        </w:rPr>
        <w:t>;</w:t>
      </w:r>
      <w:r w:rsidR="001460B0" w:rsidRPr="00E55112">
        <w:rPr>
          <w:rFonts w:ascii="Arial" w:eastAsia="Arial" w:hAnsi="Arial" w:cs="Arial"/>
          <w:sz w:val="24"/>
          <w:szCs w:val="24"/>
        </w:rPr>
        <w:t xml:space="preserve"> </w:t>
      </w:r>
      <w:r w:rsidRPr="00E55112">
        <w:rPr>
          <w:rFonts w:ascii="Arial" w:eastAsia="Arial" w:hAnsi="Arial" w:cs="Arial"/>
          <w:sz w:val="24"/>
          <w:szCs w:val="24"/>
        </w:rPr>
        <w:t>of</w:t>
      </w:r>
      <w:r w:rsidR="001460B0" w:rsidRPr="00E55112">
        <w:rPr>
          <w:rFonts w:ascii="Arial" w:eastAsia="Arial" w:hAnsi="Arial" w:cs="Arial"/>
          <w:sz w:val="24"/>
          <w:szCs w:val="24"/>
        </w:rPr>
        <w:t xml:space="preserve"> </w:t>
      </w:r>
      <w:r w:rsidRPr="00E55112">
        <w:rPr>
          <w:rFonts w:ascii="Arial" w:eastAsia="Arial" w:hAnsi="Arial" w:cs="Arial"/>
          <w:sz w:val="24"/>
          <w:szCs w:val="24"/>
        </w:rPr>
        <w:t>which,</w:t>
      </w:r>
      <w:r w:rsidR="001460B0" w:rsidRPr="00E55112">
        <w:rPr>
          <w:rFonts w:ascii="Arial" w:eastAsia="Arial" w:hAnsi="Arial" w:cs="Arial"/>
          <w:sz w:val="24"/>
          <w:szCs w:val="24"/>
        </w:rPr>
        <w:t xml:space="preserve"> </w:t>
      </w:r>
      <w:r w:rsidR="007C5311" w:rsidRPr="00E55112">
        <w:rPr>
          <w:rFonts w:ascii="Arial" w:eastAsia="Arial" w:hAnsi="Arial" w:cs="Arial"/>
          <w:b/>
          <w:sz w:val="24"/>
          <w:szCs w:val="24"/>
        </w:rPr>
        <w:t>29,474</w:t>
      </w:r>
      <w:r w:rsidR="001460B0" w:rsidRPr="00E55112">
        <w:rPr>
          <w:rFonts w:ascii="Arial" w:eastAsia="Arial" w:hAnsi="Arial" w:cs="Arial"/>
          <w:b/>
          <w:sz w:val="24"/>
          <w:szCs w:val="24"/>
        </w:rPr>
        <w:t xml:space="preserve"> </w:t>
      </w:r>
      <w:r w:rsidRPr="00E55112">
        <w:rPr>
          <w:rFonts w:ascii="Arial" w:eastAsia="Arial" w:hAnsi="Arial" w:cs="Arial"/>
          <w:sz w:val="24"/>
          <w:szCs w:val="24"/>
        </w:rPr>
        <w:t>are</w:t>
      </w:r>
      <w:r w:rsidR="001460B0" w:rsidRPr="00E55112">
        <w:rPr>
          <w:rFonts w:ascii="Arial" w:eastAsia="Arial" w:hAnsi="Arial" w:cs="Arial"/>
          <w:sz w:val="24"/>
          <w:szCs w:val="24"/>
        </w:rPr>
        <w:t xml:space="preserve"> </w:t>
      </w:r>
      <w:r w:rsidRPr="00E55112">
        <w:rPr>
          <w:rFonts w:ascii="Arial" w:eastAsia="Arial" w:hAnsi="Arial" w:cs="Arial"/>
          <w:b/>
          <w:sz w:val="24"/>
          <w:szCs w:val="24"/>
        </w:rPr>
        <w:t>active</w:t>
      </w:r>
      <w:r w:rsidRPr="00E55112">
        <w:rPr>
          <w:rFonts w:ascii="Arial" w:eastAsia="Arial" w:hAnsi="Arial" w:cs="Arial"/>
          <w:sz w:val="24"/>
          <w:szCs w:val="24"/>
        </w:rPr>
        <w:t>,</w:t>
      </w:r>
      <w:r w:rsidR="001460B0" w:rsidRPr="00E55112">
        <w:rPr>
          <w:rFonts w:ascii="Arial" w:eastAsia="Arial" w:hAnsi="Arial" w:cs="Arial"/>
          <w:sz w:val="24"/>
          <w:szCs w:val="24"/>
        </w:rPr>
        <w:t xml:space="preserve"> </w:t>
      </w:r>
      <w:r w:rsidR="00733DE3" w:rsidRPr="00E55112">
        <w:rPr>
          <w:rFonts w:ascii="Arial" w:eastAsia="Arial" w:hAnsi="Arial" w:cs="Arial"/>
          <w:b/>
          <w:sz w:val="24"/>
          <w:szCs w:val="24"/>
        </w:rPr>
        <w:t>3</w:t>
      </w:r>
      <w:r w:rsidR="00A952B9" w:rsidRPr="00E55112">
        <w:rPr>
          <w:rFonts w:ascii="Arial" w:eastAsia="Arial" w:hAnsi="Arial" w:cs="Arial"/>
          <w:b/>
          <w:sz w:val="24"/>
          <w:szCs w:val="24"/>
        </w:rPr>
        <w:t>74</w:t>
      </w:r>
      <w:r w:rsidR="007C5311" w:rsidRPr="00E55112">
        <w:rPr>
          <w:rFonts w:ascii="Arial" w:eastAsia="Arial" w:hAnsi="Arial" w:cs="Arial"/>
          <w:b/>
          <w:sz w:val="24"/>
          <w:szCs w:val="24"/>
        </w:rPr>
        <w:t>,666</w:t>
      </w:r>
      <w:r w:rsidR="001460B0" w:rsidRPr="00E55112">
        <w:rPr>
          <w:rFonts w:ascii="Arial" w:eastAsia="Arial" w:hAnsi="Arial" w:cs="Arial"/>
          <w:b/>
          <w:sz w:val="24"/>
          <w:szCs w:val="24"/>
        </w:rPr>
        <w:t xml:space="preserve"> </w:t>
      </w:r>
      <w:r w:rsidRPr="00E55112">
        <w:rPr>
          <w:rFonts w:ascii="Arial" w:eastAsia="Arial" w:hAnsi="Arial" w:cs="Arial"/>
          <w:sz w:val="24"/>
          <w:szCs w:val="24"/>
        </w:rPr>
        <w:t>have</w:t>
      </w:r>
      <w:r w:rsidR="001460B0" w:rsidRPr="00E55112">
        <w:rPr>
          <w:rFonts w:ascii="Arial" w:eastAsia="Arial" w:hAnsi="Arial" w:cs="Arial"/>
          <w:sz w:val="24"/>
          <w:szCs w:val="24"/>
        </w:rPr>
        <w:t xml:space="preserve"> </w:t>
      </w:r>
      <w:r w:rsidRPr="00E55112">
        <w:rPr>
          <w:rFonts w:ascii="Arial" w:eastAsia="Arial" w:hAnsi="Arial" w:cs="Arial"/>
          <w:b/>
          <w:sz w:val="24"/>
          <w:szCs w:val="24"/>
        </w:rPr>
        <w:t>recovered</w:t>
      </w:r>
      <w:r w:rsidR="001460B0" w:rsidRPr="00E55112">
        <w:rPr>
          <w:rFonts w:ascii="Arial" w:eastAsia="Arial" w:hAnsi="Arial" w:cs="Arial"/>
          <w:sz w:val="24"/>
          <w:szCs w:val="24"/>
        </w:rPr>
        <w:t xml:space="preserve"> </w:t>
      </w:r>
      <w:r w:rsidRPr="00E55112">
        <w:rPr>
          <w:rFonts w:ascii="Arial" w:eastAsia="Arial" w:hAnsi="Arial" w:cs="Arial"/>
          <w:sz w:val="24"/>
          <w:szCs w:val="24"/>
        </w:rPr>
        <w:t>and</w:t>
      </w:r>
      <w:r w:rsidR="001460B0" w:rsidRPr="00E55112">
        <w:rPr>
          <w:rFonts w:ascii="Arial" w:eastAsia="Arial" w:hAnsi="Arial" w:cs="Arial"/>
          <w:sz w:val="24"/>
          <w:szCs w:val="24"/>
        </w:rPr>
        <w:t xml:space="preserve"> </w:t>
      </w:r>
      <w:r w:rsidR="00733DE3" w:rsidRPr="00E55112">
        <w:rPr>
          <w:rFonts w:ascii="Arial" w:eastAsia="Arial" w:hAnsi="Arial" w:cs="Arial"/>
          <w:b/>
          <w:sz w:val="24"/>
          <w:szCs w:val="24"/>
        </w:rPr>
        <w:t>7,</w:t>
      </w:r>
      <w:r w:rsidR="007C5311" w:rsidRPr="00E55112">
        <w:rPr>
          <w:rFonts w:ascii="Arial" w:eastAsia="Arial" w:hAnsi="Arial" w:cs="Arial"/>
          <w:b/>
          <w:sz w:val="24"/>
          <w:szCs w:val="24"/>
        </w:rPr>
        <w:t xml:space="preserve">957 </w:t>
      </w:r>
      <w:r w:rsidR="00D74F68" w:rsidRPr="00E55112">
        <w:rPr>
          <w:rFonts w:ascii="Arial" w:eastAsia="Arial" w:hAnsi="Arial" w:cs="Arial"/>
          <w:b/>
          <w:sz w:val="24"/>
          <w:szCs w:val="24"/>
        </w:rPr>
        <w:t>death</w:t>
      </w:r>
      <w:r w:rsidR="0057779B" w:rsidRPr="00E55112">
        <w:rPr>
          <w:rFonts w:ascii="Arial" w:eastAsia="Arial" w:hAnsi="Arial" w:cs="Arial"/>
          <w:b/>
          <w:sz w:val="24"/>
          <w:szCs w:val="24"/>
        </w:rPr>
        <w:t>s.</w:t>
      </w:r>
    </w:p>
    <w:p w14:paraId="52C629E8" w14:textId="4716AE92" w:rsidR="009702AE" w:rsidRPr="00FB4C5F" w:rsidRDefault="003E4C18" w:rsidP="00394069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FB4C5F">
        <w:rPr>
          <w:rFonts w:ascii="Arial" w:eastAsia="Arial" w:hAnsi="Arial" w:cs="Arial"/>
          <w:i/>
          <w:color w:val="0070C0"/>
          <w:sz w:val="16"/>
          <w:szCs w:val="16"/>
        </w:rPr>
        <w:t>So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urce: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DOH-COVID-19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Bulletin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#</w:t>
      </w:r>
      <w:r w:rsidR="00BD44B3">
        <w:rPr>
          <w:rFonts w:ascii="Arial" w:eastAsia="Arial" w:hAnsi="Arial" w:cs="Arial"/>
          <w:i/>
          <w:color w:val="0070C0"/>
          <w:sz w:val="16"/>
          <w:szCs w:val="16"/>
        </w:rPr>
        <w:t>2</w:t>
      </w:r>
      <w:r w:rsidR="007633D2">
        <w:rPr>
          <w:rFonts w:ascii="Arial" w:eastAsia="Arial" w:hAnsi="Arial" w:cs="Arial"/>
          <w:i/>
          <w:color w:val="0070C0"/>
          <w:sz w:val="16"/>
          <w:szCs w:val="16"/>
        </w:rPr>
        <w:t>4</w:t>
      </w:r>
      <w:r w:rsidR="007C5311">
        <w:rPr>
          <w:rFonts w:ascii="Arial" w:eastAsia="Arial" w:hAnsi="Arial" w:cs="Arial"/>
          <w:i/>
          <w:color w:val="0070C0"/>
          <w:sz w:val="16"/>
          <w:szCs w:val="16"/>
        </w:rPr>
        <w:t>9</w:t>
      </w:r>
    </w:p>
    <w:p w14:paraId="22E235F4" w14:textId="77777777" w:rsidR="00D36D13" w:rsidRDefault="00D36D13" w:rsidP="00394069">
      <w:pPr>
        <w:pStyle w:val="NoSpacing1"/>
        <w:contextualSpacing/>
        <w:rPr>
          <w:rFonts w:ascii="Arial" w:hAnsi="Arial" w:cs="Arial"/>
          <w:b/>
          <w:color w:val="002060"/>
          <w:sz w:val="24"/>
          <w:szCs w:val="20"/>
        </w:rPr>
      </w:pPr>
    </w:p>
    <w:p w14:paraId="70D1E9B8" w14:textId="4A374B7E" w:rsidR="009702AE" w:rsidRDefault="003E4C18" w:rsidP="00394069">
      <w:pPr>
        <w:pStyle w:val="NoSpacing1"/>
        <w:spacing w:after="120"/>
        <w:rPr>
          <w:rFonts w:ascii="Arial" w:hAnsi="Arial" w:cs="Arial"/>
          <w:b/>
          <w:color w:val="002060"/>
          <w:sz w:val="28"/>
        </w:rPr>
      </w:pPr>
      <w:r>
        <w:rPr>
          <w:rFonts w:ascii="Arial" w:hAnsi="Arial" w:cs="Arial"/>
          <w:b/>
          <w:color w:val="002060"/>
          <w:sz w:val="28"/>
        </w:rPr>
        <w:t>Assistance</w:t>
      </w:r>
      <w:r w:rsidR="001460B0">
        <w:rPr>
          <w:rFonts w:ascii="Arial" w:hAnsi="Arial" w:cs="Arial"/>
          <w:b/>
          <w:color w:val="002060"/>
          <w:sz w:val="28"/>
        </w:rPr>
        <w:t xml:space="preserve"> </w:t>
      </w:r>
      <w:r>
        <w:rPr>
          <w:rFonts w:ascii="Arial" w:hAnsi="Arial" w:cs="Arial"/>
          <w:b/>
          <w:color w:val="002060"/>
          <w:sz w:val="28"/>
        </w:rPr>
        <w:t>Provided</w:t>
      </w:r>
    </w:p>
    <w:p w14:paraId="4000349A" w14:textId="005BDED9" w:rsidR="009702AE" w:rsidRPr="006E3001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bookmarkStart w:id="0" w:name="_heading=h.1fob9te" w:colFirst="0" w:colLast="0"/>
      <w:bookmarkEnd w:id="0"/>
      <w:r w:rsidRPr="00067822">
        <w:rPr>
          <w:rFonts w:ascii="Arial" w:eastAsia="Arial" w:hAnsi="Arial" w:cs="Arial"/>
          <w:sz w:val="24"/>
          <w:szCs w:val="24"/>
        </w:rPr>
        <w:t>A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total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of</w:t>
      </w:r>
      <w:r w:rsidR="001460B0" w:rsidRPr="00067822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4652C8" w:rsidRPr="00114FDF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F22B77">
        <w:rPr>
          <w:rFonts w:ascii="Arial" w:eastAsia="Arial" w:hAnsi="Arial" w:cs="Arial"/>
          <w:b/>
          <w:bCs/>
          <w:color w:val="0070C0"/>
          <w:sz w:val="24"/>
          <w:szCs w:val="24"/>
        </w:rPr>
        <w:t>1,693,377,702.23</w:t>
      </w:r>
      <w:r w:rsidR="007C5311" w:rsidRPr="007C5311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worth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of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assistance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was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provided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to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the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families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and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individuals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including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strandees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affected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by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community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quarantine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being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implemented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due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to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COVID-19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pandemic;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of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which,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114FDF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F22B77">
        <w:rPr>
          <w:rFonts w:ascii="Arial" w:eastAsia="Arial" w:hAnsi="Arial" w:cs="Arial"/>
          <w:b/>
          <w:bCs/>
          <w:color w:val="0070C0"/>
          <w:sz w:val="24"/>
          <w:szCs w:val="24"/>
        </w:rPr>
        <w:t>1,182,593,514.14</w:t>
      </w:r>
      <w:r w:rsidR="007C5311" w:rsidRPr="007C5311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bCs/>
          <w:sz w:val="24"/>
          <w:szCs w:val="24"/>
        </w:rPr>
        <w:t>was</w:t>
      </w:r>
      <w:r w:rsidR="001460B0" w:rsidRPr="00174B67">
        <w:rPr>
          <w:rFonts w:ascii="Arial" w:eastAsia="Arial" w:hAnsi="Arial" w:cs="Arial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sz w:val="24"/>
          <w:szCs w:val="24"/>
        </w:rPr>
        <w:t>provided</w:t>
      </w:r>
      <w:r w:rsidR="001460B0" w:rsidRPr="00174B67">
        <w:rPr>
          <w:rFonts w:ascii="Arial" w:eastAsia="Arial" w:hAnsi="Arial" w:cs="Arial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sz w:val="24"/>
          <w:szCs w:val="24"/>
        </w:rPr>
        <w:t>by</w:t>
      </w:r>
      <w:r w:rsidR="001460B0" w:rsidRPr="00174B67">
        <w:rPr>
          <w:rFonts w:ascii="Arial" w:eastAsia="Arial" w:hAnsi="Arial" w:cs="Arial"/>
          <w:sz w:val="24"/>
          <w:szCs w:val="24"/>
        </w:rPr>
        <w:t xml:space="preserve"> </w:t>
      </w:r>
      <w:r w:rsidRPr="00114FDF">
        <w:rPr>
          <w:rFonts w:ascii="Arial" w:eastAsia="Arial" w:hAnsi="Arial" w:cs="Arial"/>
          <w:b/>
          <w:color w:val="0070C0"/>
          <w:sz w:val="24"/>
          <w:szCs w:val="24"/>
        </w:rPr>
        <w:t>DSWD</w:t>
      </w:r>
      <w:r w:rsidRPr="00114FDF">
        <w:rPr>
          <w:rFonts w:ascii="Arial" w:eastAsia="Arial" w:hAnsi="Arial" w:cs="Arial"/>
          <w:color w:val="0070C0"/>
          <w:sz w:val="24"/>
          <w:szCs w:val="24"/>
        </w:rPr>
        <w:t>,</w:t>
      </w:r>
      <w:r w:rsidR="001460B0" w:rsidRPr="00114FDF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₱</w:t>
      </w:r>
      <w:r w:rsidR="00BB7ADC" w:rsidRPr="006E3001">
        <w:rPr>
          <w:rFonts w:ascii="Arial" w:eastAsia="Arial" w:hAnsi="Arial" w:cs="Arial"/>
          <w:b/>
          <w:bCs/>
          <w:sz w:val="24"/>
          <w:szCs w:val="24"/>
        </w:rPr>
        <w:t>478,940,778.53</w:t>
      </w:r>
      <w:r w:rsidR="001460B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fro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NGOs</w:t>
      </w:r>
      <w:r w:rsidRPr="006E3001">
        <w:rPr>
          <w:rFonts w:ascii="Arial" w:eastAsia="Arial" w:hAnsi="Arial" w:cs="Arial"/>
          <w:sz w:val="24"/>
          <w:szCs w:val="24"/>
        </w:rPr>
        <w:t>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an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₱</w:t>
      </w:r>
      <w:r w:rsidRPr="006E3001">
        <w:rPr>
          <w:rFonts w:ascii="Arial" w:eastAsia="Arial" w:hAnsi="Arial" w:cs="Arial"/>
          <w:b/>
          <w:bCs/>
          <w:sz w:val="24"/>
          <w:szCs w:val="24"/>
        </w:rPr>
        <w:t>31,843,409.56</w:t>
      </w:r>
      <w:r w:rsidR="001460B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fro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Private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Partners</w:t>
      </w:r>
      <w:r w:rsidR="001460B0">
        <w:rPr>
          <w:rFonts w:ascii="Arial" w:eastAsia="Arial" w:hAnsi="Arial" w:cs="Arial"/>
          <w:b/>
          <w:sz w:val="20"/>
          <w:szCs w:val="20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(se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Tabl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1).</w:t>
      </w:r>
    </w:p>
    <w:p w14:paraId="62EEBC0E" w14:textId="77777777" w:rsidR="009702AE" w:rsidRPr="00B0458F" w:rsidRDefault="009702AE" w:rsidP="00394069">
      <w:pPr>
        <w:spacing w:after="0" w:line="240" w:lineRule="auto"/>
        <w:ind w:left="426"/>
        <w:contextualSpacing/>
        <w:jc w:val="both"/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</w:pPr>
    </w:p>
    <w:p w14:paraId="7BB14331" w14:textId="4DB32F98" w:rsidR="009702AE" w:rsidRDefault="003E4C18" w:rsidP="00394069">
      <w:pPr>
        <w:widowControl/>
        <w:shd w:val="clear" w:color="auto" w:fill="FFFFFF"/>
        <w:spacing w:after="0" w:line="240" w:lineRule="auto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1.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Cost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of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ssistance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rovided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to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ffected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Families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/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ersons</w:t>
      </w:r>
    </w:p>
    <w:tbl>
      <w:tblPr>
        <w:tblW w:w="4997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4"/>
        <w:gridCol w:w="2019"/>
        <w:gridCol w:w="1868"/>
        <w:gridCol w:w="1914"/>
        <w:gridCol w:w="1914"/>
        <w:gridCol w:w="1868"/>
      </w:tblGrid>
      <w:tr w:rsidR="00F22B77" w14:paraId="6C9A5C1C" w14:textId="77777777" w:rsidTr="00F22B77">
        <w:trPr>
          <w:trHeight w:val="20"/>
          <w:tblHeader/>
        </w:trPr>
        <w:tc>
          <w:tcPr>
            <w:tcW w:w="1116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1512C50A" w14:textId="77777777" w:rsid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388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C1DC1A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COST OF ASSISTANCE </w:t>
            </w:r>
          </w:p>
        </w:tc>
      </w:tr>
      <w:tr w:rsidR="00F22B77" w14:paraId="7D4C3526" w14:textId="77777777" w:rsidTr="00F22B77">
        <w:trPr>
          <w:trHeight w:val="20"/>
          <w:tblHeader/>
        </w:trPr>
        <w:tc>
          <w:tcPr>
            <w:tcW w:w="1116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14:paraId="1E9E091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59" w:type="pct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FCF15DD" w14:textId="77777777" w:rsidR="00F22B77" w:rsidRDefault="00F22B77" w:rsidP="00F22B7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DSWD </w:t>
            </w:r>
          </w:p>
        </w:tc>
        <w:tc>
          <w:tcPr>
            <w:tcW w:w="983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68691B5" w14:textId="77777777" w:rsidR="00F22B77" w:rsidRDefault="00F22B77" w:rsidP="00F22B7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NGOs </w:t>
            </w:r>
          </w:p>
        </w:tc>
        <w:tc>
          <w:tcPr>
            <w:tcW w:w="983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3909F1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OTHERS </w:t>
            </w:r>
          </w:p>
        </w:tc>
        <w:tc>
          <w:tcPr>
            <w:tcW w:w="95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FF0000" w:fill="808080"/>
            <w:vAlign w:val="center"/>
            <w:hideMark/>
          </w:tcPr>
          <w:p w14:paraId="3E3473D3" w14:textId="77777777" w:rsidR="00F22B77" w:rsidRDefault="00F22B77" w:rsidP="00F22B7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GRAND TOTAL </w:t>
            </w:r>
          </w:p>
        </w:tc>
      </w:tr>
      <w:tr w:rsidR="00F22B77" w14:paraId="6A6E5670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6F9FE84A" w14:textId="77777777" w:rsidR="00F22B77" w:rsidRDefault="00F22B77" w:rsidP="00F22B7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59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649F57E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4FFBAD2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052E9D85" w14:textId="77777777" w:rsidR="00F22B77" w:rsidRDefault="00F22B77" w:rsidP="00F22B7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685D9D7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18"/>
                <w:szCs w:val="18"/>
              </w:rPr>
              <w:t xml:space="preserve"> Excluded LGU </w:t>
            </w:r>
          </w:p>
        </w:tc>
      </w:tr>
      <w:tr w:rsidR="00F22B77" w14:paraId="08ED98C0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5F6E4B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BB1657A" w14:textId="0FBBC07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182,593,514.1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F8EABC0" w14:textId="5B52719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78,940,778.53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F5FA198" w14:textId="5A9DF12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843,409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2C70A93" w14:textId="44DDF63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693,377,702.23 </w:t>
            </w:r>
          </w:p>
        </w:tc>
      </w:tr>
      <w:tr w:rsidR="00F22B77" w14:paraId="07670F86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E09AE1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468152C" w14:textId="657ACEC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3,935,598.9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8012601" w14:textId="2C0C5DC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65,41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F1BD94B" w14:textId="382618C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A6BDF6D" w14:textId="2A5DD2D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69,345,598.95 </w:t>
            </w:r>
          </w:p>
        </w:tc>
      </w:tr>
      <w:tr w:rsidR="00F22B77" w14:paraId="02DBE0DD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CB40A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B15C3" w14:textId="2198116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4,582,601.79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EB94C" w14:textId="4FD37C5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78256" w14:textId="19806A6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FDC1B" w14:textId="5F15E53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582,601.79 </w:t>
            </w:r>
          </w:p>
        </w:tc>
      </w:tr>
      <w:tr w:rsidR="00F22B77" w14:paraId="5FA474DF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E24E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oocan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96DC1" w14:textId="14426A8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5,474,729.3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487CA" w14:textId="30980EC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2,10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7A21D4" w14:textId="2104F79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70ACDD" w14:textId="4B6E0D0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,574,729.36 </w:t>
            </w:r>
          </w:p>
        </w:tc>
      </w:tr>
      <w:tr w:rsidR="00F22B77" w14:paraId="44ABE0EA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24800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Pina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F7CE7" w14:textId="563BDC9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3,007,4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7A242" w14:textId="5213B20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4,625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86684" w14:textId="6337514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193B3" w14:textId="0A10147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632,450.00 </w:t>
            </w:r>
          </w:p>
        </w:tc>
      </w:tr>
      <w:tr w:rsidR="00F22B77" w14:paraId="7BFCEFE4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E0554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i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3C688" w14:textId="2CD8418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7,851,278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4050F" w14:textId="5E70AE2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,25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2C607" w14:textId="5ED9EA7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3A926" w14:textId="3096262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,101,278.00 </w:t>
            </w:r>
          </w:p>
        </w:tc>
      </w:tr>
      <w:tr w:rsidR="00F22B77" w14:paraId="7DF616D0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8BFCE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on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722C84" w14:textId="78450B7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7,671,879.1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2B4CB" w14:textId="6721003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36,507,5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EBEB7" w14:textId="208C2C9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74CB3" w14:textId="3562A29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179,379.10 </w:t>
            </w:r>
          </w:p>
        </w:tc>
      </w:tr>
      <w:tr w:rsidR="00F22B77" w14:paraId="3A86CD7D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D614B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luyong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55A5F" w14:textId="6404C01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,625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8903C" w14:textId="4D3B906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8,392,5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1F73B" w14:textId="16B6008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67D6E" w14:textId="01E84C4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,017,500.00 </w:t>
            </w:r>
          </w:p>
        </w:tc>
      </w:tr>
      <w:tr w:rsidR="00F22B77" w14:paraId="1666588B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85F6C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9C767" w14:textId="12C19BC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9,997,188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438559" w14:textId="0142B14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37,442,5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F7363" w14:textId="2404197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A5E74" w14:textId="2FEA69A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,439,688.00 </w:t>
            </w:r>
          </w:p>
        </w:tc>
      </w:tr>
      <w:tr w:rsidR="00F22B77" w14:paraId="65EB467F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5F7C2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kina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2AABBA" w14:textId="715386D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0,334,66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AC408" w14:textId="5A14847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F28FF" w14:textId="03A19BE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A47A0D" w14:textId="29668E3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334,660.00 </w:t>
            </w:r>
          </w:p>
        </w:tc>
      </w:tr>
      <w:tr w:rsidR="00F22B77" w14:paraId="0BA216A3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FC670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tinlupa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A53A9" w14:textId="4116EFE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,739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8507D" w14:textId="2B54810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499EF" w14:textId="5D0F7DB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24D72" w14:textId="484B272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39,000.00 </w:t>
            </w:r>
          </w:p>
        </w:tc>
      </w:tr>
      <w:tr w:rsidR="00F22B77" w14:paraId="7D15AC03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4B276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vota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2AEF9" w14:textId="3E8EE42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,659,3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F4E29" w14:textId="5FD6BAD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1,915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67495" w14:textId="34CA052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32B02" w14:textId="1B96BB4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,574,300.00 </w:t>
            </w:r>
          </w:p>
        </w:tc>
      </w:tr>
      <w:tr w:rsidR="00F22B77" w14:paraId="209948F3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4E97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aque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CC301" w14:textId="7A4025C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2,251,73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20297" w14:textId="33C6B31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A0CD4" w14:textId="1D41DAA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B2723" w14:textId="7739AC3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251,730.00 </w:t>
            </w:r>
          </w:p>
        </w:tc>
      </w:tr>
      <w:tr w:rsidR="00F22B77" w14:paraId="404CEC1B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9066F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y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A357E" w14:textId="586A593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5,037,484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30BF8" w14:textId="00E6C8F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0,722,5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F2A32" w14:textId="4964680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298CD" w14:textId="5A38BB5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,759,984.00 </w:t>
            </w:r>
          </w:p>
        </w:tc>
      </w:tr>
      <w:tr w:rsidR="00F22B77" w14:paraId="199ED589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A968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g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EC21E" w14:textId="0CC9921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,782,5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9CE64" w14:textId="7A558EC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FB5D6" w14:textId="6E0F933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F8E9C" w14:textId="190B9AE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782,540.00 </w:t>
            </w:r>
          </w:p>
        </w:tc>
      </w:tr>
      <w:tr w:rsidR="00F22B77" w14:paraId="243D1F64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29A9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Pateros 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1B168" w14:textId="0DC9127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,910,763.6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FA3BE" w14:textId="1DFE045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,50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99C5F" w14:textId="280055B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0B504" w14:textId="475FACD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410,763.60 </w:t>
            </w:r>
          </w:p>
        </w:tc>
      </w:tr>
      <w:tr w:rsidR="00F22B77" w14:paraId="3BA3A87A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E9F70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ig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59344" w14:textId="45B174B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6,195,385.8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F707E" w14:textId="6F88F3A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5,485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B74FA" w14:textId="5F5FD8A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3878B" w14:textId="3B546F3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,680,385.80 </w:t>
            </w:r>
          </w:p>
        </w:tc>
      </w:tr>
      <w:tr w:rsidR="00F22B77" w14:paraId="29D71EE5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83270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C7E00" w14:textId="28DFD97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3,216,149.3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A8CA8" w14:textId="0055B1F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58,85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2EDE3" w14:textId="40A624B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CE3AB" w14:textId="35781A7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,066,149.30 </w:t>
            </w:r>
          </w:p>
        </w:tc>
      </w:tr>
      <w:tr w:rsidR="00F22B77" w14:paraId="56168EF3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C8EFC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2EB01" w14:textId="4932E66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,603,66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E2CB4" w14:textId="51B9CCC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7,50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5B6BA" w14:textId="1E9596C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FE666" w14:textId="1CA3650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103,660.00 </w:t>
            </w:r>
          </w:p>
        </w:tc>
      </w:tr>
      <w:tr w:rsidR="00F22B77" w14:paraId="094EA268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76ED7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zuela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02133" w14:textId="2A580A5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7,994,8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6AC38" w14:textId="75FC138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9,12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9C293" w14:textId="377FF38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A6055" w14:textId="1A741C5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114,800.00 </w:t>
            </w:r>
          </w:p>
        </w:tc>
      </w:tr>
      <w:tr w:rsidR="00F22B77" w14:paraId="7F984012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8B9174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FBE8157" w14:textId="2554EDD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9,697,345.27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A74C731" w14:textId="234E408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724,418.03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D0A5B72" w14:textId="2D22EDB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931,692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1630A8A" w14:textId="473E843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4,353,455.86 </w:t>
            </w:r>
          </w:p>
        </w:tc>
      </w:tr>
      <w:tr w:rsidR="00F22B77" w14:paraId="6A7D3C4E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DF012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 Nort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3B1BF1" w14:textId="72B4A94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418,905.3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ABB4EF" w14:textId="641A244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496,678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048FA22" w14:textId="4B09680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AB0C4DD" w14:textId="360AFA0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915,583.38 </w:t>
            </w:r>
          </w:p>
        </w:tc>
      </w:tr>
      <w:tr w:rsidR="00F22B77" w14:paraId="3A6DA3C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7F7D7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FC0A4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dam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22DEA" w14:textId="1BCB225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83CCE" w14:textId="7E6FA0F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179AA" w14:textId="36CD002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52588" w14:textId="5F090F6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</w:tr>
      <w:tr w:rsidR="00F22B77" w14:paraId="11AB6B4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30ED2D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078FB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rr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069EC" w14:textId="2A1FB15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C3670" w14:textId="2FE28EA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126E7" w14:textId="3E85B3F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E38F1" w14:textId="6A6440D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F22B77" w14:paraId="79E5AB5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3ED0E3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E095B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oc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C740E" w14:textId="4A4B00F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295.5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D307A" w14:textId="42B339E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987AC" w14:textId="4CEF9BB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692AC" w14:textId="2D3319A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295.58 </w:t>
            </w:r>
          </w:p>
        </w:tc>
      </w:tr>
      <w:tr w:rsidR="00F22B77" w14:paraId="4F530F8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EC4203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AD598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i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FCA23" w14:textId="19661ED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6,299.2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A6880" w14:textId="2D10322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7AA6E" w14:textId="74BE274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1ECB8" w14:textId="615D5C1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6,299.20 </w:t>
            </w:r>
          </w:p>
        </w:tc>
      </w:tr>
      <w:tr w:rsidR="00F22B77" w14:paraId="5F434E6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86BEB3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4EB60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na (Espiritu)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97AE4" w14:textId="1472636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C4295" w14:textId="438D803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35273" w14:textId="5DED853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EFD97" w14:textId="1018BB2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F22B77" w14:paraId="0BD772D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241A1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08C4A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TAC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E447E" w14:textId="4292F28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6643A" w14:textId="085CEBC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FBF5E" w14:textId="7C436CB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D38C3" w14:textId="7FDB3F3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F22B77" w14:paraId="7734404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5DB8C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86DB9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26719" w14:textId="562FFE2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A1BF9" w14:textId="158D6F7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5,238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FFCE5" w14:textId="2477818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5A413" w14:textId="71B4240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68,551.20 </w:t>
            </w:r>
          </w:p>
        </w:tc>
      </w:tr>
      <w:tr w:rsidR="00F22B77" w14:paraId="5F63260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383D2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34CB7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si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E1BE0" w14:textId="1C66A7F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0283B" w14:textId="53ED217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440B1" w14:textId="650889E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2974C" w14:textId="636190D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092.45 </w:t>
            </w:r>
          </w:p>
        </w:tc>
      </w:tr>
      <w:tr w:rsidR="00F22B77" w14:paraId="6200717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B60E0A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5846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rrim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442B1" w14:textId="2D85C5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F8F1E" w14:textId="2C011B0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22D77" w14:textId="0A8E707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71794" w14:textId="11001F3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F22B77" w14:paraId="379E784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0CCC6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094DE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ra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F48C7" w14:textId="73B9DA8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1,247.7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7BF74" w14:textId="6184F19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891B8" w14:textId="0C13FE0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B0BBF" w14:textId="31C97C3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1,247.70 </w:t>
            </w:r>
          </w:p>
        </w:tc>
      </w:tr>
      <w:tr w:rsidR="00F22B77" w14:paraId="03199D3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79FA9D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02E4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ne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D34F0" w14:textId="2760ADE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304.7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4A36B" w14:textId="17B0F4D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E1D9A" w14:textId="2291B9D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2A611" w14:textId="1D5808E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304.70 </w:t>
            </w:r>
          </w:p>
        </w:tc>
      </w:tr>
      <w:tr w:rsidR="00F22B77" w14:paraId="6F738A7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B1F672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48194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G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DB909" w14:textId="644AC76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96,280.5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03E1D" w14:textId="62836C7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BA455" w14:textId="135989E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C1F25" w14:textId="427D289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96,280.50 </w:t>
            </w:r>
          </w:p>
        </w:tc>
      </w:tr>
      <w:tr w:rsidR="00F22B77" w14:paraId="7B23568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95073C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4369F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co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58C37" w14:textId="08E9591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6,945.7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0DF23" w14:textId="447C31D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22,4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D34A7" w14:textId="470DE37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9DD15" w14:textId="0D4F220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9,385.70 </w:t>
            </w:r>
          </w:p>
        </w:tc>
      </w:tr>
      <w:tr w:rsidR="00F22B77" w14:paraId="021A4B0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BC5CF5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46CEA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Er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40BCF" w14:textId="5F9BA0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6,333.2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5BDF9" w14:textId="5650633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5AEA8" w14:textId="27B8D55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A3B85" w14:textId="37010BC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1,333.20 </w:t>
            </w:r>
          </w:p>
        </w:tc>
      </w:tr>
      <w:tr w:rsidR="00F22B77" w14:paraId="3F3E125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BC88EF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DE004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udpud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EAC1F" w14:textId="0166A28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1,187.2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DD76E" w14:textId="09D910C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EA3AD" w14:textId="510FC65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A027C" w14:textId="01EFC1B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1,187.20 </w:t>
            </w:r>
          </w:p>
        </w:tc>
      </w:tr>
      <w:tr w:rsidR="00F22B77" w14:paraId="43B9432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52251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64BD0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a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41301" w14:textId="7AA0910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9CAF4" w14:textId="03C7130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BD851" w14:textId="7F55042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687EC" w14:textId="4B52400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F22B77" w14:paraId="40AB67E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52D20A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50A86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uqui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9E218" w14:textId="05F0E9A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388AA" w14:textId="197D158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EA258" w14:textId="2941836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6F9D6" w14:textId="33173C2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F22B77" w14:paraId="6E4D471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BEB92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D0EC2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di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03A61" w14:textId="42C481A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C8D81" w14:textId="063FB2D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D67C7" w14:textId="73EB762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315EF" w14:textId="4F07A27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F22B77" w14:paraId="79ED03F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AD3252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703C1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ili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E496C" w14:textId="1C6DDDF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392DE" w14:textId="390FFE8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643EA" w14:textId="1F11940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825C0" w14:textId="049FA4B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F22B77" w14:paraId="4EF6A5F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BF5842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A990F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AA43B" w14:textId="73341C8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B18C5" w14:textId="4844C2F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1ECEC" w14:textId="3498286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B02C8" w14:textId="6DC776D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F22B77" w14:paraId="2BEB4EF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4A09E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6B224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rat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F20EA" w14:textId="17BC522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453.2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E750B" w14:textId="36D85BA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CFE23" w14:textId="065A4BA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E6812" w14:textId="3D72326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453.20 </w:t>
            </w:r>
          </w:p>
        </w:tc>
      </w:tr>
      <w:tr w:rsidR="00F22B77" w14:paraId="37003D4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41E838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76A1E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son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E1AF9" w14:textId="755FB20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578.2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D8632" w14:textId="6C1D5B3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1E76E" w14:textId="0702B0B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85ACD" w14:textId="14F6A90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578.20 </w:t>
            </w:r>
          </w:p>
        </w:tc>
      </w:tr>
      <w:tr w:rsidR="00F22B77" w14:paraId="488F631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3B4EE5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4E5DF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tar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79E19" w14:textId="119A15B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405,009.7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92F53" w14:textId="50098C7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961F0" w14:textId="6807561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F0569" w14:textId="5FC871E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009.70 </w:t>
            </w:r>
          </w:p>
        </w:tc>
      </w:tr>
      <w:tr w:rsidR="00F22B77" w14:paraId="1635CED3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D929F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 Sur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92AF26C" w14:textId="6EDEC44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934,690.83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A2D3FA" w14:textId="5BDED63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AB073F" w14:textId="37A9C9F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41C52B" w14:textId="49DC878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934,690.83 </w:t>
            </w:r>
          </w:p>
        </w:tc>
      </w:tr>
      <w:tr w:rsidR="00F22B77" w14:paraId="15D75D7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4C441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DC7B6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lem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7B500" w14:textId="0C8AE52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574.2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67A808" w14:textId="14BE1E3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5E504" w14:textId="2110686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FA771" w14:textId="6F36131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574.25 </w:t>
            </w:r>
          </w:p>
        </w:tc>
      </w:tr>
      <w:tr w:rsidR="00F22B77" w14:paraId="4EDBAB6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2A4A2C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6C319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yoy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6F26D" w14:textId="5888D67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860.5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F3383" w14:textId="1FF4282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8026D" w14:textId="770A06D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207A2" w14:textId="1CA2129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860.50 </w:t>
            </w:r>
          </w:p>
        </w:tc>
      </w:tr>
      <w:tr w:rsidR="00F22B77" w14:paraId="21322E3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4AF77D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05604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B9D3F" w14:textId="1B76C99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C53BA" w14:textId="2A2C943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4D83E" w14:textId="1483185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89BEA" w14:textId="693D7CB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F22B77" w14:paraId="4DEE0FF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247F8D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3E103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Burgos 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0556A" w14:textId="4B8DDAF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28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971A9" w14:textId="370D60F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A5C67" w14:textId="188B7E1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7A693" w14:textId="0707D33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285.00 </w:t>
            </w:r>
          </w:p>
        </w:tc>
      </w:tr>
      <w:tr w:rsidR="00F22B77" w14:paraId="0785829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E8852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47EE2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g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7F341" w14:textId="3F7622F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3,620.8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C0172" w14:textId="02CB83E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03D6B" w14:textId="5CA327F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104E4" w14:textId="02A56CE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3,620.82 </w:t>
            </w:r>
          </w:p>
        </w:tc>
      </w:tr>
      <w:tr w:rsidR="00F22B77" w14:paraId="5325FEB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EE78B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9A23B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ND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889B4" w14:textId="146C927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7AC03" w14:textId="7EE6713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ED5F8" w14:textId="5175A9C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34DA1" w14:textId="18834E3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</w:tr>
      <w:tr w:rsidR="00F22B77" w14:paraId="181392F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A99B8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C07D3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oay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03B24" w14:textId="3493673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9823C" w14:textId="1D94779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60D70" w14:textId="163B8F3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E7322" w14:textId="0BD556B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</w:tr>
      <w:tr w:rsidR="00F22B77" w14:paraId="51F9FEA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FA606E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522D1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rvante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95A26" w14:textId="7D49E9E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950.2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42883" w14:textId="18CF0E5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31915" w14:textId="7975544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61F43" w14:textId="2E97E83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950.25 </w:t>
            </w:r>
          </w:p>
        </w:tc>
      </w:tr>
      <w:tr w:rsidR="00F22B77" w14:paraId="1DBE36B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AAC758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AE7F2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limuyod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071CD" w14:textId="2AB7FA6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9,893.2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2AAAB3" w14:textId="1CDCC4F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37E14" w14:textId="5675D43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89238" w14:textId="4321549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9,893.25 </w:t>
            </w:r>
          </w:p>
        </w:tc>
      </w:tr>
      <w:tr w:rsidR="00F22B77" w14:paraId="5011170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4642E2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808C4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regorio del Pilar (Concepcion)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15D46" w14:textId="48D14E1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2,015.7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42117" w14:textId="2A4700E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66751" w14:textId="6211A45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660ED" w14:textId="22F840F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2,015.75 </w:t>
            </w:r>
          </w:p>
        </w:tc>
      </w:tr>
      <w:tr w:rsidR="00F22B77" w14:paraId="78AFBF0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AE14FB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67B10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dlidd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0580C" w14:textId="4145C5C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007.2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ECF21" w14:textId="217FDFD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CE7BF" w14:textId="7A53E41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38485" w14:textId="04BEC05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007.25 </w:t>
            </w:r>
          </w:p>
        </w:tc>
      </w:tr>
      <w:tr w:rsidR="00F22B77" w14:paraId="0A0509A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3F574B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04882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inga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71015" w14:textId="6D5EC32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,065.9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0FB61" w14:textId="54EF582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8748E" w14:textId="61C561D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C4DE5" w14:textId="5E0A30D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,065.92 </w:t>
            </w:r>
          </w:p>
        </w:tc>
      </w:tr>
      <w:tr w:rsidR="00F22B77" w14:paraId="5F8DAC7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50461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9E25A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buke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6E876" w14:textId="2167716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3,161.7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0AF38" w14:textId="329875E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E9B3C" w14:textId="50914BB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626DD" w14:textId="51C31A1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3,161.78 </w:t>
            </w:r>
          </w:p>
        </w:tc>
      </w:tr>
      <w:tr w:rsidR="00F22B77" w14:paraId="59C44A5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1F7786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39456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rvac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7F4E1" w14:textId="3B03BE1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3,909.4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A36A1" w14:textId="60BEA30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E7EA2" w14:textId="5B5C1F6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CAC8C" w14:textId="556BA67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3,909.48 </w:t>
            </w:r>
          </w:p>
        </w:tc>
      </w:tr>
      <w:tr w:rsidR="00F22B77" w14:paraId="7E200E0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476B2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2A600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 (Angkaki)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2024C" w14:textId="63AACDE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EE1B8" w14:textId="2E1EBB1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62DF4" w14:textId="05F7F40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DC8DF" w14:textId="60572F3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</w:tr>
      <w:tr w:rsidR="00F22B77" w14:paraId="0655E17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C79FBA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47736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cedo (Baugen)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3A956" w14:textId="02FFBDE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41D6F" w14:textId="4105204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A1952" w14:textId="7B145A1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A2B24" w14:textId="191D398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</w:tr>
      <w:tr w:rsidR="00F22B77" w14:paraId="3ED7A61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B66BF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8BA4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mili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DE2B9" w14:textId="744AF64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799.2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F92E5" w14:textId="7955CA7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3442B" w14:textId="523F6D4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AEB75" w14:textId="4617889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799.25 </w:t>
            </w:r>
          </w:p>
        </w:tc>
      </w:tr>
      <w:tr w:rsidR="00F22B77" w14:paraId="26A428F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0ACDB6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2C2C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steb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6B896" w14:textId="2E9A590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42.03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43519" w14:textId="7774147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5DB6C" w14:textId="663F864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F81D2" w14:textId="775CBFF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42.03 </w:t>
            </w:r>
          </w:p>
        </w:tc>
      </w:tr>
      <w:tr w:rsidR="00F22B77" w14:paraId="72F204D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C52145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99FFB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(Lapog)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53E9F" w14:textId="693477C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,895.3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02A63" w14:textId="695819A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6DC86" w14:textId="59A2BEE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6E23C" w14:textId="3AB4C81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,895.34 </w:t>
            </w:r>
          </w:p>
        </w:tc>
      </w:tr>
      <w:tr w:rsidR="00F22B77" w14:paraId="379ADC8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AFAADB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3A60C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0C975" w14:textId="47106A1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,628.4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D427B" w14:textId="6637E52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C2C46" w14:textId="358FFEF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B26C3" w14:textId="6F39BB2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,628.40 </w:t>
            </w:r>
          </w:p>
        </w:tc>
      </w:tr>
      <w:tr w:rsidR="00F22B77" w14:paraId="499C270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0C2BFF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00AB8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053DA" w14:textId="50B2616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281.7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D7976" w14:textId="4E37527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95E3C" w14:textId="2593645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110BE" w14:textId="181ACBF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281.75 </w:t>
            </w:r>
          </w:p>
        </w:tc>
      </w:tr>
      <w:tr w:rsidR="00F22B77" w14:paraId="516F1E9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9342B8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733F4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F1D46" w14:textId="47DE612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2CCCB" w14:textId="5FE1998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72A5D" w14:textId="7EB0B88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1087A" w14:textId="5D748A6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F22B77" w14:paraId="7D6611C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F65543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31B83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4FDC1" w14:textId="6DBF757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381.5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7C4E9" w14:textId="2732EFB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9D26B" w14:textId="76AAD9F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A406B" w14:textId="67D0515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381.56 </w:t>
            </w:r>
          </w:p>
        </w:tc>
      </w:tr>
      <w:tr w:rsidR="00F22B77" w14:paraId="6530932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C4CF0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46B07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D4B54" w14:textId="5242F04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FBDE5" w14:textId="59BD8FD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4AEA4" w14:textId="35B527D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CA91D" w14:textId="13794DD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F22B77" w14:paraId="4A3B245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8B16CB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F61D5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iag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1A51F" w14:textId="4D718C2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86768" w14:textId="518A59C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3F61F" w14:textId="50AA6B9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5C81F" w14:textId="2BFD643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F22B77" w14:paraId="6C271E0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ED86E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D245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7B79A" w14:textId="31EB6B5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3,788.89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B9045" w14:textId="678E84B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A94B0" w14:textId="3563267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6F3E3" w14:textId="79B3FFD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3,788.89 </w:t>
            </w:r>
          </w:p>
        </w:tc>
      </w:tr>
      <w:tr w:rsidR="00F22B77" w14:paraId="4A1F0C3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B81F8E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F4DC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a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86254" w14:textId="47ED963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4,166.03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0F47A" w14:textId="1B4BAA2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8FBC7E" w14:textId="53A7031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F153F" w14:textId="5687228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4,166.03 </w:t>
            </w:r>
          </w:p>
        </w:tc>
      </w:tr>
      <w:tr w:rsidR="00F22B77" w14:paraId="386CA63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5983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4C585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it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5881F" w14:textId="38D3D1B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4.2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405E6" w14:textId="67C3C5A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30D1D" w14:textId="7A622D3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AF318" w14:textId="5228D0F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4.28 </w:t>
            </w:r>
          </w:p>
        </w:tc>
      </w:tr>
      <w:tr w:rsidR="00F22B77" w14:paraId="4F433D6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31D5FD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EB195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p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8BF15" w14:textId="4BC2D96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9,451.7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7483F" w14:textId="6AB1D10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B6B88" w14:textId="4D3EBEC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927A8" w14:textId="44ACD4F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9,451.75 </w:t>
            </w:r>
          </w:p>
        </w:tc>
      </w:tr>
      <w:tr w:rsidR="00F22B77" w14:paraId="530E659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97B5C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250B2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di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8AC2E" w14:textId="1687026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24D94" w14:textId="3312C00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7241F" w14:textId="42180C8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18EC2" w14:textId="60EF648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F22B77" w14:paraId="7964278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5D40A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853F5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G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C1187" w14:textId="2025389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9,873.9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91380" w14:textId="1D4E177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DFCD4" w14:textId="1046E93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91700" w14:textId="20C0557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9,873.90 </w:t>
            </w:r>
          </w:p>
        </w:tc>
      </w:tr>
      <w:tr w:rsidR="00F22B77" w14:paraId="24D045C0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4C44C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 Uni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2F82426" w14:textId="31A2389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573,281.5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8F77B5" w14:textId="4309E5A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11,5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EF0338C" w14:textId="364EA78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05,771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FF63EB3" w14:textId="262A35F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690,593.14 </w:t>
            </w:r>
          </w:p>
        </w:tc>
      </w:tr>
      <w:tr w:rsidR="00F22B77" w14:paraId="7A39D46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109FCE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CF7F7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o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B06ED" w14:textId="4012CFC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3,830.57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57922" w14:textId="124D3EF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4C853" w14:textId="623324C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5C9C2" w14:textId="22F5508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3,830.57 </w:t>
            </w:r>
          </w:p>
        </w:tc>
      </w:tr>
      <w:tr w:rsidR="00F22B77" w14:paraId="3C9EDC3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95F405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BF28A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inga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84BEA" w14:textId="229716B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,654.03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52C8C" w14:textId="1E2E926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AB6D8" w14:textId="18E404C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58151" w14:textId="490D9BA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,654.03 </w:t>
            </w:r>
          </w:p>
        </w:tc>
      </w:tr>
      <w:tr w:rsidR="00F22B77" w14:paraId="7DEAA0F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72F103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4E16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not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8C434" w14:textId="326B91B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9,877.1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BBBCE" w14:textId="1BC1CFE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0C187" w14:textId="377EAF4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D1CE7" w14:textId="773DC05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9,877.16 </w:t>
            </w:r>
          </w:p>
        </w:tc>
      </w:tr>
      <w:tr w:rsidR="00F22B77" w14:paraId="78DABF1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2EBFEF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860C5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li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346C2" w14:textId="53EC964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5,142.5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E5751" w14:textId="2079876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8AC45" w14:textId="4A66B23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5B7D9" w14:textId="0885A77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5,142.50 </w:t>
            </w:r>
          </w:p>
        </w:tc>
      </w:tr>
      <w:tr w:rsidR="00F22B77" w14:paraId="675A6B1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E0FB1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0C99D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o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583ED" w14:textId="7725992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2D9E3" w14:textId="6EB2F5A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DBB8C" w14:textId="47E2F6B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0BAC8" w14:textId="5746E59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F22B77" w14:paraId="1D410E0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CB226E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49DF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r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CFBEC" w14:textId="6AF37B8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8,117.1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97BDA" w14:textId="0D38453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14258" w14:textId="01DD205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B163D" w14:textId="0CD16EA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8,117.14 </w:t>
            </w:r>
          </w:p>
        </w:tc>
      </w:tr>
      <w:tr w:rsidR="00F22B77" w14:paraId="77CAA3D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C51E8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30188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9A877" w14:textId="375D49D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737.7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0CAA0" w14:textId="11497EB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A3D76" w14:textId="7702D6F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48979" w14:textId="194D266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737.75 </w:t>
            </w:r>
          </w:p>
        </w:tc>
      </w:tr>
      <w:tr w:rsidR="00F22B77" w14:paraId="236E35D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FD95B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64DF4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57152" w14:textId="3D0EC49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7,26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90CD1" w14:textId="1783E6B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D5FFA" w14:textId="5181FC3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,13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7E08C" w14:textId="70F3C75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400.00 </w:t>
            </w:r>
          </w:p>
        </w:tc>
      </w:tr>
      <w:tr w:rsidR="00F22B77" w14:paraId="2EABBEC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13A6C2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F148C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1CE24" w14:textId="677DC9A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6,798.1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CDF85E" w14:textId="0F64A9E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E1E52" w14:textId="6D83C7A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DE01E" w14:textId="6F9EC36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6,798.14 </w:t>
            </w:r>
          </w:p>
        </w:tc>
      </w:tr>
      <w:tr w:rsidR="00F22B77" w14:paraId="0F7E5EA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C3D1DC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56A36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7DFB8" w14:textId="3AE2A13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4,6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E50E4" w14:textId="5D0AEA5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1F367" w14:textId="583BB60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36F37" w14:textId="73BFBE5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4,640.00 </w:t>
            </w:r>
          </w:p>
        </w:tc>
      </w:tr>
      <w:tr w:rsidR="00F22B77" w14:paraId="33FB287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0320E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12737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4A0EE" w14:textId="194F539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2,856.9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E983C" w14:textId="015D41A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32478" w14:textId="52273CA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ACDEF" w14:textId="382DF30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2,856.98 </w:t>
            </w:r>
          </w:p>
        </w:tc>
      </w:tr>
      <w:tr w:rsidR="00F22B77" w14:paraId="707C8B3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4BFA2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C8885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g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3CAE6" w14:textId="426021A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9,067.5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2BAA19" w14:textId="08FD01C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98B66" w14:textId="47FB6D1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5ADE3" w14:textId="47D55AC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9,067.50 </w:t>
            </w:r>
          </w:p>
        </w:tc>
      </w:tr>
      <w:tr w:rsidR="00F22B77" w14:paraId="6528773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F6C90C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BD78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948B7" w14:textId="1385D4E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8,398.2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75E10" w14:textId="45F9265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4,2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04D87" w14:textId="257AA64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AF2FC" w14:textId="1101D11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2,598.20 </w:t>
            </w:r>
          </w:p>
        </w:tc>
      </w:tr>
      <w:tr w:rsidR="00F22B77" w14:paraId="4D97580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71CE92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0E983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28CBC" w14:textId="4F87A5D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9,142.47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DF3D1" w14:textId="5C4FD3C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F8BF1" w14:textId="1FFF79F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86F6C" w14:textId="79529E2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9,142.47 </w:t>
            </w:r>
          </w:p>
        </w:tc>
      </w:tr>
      <w:tr w:rsidR="00F22B77" w14:paraId="2BF61E3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18DD8F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F888B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abrie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0F506" w14:textId="23C073F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7,855.53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4B149" w14:textId="7518EC8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7209A5" w14:textId="4D8F6EF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8EDC3" w14:textId="7987AAD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7,855.53 </w:t>
            </w:r>
          </w:p>
        </w:tc>
      </w:tr>
      <w:tr w:rsidR="00F22B77" w14:paraId="5A96DE8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F11B2A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ABDA2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DA180" w14:textId="0C8ABA7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8,486.5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98B56" w14:textId="412033E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321EE" w14:textId="40686C6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9906F" w14:textId="4909D78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8,486.50 </w:t>
            </w:r>
          </w:p>
        </w:tc>
      </w:tr>
      <w:tr w:rsidR="00F22B77" w14:paraId="799CB13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E3793E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AF330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6CA19" w14:textId="3A69F8A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894.2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40078" w14:textId="4B4AB71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2B7D6" w14:textId="7D9BCCC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636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36814" w14:textId="6DA107A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5,530.92 </w:t>
            </w:r>
          </w:p>
        </w:tc>
      </w:tr>
      <w:tr w:rsidR="00F22B77" w14:paraId="5C9136F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475EAE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07E8A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4B497" w14:textId="73AED0A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7,713.7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0FCF8" w14:textId="5B67924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57017" w14:textId="58A50B2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9EC75" w14:textId="701E9C3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7,713.75 </w:t>
            </w:r>
          </w:p>
        </w:tc>
      </w:tr>
      <w:tr w:rsidR="00F22B77" w14:paraId="755A0E5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F79D18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526DF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dipe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2A607" w14:textId="645B66F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8,611.2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844F1" w14:textId="4E3BF5B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9A8B2" w14:textId="403BDE3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971A8" w14:textId="252072C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8,611.25 </w:t>
            </w:r>
          </w:p>
        </w:tc>
      </w:tr>
      <w:tr w:rsidR="00F22B77" w14:paraId="3A6DA36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E46D42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02E0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33A7F3" w14:textId="2965BFB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9,052.7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EFF74" w14:textId="00C3079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7,3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AC760" w14:textId="492F4D7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F9D98" w14:textId="1273A5C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392.75 </w:t>
            </w:r>
          </w:p>
        </w:tc>
      </w:tr>
      <w:tr w:rsidR="00F22B77" w14:paraId="01BB7E44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21FEA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ngasin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325563" w14:textId="15A7A4C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770,467.5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0263D8" w14:textId="2B3D32C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,200.03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BD4E1B" w14:textId="7EB8776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025,920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76A3D39" w14:textId="04A6D19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5,812,588.51 </w:t>
            </w:r>
          </w:p>
        </w:tc>
      </w:tr>
      <w:tr w:rsidR="00F22B77" w14:paraId="0FF24BA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E79FEB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EEAA1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Pangasin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08CF8" w14:textId="501D4FF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3,0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D0B04" w14:textId="7169436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C7B4A" w14:textId="42628EB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26966" w14:textId="0D69CF2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3,050.00 </w:t>
            </w:r>
          </w:p>
        </w:tc>
      </w:tr>
      <w:tr w:rsidR="00F22B77" w14:paraId="4F71F3C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4CBE66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31378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lar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B31A5" w14:textId="34D503A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807.9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C625B" w14:textId="4CB5D65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6079D" w14:textId="77ADAD5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EE19C" w14:textId="545D108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807.94 </w:t>
            </w:r>
          </w:p>
        </w:tc>
      </w:tr>
      <w:tr w:rsidR="00F22B77" w14:paraId="0B618BE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A174BA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07EB3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LAMINO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6BF05" w14:textId="053813D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B0533" w14:textId="3B434E2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33C08" w14:textId="331F004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2FC2F" w14:textId="0253697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</w:tr>
      <w:tr w:rsidR="00F22B77" w14:paraId="52E9730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406433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50BF1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0730F" w14:textId="1F91A8B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AD0C6" w14:textId="0345444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84352" w14:textId="17379C8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BA9AE" w14:textId="2358369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F22B77" w14:paraId="40EBE1F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EE559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5571D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ng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D40F7" w14:textId="054F332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200E0" w14:textId="66D3994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84D3D" w14:textId="77191FE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1,488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82262" w14:textId="17B2E80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8,628.72 </w:t>
            </w:r>
          </w:p>
        </w:tc>
      </w:tr>
      <w:tr w:rsidR="00F22B77" w14:paraId="6CC0323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47BA4F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C347C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ung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5B0C0" w14:textId="22D1851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4,392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AA192" w14:textId="3EA7B2A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5467D" w14:textId="2751FDC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E0B31" w14:textId="299AB30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4,392.00 </w:t>
            </w:r>
          </w:p>
        </w:tc>
      </w:tr>
      <w:tr w:rsidR="00F22B77" w14:paraId="1B66392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53328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C6816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ist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FC2EF" w14:textId="7506BFE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3,928.5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C6153A" w14:textId="2C0099D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93A12" w14:textId="55B9067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5A2E1" w14:textId="5137FE3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3,928.52 </w:t>
            </w:r>
          </w:p>
        </w:tc>
      </w:tr>
      <w:tr w:rsidR="00F22B77" w14:paraId="5E54134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AB557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FAE7A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amban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61D07" w14:textId="6944D0B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47F31" w14:textId="236A05D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058FC" w14:textId="2D06BFB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2A1C0" w14:textId="49C6908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F22B77" w14:paraId="18D7C63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752E9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82FF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on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5E967" w14:textId="23CDAEF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157.1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81538" w14:textId="6E3ABC2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2E87A" w14:textId="347DC3A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D4FB6" w14:textId="2D47C28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157.12 </w:t>
            </w:r>
          </w:p>
        </w:tc>
      </w:tr>
      <w:tr w:rsidR="00F22B77" w14:paraId="5CD5419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C28AA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10BED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male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57FEB" w14:textId="404E8DE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916FD" w14:textId="46C652E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3BFB9" w14:textId="485EA4F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1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F17EB" w14:textId="473FDE1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12,800.00 </w:t>
            </w:r>
          </w:p>
        </w:tc>
      </w:tr>
      <w:tr w:rsidR="00F22B77" w14:paraId="424BAEC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418EDF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13057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ll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64548" w14:textId="61DC497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8,300.6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CAFE7" w14:textId="4547572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4F51A" w14:textId="13933C5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BCB86" w14:textId="62F9F5A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4,800.64 </w:t>
            </w:r>
          </w:p>
        </w:tc>
      </w:tr>
      <w:tr w:rsidR="00F22B77" w14:paraId="3D7D9EB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7D76CA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43037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Burgo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7DACC" w14:textId="124AECD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1884C" w14:textId="7204457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68A53" w14:textId="34903D0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4,8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56D43" w14:textId="6641F51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4,840.00 </w:t>
            </w:r>
          </w:p>
        </w:tc>
      </w:tr>
      <w:tr w:rsidR="00F22B77" w14:paraId="6A62E1D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3FE586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4FAE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si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9623B" w14:textId="4D43A2C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48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A38C3" w14:textId="3E5D833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08E0B" w14:textId="616305F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168,5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629EC" w14:textId="6945869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416,520.00 </w:t>
            </w:r>
          </w:p>
        </w:tc>
      </w:tr>
      <w:tr w:rsidR="00F22B77" w14:paraId="3025509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E6A7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C7476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pan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AEABF" w14:textId="2C0FE61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6,945.6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C814C" w14:textId="173C34E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91E46" w14:textId="38643F2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B18DB" w14:textId="27F6900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6,945.64 </w:t>
            </w:r>
          </w:p>
        </w:tc>
      </w:tr>
      <w:tr w:rsidR="00F22B77" w14:paraId="474F431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91923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A2136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o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F39B2" w14:textId="48A504A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,193.39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5555B" w14:textId="15D50FE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848EB" w14:textId="709C085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2366F" w14:textId="49F5C78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,193.39 </w:t>
            </w:r>
          </w:p>
        </w:tc>
      </w:tr>
      <w:tr w:rsidR="00F22B77" w14:paraId="7E03D90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CD086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C7D20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fant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10707" w14:textId="6DFA103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588.7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738AA" w14:textId="2D8FB28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5902C" w14:textId="2E7257E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8CD96" w14:textId="2C994B1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588.75 </w:t>
            </w:r>
          </w:p>
        </w:tc>
      </w:tr>
      <w:tr w:rsidR="00F22B77" w14:paraId="7B3FE4B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A9735F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BC0CB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rador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045B6" w14:textId="7D36669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696.1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F154F" w14:textId="0819D9A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14867" w14:textId="7855C19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34AF9" w14:textId="6BBCCE8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696.12 </w:t>
            </w:r>
          </w:p>
        </w:tc>
      </w:tr>
      <w:tr w:rsidR="00F22B77" w14:paraId="4C74820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36D59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ABEA6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c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D2DC4" w14:textId="0CA814C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744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18DB3" w14:textId="6246680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05C92B" w14:textId="2FF0BCE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358DA" w14:textId="089F62F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744.00 </w:t>
            </w:r>
          </w:p>
        </w:tc>
      </w:tr>
      <w:tr w:rsidR="00F22B77" w14:paraId="2CAE77F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AE2B4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BF149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GAYE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6B25D" w14:textId="42BBF73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2,612.2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55FC5" w14:textId="42C926C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7D511" w14:textId="4395CC6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5D87A" w14:textId="5FC9975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2,612.20 </w:t>
            </w:r>
          </w:p>
        </w:tc>
      </w:tr>
      <w:tr w:rsidR="00F22B77" w14:paraId="576974D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3E238A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E63DE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269F1" w14:textId="3129F52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448.7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708E9" w14:textId="713F054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D9BA0" w14:textId="3FBDF27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81FD1" w14:textId="73BA9B6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448.75 </w:t>
            </w:r>
          </w:p>
        </w:tc>
      </w:tr>
      <w:tr w:rsidR="00F22B77" w14:paraId="14BA764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B3FC6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E6B9E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siqui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6E5DA" w14:textId="39D8E4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CBD9B" w14:textId="1FECBFD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29BE2" w14:textId="323A8B0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2E5E7" w14:textId="490A2D6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</w:tr>
      <w:tr w:rsidR="00F22B77" w14:paraId="7B0E9D3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57835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557CE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oa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4EEBA" w14:textId="3151686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71C60" w14:textId="5DC32A0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B881A9" w14:textId="4BB9AB2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33B17" w14:textId="30DEB7E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22B77" w14:paraId="67D9227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B2729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E1FD0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ld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46249" w14:textId="2B3B1E4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B7093" w14:textId="136F9E1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A7A03" w14:textId="664CF97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7B14A" w14:textId="04B35AE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22B77" w14:paraId="7122716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0B62F5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0136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tarem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4BA9E" w14:textId="6825328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778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830B1" w14:textId="69E580B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0C259" w14:textId="484941C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CDE8C" w14:textId="502AE9E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778.00 </w:t>
            </w:r>
          </w:p>
        </w:tc>
      </w:tr>
      <w:tr w:rsidR="00F22B77" w14:paraId="7F563E6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6586BC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EEC02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pand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D5FB1" w14:textId="43C57FF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D01DB" w14:textId="5F32D8F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D38BA" w14:textId="39DE69D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60F51" w14:textId="4012F06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22B77" w14:paraId="4D13AC3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A6286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67D50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ividad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515F7" w14:textId="5DD3000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042.39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847B9" w14:textId="76C7E28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45761" w14:textId="3E4D14E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8FB0B" w14:textId="2191975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042.39 </w:t>
            </w:r>
          </w:p>
        </w:tc>
      </w:tr>
      <w:tr w:rsidR="00F22B77" w14:paraId="30A93AE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C27DF2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6656B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zzorubi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9DEAE" w14:textId="032BCF8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494.7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0B391" w14:textId="58A5872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5B344" w14:textId="3822993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B1FA1" w14:textId="590D5DD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494.75 </w:t>
            </w:r>
          </w:p>
        </w:tc>
      </w:tr>
      <w:tr w:rsidR="00F22B77" w14:paraId="4DC983C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469553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DB7B5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le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707C1" w14:textId="216C4F2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3,644.3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14078" w14:textId="3949B84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30EC4" w14:textId="53E5EB4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A4081" w14:textId="5250780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3,644.32 </w:t>
            </w:r>
          </w:p>
        </w:tc>
      </w:tr>
      <w:tr w:rsidR="00F22B77" w14:paraId="76D49D8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D07CB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4D977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90E19" w14:textId="6262AA0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677.3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E8258" w14:textId="7D56902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B125B" w14:textId="6773A4A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C0339" w14:textId="2D564D5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677.34 </w:t>
            </w:r>
          </w:p>
        </w:tc>
      </w:tr>
      <w:tr w:rsidR="00F22B77" w14:paraId="3EC6320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AD80E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6941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abi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C8B27" w14:textId="2838539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32B9D" w14:textId="19F6C93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CF4B5" w14:textId="7E41613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4B951" w14:textId="73E3B78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F22B77" w14:paraId="4018FC4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7A8CC3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76FA9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86651" w14:textId="384DD0C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2,504.1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A2E2E" w14:textId="7730133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A8530" w14:textId="7FFE1CA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1,675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43A30" w14:textId="64C7F9F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84,179.30 </w:t>
            </w:r>
          </w:p>
        </w:tc>
      </w:tr>
      <w:tr w:rsidR="00F22B77" w14:paraId="49DDB0F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94375F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1CF4B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 Nicolas 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56CC4" w14:textId="6AE481C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366.2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A9C4F" w14:textId="1BDD4BD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B34FA" w14:textId="1EA590B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C3017" w14:textId="31FE094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366.25 </w:t>
            </w:r>
          </w:p>
        </w:tc>
      </w:tr>
      <w:tr w:rsidR="00F22B77" w14:paraId="7604B90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DA6F3C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EA2E8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7FA2A" w14:textId="7684D5E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4E02C" w14:textId="54C75AD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8B354" w14:textId="76CF744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471F7" w14:textId="0EC2936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F22B77" w14:paraId="30A73E1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3BAA32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FD19D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5AA4C" w14:textId="33481E3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2E0E1" w14:textId="7EB1073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9E537" w14:textId="66B0BD5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B41C7" w14:textId="493C6F1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0,000.00 </w:t>
            </w:r>
          </w:p>
        </w:tc>
      </w:tr>
      <w:tr w:rsidR="00F22B77" w14:paraId="51CD199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06E20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A44A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a Maria 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82B74" w14:textId="3DB8EF8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8064A" w14:textId="2B7BD25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6162F" w14:textId="154874C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DBFA0" w14:textId="1FD093E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8,000.00 </w:t>
            </w:r>
          </w:p>
        </w:tc>
      </w:tr>
      <w:tr w:rsidR="00F22B77" w14:paraId="7E3B1EC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5BA61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FFEAA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o Tomas 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A76F1" w14:textId="6801889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1C6B4" w14:textId="607E6F0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0C85A" w14:textId="01451DD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2D9D2" w14:textId="0B0D97F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F22B77" w14:paraId="6E408CE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19F405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B3315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9BCEA" w14:textId="3597CD3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6,796.7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127B5" w14:textId="5F1310D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D4EA1" w14:textId="1D21A06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E4457" w14:textId="6343FF0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6,796.75 </w:t>
            </w:r>
          </w:p>
        </w:tc>
      </w:tr>
      <w:tr w:rsidR="00F22B77" w14:paraId="3FBCCC8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697452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A04CE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a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1F41B" w14:textId="32679C7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,632.5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E9BA1" w14:textId="36A69A2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557F0" w14:textId="1B2D914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B73F8" w14:textId="2F968CA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,632.50 </w:t>
            </w:r>
          </w:p>
        </w:tc>
      </w:tr>
      <w:tr w:rsidR="00F22B77" w14:paraId="3DD5C36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FE61C8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FA053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77E87" w14:textId="4F5DDE5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5,997.1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DCF91" w14:textId="1679413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,200.03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0D54E" w14:textId="55BEE69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3CCD4" w14:textId="03252A9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2,197.17 </w:t>
            </w:r>
          </w:p>
        </w:tc>
      </w:tr>
      <w:tr w:rsidR="00F22B77" w14:paraId="5535B81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B5E67D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58195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ming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1B0FE" w14:textId="28049B2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538.5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FE0B4" w14:textId="7C28E6B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C50D3" w14:textId="4E6D297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95,09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59D06" w14:textId="5958673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91,635.50 </w:t>
            </w:r>
          </w:p>
        </w:tc>
      </w:tr>
      <w:tr w:rsidR="00F22B77" w14:paraId="7C0B8D3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E3F3B8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9978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rbiztond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642E0" w14:textId="50FEE24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1,833.7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04D64" w14:textId="1F16F4C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5A9C7" w14:textId="2945C37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F16D3" w14:textId="544B51E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1,833.75 </w:t>
            </w:r>
          </w:p>
        </w:tc>
      </w:tr>
      <w:tr w:rsidR="00F22B77" w14:paraId="138F36A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48A68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AEB07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URDANET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59D28" w14:textId="2A7A8B8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668.1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AB0AB" w14:textId="673EF55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85F3E" w14:textId="4F6B36C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AC688" w14:textId="7BB308E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4,668.14 </w:t>
            </w:r>
          </w:p>
        </w:tc>
      </w:tr>
      <w:tr w:rsidR="00F22B77" w14:paraId="582B3A0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30B068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EC7CC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si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B5620" w14:textId="035EB42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3EB43" w14:textId="18E70B5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51074" w14:textId="1528623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504F1" w14:textId="115BF04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22B77" w14:paraId="33DB1F3A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D5D623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28E1C71" w14:textId="345DD7F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6,204,734.33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0E5FEEE" w14:textId="67C7753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271CF2D" w14:textId="2BD67BC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325953D" w14:textId="5812C45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6,204,734.33 </w:t>
            </w:r>
          </w:p>
        </w:tc>
      </w:tr>
      <w:tr w:rsidR="00F22B77" w14:paraId="2795DC31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49CB4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lastRenderedPageBreak/>
              <w:t>Batane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0899D8" w14:textId="618C2AC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2,322.0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02C3B7" w14:textId="336E71B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1B31EE" w14:textId="7ED8E6D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65720E6" w14:textId="4577613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2,322.08 </w:t>
            </w:r>
          </w:p>
        </w:tc>
      </w:tr>
      <w:tr w:rsidR="00F22B77" w14:paraId="43E6FC7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2D05F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4A971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Batane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43130" w14:textId="133BB35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949.5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FEFBB" w14:textId="19D660F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CA4FC" w14:textId="5E20FE9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23F66" w14:textId="28B1ACF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949.52 </w:t>
            </w:r>
          </w:p>
        </w:tc>
      </w:tr>
      <w:tr w:rsidR="00F22B77" w14:paraId="647E37E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6FC42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C5207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c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AC787" w14:textId="0444B37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359.0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54129" w14:textId="39B5080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1A7CC" w14:textId="04669E6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F1825" w14:textId="3BC2B05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359.04 </w:t>
            </w:r>
          </w:p>
        </w:tc>
      </w:tr>
      <w:tr w:rsidR="00F22B77" w14:paraId="3C38185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32971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DA495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bayat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C19C5" w14:textId="78C8A65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51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576E1" w14:textId="3FB8EDC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E6730" w14:textId="2E5DE55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960EC" w14:textId="42E8F20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51.00 </w:t>
            </w:r>
          </w:p>
        </w:tc>
      </w:tr>
      <w:tr w:rsidR="00F22B77" w14:paraId="5CED3AC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09F2C8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B3B93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yug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4AB80" w14:textId="2EAF9E6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2.5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41C67" w14:textId="7DFD30E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25928" w14:textId="3ABBFA2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34725" w14:textId="3634E38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2.52 </w:t>
            </w:r>
          </w:p>
        </w:tc>
      </w:tr>
      <w:tr w:rsidR="00F22B77" w14:paraId="3AFB34D9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F479B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gay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EE861A" w14:textId="4268A13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258,382.7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9B4964" w14:textId="77DBC2C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5B7923" w14:textId="6FCF1F7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5431EA3" w14:textId="28CCF3A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258,382.70 </w:t>
            </w:r>
          </w:p>
        </w:tc>
      </w:tr>
      <w:tr w:rsidR="00F22B77" w14:paraId="76D07D0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27364F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5B477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gay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2A1F6" w14:textId="4C0E828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57,205.5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C3782" w14:textId="3836FAA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A213D" w14:textId="5CDDCED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9DEAE" w14:textId="6820B87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57,205.58 </w:t>
            </w:r>
          </w:p>
        </w:tc>
      </w:tr>
      <w:tr w:rsidR="00F22B77" w14:paraId="02462DB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5A535E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3CFB9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lu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BA8EB" w14:textId="653696E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BFE89" w14:textId="5F9CC1E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0AC55" w14:textId="4A8D73E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000A9" w14:textId="52DFD06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</w:tr>
      <w:tr w:rsidR="00F22B77" w14:paraId="24340B6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5367B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BDD85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l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0F5FD" w14:textId="425F2F3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0,279.3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9E545" w14:textId="7F380F2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D534B" w14:textId="3B989A7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14C2B" w14:textId="6257B12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0,279.32 </w:t>
            </w:r>
          </w:p>
        </w:tc>
      </w:tr>
      <w:tr w:rsidR="00F22B77" w14:paraId="3D5A3E1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A72D8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8AD1E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acap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3BC47" w14:textId="15B5883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,726.3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AA119" w14:textId="5AC9297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3037D" w14:textId="64831D2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9B039" w14:textId="24EED4D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,726.36 </w:t>
            </w:r>
          </w:p>
        </w:tc>
      </w:tr>
      <w:tr w:rsidR="00F22B77" w14:paraId="6C5815D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BF75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1C339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ulun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44580" w14:textId="2C263F4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B464C" w14:textId="44C8B78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4A2C2" w14:textId="479D092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4BB73" w14:textId="21E6C9E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F22B77" w14:paraId="7A434D1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4B155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DF5C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rri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AD152" w14:textId="5A31401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6,180.2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4D24B6" w14:textId="54848A5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61F81" w14:textId="303850F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352FC" w14:textId="4D0FA50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6,180.24 </w:t>
            </w:r>
          </w:p>
        </w:tc>
      </w:tr>
      <w:tr w:rsidR="00F22B77" w14:paraId="1097DEE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F1200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6A10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g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D813D" w14:textId="62BAF4E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844.0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3C1F9" w14:textId="0A1787B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54BDE" w14:textId="781946C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C5864" w14:textId="1D970FE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844.02 </w:t>
            </w:r>
          </w:p>
        </w:tc>
      </w:tr>
      <w:tr w:rsidR="00F22B77" w14:paraId="60575DF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4E1C9B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AC28F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lestero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D8B70" w14:textId="093B657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1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B287E" w14:textId="39F77F8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D5DB0" w14:textId="0329C82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002C7" w14:textId="723DABE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1.00 </w:t>
            </w:r>
          </w:p>
        </w:tc>
      </w:tr>
      <w:tr w:rsidR="00F22B77" w14:paraId="46F36B9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BCA61F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3DC17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e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4A429" w14:textId="659CAFC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AAB3D" w14:textId="53F5A5F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7FDAD" w14:textId="1BBE3EF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BD0BB" w14:textId="57738F4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F22B77" w14:paraId="78FE5EB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72D7D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CF537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y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18F1D" w14:textId="1D1ED20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09,09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C1CAE" w14:textId="67F7710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5348D" w14:textId="53D2E7F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DCA15" w14:textId="2BFC869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09,095.00 </w:t>
            </w:r>
          </w:p>
        </w:tc>
      </w:tr>
      <w:tr w:rsidR="00F22B77" w14:paraId="184AE30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83AF0D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DF5E3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aniug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E2B4F" w14:textId="57EA0E5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1,054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072E7" w14:textId="10A7D7C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4F5D6" w14:textId="6E327C8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7FE7E" w14:textId="2DD1041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1,054.00 </w:t>
            </w:r>
          </w:p>
        </w:tc>
      </w:tr>
      <w:tr w:rsidR="00F22B77" w14:paraId="501B29A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F4EA7A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3F6C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l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E18F0" w14:textId="5D46332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12,528.3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F8C53" w14:textId="68A9B0A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71D87" w14:textId="4B0EBC3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4818F" w14:textId="4261976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12,528.32 </w:t>
            </w:r>
          </w:p>
        </w:tc>
      </w:tr>
      <w:tr w:rsidR="00F22B77" w14:paraId="22A8494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1A19A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56ECA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ttar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21D28" w14:textId="42450F9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57ADA" w14:textId="2AC2318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69F4A" w14:textId="15198D2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9A629" w14:textId="4EB7EA4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</w:tr>
      <w:tr w:rsidR="00F22B77" w14:paraId="0CE1D44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105FEB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3C918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nzag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731F1" w14:textId="653F0E9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0,648.8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3E536" w14:textId="0D09B75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ED096E" w14:textId="456E7C0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F9F5F" w14:textId="7F4E54F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0,648.86 </w:t>
            </w:r>
          </w:p>
        </w:tc>
      </w:tr>
      <w:tr w:rsidR="00F22B77" w14:paraId="415FD90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98AC2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1185F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ui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D7C93" w14:textId="1285504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6,2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0C216" w14:textId="5D02267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27FB1" w14:textId="0E99C27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95788" w14:textId="1063EEA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6,200.00 </w:t>
            </w:r>
          </w:p>
        </w:tc>
      </w:tr>
      <w:tr w:rsidR="00F22B77" w14:paraId="5DBB1C0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15696A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9BDC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-l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1826F" w14:textId="7F79E77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428.4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5B6C4" w14:textId="22DCF5E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139E6" w14:textId="7C3FE84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6E4FA" w14:textId="3E5C232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428.40 </w:t>
            </w:r>
          </w:p>
        </w:tc>
      </w:tr>
      <w:tr w:rsidR="00F22B77" w14:paraId="055156D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2FA7F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4A892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am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BF3BD" w14:textId="1EC9D35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2,795.7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23BFA" w14:textId="79D1FBE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3C701" w14:textId="7F3AC44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63B64" w14:textId="5A936A8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2,795.70 </w:t>
            </w:r>
          </w:p>
        </w:tc>
      </w:tr>
      <w:tr w:rsidR="00F22B77" w14:paraId="772CF2A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DB5C6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B338D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981D4A" w14:textId="79278FE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885.6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89EE4" w14:textId="2F17E11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E43FCF" w14:textId="7A8B337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0BDC4" w14:textId="1511CAC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885.68 </w:t>
            </w:r>
          </w:p>
        </w:tc>
      </w:tr>
      <w:tr w:rsidR="00F22B77" w14:paraId="5A78123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66B4F6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8FA3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blanc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4CAD4" w14:textId="386C971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60A99" w14:textId="1DB4DCC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1526B" w14:textId="3D987B1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3AD9C" w14:textId="7BC53F9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F22B77" w14:paraId="1444B87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607C76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938D9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at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BA1B6" w14:textId="0A85C64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7A460" w14:textId="1A2461A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9C7E0" w14:textId="12A2D06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59D69" w14:textId="058C58C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F22B77" w14:paraId="3840A23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654F53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A0EF6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E255C" w14:textId="380AB6A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146.2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BD819" w14:textId="486EA23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DE7DD" w14:textId="3830318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4D1C8" w14:textId="63801EB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146.22 </w:t>
            </w:r>
          </w:p>
        </w:tc>
      </w:tr>
      <w:tr w:rsidR="00F22B77" w14:paraId="63E6F6E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9B4F6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40EF5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chez-Mir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AB1CD" w14:textId="5899B20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3CD1B" w14:textId="59C6E19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05129" w14:textId="57677C5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66F41" w14:textId="5F4B700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.00 </w:t>
            </w:r>
          </w:p>
        </w:tc>
      </w:tr>
      <w:tr w:rsidR="00F22B77" w14:paraId="350CD06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9A606C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71CFA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8DB6A" w14:textId="257665F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6,470.8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65AEE" w14:textId="77E615E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B4C2E" w14:textId="05AF4C1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653E1" w14:textId="0ABC71E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6,470.88 </w:t>
            </w:r>
          </w:p>
        </w:tc>
      </w:tr>
      <w:tr w:rsidR="00F22B77" w14:paraId="5148D56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A3EE5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FA464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Praxede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816F8" w14:textId="57D85B6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22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61305" w14:textId="6ED7E31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46216" w14:textId="7A78B81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3B378" w14:textId="0B1AB94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220.00 </w:t>
            </w:r>
          </w:p>
        </w:tc>
      </w:tr>
      <w:tr w:rsidR="00F22B77" w14:paraId="764FDC1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2F2C26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BDB14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7CEC9" w14:textId="2324C62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4B982" w14:textId="3CC088A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D6473" w14:textId="7A0A62F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380C6" w14:textId="0F8EA57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F22B77" w14:paraId="32BFD77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BBF02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F88A7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 (Faire)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5CF86" w14:textId="0C774CE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5,558.53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73A18" w14:textId="0043F09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C92A5" w14:textId="552A16E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29B61" w14:textId="0E52789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5,558.53 </w:t>
            </w:r>
          </w:p>
        </w:tc>
      </w:tr>
      <w:tr w:rsidR="00F22B77" w14:paraId="392C05A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B9DA68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FC8A0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7AB2C" w14:textId="456CADB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65.6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E8A28" w14:textId="1A09808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86EBD5" w14:textId="0B1F652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23946" w14:textId="31F5669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65.64 </w:t>
            </w:r>
          </w:p>
        </w:tc>
      </w:tr>
      <w:tr w:rsidR="00F22B77" w14:paraId="047308D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E2901E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BFB9A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42CF1B" w14:textId="21935F3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00D8E" w14:textId="0E13A5E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4FD1F" w14:textId="1D4B6A7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F3D65" w14:textId="3B3D23F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F22B77" w14:paraId="7F83840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6B59C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12008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guegarao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B3999" w14:textId="3B27B47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57,091.23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D7467" w14:textId="08B4457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77ABE" w14:textId="41289CA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CB75E" w14:textId="676F0FB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57,091.23 </w:t>
            </w:r>
          </w:p>
        </w:tc>
      </w:tr>
      <w:tr w:rsidR="00F22B77" w14:paraId="30660EBF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6C526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DA17E01" w14:textId="7BE320E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025,838.4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6B9E57" w14:textId="45E8F0D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A64F5D" w14:textId="3540167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53F81DF" w14:textId="173BE0E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025,838.45 </w:t>
            </w:r>
          </w:p>
        </w:tc>
      </w:tr>
      <w:tr w:rsidR="00F22B77" w14:paraId="6925FB0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507AD8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8598E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Isabel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85126" w14:textId="7E831A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80,065.4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E2095" w14:textId="013F5F0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4BEAE" w14:textId="5490C79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40F27" w14:textId="73156E4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80,065.48 </w:t>
            </w:r>
          </w:p>
        </w:tc>
      </w:tr>
      <w:tr w:rsidR="00F22B77" w14:paraId="6A1FB74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1CD7D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9072A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C132B" w14:textId="18E8446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90,928.4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814A4" w14:textId="7CE0838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C9E02" w14:textId="7D6C7CB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6A909" w14:textId="6F188B0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90,928.45 </w:t>
            </w:r>
          </w:p>
        </w:tc>
      </w:tr>
      <w:tr w:rsidR="00F22B77" w14:paraId="4D08EBD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C7061E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42993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dan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DD264" w14:textId="2F9AD31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D0B42" w14:textId="71E3F57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5E75F" w14:textId="594F3E8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A2637" w14:textId="4424AAF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F22B77" w14:paraId="6A829F3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4B709D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2C200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4D8ED" w14:textId="5C4CE2B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617.6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2BAA9" w14:textId="5B43564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FD8EF" w14:textId="56F0075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22643" w14:textId="3F3F32E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617.66 </w:t>
            </w:r>
          </w:p>
        </w:tc>
      </w:tr>
      <w:tr w:rsidR="00F22B77" w14:paraId="322717A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23211A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B9C2A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nito Solive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D6333" w14:textId="23C9422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17,122.5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36FE5" w14:textId="5300433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89243" w14:textId="37C4C60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FE7A9" w14:textId="3740F2B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17,122.54 </w:t>
            </w:r>
          </w:p>
        </w:tc>
      </w:tr>
      <w:tr w:rsidR="00F22B77" w14:paraId="6922470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C2888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FB90D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11327" w14:textId="767D014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1,172.0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7880BB" w14:textId="7A43877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F5D4C" w14:textId="434A1DD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B24DE" w14:textId="43DCB45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1,172.06 </w:t>
            </w:r>
          </w:p>
        </w:tc>
      </w:tr>
      <w:tr w:rsidR="00F22B77" w14:paraId="2199F99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0B53A5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94D00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g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EB79A" w14:textId="5CC17F0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9,412.6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654DB" w14:textId="2DC14B9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821B17" w14:textId="2DB0AFF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630C6" w14:textId="5BB7CBD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9,412.66 </w:t>
            </w:r>
          </w:p>
        </w:tc>
      </w:tr>
      <w:tr w:rsidR="00F22B77" w14:paraId="020894A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08F1A5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2B0DF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3EACA" w14:textId="70C34D2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077.3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31F59" w14:textId="6EDA652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67C9E" w14:textId="7D0EFD0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7605D" w14:textId="591EA0A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077.36 </w:t>
            </w:r>
          </w:p>
        </w:tc>
      </w:tr>
      <w:tr w:rsidR="00F22B77" w14:paraId="7ABB9B5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B5503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390A1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uay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5E9F4" w14:textId="40AB2BE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902.9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D134E" w14:textId="11DC4B7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A4CC3" w14:textId="145EA57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F9BDF" w14:textId="1AF1C51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902.96 </w:t>
            </w:r>
          </w:p>
        </w:tc>
      </w:tr>
      <w:tr w:rsidR="00F22B77" w14:paraId="07DFA66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4356F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6AF24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C82E1" w14:textId="7176154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2,292.6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5AE5C" w14:textId="240DA87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EB0DF" w14:textId="53690B0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456B8" w14:textId="5505914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2,292.66 </w:t>
            </w:r>
          </w:p>
        </w:tc>
      </w:tr>
      <w:tr w:rsidR="00F22B77" w14:paraId="2CF7AE2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FFF49F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582F8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fin Albano (Magsaysay)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36D75" w14:textId="26703C6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821.0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B1C8A" w14:textId="062FC25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2975A" w14:textId="5102004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51A88" w14:textId="4EAB382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821.06 </w:t>
            </w:r>
          </w:p>
        </w:tc>
      </w:tr>
      <w:tr w:rsidR="00F22B77" w14:paraId="33F9AF6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E09A02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10D0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pigu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D9844" w14:textId="652DF2E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7,448.4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7308E" w14:textId="3DE49E0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EBF36" w14:textId="64D126C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A2567" w14:textId="67BD66A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7,448.42 </w:t>
            </w:r>
          </w:p>
        </w:tc>
      </w:tr>
      <w:tr w:rsidR="00F22B77" w14:paraId="5D05E0F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CA7A6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C68A8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vilac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E017D" w14:textId="7EA28EA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26.6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BF013" w14:textId="4506F71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5F6AC" w14:textId="21A551E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5024B" w14:textId="24CA871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26.66 </w:t>
            </w:r>
          </w:p>
        </w:tc>
      </w:tr>
      <w:tr w:rsidR="00F22B77" w14:paraId="00EB51E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946F3F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CA5F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chagu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7EC04" w14:textId="78B9BFF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8,775.8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635E3" w14:textId="797DFE1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E1689" w14:textId="709ABA2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37424" w14:textId="681205C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8,775.86 </w:t>
            </w:r>
          </w:p>
        </w:tc>
      </w:tr>
      <w:tr w:rsidR="00F22B77" w14:paraId="1718D20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B22066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91D13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mu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3AFA0" w14:textId="46D4F86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1,260.6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57128" w14:textId="35057F5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2D1D1" w14:textId="728FEA8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800F0" w14:textId="7C2266D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1,260.66 </w:t>
            </w:r>
          </w:p>
        </w:tc>
      </w:tr>
      <w:tr w:rsidR="00F22B77" w14:paraId="4B58FE1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3D298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6F36F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ag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BDB5F" w14:textId="5076EC6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562.5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BB64A" w14:textId="1EF67BF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CCE236" w14:textId="07A8B6F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F2DB2" w14:textId="3775E6A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562.54 </w:t>
            </w:r>
          </w:p>
        </w:tc>
      </w:tr>
      <w:tr w:rsidR="00F22B77" w14:paraId="7AC3AAE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17F4D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18E96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ne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F9DBE" w14:textId="63D24D8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305.6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33CC4" w14:textId="463AC0F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F14A0" w14:textId="493360A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72DC5" w14:textId="3842D7A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305.66 </w:t>
            </w:r>
          </w:p>
        </w:tc>
      </w:tr>
      <w:tr w:rsidR="00F22B77" w14:paraId="77AD559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80D6BB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BAAA5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670E0" w14:textId="6E0BD0A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518F7" w14:textId="377F0C0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BA289" w14:textId="309F6B9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71D56" w14:textId="07A2FD6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</w:tr>
      <w:tr w:rsidR="00F22B77" w14:paraId="73A0E82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B96A88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38B3C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nac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6BBDA" w14:textId="30D32C2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5,337.8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1881E" w14:textId="49BBA07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FAC5B" w14:textId="7E81434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40782" w14:textId="5152F42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5,337.88 </w:t>
            </w:r>
          </w:p>
        </w:tc>
      </w:tr>
      <w:tr w:rsidR="00F22B77" w14:paraId="021E6EE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F72FE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F4B39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li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979A6" w14:textId="4011F71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0,877.5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CA329" w14:textId="3892950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C04CF" w14:textId="258B3C7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1336C" w14:textId="6C40ED9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0,877.56 </w:t>
            </w:r>
          </w:p>
        </w:tc>
      </w:tr>
      <w:tr w:rsidR="00F22B77" w14:paraId="1829E56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093DD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5753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F3126" w14:textId="6F0A3F6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1,401.5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D5B0C" w14:textId="79A5967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A7F79" w14:textId="3CE762C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933ED" w14:textId="5DC54B1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1,401.58 </w:t>
            </w:r>
          </w:p>
        </w:tc>
      </w:tr>
      <w:tr w:rsidR="00F22B77" w14:paraId="6D6412A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51DC16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74F8A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n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41582" w14:textId="4A84885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2,339.3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9D2D9" w14:textId="412357D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AB8A2" w14:textId="77ACFF6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9E49D" w14:textId="21D5F12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2,339.30 </w:t>
            </w:r>
          </w:p>
        </w:tc>
      </w:tr>
      <w:tr w:rsidR="00F22B77" w14:paraId="472A9EB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2BA226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F868C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8F72E" w14:textId="193ABF2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F8BD5" w14:textId="6E0F5B1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4486A" w14:textId="0013898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AE2C7" w14:textId="287B069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F22B77" w14:paraId="2C619EA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17DC0C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61A51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6DF9C" w14:textId="16CA22B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763.1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D3A5D" w14:textId="4FCFFF1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4E1B2" w14:textId="14E94F2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33053" w14:textId="6C6F33A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763.16 </w:t>
            </w:r>
          </w:p>
        </w:tc>
      </w:tr>
      <w:tr w:rsidR="00F22B77" w14:paraId="20A2809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FE62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FD383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626BDA" w14:textId="602550E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3,329.8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043D2" w14:textId="3212212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6768D" w14:textId="420866F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EDFF4" w14:textId="192E050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3,329.86 </w:t>
            </w:r>
          </w:p>
        </w:tc>
      </w:tr>
      <w:tr w:rsidR="00F22B77" w14:paraId="5C295CE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2BD86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18CB9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ina Mercede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65AB6" w14:textId="284E966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2B436" w14:textId="7BBE71C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84905" w14:textId="36A24CD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610A5" w14:textId="1D4BD75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F22B77" w14:paraId="217DEFE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D4D3A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E87EF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B9BDA" w14:textId="564BDDE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6,748.3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6D708" w14:textId="35FD9D4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429C5" w14:textId="3BA533E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33891" w14:textId="194711C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6,748.38 </w:t>
            </w:r>
          </w:p>
        </w:tc>
      </w:tr>
      <w:tr w:rsidR="00F22B77" w14:paraId="1A47446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8AFCD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2D519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01375" w14:textId="032056D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2,804.5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71DCE" w14:textId="10DF86F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F71C8" w14:textId="64A42CC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CC890" w14:textId="21D9DB2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2,804.54 </w:t>
            </w:r>
          </w:p>
        </w:tc>
      </w:tr>
      <w:tr w:rsidR="00F22B77" w14:paraId="2CE2CD2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17380C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CDF30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uillerm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16F77" w14:textId="79306E9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22.7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E2836" w14:textId="33BD9BF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95C62" w14:textId="22F52B6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A015B" w14:textId="67569C4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22.76 </w:t>
            </w:r>
          </w:p>
        </w:tc>
      </w:tr>
      <w:tr w:rsidR="00F22B77" w14:paraId="7A61326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E5743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A81F0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BEAA0" w14:textId="740A27B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968.7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24B8BD" w14:textId="0DD1672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028D6" w14:textId="05AF42E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B9573" w14:textId="0CBE091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968.70 </w:t>
            </w:r>
          </w:p>
        </w:tc>
      </w:tr>
      <w:tr w:rsidR="00F22B77" w14:paraId="2CC40AD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D8244F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F5EB3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CF125" w14:textId="227DE58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C0EAF" w14:textId="27087D8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BF4D0" w14:textId="4164D56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BB3F9" w14:textId="09CBECB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F22B77" w14:paraId="78D5271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E1649F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E2BA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ian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CDA12" w14:textId="4A700F9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873.6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68D73" w14:textId="2BF681B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D555D" w14:textId="5783509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0896D" w14:textId="2E9A69C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873.66 </w:t>
            </w:r>
          </w:p>
        </w:tc>
      </w:tr>
      <w:tr w:rsidR="00F22B77" w14:paraId="09FCD79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496703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01A6D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A949E" w14:textId="0FC6F4A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9,875.6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45DAC" w14:textId="0334CDF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A5517" w14:textId="3CEB1FF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F49BF" w14:textId="5DB8EFA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9,875.66 </w:t>
            </w:r>
          </w:p>
        </w:tc>
      </w:tr>
      <w:tr w:rsidR="00F22B77" w14:paraId="598C61E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E68B7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18AD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7DA1B" w14:textId="7720417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9,068.5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717A7" w14:textId="5C8282C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30CF9" w14:textId="424884C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5AC35" w14:textId="3358B3C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9,068.54 </w:t>
            </w:r>
          </w:p>
        </w:tc>
      </w:tr>
      <w:tr w:rsidR="00F22B77" w14:paraId="65ADDCB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95471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D52B9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587BD" w14:textId="2F0267E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50F57" w14:textId="4B5A67C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A407E" w14:textId="49A2A3A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901FC" w14:textId="37B908D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</w:tr>
      <w:tr w:rsidR="00F22B77" w14:paraId="51BAC6F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F92CD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3A6EE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iag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BD673D" w14:textId="2C3FBDF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7,147.5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E6867" w14:textId="0A95951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7F7B6" w14:textId="1FA5F94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6AEC1" w14:textId="771DC60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7,147.52 </w:t>
            </w:r>
          </w:p>
        </w:tc>
      </w:tr>
      <w:tr w:rsidR="00F22B77" w14:paraId="072F0C1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704CC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3D12C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54804" w14:textId="7C47F43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86306" w14:textId="1C183A2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B9F0C" w14:textId="5927FE9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14CDF" w14:textId="6FD1F94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F22B77" w14:paraId="6D80A5E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F723F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FEB4F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mauini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0B4DB" w14:textId="1265945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5,480.0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70296" w14:textId="0D7FBFE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B03D7" w14:textId="18B9E98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F36A7" w14:textId="24A89E1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5,480.04 </w:t>
            </w:r>
          </w:p>
        </w:tc>
      </w:tr>
      <w:tr w:rsidR="00F22B77" w14:paraId="7DA22FE3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6A0ED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Vizcay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C96D6F" w14:textId="384DB52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092,714.2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780EE0" w14:textId="290EE5A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DF48CC" w14:textId="138EE0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8F86E09" w14:textId="4C78E68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092,714.26 </w:t>
            </w:r>
          </w:p>
        </w:tc>
      </w:tr>
      <w:tr w:rsidR="00F22B77" w14:paraId="5939F80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140D1A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477F2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Vizcay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6CE4B" w14:textId="36B6DE0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54,846.9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4F122" w14:textId="1A54A5A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36FAE" w14:textId="673767C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0473E" w14:textId="657BDBE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54,846.90 </w:t>
            </w:r>
          </w:p>
        </w:tc>
      </w:tr>
      <w:tr w:rsidR="00F22B77" w14:paraId="116F480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EE0575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4213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ba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AE7EF" w14:textId="4827265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3,036.1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F0BB6E" w14:textId="65397A5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32B54" w14:textId="02E6B20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1EA1E" w14:textId="36C43A4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3,036.10 </w:t>
            </w:r>
          </w:p>
        </w:tc>
      </w:tr>
      <w:tr w:rsidR="00F22B77" w14:paraId="05313AB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2A36A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7FEB9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mbon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E56AD" w14:textId="13C4BEA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107.4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FFBB3" w14:textId="4F6E06E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7B521" w14:textId="188CB82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C882E" w14:textId="2628A26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107.48 </w:t>
            </w:r>
          </w:p>
        </w:tc>
      </w:tr>
      <w:tr w:rsidR="00F22B77" w14:paraId="2CD96E2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A5FE1B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122F2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86AE6" w14:textId="09BAB0F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1,723.7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9D112" w14:textId="5E5B209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67F5F" w14:textId="4CE4787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145A3" w14:textId="3DDB76D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1,723.78 </w:t>
            </w:r>
          </w:p>
        </w:tc>
      </w:tr>
      <w:tr w:rsidR="00F22B77" w14:paraId="60C76F2D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63DC9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130B9D" w14:textId="1559527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645,476.8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BB14FB1" w14:textId="5EE9F1B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4B01FC" w14:textId="74AEB33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497DB5D" w14:textId="03AB9A0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645,476.84 </w:t>
            </w:r>
          </w:p>
        </w:tc>
      </w:tr>
      <w:tr w:rsidR="00F22B77" w14:paraId="0012246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00FCDE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F1C39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Quirin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943C2" w14:textId="3A2B061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19,253.5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94365" w14:textId="67FF492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B2BF8" w14:textId="68CC36D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29E5C" w14:textId="4DDE896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19,253.56 </w:t>
            </w:r>
          </w:p>
        </w:tc>
      </w:tr>
      <w:tr w:rsidR="00F22B77" w14:paraId="234A403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0AB232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6305E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rrogui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638F2" w14:textId="2DA2D96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5,823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23876F" w14:textId="6390A1C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FA044" w14:textId="358B295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41C9A" w14:textId="27A1F80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5,823.00 </w:t>
            </w:r>
          </w:p>
        </w:tc>
      </w:tr>
      <w:tr w:rsidR="00F22B77" w14:paraId="2A27662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8EA358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1D629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ffu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5C7CB2" w14:textId="3F1C63F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817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288ED4" w14:textId="092C710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C56DF" w14:textId="0EB04C2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D8C98" w14:textId="50AC682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817.00 </w:t>
            </w:r>
          </w:p>
        </w:tc>
      </w:tr>
      <w:tr w:rsidR="00F22B77" w14:paraId="34885E2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85E1B2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303E1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del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B86D8" w14:textId="2F6E082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2,097.2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10209" w14:textId="4D8ABBE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7C686" w14:textId="7A21281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7BF73" w14:textId="1A3B188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2,097.28 </w:t>
            </w:r>
          </w:p>
        </w:tc>
      </w:tr>
      <w:tr w:rsidR="00F22B77" w14:paraId="62C0427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9164B8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D1E38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tipun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26F1C" w14:textId="6D13B51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,486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D606E" w14:textId="6FBA71F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9654D" w14:textId="0437688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0393B" w14:textId="0AE3598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,486.00 </w:t>
            </w:r>
          </w:p>
        </w:tc>
      </w:tr>
      <w:tr w:rsidR="00F22B77" w14:paraId="3D57FB1F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4C25AE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I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F26D019" w14:textId="43EDA5A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0,863,623.0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F0A2A0B" w14:textId="068E480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3FBD577" w14:textId="4A5806B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F391E9B" w14:textId="1BFF039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0,863,623.02 </w:t>
            </w:r>
          </w:p>
        </w:tc>
      </w:tr>
      <w:tr w:rsidR="00F22B77" w14:paraId="17542243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49B3C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836349" w14:textId="2A23AF9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503,67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84E120" w14:textId="7802793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8BD8155" w14:textId="1D6544B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9178B9E" w14:textId="07128B4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503,670.00 </w:t>
            </w:r>
          </w:p>
        </w:tc>
      </w:tr>
      <w:tr w:rsidR="00F22B77" w14:paraId="393CE4C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B3338B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CD0EC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r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B9885" w14:textId="045F8EF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7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6E5B5" w14:textId="579654C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71DDB" w14:textId="21D53F8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130E1" w14:textId="760700C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750.00 </w:t>
            </w:r>
          </w:p>
        </w:tc>
      </w:tr>
      <w:tr w:rsidR="00F22B77" w14:paraId="4FD7BFA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228E1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B2380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D95B4" w14:textId="7AE1EC1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26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4F6C7" w14:textId="5C929DB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C08B6" w14:textId="465DC90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6EE7A" w14:textId="3E5913F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265.00 </w:t>
            </w:r>
          </w:p>
        </w:tc>
      </w:tr>
      <w:tr w:rsidR="00F22B77" w14:paraId="75E61E2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E00A6A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FC467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lasa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75742" w14:textId="52B11B2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B62A2" w14:textId="5AE6522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3AACD" w14:textId="73FF029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C8564" w14:textId="5167681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F22B77" w14:paraId="65DB1FF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207DD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8769E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ng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6BEDA" w14:textId="1E0A8FA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4754E" w14:textId="5893642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50F73" w14:textId="4EA33D4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E67A6" w14:textId="202E475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F22B77" w14:paraId="7633DC8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66770A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17D7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al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73F54" w14:textId="31AEEBF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57871" w14:textId="3EB1DAE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A7BDD" w14:textId="13CE06B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EADF1" w14:textId="3755BF1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</w:tr>
      <w:tr w:rsidR="00F22B77" w14:paraId="3F6A8F2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A0090D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8801A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acul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52E67" w14:textId="61FF1D7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0,667.5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1F61E" w14:textId="2DC097F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BA86D" w14:textId="6F9EEBE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93B09" w14:textId="789062A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0,667.50 </w:t>
            </w:r>
          </w:p>
        </w:tc>
      </w:tr>
      <w:tr w:rsidR="00F22B77" w14:paraId="5138382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029E8F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89DA8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 Auror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102DA" w14:textId="0EF6903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71334" w14:textId="0C26AE0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87999" w14:textId="7CF50C8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DB5E6" w14:textId="76E8747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</w:tr>
      <w:tr w:rsidR="00F22B77" w14:paraId="7E343A4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CF3D2E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6B081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165D8" w14:textId="4DCED92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CD801" w14:textId="79B242A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74B3E" w14:textId="6D47829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E822A" w14:textId="78E20BC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</w:tr>
      <w:tr w:rsidR="00F22B77" w14:paraId="5608CD16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ADB34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C29444" w14:textId="3AB17DC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152,798.69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BEAB66" w14:textId="5477A16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C258D3" w14:textId="4703925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CD6585D" w14:textId="0CB5567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152,798.69 </w:t>
            </w:r>
          </w:p>
        </w:tc>
      </w:tr>
      <w:tr w:rsidR="00F22B77" w14:paraId="68C6C8E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B0B503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1CFCC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ca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9F2BF" w14:textId="3E4C0A2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504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279C7" w14:textId="246607D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6B2D0" w14:textId="189C01F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6C880" w14:textId="3D1E967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504.00 </w:t>
            </w:r>
          </w:p>
        </w:tc>
      </w:tr>
      <w:tr w:rsidR="00F22B77" w14:paraId="0942CC2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16A0DC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25E85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c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E67CF" w14:textId="5E8A2A0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4,566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137C1" w14:textId="6EDF8D4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4D2DB" w14:textId="5944D14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A238D" w14:textId="23909ED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4,566.00 </w:t>
            </w:r>
          </w:p>
        </w:tc>
      </w:tr>
      <w:tr w:rsidR="00F22B77" w14:paraId="4DBF8A4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9E348D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52FD4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lang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AA65F" w14:textId="7F36AB5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919.2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D325F" w14:textId="5E6C194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258A0" w14:textId="320B800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EE478" w14:textId="4AEEB5D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919.20 </w:t>
            </w:r>
          </w:p>
        </w:tc>
      </w:tr>
      <w:tr w:rsidR="00F22B77" w14:paraId="64F9548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280ECC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CC758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pih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4EE6C" w14:textId="1F98AD4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768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B51D1" w14:textId="7E23A3C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7E9BB0" w14:textId="18C5291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783D4" w14:textId="167ABC8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768.00 </w:t>
            </w:r>
          </w:p>
        </w:tc>
      </w:tr>
      <w:tr w:rsidR="00F22B77" w14:paraId="768B72E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B8F56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6B21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ermos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B83CE" w14:textId="388CE10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5,471.2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C796A" w14:textId="10E64B1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A897C" w14:textId="326F26A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939CF" w14:textId="33B1D8C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5,471.25 </w:t>
            </w:r>
          </w:p>
        </w:tc>
      </w:tr>
      <w:tr w:rsidR="00F22B77" w14:paraId="1A48421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C48E7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9A570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ma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A762B" w14:textId="3263A8C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8,579.9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457C5" w14:textId="7841BDF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7D5B1" w14:textId="7E5DCD5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DB8D4" w14:textId="52F9C59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8,579.98 </w:t>
            </w:r>
          </w:p>
        </w:tc>
      </w:tr>
      <w:tr w:rsidR="00F22B77" w14:paraId="73F3F88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1CDC46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3B5AC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vele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71722" w14:textId="5C59FE4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4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F30B8" w14:textId="6351BCF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CD39E" w14:textId="31E6C66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F26E4" w14:textId="43F1147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4,000.00 </w:t>
            </w:r>
          </w:p>
        </w:tc>
      </w:tr>
      <w:tr w:rsidR="00F22B77" w14:paraId="37B2C31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915A7B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4916F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40748" w14:textId="17388F9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5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83C7C" w14:textId="0A353BD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552708" w14:textId="0D54995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72A69" w14:textId="76AC2E4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500.00 </w:t>
            </w:r>
          </w:p>
        </w:tc>
      </w:tr>
      <w:tr w:rsidR="00F22B77" w14:paraId="2B7983B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F2B44D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FBC63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ani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0EAF3" w14:textId="62E1994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4,59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24F8E" w14:textId="60DE100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2EE47" w14:textId="0666D43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BDEA7" w14:textId="3A2B423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4,590.00 </w:t>
            </w:r>
          </w:p>
        </w:tc>
      </w:tr>
      <w:tr w:rsidR="00F22B77" w14:paraId="252655E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BF9FAE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5DD4F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i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0D4A4" w14:textId="1CEC970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1,025.7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A4C2D" w14:textId="52B6DD1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947D1" w14:textId="31D6651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5053A" w14:textId="437E4D1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1,025.76 </w:t>
            </w:r>
          </w:p>
        </w:tc>
      </w:tr>
      <w:tr w:rsidR="00F22B77" w14:paraId="0D0C94C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BAD5AA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3A48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CFEEE" w14:textId="05CC01B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9,556.5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FCC967" w14:textId="436CEB0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73F32" w14:textId="4616851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045A4" w14:textId="4721449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9,556.50 </w:t>
            </w:r>
          </w:p>
        </w:tc>
      </w:tr>
      <w:tr w:rsidR="00F22B77" w14:paraId="7ACD9C6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B33A1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C7F12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a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C1201" w14:textId="6DD00D2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8,318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B9538" w14:textId="46CD290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84B8E" w14:textId="57332CF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741A2" w14:textId="3D70A6B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8,318.00 </w:t>
            </w:r>
          </w:p>
        </w:tc>
      </w:tr>
      <w:tr w:rsidR="00F22B77" w14:paraId="0243C8B2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F6BA6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lac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59828A" w14:textId="1675BC2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586,704.17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F1DDC5" w14:textId="7504C96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D5AF27" w14:textId="2E7E210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AD23D0" w14:textId="0BACB28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586,704.17 </w:t>
            </w:r>
          </w:p>
        </w:tc>
      </w:tr>
      <w:tr w:rsidR="00F22B77" w14:paraId="2DC5103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D76F7F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8133AB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>PLGU Bulac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F43D5" w14:textId="63DBC8C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1,234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A30AC" w14:textId="6014768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A1EB5" w14:textId="4A4997C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8F8FE" w14:textId="1AFBD0A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1,234,000.00 </w:t>
            </w:r>
          </w:p>
        </w:tc>
      </w:tr>
      <w:tr w:rsidR="00F22B77" w14:paraId="4219B93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0B4BF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6E41F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t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53E54" w14:textId="6E6E5EF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4ECB1" w14:textId="40460E3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9036A" w14:textId="3ADEFB0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4CD6E" w14:textId="17B50C1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</w:tr>
      <w:tr w:rsidR="00F22B77" w14:paraId="0D60949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E38563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81245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gtas (Bigaa)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5B3349" w14:textId="4081205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0,249.6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CB34A8" w14:textId="42E2E41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019A1" w14:textId="7889741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3EE0E" w14:textId="03421FE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0,249.68 </w:t>
            </w:r>
          </w:p>
        </w:tc>
      </w:tr>
      <w:tr w:rsidR="00F22B77" w14:paraId="05963A7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31F286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31CDF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ua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6EA39" w14:textId="3A689EB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6,535.5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46BB7" w14:textId="2F400D8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5319B" w14:textId="414C878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CF741" w14:textId="2D2A1C5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6,535.58 </w:t>
            </w:r>
          </w:p>
        </w:tc>
      </w:tr>
      <w:tr w:rsidR="00F22B77" w14:paraId="33BF6CE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4E2732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4290F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cau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F370F" w14:textId="29F9A9E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185.8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FF531" w14:textId="700CB8C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E4239" w14:textId="4427003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F745A" w14:textId="65E6965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185.84 </w:t>
            </w:r>
          </w:p>
        </w:tc>
      </w:tr>
      <w:tr w:rsidR="00F22B77" w14:paraId="0B430A1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C182FA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CA9F5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Bulac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FA360" w14:textId="0F7CE28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868.0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B5A64" w14:textId="761A93B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770DD" w14:textId="1392AA0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1CA85" w14:textId="5DA413A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868.08 </w:t>
            </w:r>
          </w:p>
        </w:tc>
      </w:tr>
      <w:tr w:rsidR="00F22B77" w14:paraId="7E3FDF9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E6C98E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CF251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to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E3799" w14:textId="5D6E065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5,144.53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7BF6C" w14:textId="14EFD84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78014" w14:textId="31A4872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9640B" w14:textId="0075285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5,144.53 </w:t>
            </w:r>
          </w:p>
        </w:tc>
      </w:tr>
      <w:tr w:rsidR="00F22B77" w14:paraId="737C0F5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1D61B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2FCEC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mpit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D9E8F" w14:textId="7FB7412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8,666.9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8B92D" w14:textId="3F68381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4DC66" w14:textId="24737E3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801DB" w14:textId="506211C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8,666.92 </w:t>
            </w:r>
          </w:p>
        </w:tc>
      </w:tr>
      <w:tr w:rsidR="00F22B77" w14:paraId="367023C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6656B2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18EAD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ña Remedios Trinidad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71865" w14:textId="23D9F43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2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FBB0C" w14:textId="02769AD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7ABD4" w14:textId="12CD5D6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7B038" w14:textId="759CC5A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200.00 </w:t>
            </w:r>
          </w:p>
        </w:tc>
      </w:tr>
      <w:tr w:rsidR="00F22B77" w14:paraId="4C6193F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904BA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703F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guint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04E56" w14:textId="30006B0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856.0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9FBC7" w14:textId="5465600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CE686" w14:textId="1DD351A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4655E" w14:textId="4C6726B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856.08 </w:t>
            </w:r>
          </w:p>
        </w:tc>
      </w:tr>
      <w:tr w:rsidR="00F22B77" w14:paraId="44118CF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75B215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DC38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38542" w14:textId="54C64A3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5,072.81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C2632" w14:textId="0C08FB7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21140" w14:textId="042BBD6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C89DB" w14:textId="5278664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5,072.81 </w:t>
            </w:r>
          </w:p>
        </w:tc>
      </w:tr>
      <w:tr w:rsidR="00F22B77" w14:paraId="1DA3EA3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58F973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66B34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olo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F97B00" w14:textId="56B73E7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298.8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F0634C" w14:textId="3FD7B7B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E5293" w14:textId="79113A5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27D75" w14:textId="452F5D5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298.85 </w:t>
            </w:r>
          </w:p>
        </w:tc>
      </w:tr>
      <w:tr w:rsidR="00F22B77" w14:paraId="655A4FF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5D0B5C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8997E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l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607DB" w14:textId="7F11AE6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4,636.8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85592" w14:textId="20CE232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782EE" w14:textId="43D84B6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6A37B" w14:textId="36654A4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4,636.82 </w:t>
            </w:r>
          </w:p>
        </w:tc>
      </w:tr>
      <w:tr w:rsidR="00F22B77" w14:paraId="70D38D7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B9BB7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5A00E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eycauay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15FA1" w14:textId="3B2130C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1,013.1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E88DE" w14:textId="4735D96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57D46" w14:textId="0B67FF1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3AAFD" w14:textId="194C43D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1,013.18 </w:t>
            </w:r>
          </w:p>
        </w:tc>
      </w:tr>
      <w:tr w:rsidR="00F22B77" w14:paraId="073263B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E6FB1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3BEB6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zagara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3FD2E" w14:textId="6DD9F99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9,442.0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4B14B" w14:textId="733CD91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24D15" w14:textId="421F214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3F95F" w14:textId="0E62F2B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9,442.04 </w:t>
            </w:r>
          </w:p>
        </w:tc>
      </w:tr>
      <w:tr w:rsidR="00F22B77" w14:paraId="05B20D7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2831C8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0A986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band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48918" w14:textId="7F5F24D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642.4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C3EFA" w14:textId="4ECFD54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8CDD2" w14:textId="7FDB0F4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CB254" w14:textId="64BCC15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642.42 </w:t>
            </w:r>
          </w:p>
        </w:tc>
      </w:tr>
      <w:tr w:rsidR="00F22B77" w14:paraId="19ABFCD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BB7CFA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B6482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i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F9F480" w14:textId="4018D8D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254,859.7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5BC85" w14:textId="6E326DE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E3B58" w14:textId="68D09C1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770B6" w14:textId="6F375FF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254,859.78 </w:t>
            </w:r>
          </w:p>
        </w:tc>
      </w:tr>
      <w:tr w:rsidR="00F22B77" w14:paraId="56CDA37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0F8E5B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5397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mbon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B30C7" w14:textId="18E09BA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518.7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AF6E5" w14:textId="696D8FD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E764D" w14:textId="0E34799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D29E9" w14:textId="6379F19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518.74 </w:t>
            </w:r>
          </w:p>
        </w:tc>
      </w:tr>
      <w:tr w:rsidR="00F22B77" w14:paraId="15364EB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05D61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F213F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55ACD" w14:textId="73E8040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025.4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9436A" w14:textId="47908BB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C0449" w14:textId="3DBD223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D4900" w14:textId="442AF31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025.46 </w:t>
            </w:r>
          </w:p>
        </w:tc>
      </w:tr>
      <w:tr w:rsidR="00F22B77" w14:paraId="324C63C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772B95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FD03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il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2B235" w14:textId="63F268A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3,445.5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B5CF8" w14:textId="2EA11F5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A5509" w14:textId="478F7DF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D03ED" w14:textId="083C9D0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3,445.58 </w:t>
            </w:r>
          </w:p>
        </w:tc>
      </w:tr>
      <w:tr w:rsidR="00F22B77" w14:paraId="554625B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9CAA7A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44D45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ldefons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345DB" w14:textId="28111DC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3,821.5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BAF23" w14:textId="7156CAB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A9D9E" w14:textId="11FA0BA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D9051" w14:textId="736386A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3,821.56 </w:t>
            </w:r>
          </w:p>
        </w:tc>
      </w:tr>
      <w:tr w:rsidR="00F22B77" w14:paraId="46D8AFF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213FA8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404F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Jose del Mont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072F0" w14:textId="355B5DE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24,469.9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66C42" w14:textId="37DC0E7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3D83F" w14:textId="48027DD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BD28A" w14:textId="1AF2CDB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24,469.92 </w:t>
            </w:r>
          </w:p>
        </w:tc>
      </w:tr>
      <w:tr w:rsidR="00F22B77" w14:paraId="384F7B1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E309D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FD740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8A168" w14:textId="7BF92BE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154,321.6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50F8A" w14:textId="096712E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1E53E" w14:textId="50E20F4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459A3" w14:textId="19C7CB7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154,321.68 </w:t>
            </w:r>
          </w:p>
        </w:tc>
      </w:tr>
      <w:tr w:rsidR="00F22B77" w14:paraId="4BAF166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31CFA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F869F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65EA8" w14:textId="45951F5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437.0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A2DC6" w14:textId="230AE10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AB722" w14:textId="6E97447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061A8" w14:textId="5853FE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437.06 </w:t>
            </w:r>
          </w:p>
        </w:tc>
      </w:tr>
      <w:tr w:rsidR="00F22B77" w14:paraId="51978B6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FAC23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F8665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A9BE0" w14:textId="60F4BF6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3,630.7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AC7C8" w14:textId="535FB8A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EEA3F" w14:textId="3BBBA00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D3B45" w14:textId="6F31534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3,630.78 </w:t>
            </w:r>
          </w:p>
        </w:tc>
      </w:tr>
      <w:tr w:rsidR="00F22B77" w14:paraId="0CE07B96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CABC6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Ecij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AA0BFE" w14:textId="705B849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01,360.7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9AC394" w14:textId="7E08FB3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4DB000" w14:textId="2B95FB0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A65C26B" w14:textId="065FAA1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01,360.70 </w:t>
            </w:r>
          </w:p>
        </w:tc>
      </w:tr>
      <w:tr w:rsidR="00F22B77" w14:paraId="010335A9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1CE8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Ecitj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C20BA" w14:textId="6246AE7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1,461.7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04EB2" w14:textId="7B149C4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7D550" w14:textId="0BD90B0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F1EF3" w14:textId="34E2CC9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1,461.78 </w:t>
            </w:r>
          </w:p>
        </w:tc>
      </w:tr>
      <w:tr w:rsidR="00F22B77" w14:paraId="7102503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2E3EA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6779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ag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6C906" w14:textId="47D93CF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9,86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ADDF8" w14:textId="16AA30F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2576D" w14:textId="654946B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0AC64" w14:textId="41C5ED2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9,860.00 </w:t>
            </w:r>
          </w:p>
        </w:tc>
      </w:tr>
      <w:tr w:rsidR="00F22B77" w14:paraId="28008EF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CC50A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3F0E7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B492B" w14:textId="0B6A093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6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2DCAD" w14:textId="6D55DC7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89B76" w14:textId="2118EA3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0C3B3" w14:textId="4349532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650.00 </w:t>
            </w:r>
          </w:p>
        </w:tc>
      </w:tr>
      <w:tr w:rsidR="00F22B77" w14:paraId="27D1396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791A4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F113D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natuan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9406D5" w14:textId="423646A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5,838.9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71BC2" w14:textId="3357F97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0970D" w14:textId="3A738FF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FA2B1" w14:textId="5455FA3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5,838.92 </w:t>
            </w:r>
          </w:p>
        </w:tc>
      </w:tr>
      <w:tr w:rsidR="00F22B77" w14:paraId="166E4D2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938A0C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23A43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i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05C47" w14:textId="64862A9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3,207.5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0D866" w14:textId="45FD117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A9B45" w14:textId="4E3E365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37438" w14:textId="23F4972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3,207.50 </w:t>
            </w:r>
          </w:p>
        </w:tc>
      </w:tr>
      <w:tr w:rsidR="00F22B77" w14:paraId="7B95ECD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91BB1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C31B8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rangl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02D58B" w14:textId="73477D5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2,406.2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6F961" w14:textId="25C7BBD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9EDCE" w14:textId="0483DC9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4E36E" w14:textId="3AAAD14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2,406.25 </w:t>
            </w:r>
          </w:p>
        </w:tc>
      </w:tr>
      <w:tr w:rsidR="00F22B77" w14:paraId="01EEDE2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ACEECB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51BC3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yap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D3A21" w14:textId="7F22A7C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2,131.2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BE2C5" w14:textId="258FFEF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79728" w14:textId="636111A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E891D" w14:textId="32F8D7F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2,131.25 </w:t>
            </w:r>
          </w:p>
        </w:tc>
      </w:tr>
      <w:tr w:rsidR="00F22B77" w14:paraId="7420BB7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CC3B2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05421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Mamerto Natividad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59326" w14:textId="257B2A4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3,457.5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AD905" w14:textId="231ABB1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461D8" w14:textId="242A318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A6AD1" w14:textId="2A44FF7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3,457.50 </w:t>
            </w:r>
          </w:p>
        </w:tc>
      </w:tr>
      <w:tr w:rsidR="00F22B77" w14:paraId="299AEB0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C5125C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5E219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Tinio (Papaya)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AC930" w14:textId="5A5076F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5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506B0" w14:textId="017DC15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E5606" w14:textId="77EC6AE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6CD9D" w14:textId="3B6924E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500.00 </w:t>
            </w:r>
          </w:p>
        </w:tc>
      </w:tr>
      <w:tr w:rsidR="00F22B77" w14:paraId="01E8BC0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377A6F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60B6B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E3B69" w14:textId="5B827A4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3,57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9F612" w14:textId="2866A38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202F4" w14:textId="49AD9E9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83291" w14:textId="0964A0E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3,575.00 </w:t>
            </w:r>
          </w:p>
        </w:tc>
      </w:tr>
      <w:tr w:rsidR="00F22B77" w14:paraId="6EF8CFE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82C3E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A1F02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e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5D47D" w14:textId="32A6EFF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2,062.5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5A995" w14:textId="176C4E9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7A1CD" w14:textId="717742D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72C3C" w14:textId="4413F86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2,062.50 </w:t>
            </w:r>
          </w:p>
        </w:tc>
      </w:tr>
      <w:tr w:rsidR="00F22B77" w14:paraId="011910B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4C2C5A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4E605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20BA5" w14:textId="70F382D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78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59B53" w14:textId="4A99AA0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48595" w14:textId="7AE3A15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59B70" w14:textId="74C3E94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780.00 </w:t>
            </w:r>
          </w:p>
        </w:tc>
      </w:tr>
      <w:tr w:rsidR="00F22B77" w14:paraId="70B31E1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A263FE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E2CD4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ab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934F2" w14:textId="295CC39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76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0E4D4" w14:textId="0272376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78CB5" w14:textId="61BC3F3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DC09D" w14:textId="1EE1BDA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760.00 </w:t>
            </w:r>
          </w:p>
        </w:tc>
      </w:tr>
      <w:tr w:rsidR="00F22B77" w14:paraId="1EE9448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96A7D6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B16ED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mpicu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72859" w14:textId="1CF0510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38ED0" w14:textId="7C987DA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A890C" w14:textId="5E8811E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84FC7" w14:textId="2A2DF68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F22B77" w14:paraId="60F55C3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F6FAEE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05816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yan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16F6F" w14:textId="144D810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CBF34" w14:textId="726B0A0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00B7A" w14:textId="45FB391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51C24" w14:textId="1A65D32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</w:tr>
      <w:tr w:rsidR="00F22B77" w14:paraId="2A9012C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E0246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E0EBD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bang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38273" w14:textId="18B81BA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70413B" w14:textId="544B8B7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34AE7" w14:textId="6A1A5F3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D4AEC" w14:textId="6F023A9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F22B77" w14:paraId="02D5DA3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2C59D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7F843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rand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1112C" w14:textId="1C49695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C85DF" w14:textId="1D716D7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8A163" w14:textId="1631E95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449F4" w14:textId="434E491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</w:tr>
      <w:tr w:rsidR="00F22B77" w14:paraId="3862379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0B815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42EA8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B1E6C" w14:textId="12C629E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862.5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ADA9E" w14:textId="318162B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E1C0E2" w14:textId="5D31E20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15DA5" w14:textId="18C766F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862.50 </w:t>
            </w:r>
          </w:p>
        </w:tc>
      </w:tr>
      <w:tr w:rsidR="00F22B77" w14:paraId="524477F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FC767A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59E42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1E6EF" w14:textId="1C49B58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53EF6" w14:textId="2807363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D1891" w14:textId="608A00C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44B2B" w14:textId="41822F8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</w:tr>
      <w:tr w:rsidR="00F22B77" w14:paraId="752A1B1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BAA27C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F8368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0BDD2" w14:textId="2A3466F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2,887.5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F06E5" w14:textId="365DEFB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83E5C" w14:textId="0F521A6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D079F" w14:textId="1691B52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2,887.50 </w:t>
            </w:r>
          </w:p>
        </w:tc>
      </w:tr>
      <w:tr w:rsidR="00F22B77" w14:paraId="755F0BB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5DB092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4BB6D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eonard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336CA" w14:textId="60BB905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9E2E9" w14:textId="6B82543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2E453" w14:textId="371EFBE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E42A2" w14:textId="7F5F76F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</w:tr>
      <w:tr w:rsidR="00F22B77" w14:paraId="78A00A8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50E3D6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4174D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os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2D203F" w14:textId="08743B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53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AE256" w14:textId="265465C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9C1B9" w14:textId="6A36C28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9D729" w14:textId="76FFD44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530.00 </w:t>
            </w:r>
          </w:p>
        </w:tc>
      </w:tr>
      <w:tr w:rsidR="00F22B77" w14:paraId="63FB716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C08D3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F695C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BE2FC" w14:textId="0FDC10B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8,241.2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F972A" w14:textId="4A06204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71A3F" w14:textId="69FAFCE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6C39F" w14:textId="699C639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8,241.25 </w:t>
            </w:r>
          </w:p>
        </w:tc>
      </w:tr>
      <w:tr w:rsidR="00F22B77" w14:paraId="14F88EF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AFABA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B177C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cience City of Muñoz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CEEB4" w14:textId="5878F37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598.7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E27F7" w14:textId="2DA17F5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FE786" w14:textId="0EAD250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20221" w14:textId="25DD172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598.75 </w:t>
            </w:r>
          </w:p>
        </w:tc>
      </w:tr>
      <w:tr w:rsidR="00F22B77" w14:paraId="6717FC6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9197E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7D9AF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ver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FB17B" w14:textId="1B2E703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0,22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387FCB" w14:textId="162A4E7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B6CDC" w14:textId="416BFD3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BECCB" w14:textId="4BF251B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0,225.00 </w:t>
            </w:r>
          </w:p>
        </w:tc>
      </w:tr>
      <w:tr w:rsidR="00F22B77" w14:paraId="4D2BFD0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B521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C8FF3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gtu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2D58B" w14:textId="7EE7F9E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6E7B3" w14:textId="059B985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38C55" w14:textId="466D434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B453C" w14:textId="03A9C33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F22B77" w14:paraId="63910B0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9663C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EEDF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ragoz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CBFD3" w14:textId="05BE8AA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7F558" w14:textId="16171E0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BF5D5" w14:textId="25036F1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29D15" w14:textId="6CAEE54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</w:tr>
      <w:tr w:rsidR="00F22B77" w14:paraId="6D9A1D7E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6087D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mpang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4953AC" w14:textId="1CCBDCE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078,343.9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1BC945" w14:textId="18D8879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054977" w14:textId="78CA2ED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6E01533" w14:textId="7100E41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078,343.98 </w:t>
            </w:r>
          </w:p>
        </w:tc>
      </w:tr>
      <w:tr w:rsidR="00F22B77" w14:paraId="4ECC8BEF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A4E0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Pampang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413C7D" w14:textId="25EAFC5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7,3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A533D" w14:textId="12D4875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81E1B" w14:textId="0514BAA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7CE92" w14:textId="199DFBC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7,340.00 </w:t>
            </w:r>
          </w:p>
        </w:tc>
      </w:tr>
      <w:tr w:rsidR="00F22B77" w14:paraId="10E2EA0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2121F3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201DC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eles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22A9D" w14:textId="5F2CD3C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4,521.1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99709" w14:textId="13BCE38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B4117A" w14:textId="41CDE9E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F7406" w14:textId="531F0F3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4,521.12 </w:t>
            </w:r>
          </w:p>
        </w:tc>
      </w:tr>
      <w:tr w:rsidR="00F22B77" w14:paraId="0BF14E3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385B2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0D5D0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lit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7A7FF" w14:textId="68557C8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988.0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4A72C" w14:textId="0F2B368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E0C09" w14:textId="34343F6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0B94C" w14:textId="1210EC2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988.08 </w:t>
            </w:r>
          </w:p>
        </w:tc>
      </w:tr>
      <w:tr w:rsidR="00F22B77" w14:paraId="11ED1F1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51360B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931D1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yat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FADB5" w14:textId="69A8ADB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2.3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7D4FD" w14:textId="1C4305D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2DEC0" w14:textId="19A247F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85AB7" w14:textId="1456FD6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2.34 </w:t>
            </w:r>
          </w:p>
        </w:tc>
      </w:tr>
      <w:tr w:rsidR="00F22B77" w14:paraId="463CCD7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CD509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99E8B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r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21E07" w14:textId="65F29E2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4,439.6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6F97D" w14:textId="5B1752B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E0F7E" w14:textId="67F68BD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541DE" w14:textId="00635B1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4,439.60 </w:t>
            </w:r>
          </w:p>
        </w:tc>
      </w:tr>
      <w:tr w:rsidR="00F22B77" w14:paraId="7CF93F3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A35D0C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3550C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ab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8BDB5" w14:textId="4564F75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4,549.6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29350" w14:textId="569EDFD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A0D47" w14:textId="167EDAC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C0C86" w14:textId="53D7ACB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4,549.68 </w:t>
            </w:r>
          </w:p>
        </w:tc>
      </w:tr>
      <w:tr w:rsidR="00F22B77" w14:paraId="0B6EE4E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FA9585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46CAE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idablanc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22974" w14:textId="0C92FCF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9,185.4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D14F5" w14:textId="49CD531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9B3A6" w14:textId="05E7501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DCD6F" w14:textId="598C3F4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9,185.44 </w:t>
            </w:r>
          </w:p>
        </w:tc>
      </w:tr>
      <w:tr w:rsidR="00F22B77" w14:paraId="27FB65A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5059FF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994A9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agu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CED96B" w14:textId="44E8300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7CCFE" w14:textId="7B4590E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FFEE22" w14:textId="2C49B71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F8197" w14:textId="3053FF4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</w:tr>
      <w:tr w:rsidR="00F22B77" w14:paraId="792F9BD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76C14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E1C14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C147DD" w14:textId="56D0AAD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3.1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EDF86" w14:textId="69CB75B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01E36F" w14:textId="316FF9F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EE54E" w14:textId="0703EE7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3.12 </w:t>
            </w:r>
          </w:p>
        </w:tc>
      </w:tr>
      <w:tr w:rsidR="00F22B77" w14:paraId="2FCB7B2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AF51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18D5E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alacat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316B8" w14:textId="006F93A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6,052.3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B9133" w14:textId="56E7497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E0ADA" w14:textId="4D775B3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2FEF2" w14:textId="6A5F784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6,052.30 </w:t>
            </w:r>
          </w:p>
        </w:tc>
      </w:tr>
      <w:tr w:rsidR="00F22B77" w14:paraId="4917826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3F8C83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FE4A2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beb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701F86" w14:textId="7E298EB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63199" w14:textId="5306BD3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96CDD" w14:textId="298C4BD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20932" w14:textId="0ACE98A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</w:tr>
      <w:tr w:rsidR="00F22B77" w14:paraId="29DF613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F232F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99F6B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an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A7ACF" w14:textId="1EEEE6A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90.1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6371B" w14:textId="4534256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CF3D5" w14:textId="30C4288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2F0DF" w14:textId="77E560A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90.14 </w:t>
            </w:r>
          </w:p>
        </w:tc>
      </w:tr>
      <w:tr w:rsidR="00F22B77" w14:paraId="49E9E6C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A182BF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21DEA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anto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8BECE" w14:textId="0744C94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108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CDFDE" w14:textId="5FCF0B6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52B3A" w14:textId="59AA85F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83945" w14:textId="124EC55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108.00 </w:t>
            </w:r>
          </w:p>
        </w:tc>
      </w:tr>
      <w:tr w:rsidR="00F22B77" w14:paraId="38CEBC8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48456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9B4EB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xic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7BB91" w14:textId="77DBC1B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133.2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37188" w14:textId="3AF3694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74FAA" w14:textId="0F83602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7FDC2" w14:textId="713AC84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133.26 </w:t>
            </w:r>
          </w:p>
        </w:tc>
      </w:tr>
      <w:tr w:rsidR="00F22B77" w14:paraId="7838C53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22E0E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1AECA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i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5FB37" w14:textId="48CF624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726.1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3556F" w14:textId="48546B9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13EBF" w14:textId="12DC14D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0DA71" w14:textId="0CF10D1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726.14 </w:t>
            </w:r>
          </w:p>
        </w:tc>
      </w:tr>
      <w:tr w:rsidR="00F22B77" w14:paraId="216EFB9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3AB1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F7B45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ac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DB09C" w14:textId="1CD997A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5,519.8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FD566C" w14:textId="0EA79A7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9407A" w14:textId="1991778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B80F5" w14:textId="0D4C2E9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5,519.88 </w:t>
            </w:r>
          </w:p>
        </w:tc>
      </w:tr>
      <w:tr w:rsidR="00F22B77" w14:paraId="1CDB60F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B5A4DF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82C58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0563C" w14:textId="0602A0D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3,087.6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90A40" w14:textId="3F96EE8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AF38B" w14:textId="7D4A082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E017A" w14:textId="4AC3485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3,087.60 </w:t>
            </w:r>
          </w:p>
        </w:tc>
      </w:tr>
      <w:tr w:rsidR="00F22B77" w14:paraId="30EAB0E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23ADB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CB0E2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9F5FB" w14:textId="3D832E0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8,550.9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E90E7" w14:textId="297D4FC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9A4FE" w14:textId="4B060FF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B6B28" w14:textId="24EA308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8,550.98 </w:t>
            </w:r>
          </w:p>
        </w:tc>
      </w:tr>
      <w:tr w:rsidR="00F22B77" w14:paraId="7B0371E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92544E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B916D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Sim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F1705" w14:textId="23C4E5E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4,283.0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2E286" w14:textId="30184ED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901FF" w14:textId="5B07015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E933D" w14:textId="4458294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4,283.02 </w:t>
            </w:r>
          </w:p>
        </w:tc>
      </w:tr>
      <w:tr w:rsidR="00F22B77" w14:paraId="7CB72AF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34EC6D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5EFF3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1D737" w14:textId="18CB835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2,628.9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A4AF2" w14:textId="5104F5B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A0A52" w14:textId="5A72476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AAE8D" w14:textId="18406B6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2,628.90 </w:t>
            </w:r>
          </w:p>
        </w:tc>
      </w:tr>
      <w:tr w:rsidR="00F22B77" w14:paraId="3D8BAFD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92EF6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8B615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3305D" w14:textId="17F32BD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311C4" w14:textId="048AD2E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D4599" w14:textId="1018CE0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3DDAC" w14:textId="7F587D0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</w:tr>
      <w:tr w:rsidR="00F22B77" w14:paraId="23F3D63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62A05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E6C3E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F656B3" w14:textId="5AEC5C4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2,881.1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8EC70" w14:textId="262467C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3759A" w14:textId="7F19DE7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38AE1" w14:textId="2614819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2,881.12 </w:t>
            </w:r>
          </w:p>
        </w:tc>
      </w:tr>
      <w:tr w:rsidR="00F22B77" w14:paraId="70B7672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6D0AC3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42C96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smuan (Sexmoan)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6850F" w14:textId="223F1B3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.5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B7335" w14:textId="0B96A10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F7B2A" w14:textId="6295A73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4DBF7" w14:textId="7242166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.56 </w:t>
            </w:r>
          </w:p>
        </w:tc>
      </w:tr>
      <w:tr w:rsidR="00F22B77" w14:paraId="6538E61E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FDF80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Tarlac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20CD88" w14:textId="6C53400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446,584.23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799B98" w14:textId="3A30590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52F11A" w14:textId="02AAFC8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1F87F4F" w14:textId="774BC26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446,584.23 </w:t>
            </w:r>
          </w:p>
        </w:tc>
      </w:tr>
      <w:tr w:rsidR="00F22B77" w14:paraId="422562C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E106CE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EFAF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F4979" w14:textId="0BDBD31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3,599.4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27C14" w14:textId="620C70F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ECBEE" w14:textId="29A5968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239F0" w14:textId="55C9866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3,599.40 </w:t>
            </w:r>
          </w:p>
        </w:tc>
      </w:tr>
      <w:tr w:rsidR="00F22B77" w14:paraId="2F18DB1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4C890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308AC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mb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81270" w14:textId="09FA37A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2,498.7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823FB" w14:textId="577D5A6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95776" w14:textId="58D1AAA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D0655" w14:textId="1FF1D3B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2,498.75 </w:t>
            </w:r>
          </w:p>
        </w:tc>
      </w:tr>
      <w:tr w:rsidR="00F22B77" w14:paraId="5AFEF06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9B11D8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0886A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ilin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27FD2" w14:textId="50A0FA6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2,89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E7C3E" w14:textId="5089D1B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15860" w14:textId="27843DC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82C78" w14:textId="4548B25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2,890.00 </w:t>
            </w:r>
          </w:p>
        </w:tc>
      </w:tr>
      <w:tr w:rsidR="00F22B77" w14:paraId="02DE84C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588B9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EFC4D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06E83" w14:textId="0AE9392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2,787.7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C722D" w14:textId="3E91F37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51958" w14:textId="337F367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9F526" w14:textId="1804EF1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2,787.75 </w:t>
            </w:r>
          </w:p>
        </w:tc>
      </w:tr>
      <w:tr w:rsidR="00F22B77" w14:paraId="2C8CFB6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989532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05CE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9148A" w14:textId="7BD4797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14,65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5A6F5" w14:textId="7B384CA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2E103" w14:textId="7028EFD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F3264" w14:textId="4FF61C5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14,655.00 </w:t>
            </w:r>
          </w:p>
        </w:tc>
      </w:tr>
      <w:tr w:rsidR="00F22B77" w14:paraId="39233AD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944B92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23F4A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ron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CC777" w14:textId="45E7CA9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9,01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CE730" w14:textId="2DDFC19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DF6CE" w14:textId="5D86015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1F290" w14:textId="18FC67A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9,010.00 </w:t>
            </w:r>
          </w:p>
        </w:tc>
      </w:tr>
      <w:tr w:rsidR="00F22B77" w14:paraId="230BCD0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95B46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36D33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2ED16" w14:textId="280D110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7,362.3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E0643" w14:textId="7DC4EA2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304B1" w14:textId="4558323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7EEAA" w14:textId="414C449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7,362.30 </w:t>
            </w:r>
          </w:p>
        </w:tc>
      </w:tr>
      <w:tr w:rsidR="00F22B77" w14:paraId="276F006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C5FE4F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B9D1F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antoc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B91CEB" w14:textId="5478A51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7,467.8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72696" w14:textId="49E24C1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FF958" w14:textId="22F3A8F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D8F4A" w14:textId="7A6DACA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7,467.80 </w:t>
            </w:r>
          </w:p>
        </w:tc>
      </w:tr>
      <w:tr w:rsidR="00F22B77" w14:paraId="0E6C289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6FF07F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6A19F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cad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407A7" w14:textId="5AC481A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732.5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67E78" w14:textId="1A4C623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E6B2D" w14:textId="19C2AB1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29649" w14:textId="5688F19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732.50 </w:t>
            </w:r>
          </w:p>
        </w:tc>
      </w:tr>
      <w:tr w:rsidR="00F22B77" w14:paraId="0B30198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DF9ED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49E77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qui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1AF6D" w14:textId="49FB451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7,291.4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F3B15A" w14:textId="3BCD4CE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7B1D8" w14:textId="29FDEBA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E97BE" w14:textId="7BAA056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7,291.40 </w:t>
            </w:r>
          </w:p>
        </w:tc>
      </w:tr>
      <w:tr w:rsidR="00F22B77" w14:paraId="043F7C9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514C0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DDA00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r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0E1F7" w14:textId="157A2FA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765.8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9AE34" w14:textId="6173D8A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CC2D4" w14:textId="5399C4A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B12DC" w14:textId="26CF266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765.88 </w:t>
            </w:r>
          </w:p>
        </w:tc>
      </w:tr>
      <w:tr w:rsidR="00F22B77" w14:paraId="44DA7DE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9B20F2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4B9BF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B011C" w14:textId="2051F28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5,548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679B9" w14:textId="246C106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86CED" w14:textId="1FB0DBC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774D8" w14:textId="7C2778D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5,548.00 </w:t>
            </w:r>
          </w:p>
        </w:tc>
      </w:tr>
      <w:tr w:rsidR="00F22B77" w14:paraId="6F6EC7E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1BDA83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9A88C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lement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E85E0" w14:textId="0139A6E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2A9B5" w14:textId="6752F87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5670E" w14:textId="567EF61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F9046" w14:textId="4CE8376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F22B77" w14:paraId="4139D9C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F91B5B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9B2B8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1C019" w14:textId="3A9D892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8,437.2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341D8" w14:textId="5C47040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1CF3D" w14:textId="3C83DED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833D8" w14:textId="6FAD82E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8,437.25 </w:t>
            </w:r>
          </w:p>
        </w:tc>
      </w:tr>
      <w:tr w:rsidR="00F22B77" w14:paraId="54D3B1B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63BDB8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72184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Ignaci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B47B9" w14:textId="2D23683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953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B4073" w14:textId="254B3F8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4571E" w14:textId="60BDAC6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EDD7D" w14:textId="4E8291F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953.00 </w:t>
            </w:r>
          </w:p>
        </w:tc>
      </w:tr>
      <w:tr w:rsidR="00F22B77" w14:paraId="6687EC5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569BBE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19A1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rlac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07A69" w14:textId="4771A2D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8,501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84C7C4" w14:textId="09A554F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077D4" w14:textId="17BA14E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1E0BF" w14:textId="3756A3F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8,501.00 </w:t>
            </w:r>
          </w:p>
        </w:tc>
      </w:tr>
      <w:tr w:rsidR="00F22B77" w14:paraId="50E4A4D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8256EB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4D274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88138" w14:textId="747BCC6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5,534.2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2248C" w14:textId="17A59C0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0FB95" w14:textId="336DB43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04C1C" w14:textId="2320405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5,534.20 </w:t>
            </w:r>
          </w:p>
        </w:tc>
      </w:tr>
      <w:tr w:rsidR="00F22B77" w14:paraId="48641425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95923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ale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164ED1" w14:textId="176310A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194,161.2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1DAB338" w14:textId="07B91E7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1A3898" w14:textId="3D83581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EFA0379" w14:textId="5254DA5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194,161.25 </w:t>
            </w:r>
          </w:p>
        </w:tc>
      </w:tr>
      <w:tr w:rsidR="00F22B77" w14:paraId="050CD4C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65AB7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6F5D1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tol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29D3C" w14:textId="2661ED0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6,36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6DFE3" w14:textId="2C3A47C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7E02F" w14:textId="689DA19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020F4" w14:textId="1763E70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6,365.00 </w:t>
            </w:r>
          </w:p>
        </w:tc>
      </w:tr>
      <w:tr w:rsidR="00F22B77" w14:paraId="7FD6ACA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4ADF15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5D02D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2E69E" w14:textId="4AD0935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8,234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6268D" w14:textId="7058895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198F5" w14:textId="54E350C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5CF82" w14:textId="19F2842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8,234.00 </w:t>
            </w:r>
          </w:p>
        </w:tc>
      </w:tr>
      <w:tr w:rsidR="00F22B77" w14:paraId="25633B5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A986CF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A5A9D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ejo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058A5" w14:textId="732B832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6,273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581BE" w14:textId="5FB7056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F1AA9" w14:textId="4C2F63C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E878F" w14:textId="1FD3632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6,273.00 </w:t>
            </w:r>
          </w:p>
        </w:tc>
      </w:tr>
      <w:tr w:rsidR="00F22B77" w14:paraId="0A77E10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E82988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8E37B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inloc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B9A14" w14:textId="2937BA9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527.6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2D91E" w14:textId="420FDC7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0244B" w14:textId="10EE194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D4DA2" w14:textId="3E741C8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527.60 </w:t>
            </w:r>
          </w:p>
        </w:tc>
      </w:tr>
      <w:tr w:rsidR="00F22B77" w14:paraId="4CED3E0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014EBE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36B08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ongapo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E2AC5" w14:textId="7652BDE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0,692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B7C3E" w14:textId="037D6CF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A2499" w14:textId="733E34C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AE5C3" w14:textId="47A387B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0,692.00 </w:t>
            </w:r>
          </w:p>
        </w:tc>
      </w:tr>
      <w:tr w:rsidR="00F22B77" w14:paraId="1BFE13A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72A595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720B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lip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DFECB" w14:textId="5B1AA5F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,19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47928" w14:textId="55CCE2F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08AAFA" w14:textId="3793B53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4228C" w14:textId="599D3FD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,195.00 </w:t>
            </w:r>
          </w:p>
        </w:tc>
      </w:tr>
      <w:tr w:rsidR="00F22B77" w14:paraId="419865D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44A962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230BE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celin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BE3E6" w14:textId="62A16F1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124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2BFA0" w14:textId="32B9219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E4B7F" w14:textId="62DD48E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30FF8" w14:textId="3DE33D6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124.00 </w:t>
            </w:r>
          </w:p>
        </w:tc>
      </w:tr>
      <w:tr w:rsidR="00F22B77" w14:paraId="2CAFAD8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881DFC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F3127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7D80B" w14:textId="25CD2F1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750.6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7C0B0" w14:textId="6B711FE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7FD9A" w14:textId="37096EC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8B25F" w14:textId="218B7CC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750.65 </w:t>
            </w:r>
          </w:p>
        </w:tc>
      </w:tr>
      <w:tr w:rsidR="00F22B77" w14:paraId="4EAF8A57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AA18ED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LABARZ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2F132FB" w14:textId="55B9F65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7,088,491.3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A3DAA78" w14:textId="5ADA5F8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2,794,243.5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AC1648E" w14:textId="457ECDD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83B86CE" w14:textId="6FF8277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69,882,734.84 </w:t>
            </w:r>
          </w:p>
        </w:tc>
      </w:tr>
      <w:tr w:rsidR="00F22B77" w14:paraId="6CD6E8A9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5B0EF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ga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59C7AA" w14:textId="3EEA5DD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1,222,510.8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4D857F" w14:textId="1D9C27A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034,842.4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073094" w14:textId="0093205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9DF76A1" w14:textId="03F06BE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6,257,353.25 </w:t>
            </w:r>
          </w:p>
        </w:tc>
      </w:tr>
      <w:tr w:rsidR="00F22B77" w14:paraId="7FE20A1E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A883F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Batanga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C96FD" w14:textId="6BD3CD6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,551,708.3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96171" w14:textId="3B66EB9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403,58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C1DB8" w14:textId="3DB1F0A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CE45F" w14:textId="0E41C71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,955,288.35 </w:t>
            </w:r>
          </w:p>
        </w:tc>
      </w:tr>
      <w:tr w:rsidR="00F22B77" w14:paraId="3B3B973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AB199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2412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Agoncill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93F18" w14:textId="1B9D6A0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646B9" w14:textId="24CE79C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3FA3A" w14:textId="3FCD65B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366CC" w14:textId="60DC9D2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F22B77" w14:paraId="19E4484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261E6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86EE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Alitagta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3F4A0" w14:textId="7E35458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3,762.5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7C945E" w14:textId="64FAF9D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47F64" w14:textId="5CD807B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7DD5E" w14:textId="1D7C63C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3,762.50 </w:t>
            </w:r>
          </w:p>
        </w:tc>
      </w:tr>
      <w:tr w:rsidR="00F22B77" w14:paraId="3B3CB97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57933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F7763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y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EE9E9" w14:textId="744CB95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2,67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03F86" w14:textId="40B2B16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1D425" w14:textId="71CA443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44876" w14:textId="60DE23C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2,675.00 </w:t>
            </w:r>
          </w:p>
        </w:tc>
      </w:tr>
      <w:tr w:rsidR="00F22B77" w14:paraId="1968DF8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4324C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2A513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9BEDD" w14:textId="3380537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41,83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BD3B7" w14:textId="2653C93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33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5EC7E" w14:textId="038B04A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E95E1" w14:textId="5263ACB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374,830.00 </w:t>
            </w:r>
          </w:p>
        </w:tc>
      </w:tr>
      <w:tr w:rsidR="00F22B77" w14:paraId="247489B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545BEA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57155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ngas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ABC0A" w14:textId="17043DE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65,207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6CBB21" w14:textId="31F3450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91,52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39F40" w14:textId="309924D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15848" w14:textId="63B7FF5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56,727.00 </w:t>
            </w:r>
          </w:p>
        </w:tc>
      </w:tr>
      <w:tr w:rsidR="00F22B77" w14:paraId="1F33D91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D3F6DE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B25DC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C40E1C" w14:textId="2DD3627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5,09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DFCD8" w14:textId="381C9CA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9DEE9" w14:textId="55E029A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94E75" w14:textId="5C8B521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5,095.00 </w:t>
            </w:r>
          </w:p>
        </w:tc>
      </w:tr>
      <w:tr w:rsidR="00F22B77" w14:paraId="44D3A42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1C012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64043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c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17DEE" w14:textId="24B16BA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8DACB" w14:textId="128656F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5,492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E7496" w14:textId="0E38981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B8C56" w14:textId="739949B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9,367.00 </w:t>
            </w:r>
          </w:p>
        </w:tc>
      </w:tr>
      <w:tr w:rsidR="00F22B77" w14:paraId="181EEF7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4DF92A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5C772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ag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4FF06" w14:textId="492B68C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83E74" w14:textId="5CF20F5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0C79A" w14:textId="7DD10C6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6224E" w14:textId="1A33D52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F22B77" w14:paraId="6EA4A75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D6707D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A662B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enc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5271A" w14:textId="09717AE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59BB27" w14:textId="0321565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DB58A" w14:textId="613F7A5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A380A" w14:textId="701BA07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F22B77" w14:paraId="177785D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B5321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4F62B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ACF76" w14:textId="40855CA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33,642.5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5B8B5" w14:textId="53A1F02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3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BE599" w14:textId="287FB61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40382" w14:textId="6A7E31D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22,992.50 </w:t>
            </w:r>
          </w:p>
        </w:tc>
      </w:tr>
      <w:tr w:rsidR="00F22B77" w14:paraId="3FA5A75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66D5C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AE3D9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e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E65AF" w14:textId="7D45412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33,7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FC682" w14:textId="5970ABD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F648F" w14:textId="5CEF29A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19B0B" w14:textId="612993E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33,750.00 </w:t>
            </w:r>
          </w:p>
        </w:tc>
      </w:tr>
      <w:tr w:rsidR="00F22B77" w14:paraId="691C146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11DD9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6DF48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mer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A5AEC" w14:textId="39A421D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7,437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EE9F2" w14:textId="1A221E2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1DD6D" w14:textId="5A49A59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889D2" w14:textId="253C988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7,437.00 </w:t>
            </w:r>
          </w:p>
        </w:tc>
      </w:tr>
      <w:tr w:rsidR="00F22B77" w14:paraId="67E0825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48A35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AE2EB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33004" w14:textId="3A2C830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60E4D" w14:textId="56ECB47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F7BC3" w14:textId="7137102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BAEDF" w14:textId="12D9159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F22B77" w14:paraId="501C4FB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F541F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F511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pa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74624" w14:textId="7088B35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33,61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A7194" w14:textId="75D08A2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5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3EB79" w14:textId="007FD22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D427B" w14:textId="75B6CDA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96,110.00 </w:t>
            </w:r>
          </w:p>
        </w:tc>
      </w:tr>
      <w:tr w:rsidR="00F22B77" w14:paraId="208D555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2C397C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A647D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F4F0F" w14:textId="5BED0AB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8DC9F" w14:textId="4D5D9DD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4A85C" w14:textId="2C6A9A2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BC125" w14:textId="4590C7B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F22B77" w14:paraId="7002CB7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0F236C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CED10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50D5A" w14:textId="56B038F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DDE15" w14:textId="02980BE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2,7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DA1CD" w14:textId="03A18FC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4E49A" w14:textId="3CED742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40,450.00 </w:t>
            </w:r>
          </w:p>
        </w:tc>
      </w:tr>
      <w:tr w:rsidR="00F22B77" w14:paraId="0309E9C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43DD02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8274A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var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2568D" w14:textId="371DFA1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1,771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F5349" w14:textId="66C8282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8,4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AFF4B" w14:textId="5D75500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0D00A" w14:textId="5C3BA75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70,171.00 </w:t>
            </w:r>
          </w:p>
        </w:tc>
      </w:tr>
      <w:tr w:rsidR="00F22B77" w14:paraId="6570852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5A181D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BD97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as Na Kaho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1AAC7" w14:textId="772E61A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16F41" w14:textId="519C652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5FE15" w14:textId="00AA89D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15402" w14:textId="77CCDF1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F22B77" w14:paraId="22C2D9A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B1EEE2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261E4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ugbu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48340" w14:textId="6E90D4E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C18F4" w14:textId="609F1B5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0,514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5EEEE" w14:textId="0F83A60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BF355" w14:textId="70EE1B0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64,389.00 </w:t>
            </w:r>
          </w:p>
        </w:tc>
      </w:tr>
      <w:tr w:rsidR="00F22B77" w14:paraId="4350158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25748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3243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Garci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2653E" w14:textId="7D6E634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2EBFD" w14:textId="362A778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43B7A" w14:textId="058BACD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A86BF" w14:textId="5D77069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F22B77" w14:paraId="56CBB8A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574C43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158D3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D75FF4" w14:textId="319EB24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8FFD7" w14:textId="4AFF1CB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B99AC" w14:textId="2F24DED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328AA" w14:textId="52BE3B5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F22B77" w14:paraId="7AAB0BA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78CA85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FE2BF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90F19" w14:textId="38690A2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51BA9" w14:textId="7F8757C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3,551.4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2D353" w14:textId="3423A93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1E215" w14:textId="22A517F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67,426.40 </w:t>
            </w:r>
          </w:p>
        </w:tc>
      </w:tr>
      <w:tr w:rsidR="00F22B77" w14:paraId="485D883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EBFA1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E5085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E9561" w14:textId="7839330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55,342.5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35698D" w14:textId="632D9A0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F32B8" w14:textId="5501FE4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99749" w14:textId="4A8D0A8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55,342.50 </w:t>
            </w:r>
          </w:p>
        </w:tc>
      </w:tr>
      <w:tr w:rsidR="00F22B77" w14:paraId="0C8C2B1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3F5E6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1566A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F7786" w14:textId="5497CFF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9,87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91045" w14:textId="2752AA5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1F092" w14:textId="5739367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6FD9D" w14:textId="4A8F99D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9,875.00 </w:t>
            </w:r>
          </w:p>
        </w:tc>
      </w:tr>
      <w:tr w:rsidR="00F22B77" w14:paraId="07556C2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5D7D32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98ECB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CE9CA" w14:textId="172B047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1B9A8" w14:textId="6EA7432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1C429D" w14:textId="3A7345A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4600C" w14:textId="730ABE4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F22B77" w14:paraId="1D7C02E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21D13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639FF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scua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CAC1C" w14:textId="08E89E2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3,22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37EDF" w14:textId="5B34B5B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6FC8B" w14:textId="1848CA6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31791" w14:textId="489AC78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3,225.00 </w:t>
            </w:r>
          </w:p>
        </w:tc>
      </w:tr>
      <w:tr w:rsidR="00F22B77" w14:paraId="5AE0825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8EB2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B1313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92DB2" w14:textId="5D1265A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ADA08" w14:textId="62C0081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B52FA" w14:textId="47E9A27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B1423" w14:textId="26F7058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F22B77" w14:paraId="5D64DFA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F44413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E4874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5E0A4" w14:textId="2E6C144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6,31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7E279" w14:textId="0163F92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8,07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80F34" w14:textId="78141A4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C1029" w14:textId="00D7BF5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74,390.00 </w:t>
            </w:r>
          </w:p>
        </w:tc>
      </w:tr>
      <w:tr w:rsidR="00F22B77" w14:paraId="515BFDB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E576BF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925C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a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AF31A" w14:textId="7EAC716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CF295" w14:textId="30713CC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2F235" w14:textId="3930BF5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297F2" w14:textId="7920CF5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F22B77" w14:paraId="0BC9B93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208D4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D7A63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F8CC1" w14:textId="1529257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77,082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7919E" w14:textId="7F8F466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A3B81" w14:textId="6AFC96C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9AD4A" w14:textId="09B00C2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77,082.00 </w:t>
            </w:r>
          </w:p>
        </w:tc>
      </w:tr>
      <w:tr w:rsidR="00F22B77" w14:paraId="12C5358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42C5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B5842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au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CC79B" w14:textId="184CA36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97,59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2588E" w14:textId="322D149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6,16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C11DB" w14:textId="36D20DE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5E955" w14:textId="2EAFDBE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33,755.00 </w:t>
            </w:r>
          </w:p>
        </w:tc>
      </w:tr>
      <w:tr w:rsidR="00F22B77" w14:paraId="3F76CB0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A23E4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3AF36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s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99255E" w14:textId="7A811B4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3,463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B444A" w14:textId="66FB467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7AD1D" w14:textId="0721FDA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91066" w14:textId="0AC9FC7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3,463.00 </w:t>
            </w:r>
          </w:p>
        </w:tc>
      </w:tr>
      <w:tr w:rsidR="00F22B77" w14:paraId="6A22633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57D1AA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13514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o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3026B" w14:textId="1461FC0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077A0" w14:textId="4E0C288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9FACF" w14:textId="7F29A55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7AE30" w14:textId="5723976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F22B77" w14:paraId="76216F6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4537E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7D991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6E5D8" w14:textId="1EC5823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C44D1" w14:textId="2EB0E50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8EC5A" w14:textId="4AEC776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01E26" w14:textId="240B4AF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F22B77" w14:paraId="7F03FCED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BB5C7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vit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D82FB4" w14:textId="1764482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2,939,755.7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AAF5D1" w14:textId="2E08545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7,152,807.2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A51C35" w14:textId="1971AB2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F37E974" w14:textId="7BC993E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0,092,562.95 </w:t>
            </w:r>
          </w:p>
        </w:tc>
      </w:tr>
      <w:tr w:rsidR="00F22B77" w14:paraId="7C43C1BC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0AFE9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Cavit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6CA3D" w14:textId="48A19D3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6,16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97401" w14:textId="08BE776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,759,444.2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42F25" w14:textId="42AFCE6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15DAE" w14:textId="01463C7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,875,604.20 </w:t>
            </w:r>
          </w:p>
        </w:tc>
      </w:tr>
      <w:tr w:rsidR="00F22B77" w14:paraId="0D34828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C4E4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47CF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B1B3F" w14:textId="237C90B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8,88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121F8" w14:textId="4A67FB7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0F804" w14:textId="0B397F7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791E4" w14:textId="497418B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8,880.00 </w:t>
            </w:r>
          </w:p>
        </w:tc>
      </w:tr>
      <w:tr w:rsidR="00F22B77" w14:paraId="7D12A4C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0B02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F21DE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ade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23C67" w14:textId="77B9BA5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3FD34" w14:textId="02E9201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5A02A" w14:textId="345126D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E30CA" w14:textId="4655B85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F22B77" w14:paraId="494610F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492A35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E5161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or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D13E0" w14:textId="7DDF75E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2,977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402F98" w14:textId="64AFAA3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8,5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ED567" w14:textId="195E58C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D9B93" w14:textId="088F6DA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61,477.00 </w:t>
            </w:r>
          </w:p>
        </w:tc>
      </w:tr>
      <w:tr w:rsidR="00F22B77" w14:paraId="4E0C978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06E22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1DB72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on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7F841" w14:textId="2F82147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2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BD271" w14:textId="39B9A7E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52A6B" w14:textId="0E413D5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91DE4" w14:textId="70ED493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2,000.00 </w:t>
            </w:r>
          </w:p>
        </w:tc>
      </w:tr>
      <w:tr w:rsidR="00F22B77" w14:paraId="0D44BB4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1F19B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2AA0B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te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3F2B5" w14:textId="2E8873D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2,4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2D102" w14:textId="5356F3E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,9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92FF6" w14:textId="550E084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1E255" w14:textId="48375CC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350.00 </w:t>
            </w:r>
          </w:p>
        </w:tc>
      </w:tr>
      <w:tr w:rsidR="00F22B77" w14:paraId="4EC0928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D1A248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B77E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mariña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49BC8" w14:textId="2CA16EE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9,462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93BF1" w14:textId="5F84AAD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83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D8928" w14:textId="6387CE3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3A012" w14:textId="1635933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60,292.00 </w:t>
            </w:r>
          </w:p>
        </w:tc>
      </w:tr>
      <w:tr w:rsidR="00F22B77" w14:paraId="1B6E32A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C2238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D9D93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. Mariano Alvarez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F17C2" w14:textId="7780811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6,860.7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F1BDC" w14:textId="59840D0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C8B1B" w14:textId="35569F1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16FE3" w14:textId="175292A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6,860.75 </w:t>
            </w:r>
          </w:p>
        </w:tc>
      </w:tr>
      <w:tr w:rsidR="00F22B77" w14:paraId="6A7BFE7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9A0CAD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E54B2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Emilio Aguinald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0C5D8" w14:textId="496B2FB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2F5E3" w14:textId="0AC99F3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00093" w14:textId="481C241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2CBA9" w14:textId="1D839AB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F22B77" w14:paraId="4DE5169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DD0C0B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3D76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Tria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BDA0B" w14:textId="3E95427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0,1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8BE58" w14:textId="399B710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6,597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B3AD0" w14:textId="64C2A1A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C3FB7" w14:textId="43EC07C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697.00 </w:t>
            </w:r>
          </w:p>
        </w:tc>
      </w:tr>
      <w:tr w:rsidR="00F22B77" w14:paraId="79CC609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A060CA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AE1F9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u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EC783" w14:textId="1BE6E13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5,09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8B68B" w14:textId="7A31A29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2,648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FD70C" w14:textId="6762BE4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9DE91" w14:textId="1CA58CF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7,738.00 </w:t>
            </w:r>
          </w:p>
        </w:tc>
      </w:tr>
      <w:tr w:rsidR="00F22B77" w14:paraId="7A55DE3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A1EA0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9AF2E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5F0F2" w14:textId="3F2EC9C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94A02" w14:textId="25F4BF3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5,86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F8FD41" w14:textId="5D62475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867E1" w14:textId="4158DCE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9,860.00 </w:t>
            </w:r>
          </w:p>
        </w:tc>
      </w:tr>
      <w:tr w:rsidR="00F22B77" w14:paraId="728942A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3B5FD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D79B6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wit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2C83E" w14:textId="1CE002A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7,86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8C0F9" w14:textId="1F9940B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FF11C" w14:textId="14F0083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1CB83" w14:textId="25E01B9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7,860.00 </w:t>
            </w:r>
          </w:p>
        </w:tc>
      </w:tr>
      <w:tr w:rsidR="00F22B77" w14:paraId="5FBA84D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CF917C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D032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lane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F0FD0" w14:textId="2C7063A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E892F" w14:textId="216F454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1BC31" w14:textId="5801BB0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DA834" w14:textId="3CDD662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F22B77" w14:paraId="237AB2A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88186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1D2CD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ond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F0761" w14:textId="70D88B3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B0010" w14:textId="6833B35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,51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E27E7" w14:textId="2163DF3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D8456" w14:textId="5CCB4B7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4,510.00 </w:t>
            </w:r>
          </w:p>
        </w:tc>
      </w:tr>
      <w:tr w:rsidR="00F22B77" w14:paraId="3E06BE7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24AD16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1033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ndez (MENDEZ-NUÑEZ)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52B7C" w14:textId="00BE3E4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215C0" w14:textId="2F38027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9618E" w14:textId="7EE081F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079A0" w14:textId="563C729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F22B77" w14:paraId="3B3FBC8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C60F83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4DC91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ic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9440A" w14:textId="4AEC8FC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9,8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3F9B2" w14:textId="468EBAB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EDD27" w14:textId="1E38F68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729EA" w14:textId="7253DCF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9,840.00 </w:t>
            </w:r>
          </w:p>
        </w:tc>
      </w:tr>
      <w:tr w:rsidR="00F22B77" w14:paraId="7276637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2FEADF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523B7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velet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FFE87" w14:textId="4FB9B3A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3,4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440A8" w14:textId="2B46C88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14F09" w14:textId="6548DA0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21397" w14:textId="69B5C25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3,400.00 </w:t>
            </w:r>
          </w:p>
        </w:tc>
      </w:tr>
      <w:tr w:rsidR="00F22B77" w14:paraId="3B10DAF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D3B83B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4F992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378AF" w14:textId="442B33E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9,336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9B3A7" w14:textId="63B92D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4,238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E04F5" w14:textId="07EBA1C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0E513" w14:textId="5E8D7CE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3,574.00 </w:t>
            </w:r>
          </w:p>
        </w:tc>
      </w:tr>
      <w:tr w:rsidR="00F22B77" w14:paraId="677075F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AD70D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CE3DD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n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77696" w14:textId="6EB7ED6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5,476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D40A5" w14:textId="2E3D1BB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7,65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5BFD9" w14:textId="145DE5B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DD3BB" w14:textId="762D3F3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3,131.00 </w:t>
            </w:r>
          </w:p>
        </w:tc>
      </w:tr>
      <w:tr w:rsidR="00F22B77" w14:paraId="7B0B06D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6B4892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CBE4D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ytay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6600C" w14:textId="789897A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9,318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F8DB1" w14:textId="677FAEF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B9744" w14:textId="18F7E25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6EEFC" w14:textId="18905AA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9,318.00 </w:t>
            </w:r>
          </w:p>
        </w:tc>
      </w:tr>
      <w:tr w:rsidR="00F22B77" w14:paraId="41219DA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13843B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C4C8F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z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D829E" w14:textId="17561A1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1,008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8C2AA" w14:textId="6111E4D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0B05F" w14:textId="2B38859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B2AB0" w14:textId="298B3C6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1,008.00 </w:t>
            </w:r>
          </w:p>
        </w:tc>
      </w:tr>
      <w:tr w:rsidR="00F22B77" w14:paraId="3F5858B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A99882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4C9DB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nat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ABA22" w14:textId="45A4CD7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3AFF2" w14:textId="5B2C5D6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6,60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1D206" w14:textId="31C956F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2F470" w14:textId="1F9879F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0,605.00 </w:t>
            </w:r>
          </w:p>
        </w:tc>
      </w:tr>
      <w:tr w:rsidR="00F22B77" w14:paraId="627C441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50FB7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CADB0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ece Martires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20949" w14:textId="14F82E3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1,588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B42FB" w14:textId="721ED43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9,97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594FD" w14:textId="2C914D3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186C7" w14:textId="0E8E179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1,558.00 </w:t>
            </w:r>
          </w:p>
        </w:tc>
      </w:tr>
      <w:tr w:rsidR="00F22B77" w14:paraId="6508D3B1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4D820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gun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C82CFB7" w14:textId="26FA982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63,541.7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16772A8" w14:textId="47EBDC7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9,763,533.31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A63BF8" w14:textId="30CEEAC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C5787FE" w14:textId="3F0364D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5,027,075.05 </w:t>
            </w:r>
          </w:p>
        </w:tc>
      </w:tr>
      <w:tr w:rsidR="00F22B77" w14:paraId="56C7A30F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AE24E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Lagun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9EE69" w14:textId="6A8392C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BF2BB" w14:textId="483FB25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914,200.5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BDFCE" w14:textId="0D04D3B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59CA7" w14:textId="471FC15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,136,200.50 </w:t>
            </w:r>
          </w:p>
        </w:tc>
      </w:tr>
      <w:tr w:rsidR="00F22B77" w14:paraId="611923E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C761F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065A0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ino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8D72C" w14:textId="7F4AB3A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38CE7" w14:textId="260C972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12C31" w14:textId="55EE431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94F6F" w14:textId="6BD5686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F22B77" w14:paraId="6A5FAF6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840355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808B4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AF901" w14:textId="70FFF75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7,6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F84A4" w14:textId="0F93E91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042ED" w14:textId="2580C9C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42C2D" w14:textId="7772867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7,600.00 </w:t>
            </w:r>
          </w:p>
        </w:tc>
      </w:tr>
      <w:tr w:rsidR="00F22B77" w14:paraId="5099FFC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D8385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F53C9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ñ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32E14" w14:textId="4591DF5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00,21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B5CF9" w14:textId="6C82B0A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2,5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AC701" w14:textId="2E930BD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1363A" w14:textId="008AD4A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22,710.00 </w:t>
            </w:r>
          </w:p>
        </w:tc>
      </w:tr>
      <w:tr w:rsidR="00F22B77" w14:paraId="561798B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F62B5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E89AD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y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910D4" w14:textId="0E3C7B3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8,76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79658" w14:textId="34A5275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2,9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F7513" w14:textId="38FC7A2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B4234" w14:textId="65E11B0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1,660.00 </w:t>
            </w:r>
          </w:p>
        </w:tc>
      </w:tr>
      <w:tr w:rsidR="00F22B77" w14:paraId="0F75DDE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4B47F3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14257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mb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D5D09" w14:textId="5B923D8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4,13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6D4D9" w14:textId="595D38F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97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0539D" w14:textId="1A8A32E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46C27" w14:textId="4780BC3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5,100.00 </w:t>
            </w:r>
          </w:p>
        </w:tc>
      </w:tr>
      <w:tr w:rsidR="00F22B77" w14:paraId="4BE5171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CE903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7EF7F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B160B" w14:textId="36FE158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8,184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98C00" w14:textId="22DE64D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C93F9" w14:textId="7DC58B5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5853B" w14:textId="131F1F1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8,184.00 </w:t>
            </w:r>
          </w:p>
        </w:tc>
      </w:tr>
      <w:tr w:rsidR="00F22B77" w14:paraId="09B929A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B42526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02017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nti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E0F55" w14:textId="233BC4E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F346D" w14:textId="36CE215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B1FE0" w14:textId="06A3215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2ABE4" w14:textId="17EC2E5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F22B77" w14:paraId="758DA90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801E73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1CE46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am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2962A" w14:textId="2ABC95D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787D2" w14:textId="1F9B1DA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,224.7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276D5" w14:textId="185CCBF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58073" w14:textId="4ED8F67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8,224.78 </w:t>
            </w:r>
          </w:p>
        </w:tc>
      </w:tr>
      <w:tr w:rsidR="00F22B77" w14:paraId="05FB6B5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9A1E93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93CDA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ya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69C13" w14:textId="1BB5EEA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E5528" w14:textId="37B4A31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58140" w14:textId="61662B6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C440C" w14:textId="3145762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F22B77" w14:paraId="555C784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526A96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FBEE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iw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A9509" w14:textId="45A8E2E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41ED6" w14:textId="342A278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597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FC3CD" w14:textId="527B11E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7419A" w14:textId="500A0F2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5,597.00 </w:t>
            </w:r>
          </w:p>
        </w:tc>
      </w:tr>
      <w:tr w:rsidR="00F22B77" w14:paraId="2C9E2E4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7F29A3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6D36F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s Baño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393E1" w14:textId="2A6718D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3,048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CDDE7" w14:textId="5B6D6AF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888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9C57A" w14:textId="22CEBEF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9BC01" w14:textId="20422FF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8,936.00 </w:t>
            </w:r>
          </w:p>
        </w:tc>
      </w:tr>
      <w:tr w:rsidR="00F22B77" w14:paraId="4D01F55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634C2A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6DBB5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isian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857B5" w14:textId="65B9703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9C4EB" w14:textId="7651478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4697A" w14:textId="0BACEF4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F3BB2" w14:textId="4818ADC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F22B77" w14:paraId="193CC62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2E67CB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0B86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mb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E2EB7" w14:textId="49C09FB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2F547" w14:textId="556431E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8739F" w14:textId="64DE7AC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85189" w14:textId="1DFC3DA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F22B77" w14:paraId="3450C3D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8A36F5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B33B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tac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BBDBB" w14:textId="41CE22C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AAF5D" w14:textId="0B63FF6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2,5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64325" w14:textId="2968E59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AE3C4" w14:textId="24A23E1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7,500.00 </w:t>
            </w:r>
          </w:p>
        </w:tc>
      </w:tr>
      <w:tr w:rsidR="00F22B77" w14:paraId="3B8C570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75458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F917A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alen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CF958" w14:textId="5C050A1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68E18" w14:textId="7B170E8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6027E" w14:textId="65762D3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A5218" w14:textId="08B4D79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</w:tr>
      <w:tr w:rsidR="00F22B77" w14:paraId="323EB7F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F2BDF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6EAF8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jayja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1B9F8" w14:textId="4FFB0CD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7,69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841B4" w14:textId="26A8355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DD4B5D" w14:textId="7C453E8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118BD" w14:textId="4C1D933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7,690.00 </w:t>
            </w:r>
          </w:p>
        </w:tc>
      </w:tr>
      <w:tr w:rsidR="00F22B77" w14:paraId="773D2F9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2560FE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06C25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carl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999A9" w14:textId="5CE2F42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8A203" w14:textId="714EC14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C4114" w14:textId="5532A10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97CFF" w14:textId="4291FE3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F22B77" w14:paraId="4325F7C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574505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FF74D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et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2DD8F" w14:textId="1B5EB58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AA0C9" w14:textId="5858AE0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71B7C" w14:textId="28652DD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61D11" w14:textId="48781DD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</w:tr>
      <w:tr w:rsidR="00F22B77" w14:paraId="04FBECB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9F8EFF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3D903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sanj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2AE66" w14:textId="3E0D3A2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8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97B22" w14:textId="69ECFFB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652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5BFC2" w14:textId="0C5BCD2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A71C9" w14:textId="4F57BCA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9,452.00 </w:t>
            </w:r>
          </w:p>
        </w:tc>
      </w:tr>
      <w:tr w:rsidR="00F22B77" w14:paraId="2DD8964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B3C60C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C1975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ki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7F4C5" w14:textId="790C533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5EF53" w14:textId="0966EFD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855.77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B211C" w14:textId="6AC13B1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226D5" w14:textId="3B67445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655.77 </w:t>
            </w:r>
          </w:p>
        </w:tc>
      </w:tr>
      <w:tr w:rsidR="00F22B77" w14:paraId="0BA53AD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0A77B6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9F715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i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CB401" w14:textId="1DDCCFA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5,182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2858D" w14:textId="02C7F87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A1703" w14:textId="5A120C8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1AF0B" w14:textId="32B78FA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5,182.00 </w:t>
            </w:r>
          </w:p>
        </w:tc>
      </w:tr>
      <w:tr w:rsidR="00F22B77" w14:paraId="7E12380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CF686D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E6166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57FF2" w14:textId="5C06C80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03,02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3A58A8" w14:textId="4C29333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5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7F489" w14:textId="6FF839D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CD488" w14:textId="7A94C3F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28,020.00 </w:t>
            </w:r>
          </w:p>
        </w:tc>
      </w:tr>
      <w:tr w:rsidR="00F22B77" w14:paraId="745F7BC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FD31FA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302F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65C1B" w14:textId="1D2741F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85A7D" w14:textId="31482A2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44FB7" w14:textId="6BA3AF7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3054F" w14:textId="1651CF6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</w:tr>
      <w:tr w:rsidR="00F22B77" w14:paraId="60B50D7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1C06C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3C4AB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B538D" w14:textId="3F63F32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2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138D7" w14:textId="1BABA47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29,788.83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E6A3F" w14:textId="64297AA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EBA11" w14:textId="492E6B6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70,988.83 </w:t>
            </w:r>
          </w:p>
        </w:tc>
      </w:tr>
      <w:tr w:rsidR="00F22B77" w14:paraId="22D4F1B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D19E2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AC88B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edr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6CDAB" w14:textId="0865FD1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8,32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D017F" w14:textId="0188E88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77,815.8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F3FF3" w14:textId="578F8DB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52CD0" w14:textId="5B93118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66,135.88 </w:t>
            </w:r>
          </w:p>
        </w:tc>
      </w:tr>
      <w:tr w:rsidR="00F22B77" w14:paraId="5ED8372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4AD91E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783E9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6403C" w14:textId="014DEE5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3,9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B10BE" w14:textId="748CEA1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7,5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E25CA" w14:textId="0EF3EB8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C64E9" w14:textId="729C2E7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1,450.00 </w:t>
            </w:r>
          </w:p>
        </w:tc>
      </w:tr>
      <w:tr w:rsidR="00F22B77" w14:paraId="5743B92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C7C9D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967F8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6B8F4" w14:textId="23EC1F5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245DB" w14:textId="2ED867D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7,5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E948A" w14:textId="51CAA53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52B87" w14:textId="5C9C289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300.00 </w:t>
            </w:r>
          </w:p>
        </w:tc>
      </w:tr>
      <w:tr w:rsidR="00F22B77" w14:paraId="1049F59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21EDB8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A997A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a Ros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C3D36" w14:textId="1132FF7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231.7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4FC0A" w14:textId="32FB7BF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24,590.5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B5C0AE" w14:textId="35BBC28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DC420" w14:textId="5748790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33,822.29 </w:t>
            </w:r>
          </w:p>
        </w:tc>
      </w:tr>
      <w:tr w:rsidR="00F22B77" w14:paraId="0E5CE5E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5E6B6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4B434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ilo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1EEF6" w14:textId="09EF4C1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19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9439C" w14:textId="3710CF6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39568" w14:textId="1173F33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7999D" w14:textId="50DEAC5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190.00 </w:t>
            </w:r>
          </w:p>
        </w:tc>
      </w:tr>
      <w:tr w:rsidR="00F22B77" w14:paraId="1365982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ED1F9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E1DF0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64DCA" w14:textId="0016E97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256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2F8F9" w14:textId="0AFC040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66A4F" w14:textId="023F293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92A38" w14:textId="7D6ADB3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256.00 </w:t>
            </w:r>
          </w:p>
        </w:tc>
      </w:tr>
      <w:tr w:rsidR="00F22B77" w14:paraId="37A4312B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8B337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4121A8" w14:textId="4322C6B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,272,939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BB51F4B" w14:textId="6FE63CF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307,303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E7E645A" w14:textId="2BCC19A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1DC9DF2" w14:textId="686BED6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,580,242.00 </w:t>
            </w:r>
          </w:p>
        </w:tc>
      </w:tr>
      <w:tr w:rsidR="00F22B77" w14:paraId="4DAD7C60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FF19F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Quez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3B5F4" w14:textId="31D612F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4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82556" w14:textId="7FC6A6F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7D29F7" w14:textId="2D274CF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F946A" w14:textId="2745EBC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4,000.00 </w:t>
            </w:r>
          </w:p>
        </w:tc>
      </w:tr>
      <w:tr w:rsidR="00F22B77" w14:paraId="27085EC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894EDC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31B8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dang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4AA98" w14:textId="3B643B1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14FCE" w14:textId="2534AB3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F495D" w14:textId="4FA93F9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E18C0" w14:textId="51A8483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</w:tr>
      <w:tr w:rsidR="00F22B77" w14:paraId="4107CE6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29011E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1C82F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at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7FD04" w14:textId="2B2971F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5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25566" w14:textId="6AC8F0A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306D1" w14:textId="142516A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954D2" w14:textId="5BF010A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5,000.00 </w:t>
            </w:r>
          </w:p>
        </w:tc>
      </w:tr>
      <w:tr w:rsidR="00F22B77" w14:paraId="40DA5A0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866EFB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5C6F0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imon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CED5B" w14:textId="4342624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ABFA3" w14:textId="24F1096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68232" w14:textId="0CA70C5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D718F" w14:textId="02B942A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F22B77" w14:paraId="3F932A7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BCD20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135D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AA1BD" w14:textId="097572B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BB171" w14:textId="0148960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31789" w14:textId="29ED0DE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ADAA8" w14:textId="7B587E8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</w:tr>
      <w:tr w:rsidR="00F22B77" w14:paraId="4895615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D1AD85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FA6BF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deo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C6906" w14:textId="1547777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5EEE9" w14:textId="4D13CB1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B317E" w14:textId="18507C1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6883C" w14:textId="41AF403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</w:tr>
      <w:tr w:rsidR="00F22B77" w14:paraId="35F46A5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C4A7C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64DD8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336EC" w14:textId="067BEBD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EBC06" w14:textId="66D719D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0062D" w14:textId="633AF8C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9B794" w14:textId="276BAFA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F22B77" w14:paraId="6296B56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9FEFE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C2830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85F02" w14:textId="0BAF39A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1988E" w14:textId="18DC97A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4,31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66EB4" w14:textId="0F9BBAC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1D78B" w14:textId="7E29B7E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4,315.00 </w:t>
            </w:r>
          </w:p>
        </w:tc>
      </w:tr>
      <w:tr w:rsidR="00F22B77" w14:paraId="6B268DE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BA1C5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DD187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nau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10459" w14:textId="2AE253C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07FC1" w14:textId="68C1BE8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1FC82" w14:textId="7D8C633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0E890" w14:textId="1836982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F22B77" w14:paraId="3D57AEC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1F2D4A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193D4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0E559" w14:textId="31F80A3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5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B5A47" w14:textId="2A75029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3328E" w14:textId="345C850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7467B" w14:textId="247B193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5,000.00 </w:t>
            </w:r>
          </w:p>
        </w:tc>
      </w:tr>
      <w:tr w:rsidR="00F22B77" w14:paraId="7929CD3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D9F1AC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92F5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Nakar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A3754" w14:textId="52A0A9A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028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99516" w14:textId="5BB9430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96BB3" w14:textId="7B3EC68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56B80" w14:textId="2113A2E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028.00 </w:t>
            </w:r>
          </w:p>
        </w:tc>
      </w:tr>
      <w:tr w:rsidR="00F22B77" w14:paraId="474B855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B1936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710F6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mac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94168" w14:textId="14F2DD5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EFBD7" w14:textId="4D97389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01E66" w14:textId="744E610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B3134" w14:textId="7E4A40E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F22B77" w14:paraId="1DC4309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4802B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9D470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mali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BA161" w14:textId="24064D6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AD00C" w14:textId="314C31F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C0C9D" w14:textId="5C9BCCD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CBBF9" w14:textId="41AEB3B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</w:tr>
      <w:tr w:rsidR="00F22B77" w14:paraId="4709482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89423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BDE94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B5CED" w14:textId="2C65557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8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8CDE8" w14:textId="19371D7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02701" w14:textId="4B245A5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53684" w14:textId="0F86F3B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8,000.00 </w:t>
            </w:r>
          </w:p>
        </w:tc>
      </w:tr>
      <w:tr w:rsidR="00F22B77" w14:paraId="36041F7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2311EF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3D60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b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62945" w14:textId="28BCD8C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A49C2" w14:textId="57846F4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C5D88" w14:textId="161914C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D243D" w14:textId="33496BF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</w:tr>
      <w:tr w:rsidR="00F22B77" w14:paraId="50D93D9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38C46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D3233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ena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9FA19" w14:textId="1E378BE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95,61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C6F1E" w14:textId="0B5D190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5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FAA2B" w14:textId="144CDB5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FE60D" w14:textId="0B6533E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76,115.00 </w:t>
            </w:r>
          </w:p>
        </w:tc>
      </w:tr>
      <w:tr w:rsidR="00F22B77" w14:paraId="40E10FE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1BB86C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7ECB6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lel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EACF3" w14:textId="451CEA6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DC178" w14:textId="0D64DA9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3CE3D" w14:textId="38355F8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BFC76" w14:textId="6AC2610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F22B77" w14:paraId="355F802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2C3DB5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47F6F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ub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AFE29" w14:textId="2223D5E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531D9" w14:textId="462787D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65290" w14:textId="020CAAB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A140A" w14:textId="0F6553B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F22B77" w14:paraId="36A71E9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C50F32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E4CAA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lana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E57B0" w14:textId="1524213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69C34" w14:textId="67570E2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3699C" w14:textId="32EA800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74822" w14:textId="56634A8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F22B77" w14:paraId="24DA2CC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4E33D8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27B1E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08286" w14:textId="0157326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952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C0A78" w14:textId="790AC9D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A9BDA" w14:textId="29EF822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9B038" w14:textId="3E53929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952.00 </w:t>
            </w:r>
          </w:p>
        </w:tc>
      </w:tr>
      <w:tr w:rsidR="00F22B77" w14:paraId="406CA2B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F3F53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2A6D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bil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7E6AB" w14:textId="3882212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8F00F" w14:textId="6E893F7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2,488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E434C" w14:textId="4C61C82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877E6" w14:textId="6919861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2,488.00 </w:t>
            </w:r>
          </w:p>
        </w:tc>
      </w:tr>
      <w:tr w:rsidR="00F22B77" w14:paraId="61EA27C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AB69D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79C9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ukul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F3E00" w14:textId="571AE21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A441D" w14:textId="3D7B611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3FCA2" w14:textId="61080BA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F7C23" w14:textId="45F0C5E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F22B77" w14:paraId="4781271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04C7B2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6DDFA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anung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A5B19" w14:textId="03E3400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5757F" w14:textId="0D0D54D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95173" w14:textId="1D7D4A1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657BF" w14:textId="5FE969D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F22B77" w14:paraId="47ABC0B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C45A3E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C6D6A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rez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5FEF1" w14:textId="47F1E06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22C74" w14:textId="4E7B2E8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0543B" w14:textId="437C269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C191A" w14:textId="0505FE6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</w:tr>
      <w:tr w:rsidR="00F22B77" w14:paraId="1381EDC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0D87F3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529B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EA41C" w14:textId="60B2EC2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A69FE" w14:textId="58D2F0E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0E201" w14:textId="5DF7530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B420E" w14:textId="187350B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</w:tr>
      <w:tr w:rsidR="00F22B77" w14:paraId="30E22E0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8AB058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9C18C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E7676" w14:textId="6EC0618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3583E" w14:textId="6A12355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D3863" w14:textId="7B393F7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8FD16" w14:textId="7F7EBAF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F22B77" w14:paraId="26ABD72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0B9D4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9C85A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ill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F422F" w14:textId="691EACD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AF6F6" w14:textId="125756B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13F2A" w14:textId="77D6B03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11B95" w14:textId="432DE80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F22B77" w14:paraId="3B30579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68E91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C260C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8B60D" w14:textId="45F0FA1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CC3D3" w14:textId="1EC700F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14AD9" w14:textId="1B10E61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12E76" w14:textId="3AB9D21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</w:tr>
      <w:tr w:rsidR="00F22B77" w14:paraId="43282FE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9CCC9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609D8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a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94A59" w14:textId="56F18A0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5F22E" w14:textId="71D0FBB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88AE2" w14:textId="2F266E0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4AE1B" w14:textId="664BC2E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F22B77" w14:paraId="56EEC48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C19E0E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D97EB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toni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E0CAB" w14:textId="1D735EE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8B0B8" w14:textId="6B0B262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07051" w14:textId="2B6C743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19570" w14:textId="68A457D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F22B77" w14:paraId="5F74F8A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F5420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F31D7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 (Aurora)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D97E0" w14:textId="6A54190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1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830C8" w14:textId="3759169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462A5" w14:textId="1785BEE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8FC53" w14:textId="3C89CAF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1,000.00 </w:t>
            </w:r>
          </w:p>
        </w:tc>
      </w:tr>
      <w:tr w:rsidR="00F22B77" w14:paraId="21125D1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752738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6E5A6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arcis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FBB3A" w14:textId="08F04FD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1,6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E5951" w14:textId="09911CF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54992" w14:textId="541FE04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45B61" w14:textId="1E708A7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1,600.00 </w:t>
            </w:r>
          </w:p>
        </w:tc>
      </w:tr>
      <w:tr w:rsidR="00F22B77" w14:paraId="6688526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8A5F26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1113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iay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D5D37" w14:textId="43D6492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7,716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DEDB4" w14:textId="5956C66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513B7" w14:textId="7D23702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24119" w14:textId="5CC572D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7,716.00 </w:t>
            </w:r>
          </w:p>
        </w:tc>
      </w:tr>
      <w:tr w:rsidR="00F22B77" w14:paraId="77662CE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CDBF5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322D7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kaway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82028" w14:textId="225C9D8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,5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648DD" w14:textId="02BB26D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6382D" w14:textId="523FC5E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5F3C8" w14:textId="02A7F7F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,500.00 </w:t>
            </w:r>
          </w:p>
        </w:tc>
      </w:tr>
      <w:tr w:rsidR="00F22B77" w14:paraId="76F0ABD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D56D5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CF765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yaba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BF778" w14:textId="50E6CF9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9,528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186D8" w14:textId="3990D0B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ED48D" w14:textId="4F2A617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CF505" w14:textId="4820CFB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9,528.00 </w:t>
            </w:r>
          </w:p>
        </w:tc>
      </w:tr>
      <w:tr w:rsidR="00F22B77" w14:paraId="7319115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FC331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40BBD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aon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21F2F" w14:textId="06208D9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33B3F" w14:textId="4D47452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4AC64" w14:textId="5858928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63D44" w14:textId="7DCAF06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F22B77" w14:paraId="7749CDA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BC6825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F4060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is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7B898" w14:textId="02C8DA1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9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183B4" w14:textId="744A705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633C2" w14:textId="4C21047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C6920" w14:textId="48BE88B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9,000.00 </w:t>
            </w:r>
          </w:p>
        </w:tc>
      </w:tr>
      <w:tr w:rsidR="00F22B77" w14:paraId="7D789C06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64A35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DB28AE" w14:textId="50B975A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,389,744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2B48083" w14:textId="23CDC0F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,535,757.59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B3119B" w14:textId="4B76B85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DB75659" w14:textId="4D5BC99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8,925,501.59 </w:t>
            </w:r>
          </w:p>
        </w:tc>
      </w:tr>
      <w:tr w:rsidR="00F22B77" w14:paraId="7C24D720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06909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Riza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58E73" w14:textId="6088EAB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1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6C851" w14:textId="444879D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,835,654.8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F8CB0" w14:textId="625D6F0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51DCC" w14:textId="265587E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,946,654.80 </w:t>
            </w:r>
          </w:p>
        </w:tc>
      </w:tr>
      <w:tr w:rsidR="00F22B77" w14:paraId="22B06AF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5DD36C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84A62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on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82BA5" w14:textId="05E6178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3,18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F3939" w14:textId="155F5D4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0,9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32936" w14:textId="5B1425E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0A680" w14:textId="4313DCF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4,080.00 </w:t>
            </w:r>
          </w:p>
        </w:tc>
      </w:tr>
      <w:tr w:rsidR="00F22B77" w14:paraId="5962DD6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0395B6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93521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ntipol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20B10" w14:textId="4FF7D6C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79,78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2F2733" w14:textId="3D73813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3,4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FA6D3" w14:textId="29D386D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F9138" w14:textId="1766FF4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63,230.00 </w:t>
            </w:r>
          </w:p>
        </w:tc>
      </w:tr>
      <w:tr w:rsidR="00F22B77" w14:paraId="60DCAF6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D4538B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5CBE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a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BE636" w14:textId="27C4D80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33,06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B6D2D" w14:textId="3A36EB4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81CBC" w14:textId="2C468D8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3136A" w14:textId="7DC2BEE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33,060.00 </w:t>
            </w:r>
          </w:p>
        </w:tc>
      </w:tr>
      <w:tr w:rsidR="00F22B77" w14:paraId="19C4FAE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42414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CE735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ngon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ACB4F" w14:textId="33BDA1F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6,1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66A39" w14:textId="5CDD9EF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5BBFD" w14:textId="5651913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9A3FD" w14:textId="3F19C16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6,100.00 </w:t>
            </w:r>
          </w:p>
        </w:tc>
      </w:tr>
      <w:tr w:rsidR="00F22B77" w14:paraId="64DFC2E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A292A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6A016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nt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4C1C1" w14:textId="3FEFFE4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26,584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9F430" w14:textId="6A21B76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1,871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299EA5" w14:textId="41995AE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7E52C" w14:textId="73F0B9D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08,455.00 </w:t>
            </w:r>
          </w:p>
        </w:tc>
      </w:tr>
      <w:tr w:rsidR="00F22B77" w14:paraId="5E932FB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44930B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A149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don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5C28D" w14:textId="215F7A8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7,4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543D6" w14:textId="6ECA31A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0,136.5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82D74" w14:textId="6D742AE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48446" w14:textId="71575D3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7,586.50 </w:t>
            </w:r>
          </w:p>
        </w:tc>
      </w:tr>
      <w:tr w:rsidR="00F22B77" w14:paraId="5937115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99975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4F5F4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la-Jal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75154" w14:textId="07A6649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7ED3E" w14:textId="584A982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49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52251" w14:textId="621182A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23925" w14:textId="7258C2A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0,490.00 </w:t>
            </w:r>
          </w:p>
        </w:tc>
      </w:tr>
      <w:tr w:rsidR="00F22B77" w14:paraId="74482B7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A1FD38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7C1E6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7B6E1" w14:textId="30EFDB8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8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F9E92" w14:textId="2C6F1A7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30FCB" w14:textId="123ECED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1C6E5" w14:textId="5C400AD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8,000.00 </w:t>
            </w:r>
          </w:p>
        </w:tc>
      </w:tr>
      <w:tr w:rsidR="00F22B77" w14:paraId="541EE13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B839D8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8FBD3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ll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A5467" w14:textId="6FD42BB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8,5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4A518" w14:textId="4E224DF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E73F8" w14:textId="6905B14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3BA4D" w14:textId="7FFA738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1,500.00 </w:t>
            </w:r>
          </w:p>
        </w:tc>
      </w:tr>
      <w:tr w:rsidR="00F22B77" w14:paraId="647EC59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B281CD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A5D4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driguez (Montalban)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860E6" w14:textId="29D62B2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566,036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A5309" w14:textId="244939E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0,863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0674C" w14:textId="0EF777F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79F15" w14:textId="545D4F0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206,899.00 </w:t>
            </w:r>
          </w:p>
        </w:tc>
      </w:tr>
      <w:tr w:rsidR="00F22B77" w14:paraId="018C5F6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001D5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03348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01F089" w14:textId="3710CD3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7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75900A" w14:textId="5153C92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24,392.29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23820F" w14:textId="2975523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15CA7" w14:textId="2175B36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21,392.29 </w:t>
            </w:r>
          </w:p>
        </w:tc>
      </w:tr>
      <w:tr w:rsidR="00F22B77" w14:paraId="030FE7B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34485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C6D56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a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F548BC" w14:textId="01CA1D0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8,8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F43900" w14:textId="395547E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B93A3" w14:textId="66B7B20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B9781" w14:textId="7371FCB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8,800.00 </w:t>
            </w:r>
          </w:p>
        </w:tc>
      </w:tr>
      <w:tr w:rsidR="00F22B77" w14:paraId="13C798A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380AC8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0244D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ta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7E711" w14:textId="2024710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4,5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82D6C" w14:textId="2A8330D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5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3758F" w14:textId="351E75F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1B9F4" w14:textId="2FA0D12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9,540.00 </w:t>
            </w:r>
          </w:p>
        </w:tc>
      </w:tr>
      <w:tr w:rsidR="00F22B77" w14:paraId="66087E2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386F1F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0BEF6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es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BEEB4" w14:textId="033F643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9,714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1305A" w14:textId="57C7CB6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8D90C" w14:textId="5449E36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B47A5" w14:textId="5EBE10F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9,714.00 </w:t>
            </w:r>
          </w:p>
        </w:tc>
      </w:tr>
      <w:tr w:rsidR="00F22B77" w14:paraId="00854A80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EDD5A2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MAROP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CD7F018" w14:textId="2641296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2,884,762.03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3229A77" w14:textId="3837181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18CA797" w14:textId="3ADF71A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C0615F6" w14:textId="17B3A2C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2,884,762.03 </w:t>
            </w:r>
          </w:p>
        </w:tc>
      </w:tr>
      <w:tr w:rsidR="00F22B77" w14:paraId="5E780058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87B29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rinduqu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DB3D7F" w14:textId="6525CC1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528,753.7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D31307" w14:textId="3094AD8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8DEC98" w14:textId="4D7E7C5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CBA3460" w14:textId="0DEC685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528,753.70 </w:t>
            </w:r>
          </w:p>
        </w:tc>
      </w:tr>
      <w:tr w:rsidR="00F22B77" w14:paraId="2F61C57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B2160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03A6C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ac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27F95" w14:textId="622907A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6,1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535B3" w14:textId="7B71D5C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69BAD9" w14:textId="07B2BAB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1BE64" w14:textId="57B284C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6,100.00 </w:t>
            </w:r>
          </w:p>
        </w:tc>
      </w:tr>
      <w:tr w:rsidR="00F22B77" w14:paraId="3CDC1B0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E07E8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62F24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4B96C" w14:textId="442B69B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3,0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A5034" w14:textId="6559057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3D146" w14:textId="6EF0D31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06A54" w14:textId="61A215B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3,050.00 </w:t>
            </w:r>
          </w:p>
        </w:tc>
      </w:tr>
      <w:tr w:rsidR="00F22B77" w14:paraId="0CC3B6B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0638A8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85FB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s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C0143" w14:textId="783DB05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,387.5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939C3" w14:textId="7188350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9CBA7" w14:textId="6760C54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68907" w14:textId="07FD07F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,387.50 </w:t>
            </w:r>
          </w:p>
        </w:tc>
      </w:tr>
      <w:tr w:rsidR="00F22B77" w14:paraId="712259C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44ACBF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A3EC5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gpo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D7322" w14:textId="4D6B5D9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3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6B06C" w14:textId="64DCBF7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B0D9A" w14:textId="5D26080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5BC37" w14:textId="7FFD138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300.00 </w:t>
            </w:r>
          </w:p>
        </w:tc>
      </w:tr>
      <w:tr w:rsidR="00F22B77" w14:paraId="7F5BA7E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DB124A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59896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94388" w14:textId="12E5E5C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08FB2" w14:textId="78C7676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590F5" w14:textId="69C771B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6D30E" w14:textId="52BC7C4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</w:tr>
      <w:tr w:rsidR="00F22B77" w14:paraId="19642C4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4672BB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AC7A5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rrijo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DAEE0" w14:textId="2D51C09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5,916.2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A906E" w14:textId="3C77284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3A99F" w14:textId="3EA8FF6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F148C" w14:textId="4CD1325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5,916.20 </w:t>
            </w:r>
          </w:p>
        </w:tc>
      </w:tr>
      <w:tr w:rsidR="00F22B77" w14:paraId="6FD1CA09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029AF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ccidental Mindor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FF0DE2" w14:textId="5A13423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394,601.6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C45405" w14:textId="04AAAC4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D81125" w14:textId="399F5D9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E167D4C" w14:textId="370E632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394,601.60 </w:t>
            </w:r>
          </w:p>
        </w:tc>
      </w:tr>
      <w:tr w:rsidR="00F22B77" w14:paraId="683E8FE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40BE2B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CC5E0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ra de Ilo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0D7D0" w14:textId="11FB199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,5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41E4D" w14:textId="7959D50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B64B7" w14:textId="5CD6E0C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373CE" w14:textId="280C1F1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,500.00 </w:t>
            </w:r>
          </w:p>
        </w:tc>
      </w:tr>
      <w:tr w:rsidR="00F22B77" w14:paraId="5F8D051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24A575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EC46F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ta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BDDFA" w14:textId="0B0AF4F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5,32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FB516" w14:textId="3BD40EB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2CABB" w14:textId="6D9F513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85B8E" w14:textId="2C90980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5,320.00 </w:t>
            </w:r>
          </w:p>
        </w:tc>
      </w:tr>
      <w:tr w:rsidR="00F22B77" w14:paraId="74925BC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A2205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C7F6A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n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E4088" w14:textId="6696D0E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8,77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E6F67" w14:textId="79C4E1F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4C5FF" w14:textId="43809D7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C799D" w14:textId="72FED3C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8,775.00 </w:t>
            </w:r>
          </w:p>
        </w:tc>
      </w:tr>
      <w:tr w:rsidR="00F22B77" w14:paraId="54ADF89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D859D5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FB072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F88DD" w14:textId="3058130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6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426A9D" w14:textId="4261B79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0EB31" w14:textId="02D8521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B8EB2" w14:textId="31F2CF1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650.00 </w:t>
            </w:r>
          </w:p>
        </w:tc>
      </w:tr>
      <w:tr w:rsidR="00F22B77" w14:paraId="7E2FC4D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27707C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3098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r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180FE" w14:textId="42EC91D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E8144" w14:textId="16E3B55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1E43F" w14:textId="4587628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E16DC" w14:textId="07FCA28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00.00 </w:t>
            </w:r>
          </w:p>
        </w:tc>
      </w:tr>
      <w:tr w:rsidR="00F22B77" w14:paraId="4288C6A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9E9066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163FF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u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FE4CF" w14:textId="681BC9D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2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98E06" w14:textId="3CC7644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A5831" w14:textId="3819D79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62BBC" w14:textId="44DF45F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200.00 </w:t>
            </w:r>
          </w:p>
        </w:tc>
      </w:tr>
      <w:tr w:rsidR="00F22B77" w14:paraId="2D23F73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38E7BB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1EB13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1ABB4" w14:textId="548FF68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131.3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4E39F" w14:textId="7406BF4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D0C52" w14:textId="7B85182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EA384" w14:textId="65C3E90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131.30 </w:t>
            </w:r>
          </w:p>
        </w:tc>
      </w:tr>
      <w:tr w:rsidR="00F22B77" w14:paraId="1123D9D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CFC0E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2892D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y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741E4" w14:textId="3CC0253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3,989.5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7893D" w14:textId="1CA98DE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8D8F4" w14:textId="7B7EC52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7E2C7" w14:textId="2320B03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3,989.50 </w:t>
            </w:r>
          </w:p>
        </w:tc>
      </w:tr>
      <w:tr w:rsidR="00F22B77" w14:paraId="6F6AE32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68D603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E700C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70F97" w14:textId="245A304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3,143.7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E0093" w14:textId="60124DE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8F6BF" w14:textId="60AEF2F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ED414" w14:textId="554A083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3,143.70 </w:t>
            </w:r>
          </w:p>
        </w:tc>
      </w:tr>
      <w:tr w:rsidR="00F22B77" w14:paraId="676C76A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99FC0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65974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Santa Cruz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9E580" w14:textId="30AD96A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892.1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61D64" w14:textId="7BBE425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26083" w14:textId="1081361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D83F7" w14:textId="4A53793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892.10 </w:t>
            </w:r>
          </w:p>
        </w:tc>
      </w:tr>
      <w:tr w:rsidR="00F22B77" w14:paraId="42400EFA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11531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riental Mindor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EAD7271" w14:textId="25D1977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598,438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0C5821" w14:textId="0EB069B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79DC639" w14:textId="0156FF1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ACA698C" w14:textId="37C7BB1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598,438.00 </w:t>
            </w:r>
          </w:p>
        </w:tc>
      </w:tr>
      <w:tr w:rsidR="00F22B77" w14:paraId="4C367C6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8B750C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161A3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95792" w14:textId="488BE2F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16BD5" w14:textId="5548D42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2A485" w14:textId="03D97D0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E497F" w14:textId="560C79F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F22B77" w14:paraId="46B0F5E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4F718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C245E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ud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0287A" w14:textId="188CC93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D9254" w14:textId="0BCF3FE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3A1B1" w14:textId="1DA41E7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EE2D7" w14:textId="137E20F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F22B77" w14:paraId="26E270B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D731D5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9F7CB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04521" w14:textId="6E83315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8FC3A" w14:textId="3B13D58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0EC80" w14:textId="53CD97C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DC385" w14:textId="223FF52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F22B77" w14:paraId="2BADC75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0A6362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93971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lacao (San Pedro)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759AB" w14:textId="36FF79D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7BD94" w14:textId="0ED9D0C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0A30B" w14:textId="60802F0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BB364" w14:textId="1D328E2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F22B77" w14:paraId="3F6E569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C611ED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A947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p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DFA70" w14:textId="6E2DE0F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8,9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D5B7F" w14:textId="21F20BC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C1BE8" w14:textId="3861377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78E63" w14:textId="6E77C6A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8,900.00 </w:t>
            </w:r>
          </w:p>
        </w:tc>
      </w:tr>
      <w:tr w:rsidR="00F22B77" w14:paraId="283DC81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FCA48B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1192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ori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DB60B" w14:textId="75E727C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DA089" w14:textId="6C00E5F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467C3" w14:textId="04F8F51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D5BF7" w14:textId="20F6686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F22B77" w14:paraId="2333ADD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318DB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15A4C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sala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E57B5" w14:textId="6F1B306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6.5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77B31" w14:textId="09EA543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DE8BC" w14:textId="58CFFCE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63749" w14:textId="328F7B0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6.50 </w:t>
            </w:r>
          </w:p>
        </w:tc>
      </w:tr>
      <w:tr w:rsidR="00F22B77" w14:paraId="1675488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A094B5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758C7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uj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996BA" w14:textId="3B92771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98,92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84919" w14:textId="20D0FE7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8EA4C" w14:textId="00ED3DB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13182" w14:textId="6424709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98,925.00 </w:t>
            </w:r>
          </w:p>
        </w:tc>
      </w:tr>
      <w:tr w:rsidR="00F22B77" w14:paraId="02F8BD5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6B558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BC0B2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alay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3E5F4" w14:textId="146A98E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806.5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9989DF" w14:textId="33BDA20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B0DBF" w14:textId="71B34E0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B3B24" w14:textId="1554394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806.50 </w:t>
            </w:r>
          </w:p>
        </w:tc>
      </w:tr>
      <w:tr w:rsidR="00F22B77" w14:paraId="4316234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85077B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7CAEB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843DB" w14:textId="533F09A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FEF11" w14:textId="77481F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33618" w14:textId="716E7E7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F052B" w14:textId="76A2F4E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F22B77" w14:paraId="7D1E44F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5440C5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45A79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Galer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A7C5C" w14:textId="1972E79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C1939C" w14:textId="3360D40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8BEBC" w14:textId="505D0FE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9FDE6" w14:textId="4F7CF4F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F22B77" w14:paraId="70F8A3C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485422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049D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D5409" w14:textId="0494F7C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DA712" w14:textId="39E00AE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F5A86" w14:textId="08BBD0D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07942" w14:textId="67D93E9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F22B77" w14:paraId="06661EA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AF0798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C31C0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Teodor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16E8CB" w14:textId="48AF00A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DB30C" w14:textId="7CFD262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FAC493" w14:textId="4905F71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426ED" w14:textId="471A967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F22B77" w14:paraId="46971C7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B39EC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DE05A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8C2365" w14:textId="373EBC2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6D552" w14:textId="7C5AA56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29FE8" w14:textId="649F4A3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D3716" w14:textId="3163CAA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F22B77" w14:paraId="0BDB68C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2CA48E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B1977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C1C01" w14:textId="1BDEE36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B0432" w14:textId="728E06E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CB4A0" w14:textId="6FE2556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A3C62" w14:textId="47628B0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F22B77" w14:paraId="079AE814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4F405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law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64C764" w14:textId="65F0475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623,223.73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7420331" w14:textId="147FBF5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817406" w14:textId="4998556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34CE286" w14:textId="19F2087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623,223.73 </w:t>
            </w:r>
          </w:p>
        </w:tc>
      </w:tr>
      <w:tr w:rsidR="00F22B77" w14:paraId="6B456F9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C5FFFC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FA53A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raz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7A666" w14:textId="1F88B77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3,6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77F81" w14:textId="333EDF1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359A5" w14:textId="1FA274D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2EA5B" w14:textId="12DA2EF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3,600.00 </w:t>
            </w:r>
          </w:p>
        </w:tc>
      </w:tr>
      <w:tr w:rsidR="00F22B77" w14:paraId="1061B3A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D7A99B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929BE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uang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43C77" w14:textId="5ABD861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9,5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0A6FB" w14:textId="5DF9CB9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2A781" w14:textId="2C48274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0BBCE" w14:textId="5E494A0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9,500.00 </w:t>
            </w:r>
          </w:p>
        </w:tc>
      </w:tr>
      <w:tr w:rsidR="00F22B77" w14:paraId="4A03250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3654D5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611B3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DCA6C" w14:textId="4C5AEE9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3,9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B68F9" w14:textId="0351D55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70D32" w14:textId="21100DB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21102" w14:textId="5F79B1F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3,950.00 </w:t>
            </w:r>
          </w:p>
        </w:tc>
      </w:tr>
      <w:tr w:rsidR="00F22B77" w14:paraId="5F794E0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B0A3A8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83589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i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B9785" w14:textId="7FCFCD8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206EEF" w14:textId="43DCF8D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C8158" w14:textId="2CE361F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AE17C" w14:textId="720FA30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</w:tr>
      <w:tr w:rsidR="00F22B77" w14:paraId="0EEC991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B43A3D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2B171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pac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2B562" w14:textId="53C0998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723.73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95687C" w14:textId="0534C25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64EDD" w14:textId="2DF4E8A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C4AC1" w14:textId="108C151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723.73 </w:t>
            </w:r>
          </w:p>
        </w:tc>
      </w:tr>
      <w:tr w:rsidR="00F22B77" w14:paraId="1B0E81A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BAE6EC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39A91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91B38" w14:textId="57A3A19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605D7" w14:textId="18CEC7A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AE26C" w14:textId="26FE5CC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D107D" w14:textId="7B44B7C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</w:tr>
      <w:tr w:rsidR="00F22B77" w14:paraId="601F114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9088E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E110A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Princesa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9F2B2" w14:textId="54F9270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6,9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090CD" w14:textId="7E8F595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FBEF2" w14:textId="1131AE4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D25C6" w14:textId="0BA9E20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6,900.00 </w:t>
            </w:r>
          </w:p>
        </w:tc>
      </w:tr>
      <w:tr w:rsidR="00F22B77" w14:paraId="05CE556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E74776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D2BD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Marcos)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7DD3B" w14:textId="21CE401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3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ED927" w14:textId="0F7ED18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D9A43" w14:textId="6411D22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3E82A" w14:textId="5723774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3,000.00 </w:t>
            </w:r>
          </w:p>
        </w:tc>
      </w:tr>
      <w:tr w:rsidR="00F22B77" w14:paraId="6DB063D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AFD29F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2FF50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8E504" w14:textId="7213B9A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8,5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69681" w14:textId="68CD079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8BAB6" w14:textId="15A987A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FCEE1" w14:textId="5A4A2E7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8,550.00 </w:t>
            </w:r>
          </w:p>
        </w:tc>
      </w:tr>
      <w:tr w:rsidR="00F22B77" w14:paraId="6C0EBDEB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F2B0E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79758B" w14:textId="41EF12F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739,74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9F3759" w14:textId="321AA40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1B5A13" w14:textId="31789D1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C5B77C6" w14:textId="5C9147E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739,745.00 </w:t>
            </w:r>
          </w:p>
        </w:tc>
      </w:tr>
      <w:tr w:rsidR="00F22B77" w14:paraId="0FCF1D7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98DC2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2A0B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BFFBF" w14:textId="7BC0380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43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EFA82" w14:textId="3D4A7E0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D28F1" w14:textId="5A79F43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8659E" w14:textId="4A6C84B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430.00 </w:t>
            </w:r>
          </w:p>
        </w:tc>
      </w:tr>
      <w:tr w:rsidR="00F22B77" w14:paraId="4EEE77D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AB1C0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E12C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42468" w14:textId="26C2841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5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56CC5" w14:textId="7FF1915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A83E0" w14:textId="459FC9A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21F10" w14:textId="26670C8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500.00 </w:t>
            </w:r>
          </w:p>
        </w:tc>
      </w:tr>
      <w:tr w:rsidR="00F22B77" w14:paraId="4781292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7924F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BDCB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jidioc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023A9" w14:textId="523A48D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6,82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504E8" w14:textId="3A8DB3D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9EB16" w14:textId="472B321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C644F" w14:textId="432420E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6,825.00 </w:t>
            </w:r>
          </w:p>
        </w:tc>
      </w:tr>
      <w:tr w:rsidR="00F22B77" w14:paraId="4B29C25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15949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143C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15574" w14:textId="5EE6094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3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7ECE0" w14:textId="3B60437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72DE2" w14:textId="6DD9A3B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80F24" w14:textId="6C1C447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300.00 </w:t>
            </w:r>
          </w:p>
        </w:tc>
      </w:tr>
      <w:tr w:rsidR="00F22B77" w14:paraId="312C38D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10D9B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D537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F6E998" w14:textId="0987A70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9,2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C5A5D" w14:textId="376806D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37C14" w14:textId="6D84A0E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BBA05" w14:textId="02FDF36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9,250.00 </w:t>
            </w:r>
          </w:p>
        </w:tc>
      </w:tr>
      <w:tr w:rsidR="00F22B77" w14:paraId="4915E6B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8D86F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EA88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cuer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147991" w14:textId="140F2C7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8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89BCD" w14:textId="14E65F7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DBF24" w14:textId="3236C4F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AC6B6" w14:textId="550B0E5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800.00 </w:t>
            </w:r>
          </w:p>
        </w:tc>
      </w:tr>
      <w:tr w:rsidR="00F22B77" w14:paraId="3A77F9C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40057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DA48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erro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DBF23" w14:textId="6E2BE88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7,1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A715D" w14:textId="51016F5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3BD9D9" w14:textId="0EE6A83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1243C" w14:textId="55BEC75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7,100.00 </w:t>
            </w:r>
          </w:p>
        </w:tc>
      </w:tr>
      <w:tr w:rsidR="00F22B77" w14:paraId="7E90793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B6E57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D143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c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C641B" w14:textId="36F650F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1,1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94484" w14:textId="0BB2DFF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6343A" w14:textId="2730102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E585A" w14:textId="4965E18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1,100.00 </w:t>
            </w:r>
          </w:p>
        </w:tc>
      </w:tr>
      <w:tr w:rsidR="00F22B77" w14:paraId="4C2B58C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8825C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F011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iwan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8A99C" w14:textId="2910EA6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2,0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FCDF8" w14:textId="0566D97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D6627" w14:textId="33273E6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4D5D0" w14:textId="6ED1668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2,050.00 </w:t>
            </w:r>
          </w:p>
        </w:tc>
      </w:tr>
      <w:tr w:rsidR="00F22B77" w14:paraId="53746CD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F926A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BB6A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diong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AAAEB6" w14:textId="1D39A41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16,4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D3CA2" w14:textId="311E43B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BD564" w14:textId="0AE76E4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61C32" w14:textId="5AA649E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16,450.00 </w:t>
            </w:r>
          </w:p>
        </w:tc>
      </w:tr>
      <w:tr w:rsidR="00F22B77" w14:paraId="36CF974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80B3FF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861E7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AC8F7" w14:textId="6050B3C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1,7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C857F" w14:textId="1821968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A23D7" w14:textId="0DC2AA8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DCC9E" w14:textId="2CD8F03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1,750.00 </w:t>
            </w:r>
          </w:p>
        </w:tc>
      </w:tr>
      <w:tr w:rsidR="00F22B77" w14:paraId="5452BA9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EA4186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E0924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7F359" w14:textId="384B585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F8377" w14:textId="7312A61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030F86" w14:textId="147E9F4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7505C" w14:textId="3129C0E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F22B77" w14:paraId="628AC15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CD965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0D4CC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6C7C8" w14:textId="130289F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5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B0F90" w14:textId="60AA44D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0BADD" w14:textId="6A1625F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D88ED" w14:textId="5467C3F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550.00 </w:t>
            </w:r>
          </w:p>
        </w:tc>
      </w:tr>
      <w:tr w:rsidR="00F22B77" w14:paraId="40E76CB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2901C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34EAF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77CEC" w14:textId="56546BF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03484" w14:textId="7DD496E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B6A12" w14:textId="11E2A16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0FE46" w14:textId="2CA5A04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000.00 </w:t>
            </w:r>
          </w:p>
        </w:tc>
      </w:tr>
      <w:tr w:rsidR="00F22B77" w14:paraId="28ECE52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42858C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A06E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7AADB" w14:textId="2E4A57F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9,2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24C5C" w14:textId="526C7B8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D80CC3" w14:textId="5DBAA48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E562D" w14:textId="1083F3D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9,200.00 </w:t>
            </w:r>
          </w:p>
        </w:tc>
      </w:tr>
      <w:tr w:rsidR="00F22B77" w14:paraId="37B5A7F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20A73F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BCE2B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19318" w14:textId="7C9A9D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0,67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4BDAF" w14:textId="0EE5B75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DC4BC" w14:textId="46427E9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111D3" w14:textId="744AA80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0,675.00 </w:t>
            </w:r>
          </w:p>
        </w:tc>
      </w:tr>
      <w:tr w:rsidR="00F22B77" w14:paraId="2DD05CA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F9972E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29A17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 (Imelda)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53A2F" w14:textId="7F17086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4,76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60DFE" w14:textId="67B620F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398DA" w14:textId="1F1873F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B92ED" w14:textId="3F19E3B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4,765.00 </w:t>
            </w:r>
          </w:p>
        </w:tc>
      </w:tr>
      <w:tr w:rsidR="00F22B77" w14:paraId="2012D770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D7E276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BB9E2D2" w14:textId="40C2F10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9,244,223.4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53F74AC" w14:textId="7A1D8F3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076,9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E6BB0EA" w14:textId="293C107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46EF752" w14:textId="06D70D8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2,321,173.45 </w:t>
            </w:r>
          </w:p>
        </w:tc>
      </w:tr>
      <w:tr w:rsidR="00F22B77" w14:paraId="706A9E24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DFA49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lba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B980C7" w14:textId="7CC9C55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117,665.8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8E4948" w14:textId="1883AFA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445,7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9E13B8" w14:textId="6EBED80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673509" w14:textId="5CBEC2D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563,415.80 </w:t>
            </w:r>
          </w:p>
        </w:tc>
      </w:tr>
      <w:tr w:rsidR="00F22B77" w14:paraId="2A86F65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41BF4B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546F9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lba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A01C4" w14:textId="7205988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86,728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2BD74" w14:textId="071CB2E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AF1B8" w14:textId="1E406D5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7ECE0" w14:textId="5590B03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86,728.00 </w:t>
            </w:r>
          </w:p>
        </w:tc>
      </w:tr>
      <w:tr w:rsidR="00F22B77" w14:paraId="4AB40B0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A60EFA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99415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ca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CB379" w14:textId="360C9B2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9,865.1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DEF05" w14:textId="53154B8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73FED" w14:textId="63996DB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C27E9" w14:textId="6B3A2BF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9,865.16 </w:t>
            </w:r>
          </w:p>
        </w:tc>
      </w:tr>
      <w:tr w:rsidR="00F22B77" w14:paraId="0C0FD1E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190A2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A658F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113B7" w14:textId="063E502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8,781.7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E2EAB" w14:textId="3EF0667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13221" w14:textId="71B97CD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D1E4A" w14:textId="26AC6B3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8,781.72 </w:t>
            </w:r>
          </w:p>
        </w:tc>
      </w:tr>
      <w:tr w:rsidR="00F22B77" w14:paraId="7414A69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F55128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37402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raga (Locsin)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3E83D" w14:textId="00AF370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1,312.5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1331E" w14:textId="7648553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6,4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2E042" w14:textId="78BFD14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2466D" w14:textId="659BD34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47,712.56 </w:t>
            </w:r>
          </w:p>
        </w:tc>
      </w:tr>
      <w:tr w:rsidR="00F22B77" w14:paraId="6D2A135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4753A8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61306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obat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B514A" w14:textId="05C6442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8,836.2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A443F" w14:textId="587EDEC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,3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8FFD9" w14:textId="74E8BB8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C154D" w14:textId="60C19FD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186.24 </w:t>
            </w:r>
          </w:p>
        </w:tc>
      </w:tr>
      <w:tr w:rsidR="00F22B77" w14:paraId="57B6741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351826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EC22F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zpi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69B01" w14:textId="27C5EA1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022.5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5391A" w14:textId="58D922A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C55B7" w14:textId="667ACC8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131F6" w14:textId="194768E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022.58 </w:t>
            </w:r>
          </w:p>
        </w:tc>
      </w:tr>
      <w:tr w:rsidR="00F22B77" w14:paraId="2A7C22B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90B2BC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258D0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EDD0A" w14:textId="3E1920B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0,297.2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2B0A3" w14:textId="2A9F071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F2C31" w14:textId="2357846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F1883" w14:textId="5D81001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0,297.28 </w:t>
            </w:r>
          </w:p>
        </w:tc>
      </w:tr>
      <w:tr w:rsidR="00F22B77" w14:paraId="299C443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4CD178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0CE69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Lig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84FAE" w14:textId="7DB37A3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9,4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5B1F4" w14:textId="2C118CC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8E57D" w14:textId="60997F0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8AC06" w14:textId="3E36CA2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9,450.00 </w:t>
            </w:r>
          </w:p>
        </w:tc>
      </w:tr>
      <w:tr w:rsidR="00F22B77" w14:paraId="4CB4F42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F0AF6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8573E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lipot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BB75F3" w14:textId="52E6EE3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6,033.5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8C4BE" w14:textId="1C1CD20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08237" w14:textId="29C6CB2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065FA" w14:textId="00C31FA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6,033.52 </w:t>
            </w:r>
          </w:p>
        </w:tc>
      </w:tr>
      <w:tr w:rsidR="00F22B77" w14:paraId="1EC6E13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081958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C12B3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4E767" w14:textId="01D2566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8,021.3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E3A40" w14:textId="66A82DF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D8F4D" w14:textId="2CE41B3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F65F3" w14:textId="2B73F91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8,021.36 </w:t>
            </w:r>
          </w:p>
        </w:tc>
      </w:tr>
      <w:tr w:rsidR="00F22B77" w14:paraId="249CDD6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B9B3F8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A208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t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E1F40" w14:textId="3CEE814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2,221.4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1B609" w14:textId="5F4BB09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164A9" w14:textId="326B674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FAF17" w14:textId="0F310DB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2,221.40 </w:t>
            </w:r>
          </w:p>
        </w:tc>
      </w:tr>
      <w:tr w:rsidR="00F22B77" w14:paraId="5536B45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E655F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7BC7C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a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B22B7" w14:textId="018F538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6,025.4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F73AA" w14:textId="45AB480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5088B" w14:textId="10B9BB1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5706B" w14:textId="2281E88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6,025.44 </w:t>
            </w:r>
          </w:p>
        </w:tc>
      </w:tr>
      <w:tr w:rsidR="00F22B77" w14:paraId="597AFB0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B1C7B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47D4A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o Dur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6F432" w14:textId="3517114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565.6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C30C0B" w14:textId="50E3FEC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1A85C" w14:textId="494AD90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4AB42" w14:textId="744678D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565.64 </w:t>
            </w:r>
          </w:p>
        </w:tc>
      </w:tr>
      <w:tr w:rsidR="00F22B77" w14:paraId="2656019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FC7B7A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19EBE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gui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C1566" w14:textId="6B5948C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926.6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DB609" w14:textId="58C8721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D31CB" w14:textId="63A00B1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BE6E7" w14:textId="396E8F1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926.68 </w:t>
            </w:r>
          </w:p>
        </w:tc>
      </w:tr>
      <w:tr w:rsidR="00F22B77" w14:paraId="1257B0A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86BC6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F6225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pu-Rapu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F5D08" w14:textId="1E8F7C4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743.0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0F36A" w14:textId="10EC1AD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B71ED8" w14:textId="7622366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72F8A" w14:textId="6CD4D6B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743.04 </w:t>
            </w:r>
          </w:p>
        </w:tc>
      </w:tr>
      <w:tr w:rsidR="00F22B77" w14:paraId="7E24F1C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1FCEC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4B99C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 (Libog)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75510" w14:textId="2A5481B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63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724A0" w14:textId="6856A85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4D17C" w14:textId="61CB056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56734" w14:textId="753EA3D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630.00 </w:t>
            </w:r>
          </w:p>
        </w:tc>
      </w:tr>
      <w:tr w:rsidR="00F22B77" w14:paraId="3BA3816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5B7E55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0A819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ac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A10E3" w14:textId="6291552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5,689.8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6B38C" w14:textId="4E99E7F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2EEF4" w14:textId="033C711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5F277" w14:textId="25E2533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5,689.80 </w:t>
            </w:r>
          </w:p>
        </w:tc>
      </w:tr>
      <w:tr w:rsidR="00F22B77" w14:paraId="7E3ED64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A7C215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CD508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wi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848E1" w14:textId="4722F33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6,515.3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0ABCA" w14:textId="5466381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B4C3B" w14:textId="63D4A10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86A32" w14:textId="4CA2EDF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6,515.38 </w:t>
            </w:r>
          </w:p>
        </w:tc>
      </w:tr>
      <w:tr w:rsidR="00F22B77" w14:paraId="721E4E45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AE708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Nort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E1EC61F" w14:textId="3D3B462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73,365.87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A39B7A" w14:textId="070B8B3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90A038" w14:textId="510C5FE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F5F326D" w14:textId="0487BFC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73,365.87 </w:t>
            </w:r>
          </w:p>
        </w:tc>
      </w:tr>
      <w:tr w:rsidR="00F22B77" w14:paraId="545370B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ADA2A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44D42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arines Nort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CAC72" w14:textId="0384321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6,496.4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0730B" w14:textId="50349E0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A60D5" w14:textId="24CC3E9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1C4B1" w14:textId="70F9597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6,496.42 </w:t>
            </w:r>
          </w:p>
        </w:tc>
      </w:tr>
      <w:tr w:rsidR="00F22B77" w14:paraId="1218C38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1757E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4CAD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ud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371064" w14:textId="3609B3A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8,583.1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CCE8E" w14:textId="34E0B88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CEBBC" w14:textId="7A743BD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C7673" w14:textId="27DAF19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8,583.16 </w:t>
            </w:r>
          </w:p>
        </w:tc>
      </w:tr>
      <w:tr w:rsidR="00F22B77" w14:paraId="68DA42B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11591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3EC1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long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64B83" w14:textId="0D33DFE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1,553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BA9CB" w14:textId="67EA3C2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4DBC59" w14:textId="5380AC9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F4F85" w14:textId="11EB59D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1,553.00 </w:t>
            </w:r>
          </w:p>
        </w:tc>
      </w:tr>
      <w:tr w:rsidR="00F22B77" w14:paraId="12C1FC9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3F009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064F9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et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28FAB3" w14:textId="1A6E499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8,933.6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67580" w14:textId="09DB5DC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768C7C" w14:textId="0B2E4BE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85AD9" w14:textId="72CD374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8,933.64 </w:t>
            </w:r>
          </w:p>
        </w:tc>
      </w:tr>
      <w:tr w:rsidR="00F22B77" w14:paraId="1497983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040AD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1FC53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Panganib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DF89F" w14:textId="79D5607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43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7A83B" w14:textId="045DF28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DA94F" w14:textId="7EB6D18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53FA7" w14:textId="3D3E1FC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430.00 </w:t>
            </w:r>
          </w:p>
        </w:tc>
      </w:tr>
      <w:tr w:rsidR="00F22B77" w14:paraId="7FEC87E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B6AEA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56F32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A87F1" w14:textId="317F734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2,5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DF6B3" w14:textId="236E991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E1C2D" w14:textId="72E8F8E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BBA73" w14:textId="4085AFB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2,500.00 </w:t>
            </w:r>
          </w:p>
        </w:tc>
      </w:tr>
      <w:tr w:rsidR="00F22B77" w14:paraId="452BD83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2740C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ECD64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rcede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44BC9" w14:textId="38EA38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5,229.29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C45A5" w14:textId="707C22A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8ACCD" w14:textId="531EB65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9F07D" w14:textId="14A0069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5,229.29 </w:t>
            </w:r>
          </w:p>
        </w:tc>
      </w:tr>
      <w:tr w:rsidR="00F22B77" w14:paraId="16E4013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12393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29527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al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D5927" w14:textId="78A458A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1,106.7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1F04F" w14:textId="0132C09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CB095" w14:textId="3E304B1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F3293" w14:textId="03C4110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1,106.72 </w:t>
            </w:r>
          </w:p>
        </w:tc>
      </w:tr>
      <w:tr w:rsidR="00F22B77" w14:paraId="5CE8B7C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0EEC86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94B93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orenzo Ruiz (Imelda)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1E8A3" w14:textId="2FE68A4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,43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6B2DE" w14:textId="2BEF695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8DFF2" w14:textId="3256754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3EC9B" w14:textId="1F9DA5D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,430.00 </w:t>
            </w:r>
          </w:p>
        </w:tc>
      </w:tr>
      <w:tr w:rsidR="00F22B77" w14:paraId="2F5E728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DFDD8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419A3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72A72" w14:textId="3DF131D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,490.9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41CCC" w14:textId="3BACC51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19F98" w14:textId="313B45B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449C3" w14:textId="2915E26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,490.94 </w:t>
            </w:r>
          </w:p>
        </w:tc>
      </w:tr>
      <w:tr w:rsidR="00F22B77" w14:paraId="2268B0B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5C000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79F0B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Elen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4BD6C" w14:textId="6C066BC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660.0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3DEBC" w14:textId="710F925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48792" w14:textId="7A58061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1CB80" w14:textId="40268DE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660.02 </w:t>
            </w:r>
          </w:p>
        </w:tc>
      </w:tr>
      <w:tr w:rsidR="00F22B77" w14:paraId="100E61C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500D56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1C603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37B10" w14:textId="309B3E1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7,902.6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4FC4A" w14:textId="51B536C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F76CD" w14:textId="558C158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D8118" w14:textId="2EEB93C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7,902.68 </w:t>
            </w:r>
          </w:p>
        </w:tc>
      </w:tr>
      <w:tr w:rsidR="00F22B77" w14:paraId="040AF97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C97333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551A9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zon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9A2AA" w14:textId="6594285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0,0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23A1C" w14:textId="3DC2DEF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C22A8" w14:textId="77E6D1B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A62BD" w14:textId="2029A6A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0,050.00 </w:t>
            </w:r>
          </w:p>
        </w:tc>
      </w:tr>
      <w:tr w:rsidR="00F22B77" w14:paraId="18738094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10964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Sur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630CE4" w14:textId="7E431DE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1,858,342.33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1F28FE0" w14:textId="22C3131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864064" w14:textId="229E3D8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6612920" w14:textId="1388D52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1,908,342.33 </w:t>
            </w:r>
          </w:p>
        </w:tc>
      </w:tr>
      <w:tr w:rsidR="00F22B77" w14:paraId="1990185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1859FA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4085B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 Sur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78D2A" w14:textId="1E49024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0,692.1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F2E24" w14:textId="46AF8BA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A0985" w14:textId="6FF029D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C297B" w14:textId="4ACFB66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0,692.18 </w:t>
            </w:r>
          </w:p>
        </w:tc>
      </w:tr>
      <w:tr w:rsidR="00F22B77" w14:paraId="2F7C1A2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01C3F3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C72A0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425D6" w14:textId="608EAF2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2,623.6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C4DAC" w14:textId="707ED3B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C8B89" w14:textId="4158A4D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1EE9F" w14:textId="590FFE0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2,623.68 </w:t>
            </w:r>
          </w:p>
        </w:tc>
      </w:tr>
      <w:tr w:rsidR="00F22B77" w14:paraId="136482B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046CE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3149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t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8C410" w14:textId="25D4EEA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5,068.9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654EE" w14:textId="192863E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5145D" w14:textId="1F9940A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B0ED3" w14:textId="09EB863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5,068.94 </w:t>
            </w:r>
          </w:p>
        </w:tc>
      </w:tr>
      <w:tr w:rsidR="00F22B77" w14:paraId="60D8030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F7FDC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CE82F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3443B" w14:textId="7C79127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73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D40B5" w14:textId="4680B4B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83F37" w14:textId="098258A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DE431" w14:textId="51664D5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730.00 </w:t>
            </w:r>
          </w:p>
        </w:tc>
      </w:tr>
      <w:tr w:rsidR="00F22B77" w14:paraId="48419B8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F89AC6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56947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mb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A80B4" w14:textId="5FFB2C2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617.7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873AD" w14:textId="7EC7B63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A781C" w14:textId="1B060F8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E8FDA" w14:textId="37E1A9A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617.76 </w:t>
            </w:r>
          </w:p>
        </w:tc>
      </w:tr>
      <w:tr w:rsidR="00F22B77" w14:paraId="66F4BAD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F945B8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460F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hi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985C7" w14:textId="56AA738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1,620.2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E0228" w14:textId="351C223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56A5C" w14:textId="2731660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E1D3F" w14:textId="5C1857D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1,620.22 </w:t>
            </w:r>
          </w:p>
        </w:tc>
      </w:tr>
      <w:tr w:rsidR="00F22B77" w14:paraId="6678ABA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B1032D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3C83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4AAEB" w14:textId="72A9961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7,459.07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DB10B" w14:textId="56B3C1F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DE244" w14:textId="54FD55C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E1A6D" w14:textId="3ACA9A0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7,459.07 </w:t>
            </w:r>
          </w:p>
        </w:tc>
      </w:tr>
      <w:tr w:rsidR="00F22B77" w14:paraId="03FAD93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5D05C5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B33EF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s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27E5E" w14:textId="125159B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7,220.7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69552" w14:textId="30AC096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B34F7" w14:textId="4E0FF5A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BE131" w14:textId="5DC5E62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7,220.72 </w:t>
            </w:r>
          </w:p>
        </w:tc>
      </w:tr>
      <w:tr w:rsidR="00F22B77" w14:paraId="57A72CD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6BC03D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BAB2E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bang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E6AD0" w14:textId="4A3BE5E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8,472.7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4830E" w14:textId="6378713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49397" w14:textId="75098D0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EEA17" w14:textId="13CBF23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8,472.76 </w:t>
            </w:r>
          </w:p>
        </w:tc>
      </w:tr>
      <w:tr w:rsidR="00F22B77" w14:paraId="4C8B6EB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707F63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3CAC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76858" w14:textId="0E40922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482.9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AE452" w14:textId="7E5E388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E5C3ED" w14:textId="098A43A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A4665" w14:textId="4D74636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482.96 </w:t>
            </w:r>
          </w:p>
        </w:tc>
      </w:tr>
      <w:tr w:rsidR="00F22B77" w14:paraId="1EB3760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23ADD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D0C38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am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A1B9D" w14:textId="0756B83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596.4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21C64" w14:textId="6FCF4F0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817AB" w14:textId="3825B15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0F854" w14:textId="4E36374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596.44 </w:t>
            </w:r>
          </w:p>
        </w:tc>
      </w:tr>
      <w:tr w:rsidR="00F22B77" w14:paraId="338A43E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C29C6A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7741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mo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E3BB3" w14:textId="5E40FED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2,126.1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520A9" w14:textId="0B4D371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2DD0C" w14:textId="25418E3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6CD2F" w14:textId="74C68D0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2,126.16 </w:t>
            </w:r>
          </w:p>
        </w:tc>
      </w:tr>
      <w:tr w:rsidR="00F22B77" w14:paraId="7805B34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5C388E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2838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Galleg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D2ACF" w14:textId="396BD5E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2,312.6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033B3" w14:textId="2DFA2E8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C0E1A" w14:textId="4573A5C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5DE81" w14:textId="6F58C11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2,312.68 </w:t>
            </w:r>
          </w:p>
        </w:tc>
      </w:tr>
      <w:tr w:rsidR="00F22B77" w14:paraId="6E5788D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BBC8BF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10F6F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hitoren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F48AF" w14:textId="0C9B949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569.1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42B3B" w14:textId="6590AF1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B3F1D" w14:textId="165005C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11CB9" w14:textId="34BB863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569.16 </w:t>
            </w:r>
          </w:p>
        </w:tc>
      </w:tr>
      <w:tr w:rsidR="00F22B77" w14:paraId="45BCB07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2ABE8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C65F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06030" w14:textId="7A884A5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422.4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6F8C4" w14:textId="0C43CE8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23D2F" w14:textId="191B8C3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226F0" w14:textId="4F1B72C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422.48 </w:t>
            </w:r>
          </w:p>
        </w:tc>
      </w:tr>
      <w:tr w:rsidR="00F22B77" w14:paraId="3A152DE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CB631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4F4E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iga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3CE21" w14:textId="7C1E0CB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490.0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7B935" w14:textId="61F3F82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8EB6A" w14:textId="08B2CE8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C0E15" w14:textId="36E6351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490.06 </w:t>
            </w:r>
          </w:p>
        </w:tc>
      </w:tr>
      <w:tr w:rsidR="00F22B77" w14:paraId="1787971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8E841B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6ED87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o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2890B" w14:textId="154329E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430.0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05FF6" w14:textId="2E20610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E28AC" w14:textId="45C86AF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B332F" w14:textId="04E2BF6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430.04 </w:t>
            </w:r>
          </w:p>
        </w:tc>
      </w:tr>
      <w:tr w:rsidR="00F22B77" w14:paraId="62FF61A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B7743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DB2A7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man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FA05DA" w14:textId="2375215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8,458.2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F738F" w14:textId="70DB5E5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0F5FD" w14:textId="56344A5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9B7DD" w14:textId="3FF93A7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28,458.20 </w:t>
            </w:r>
          </w:p>
        </w:tc>
      </w:tr>
      <w:tr w:rsidR="00F22B77" w14:paraId="2C271BF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52A26D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2E307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i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67BFB" w14:textId="7A55F3C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4,242.9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F26D9" w14:textId="71E3EDD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2246F" w14:textId="7A178F7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C6262" w14:textId="6BA0D90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4,242.92 </w:t>
            </w:r>
          </w:p>
        </w:tc>
      </w:tr>
      <w:tr w:rsidR="00F22B77" w14:paraId="04A9F9D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6804A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87708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r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4E09A" w14:textId="350C45C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9,508.8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97400" w14:textId="6A4D93F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3E7CF" w14:textId="04196C8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0D8CD" w14:textId="478E0EA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9,508.88 </w:t>
            </w:r>
          </w:p>
        </w:tc>
      </w:tr>
      <w:tr w:rsidR="00F22B77" w14:paraId="2B991AE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E20D3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20B5B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laor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9028E" w14:textId="26E839B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2,807.8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3D4D5" w14:textId="15DFDDF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8C1A7" w14:textId="3CC27FA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9E814" w14:textId="119B8EC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2,807.88 </w:t>
            </w:r>
          </w:p>
        </w:tc>
      </w:tr>
      <w:tr w:rsidR="00F22B77" w14:paraId="3922290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A9453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D1252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abac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AF84C" w14:textId="28BC2E6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558.8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45F1D" w14:textId="3D3DC2B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1BDC5" w14:textId="2A6CD5A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9E710" w14:textId="7700653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558.80 </w:t>
            </w:r>
          </w:p>
        </w:tc>
      </w:tr>
      <w:tr w:rsidR="00F22B77" w14:paraId="3AAF312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8BDD2F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B13B6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0A47A" w14:textId="53EEC86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9,371.53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2AFCA" w14:textId="741F679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EBF8E" w14:textId="7FC14E3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7AF5C" w14:textId="33361B9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9,371.53 </w:t>
            </w:r>
          </w:p>
        </w:tc>
      </w:tr>
      <w:tr w:rsidR="00F22B77" w14:paraId="2F08167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FE02CE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BE7DE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15532" w14:textId="20D0F8F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2,045.1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E3B2C" w14:textId="35DF65F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10948" w14:textId="416F6BB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E0A91" w14:textId="2595E27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2,045.18 </w:t>
            </w:r>
          </w:p>
        </w:tc>
      </w:tr>
      <w:tr w:rsidR="00F22B77" w14:paraId="263A473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51EEF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49C55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camp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35565" w14:textId="30544AB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48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FDA89" w14:textId="4D072A1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F8140" w14:textId="44D1668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E5908" w14:textId="2838027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480.00 </w:t>
            </w:r>
          </w:p>
        </w:tc>
      </w:tr>
      <w:tr w:rsidR="00F22B77" w14:paraId="2BB7045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CB1BD8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7E18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4748E" w14:textId="65897BC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506.2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82402" w14:textId="5A33E8E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9A31F2" w14:textId="69FD440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B0D39" w14:textId="44F47B5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506.28 </w:t>
            </w:r>
          </w:p>
        </w:tc>
      </w:tr>
      <w:tr w:rsidR="00F22B77" w14:paraId="1F80D7B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2F80FD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74208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c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0EB34" w14:textId="4AEE262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9,547.69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C1603" w14:textId="632532D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54F0C" w14:textId="2E1DC1B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67706" w14:textId="21C42F0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9,547.69 </w:t>
            </w:r>
          </w:p>
        </w:tc>
      </w:tr>
      <w:tr w:rsidR="00F22B77" w14:paraId="72A4292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0DD6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9A824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57B32" w14:textId="159B7FC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780.5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401FB" w14:textId="4192A9A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CEBB3" w14:textId="19ED52D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B12FB" w14:textId="6F79CC0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780.54 </w:t>
            </w:r>
          </w:p>
        </w:tc>
      </w:tr>
      <w:tr w:rsidR="00F22B77" w14:paraId="43022EB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CCCF9C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455DE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entacion (Parubcan)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1272A" w14:textId="0564C36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7,703.4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83679" w14:textId="7404100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0E8CFC" w14:textId="0DFD758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36EE5" w14:textId="555C740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7,703.44 </w:t>
            </w:r>
          </w:p>
        </w:tc>
      </w:tr>
      <w:tr w:rsidR="00F22B77" w14:paraId="6BAC784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C80A1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36D5E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ga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849A5" w14:textId="7E7C2E6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3,816.7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E1329" w14:textId="3CD4CD3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1EC07" w14:textId="539E14B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8A41C" w14:textId="23B9064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3,816.76 </w:t>
            </w:r>
          </w:p>
        </w:tc>
      </w:tr>
      <w:tr w:rsidR="00F22B77" w14:paraId="132ABA6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8FE94E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62C2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ña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9A832" w14:textId="1A06B42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1,126.7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644BC" w14:textId="4A94019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7871C" w14:textId="5E721B9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7281E" w14:textId="73CA018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1,126.78 </w:t>
            </w:r>
          </w:p>
        </w:tc>
      </w:tr>
      <w:tr w:rsidR="00F22B77" w14:paraId="7E97538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3CC68C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99D94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San fernand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057C6" w14:textId="2D00FE2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7,057.2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41382" w14:textId="5004F74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D2E20" w14:textId="3FD0EFF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F81E8" w14:textId="4B58D2C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7,057.28 </w:t>
            </w:r>
          </w:p>
        </w:tc>
      </w:tr>
      <w:tr w:rsidR="00F22B77" w14:paraId="4253B65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6D6A3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90B51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02FE3" w14:textId="31A0D07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18.9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9ECF4" w14:textId="6117B28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45683" w14:textId="63F15EE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79B74" w14:textId="5431FA5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18.94 </w:t>
            </w:r>
          </w:p>
        </w:tc>
      </w:tr>
      <w:tr w:rsidR="00F22B77" w14:paraId="7DCBA3C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87E62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4396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pocot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6A43B0" w14:textId="586F214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3,077.7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37DAB" w14:textId="578993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8F4F2" w14:textId="1B8455D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9AA01" w14:textId="33EF2F9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3,077.76 </w:t>
            </w:r>
          </w:p>
        </w:tc>
      </w:tr>
      <w:tr w:rsidR="00F22B77" w14:paraId="6FB8E8E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570B13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507C1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um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5744B" w14:textId="3B65385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152.7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B3758" w14:textId="6039E0D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6D321" w14:textId="1AD1144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E809E" w14:textId="08A69F5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152.72 </w:t>
            </w:r>
          </w:p>
        </w:tc>
      </w:tr>
      <w:tr w:rsidR="00F22B77" w14:paraId="0979093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CB5536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90BF2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a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1058B" w14:textId="645BBDC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584.3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E73F1" w14:textId="249336A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2EB93" w14:textId="111D33B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4262B" w14:textId="5346FC1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584.32 </w:t>
            </w:r>
          </w:p>
        </w:tc>
      </w:tr>
      <w:tr w:rsidR="00F22B77" w14:paraId="688C22D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62D19B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0FE64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ambac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0EEE7" w14:textId="07EE996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387,361.1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A02F6" w14:textId="4B54960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08403" w14:textId="4F832D1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54F9D" w14:textId="7A1C355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387,361.12 </w:t>
            </w:r>
          </w:p>
        </w:tc>
      </w:tr>
      <w:tr w:rsidR="00F22B77" w14:paraId="75A35AFE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22304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tanduane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1A221C1" w14:textId="2C82BF6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332,426.3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F5B16C" w14:textId="1C20121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A43A92" w14:textId="4B464D2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E67F809" w14:textId="56E91D5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332,426.38 </w:t>
            </w:r>
          </w:p>
        </w:tc>
      </w:tr>
      <w:tr w:rsidR="00F22B77" w14:paraId="5AF9317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E6A78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B4C2A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tanduane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B47E6" w14:textId="1884868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77,956.3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1F8E0" w14:textId="1EAA7E3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59DAA" w14:textId="307F119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E5900" w14:textId="10955E5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77,956.38 </w:t>
            </w:r>
          </w:p>
        </w:tc>
      </w:tr>
      <w:tr w:rsidR="00F22B77" w14:paraId="450F9C5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EB5B4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1888D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 (Calolbon)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714E5" w14:textId="22BD741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49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97F36" w14:textId="2C31F4A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23BB7" w14:textId="77CBF2A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9DA7B" w14:textId="01199C9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490.00 </w:t>
            </w:r>
          </w:p>
        </w:tc>
      </w:tr>
      <w:tr w:rsidR="00F22B77" w14:paraId="2B4FE74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C9E2E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7CFA8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rac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36F73" w14:textId="626AB55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7,98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762ED" w14:textId="44D6B24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AD0E7" w14:textId="7199F8D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CE73E" w14:textId="4CE75D1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7,980.00 </w:t>
            </w:r>
          </w:p>
        </w:tc>
      </w:tr>
      <w:tr w:rsidR="00F22B77" w14:paraId="521385B1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6859A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sbat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543FA63" w14:textId="064D32A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270,241.3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BE993EF" w14:textId="6A1893E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DD2E36" w14:textId="0152490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242A729" w14:textId="672190D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270,241.32 </w:t>
            </w:r>
          </w:p>
        </w:tc>
      </w:tr>
      <w:tr w:rsidR="00F22B77" w14:paraId="6B1C721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FCC12D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8BBF1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n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E330A" w14:textId="30ABDC6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6,151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8D922" w14:textId="590CB8B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EA04D" w14:textId="530B4F8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89797" w14:textId="4FCB954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6,151.00 </w:t>
            </w:r>
          </w:p>
        </w:tc>
      </w:tr>
      <w:tr w:rsidR="00F22B77" w14:paraId="1399B19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51CE52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65044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way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194CB" w14:textId="05B58F4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4,226.5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625C1" w14:textId="603C9D3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33609C" w14:textId="19BA9A5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E387B" w14:textId="694D5AB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4,226.50 </w:t>
            </w:r>
          </w:p>
        </w:tc>
      </w:tr>
      <w:tr w:rsidR="00F22B77" w14:paraId="7109B4F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3F68DE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A6D32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salan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F7C73" w14:textId="5F7EEE9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6,5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6163A" w14:textId="2DD6F87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F8FBA" w14:textId="32C4818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9B88C" w14:textId="4D49A65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6,500.00 </w:t>
            </w:r>
          </w:p>
        </w:tc>
      </w:tr>
      <w:tr w:rsidR="00F22B77" w14:paraId="67DB830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6F527A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BBCC6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CE967" w14:textId="3506DB9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192.5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2DC93" w14:textId="5ED5A1B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4CA2C" w14:textId="387E1B3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CBA80" w14:textId="16F6F4E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192.50 </w:t>
            </w:r>
          </w:p>
        </w:tc>
      </w:tr>
      <w:tr w:rsidR="00F22B77" w14:paraId="1B4B4B3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3ED57F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91522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sbat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AC864" w14:textId="0B530C8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42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66CB5" w14:textId="0C809E2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5476D" w14:textId="79ED871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1FB1C" w14:textId="70A9393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420.00 </w:t>
            </w:r>
          </w:p>
        </w:tc>
      </w:tr>
      <w:tr w:rsidR="00F22B77" w14:paraId="201198C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9097D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1D719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b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C6675" w14:textId="3B676EF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2,634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368D9" w14:textId="0EC267C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A3E92" w14:textId="683E187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F5D0D" w14:textId="14D0E11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2,634.00 </w:t>
            </w:r>
          </w:p>
        </w:tc>
      </w:tr>
      <w:tr w:rsidR="00F22B77" w14:paraId="5F7CFDD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1F216C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52143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rea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F2022" w14:textId="3D24107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792.5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08633" w14:textId="7C86AF9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9482A" w14:textId="77ED4E8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253FE" w14:textId="1876360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792.50 </w:t>
            </w:r>
          </w:p>
        </w:tc>
      </w:tr>
      <w:tr w:rsidR="00F22B77" w14:paraId="203DEE8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23987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9C17B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7B50F" w14:textId="0312DA3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5,53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F9BC8B" w14:textId="367C36F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2EDE5" w14:textId="42F3E6F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D5C63" w14:textId="5253A52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5,535.00 </w:t>
            </w:r>
          </w:p>
        </w:tc>
      </w:tr>
      <w:tr w:rsidR="00F22B77" w14:paraId="6A2817D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F54DA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AFA1A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s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D97C28" w14:textId="16C27C4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789.8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CD801" w14:textId="040E31B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79786" w14:textId="14FECAD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CBE94" w14:textId="6F92E38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789.82 </w:t>
            </w:r>
          </w:p>
        </w:tc>
      </w:tr>
      <w:tr w:rsidR="00F22B77" w14:paraId="76B56B60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28934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rsog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A65597" w14:textId="3E5178F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692,181.7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2E8367" w14:textId="1EE4032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581,2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7408DD" w14:textId="7B9F538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7850FA0" w14:textId="138C7C7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273,381.75 </w:t>
            </w:r>
          </w:p>
        </w:tc>
      </w:tr>
      <w:tr w:rsidR="00F22B77" w14:paraId="45744537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8E5448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Sorsog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3A6AB" w14:textId="0D44F00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164,288.77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DD8F9" w14:textId="48A31F5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997CD6" w14:textId="5C61341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6CFF2" w14:textId="0D04942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164,288.77 </w:t>
            </w:r>
          </w:p>
        </w:tc>
      </w:tr>
      <w:tr w:rsidR="00F22B77" w14:paraId="1A10F69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021B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69BE3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celon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45825" w14:textId="2BD70D6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2,882.4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65497" w14:textId="4213051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7F3D4" w14:textId="2230E13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1F718" w14:textId="6B67C05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2,882.44 </w:t>
            </w:r>
          </w:p>
        </w:tc>
      </w:tr>
      <w:tr w:rsidR="00F22B77" w14:paraId="41F63D9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CFB78D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C1496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9E291" w14:textId="752DB8A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1,057.6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5889A" w14:textId="25F5A91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65110" w14:textId="60AE055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0B9D6" w14:textId="10BC4BD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1,057.64 </w:t>
            </w:r>
          </w:p>
        </w:tc>
      </w:tr>
      <w:tr w:rsidR="00F22B77" w14:paraId="57613DD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A533C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BF368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us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C84FB" w14:textId="4F9AD64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5,213.4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66F24" w14:textId="6E1A081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2AFBE" w14:textId="0BC929F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CC292" w14:textId="6834C3A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5,213.48 </w:t>
            </w:r>
          </w:p>
        </w:tc>
      </w:tr>
      <w:tr w:rsidR="00F22B77" w14:paraId="2D1401A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8F5DE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1D16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BA454" w14:textId="6A2F999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672.7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BF5AB" w14:textId="5D3F330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C8215" w14:textId="4789C19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714C1" w14:textId="7F520E8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672.72 </w:t>
            </w:r>
          </w:p>
        </w:tc>
      </w:tr>
      <w:tr w:rsidR="00F22B77" w14:paraId="4B1CFEB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8F95AA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6D979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D4703" w14:textId="6D90C5A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594.6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9F8AF" w14:textId="0E4B8ED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62D11" w14:textId="756BEFC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B9056" w14:textId="7EA6894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8,594.62 </w:t>
            </w:r>
          </w:p>
        </w:tc>
      </w:tr>
      <w:tr w:rsidR="00F22B77" w14:paraId="53F0917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63D785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4FCF8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so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92915" w14:textId="749DA33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4,362.2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A0FED" w14:textId="19CC7C9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3,7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1D655" w14:textId="3062420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84F8D" w14:textId="0E4BA62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8,112.24 </w:t>
            </w:r>
          </w:p>
        </w:tc>
      </w:tr>
      <w:tr w:rsidR="00F22B77" w14:paraId="19015C1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085EE3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2D053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bat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D7475" w14:textId="7AB87EC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8,626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97ACD" w14:textId="48F9488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2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9038F" w14:textId="3282BB4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A4CCE" w14:textId="59A96DB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0,626.00 </w:t>
            </w:r>
          </w:p>
        </w:tc>
      </w:tr>
      <w:tr w:rsidR="00F22B77" w14:paraId="58E6E24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36D5DD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B774A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osi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1E2D5" w14:textId="7768131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96.8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7F4DF" w14:textId="7FC8B59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9F3A5" w14:textId="70CF99E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4B23F" w14:textId="1AB9240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96.88 </w:t>
            </w:r>
          </w:p>
        </w:tc>
      </w:tr>
      <w:tr w:rsidR="00F22B77" w14:paraId="70577B9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84350F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F443C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b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A415A" w14:textId="582C76D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0,282.9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9FBC7" w14:textId="62B8366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2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CD237" w14:textId="1DD665C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9686A" w14:textId="7ADC608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9,532.92 </w:t>
            </w:r>
          </w:p>
        </w:tc>
      </w:tr>
      <w:tr w:rsidR="00F22B77" w14:paraId="7AB1BA9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2CCB22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79C69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no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5917D" w14:textId="5FC5A11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49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B2615" w14:textId="2998C3F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6,2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A0938D" w14:textId="0DDBED0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94A3C" w14:textId="7DFC795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0,690.00 </w:t>
            </w:r>
          </w:p>
        </w:tc>
      </w:tr>
      <w:tr w:rsidR="00F22B77" w14:paraId="477FBFA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50D235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9D058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9264A" w14:textId="7FC7115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3,952.0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ECB75" w14:textId="404983C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03AE5" w14:textId="7F54804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0328B" w14:textId="5683ADE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3,952.08 </w:t>
            </w:r>
          </w:p>
        </w:tc>
      </w:tr>
      <w:tr w:rsidR="00F22B77" w14:paraId="250A3AC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E9777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8D05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ieto Diaz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E9292" w14:textId="6853EA1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7,236.3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9BE83" w14:textId="221CB5F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E6867" w14:textId="27E9881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815D4" w14:textId="5B295ED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7,236.32 </w:t>
            </w:r>
          </w:p>
        </w:tc>
      </w:tr>
      <w:tr w:rsidR="00F22B77" w14:paraId="1DD210A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D0F0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B63E4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orsog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F4518" w14:textId="67F51FD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2,425.6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A5867" w14:textId="4881980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E211C" w14:textId="39C8AD6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92A22" w14:textId="59DEE0A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2,425.64 </w:t>
            </w:r>
          </w:p>
        </w:tc>
      </w:tr>
      <w:tr w:rsidR="00F22B77" w14:paraId="24CB27D2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ED68AC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796A42D" w14:textId="4646BA8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5,060,658.63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9250872" w14:textId="363E9B5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03,1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CC1DCCB" w14:textId="317DEBA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44060B7" w14:textId="20B4592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5,663,808.63 </w:t>
            </w:r>
          </w:p>
        </w:tc>
      </w:tr>
      <w:tr w:rsidR="00F22B77" w14:paraId="3477E1A4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C366E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kl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4E7313" w14:textId="0F1CC02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4,941,697.8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A14F41" w14:textId="7FBD684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77,7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6A6907" w14:textId="4411B59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34BF80D" w14:textId="6818B24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19,447.82 </w:t>
            </w:r>
          </w:p>
        </w:tc>
      </w:tr>
      <w:tr w:rsidR="00F22B77" w14:paraId="1D2CB3F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181F0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6B303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tava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24FAA8" w14:textId="7CCBB3E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0C89D" w14:textId="58DB3E1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CF0BF" w14:textId="3B60F2C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CB4B0" w14:textId="5876FA7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F22B77" w14:paraId="0AFE392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0086C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3EA8A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7EE65" w14:textId="1EACC6E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18496" w14:textId="5A12203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85DEA" w14:textId="0D4AFC2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7914D" w14:textId="5CAA24F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F22B77" w14:paraId="1EE9271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E247A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E3D95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69CC1" w14:textId="2368CA2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1,08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85508" w14:textId="4F378F9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2E13C" w14:textId="51802CD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77FA8" w14:textId="5E3993C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1,080.00 </w:t>
            </w:r>
          </w:p>
        </w:tc>
      </w:tr>
      <w:tr w:rsidR="00F22B77" w14:paraId="44BBB65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8DDD7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63A4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b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7A9F6" w14:textId="66F4993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2,697.2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02439" w14:textId="7171C8C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7,7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A8117" w14:textId="6B09EDC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715CA" w14:textId="24F251D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447.20 </w:t>
            </w:r>
          </w:p>
        </w:tc>
      </w:tr>
      <w:tr w:rsidR="00F22B77" w14:paraId="7DB4369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4EAD7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60F51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c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62A06" w14:textId="20D0708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,656.7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6FF65" w14:textId="57FC9E3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0B004" w14:textId="22638F0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D59A0" w14:textId="45BE52A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,656.70 </w:t>
            </w:r>
          </w:p>
        </w:tc>
      </w:tr>
      <w:tr w:rsidR="00F22B77" w14:paraId="2A00B2A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9F85D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F59E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ala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90554" w14:textId="62EE328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7,414.1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E3E82" w14:textId="6C5A799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0D6A6" w14:textId="55500A6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7547A" w14:textId="456032D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7,414.10 </w:t>
            </w:r>
          </w:p>
        </w:tc>
      </w:tr>
      <w:tr w:rsidR="00F22B77" w14:paraId="3EA3612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34F1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8F1B8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Washingt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0A833" w14:textId="022E99B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E153F1" w14:textId="5DC8FDB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E185C" w14:textId="0001547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94E73" w14:textId="59B558A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F22B77" w14:paraId="7C00F1D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D1F02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F7C93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uang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FE94D" w14:textId="13A2AC4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0,5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5F507" w14:textId="041CDDB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60761" w14:textId="6A90CDB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5D534" w14:textId="2840A3B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0,500.00 </w:t>
            </w:r>
          </w:p>
        </w:tc>
      </w:tr>
      <w:tr w:rsidR="00F22B77" w14:paraId="3C7C5CC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4BEAE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7E7EB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ja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14A64" w14:textId="432DDEF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77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FB278" w14:textId="359C42A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0EA51F" w14:textId="2359A5B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17619" w14:textId="2088E4A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77,000.00 </w:t>
            </w:r>
          </w:p>
        </w:tc>
      </w:tr>
      <w:tr w:rsidR="00F22B77" w14:paraId="267A127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FFDA8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6FCC5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z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FE9771" w14:textId="45E2564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2,1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4BD98" w14:textId="14F55CC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A2724" w14:textId="05DD25E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C6F63" w14:textId="17DD72D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2,100.00 </w:t>
            </w:r>
          </w:p>
        </w:tc>
      </w:tr>
      <w:tr w:rsidR="00F22B77" w14:paraId="559C273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232F7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E149C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7B401" w14:textId="55E8D80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4,8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14F00" w14:textId="7833CC2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07529" w14:textId="227BF1F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B8EA5" w14:textId="30D38D4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4,800.00 </w:t>
            </w:r>
          </w:p>
        </w:tc>
      </w:tr>
      <w:tr w:rsidR="00F22B77" w14:paraId="048F5B6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99F3B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27F29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3A59C" w14:textId="23E2981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038,275.4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5486F" w14:textId="2918307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8A057" w14:textId="166208D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C1787" w14:textId="707710C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038,275.40 </w:t>
            </w:r>
          </w:p>
        </w:tc>
      </w:tr>
      <w:tr w:rsidR="00F22B77" w14:paraId="1483B0F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B3461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94532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773A9" w14:textId="136E815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4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CE879" w14:textId="568181D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F27C6" w14:textId="03DA0FA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5AB27" w14:textId="583FF9A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400.00 </w:t>
            </w:r>
          </w:p>
        </w:tc>
      </w:tr>
      <w:tr w:rsidR="00F22B77" w14:paraId="0B0AD57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27C2C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67183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a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9C9DC" w14:textId="52065F2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9,3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1AD67" w14:textId="2F1240E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60FE7" w14:textId="32161E1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CCF56" w14:textId="06FD649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9,340.00 </w:t>
            </w:r>
          </w:p>
        </w:tc>
      </w:tr>
      <w:tr w:rsidR="00F22B77" w14:paraId="72AF8E6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ACB53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B0B72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manci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01C07" w14:textId="460C76B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5,897.4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01AD9" w14:textId="60C8C83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2DCA9" w14:textId="745BD4B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81376" w14:textId="01F3213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5,897.42 </w:t>
            </w:r>
          </w:p>
        </w:tc>
      </w:tr>
      <w:tr w:rsidR="00F22B77" w14:paraId="37E327C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F7CF7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DF5A1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al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08F07" w14:textId="2928438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7,537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BFBDA" w14:textId="12AA302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99AC9" w14:textId="215387B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3DA87" w14:textId="4B38AD5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7,537.00 </w:t>
            </w:r>
          </w:p>
        </w:tc>
      </w:tr>
      <w:tr w:rsidR="00F22B77" w14:paraId="2F63144B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7A337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ntiqu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B1465B3" w14:textId="210D039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492,253.71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8E29DE" w14:textId="72998A5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75,4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E8F912" w14:textId="28BA763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4A8160F" w14:textId="2117104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767,653.71 </w:t>
            </w:r>
          </w:p>
        </w:tc>
      </w:tr>
      <w:tr w:rsidR="00F22B77" w14:paraId="15CDE78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0E48B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08EC5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ni-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FF7EF" w14:textId="130C519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8,984.9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7715B" w14:textId="1561DBA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46841" w14:textId="72D9895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0684C" w14:textId="6659D56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8,984.96 </w:t>
            </w:r>
          </w:p>
        </w:tc>
      </w:tr>
      <w:tr w:rsidR="00F22B77" w14:paraId="5029529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38F20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AAB0C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mtic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D2DF1" w14:textId="2A1EB86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88,099.2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85A6F" w14:textId="777DE77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20CBE" w14:textId="3F1E8FC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FCC9C" w14:textId="32F0D19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88,099.20 </w:t>
            </w:r>
          </w:p>
        </w:tc>
      </w:tr>
      <w:tr w:rsidR="00F22B77" w14:paraId="1A9DFD0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5337F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97AE6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AF99D" w14:textId="098F431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3,820.4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6E576" w14:textId="14F4024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DA939" w14:textId="6DFC442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1C2E0" w14:textId="2934B5A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3,820.45 </w:t>
            </w:r>
          </w:p>
        </w:tc>
      </w:tr>
      <w:tr w:rsidR="00F22B77" w14:paraId="65AD819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01579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8A892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CB80C" w14:textId="7574267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2,39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D6926" w14:textId="0438A15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7808B" w14:textId="3F30BBA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B0EA4" w14:textId="2C46492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2,395.00 </w:t>
            </w:r>
          </w:p>
        </w:tc>
      </w:tr>
      <w:tr w:rsidR="00F22B77" w14:paraId="0BC783C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274A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1CD8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alom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5DFD2" w14:textId="6C12C19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87532" w14:textId="74F5205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4ED50" w14:textId="7156E34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0CA24" w14:textId="30B8855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</w:tr>
      <w:tr w:rsidR="00F22B77" w14:paraId="5329A11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16FB5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B57CE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ias Fornier (Dao)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61951" w14:textId="156FECD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6,52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606AC" w14:textId="7D0CBBD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AB85E" w14:textId="70E5749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FDDB7" w14:textId="2CE1217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6,525.00 </w:t>
            </w:r>
          </w:p>
        </w:tc>
      </w:tr>
      <w:tr w:rsidR="00F22B77" w14:paraId="46EABCE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154FC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A3A65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derram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15868" w14:textId="3D931F1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0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970EA" w14:textId="37602B5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D8078" w14:textId="76E35CA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67607" w14:textId="5447135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040.00 </w:t>
            </w:r>
          </w:p>
        </w:tc>
      </w:tr>
      <w:tr w:rsidR="00F22B77" w14:paraId="2EACFB2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5D423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C1BAC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baz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64D3D" w14:textId="37D29C8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429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DEFCE" w14:textId="04A4DAB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59917" w14:textId="3EDFD61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EC65E" w14:textId="3A71E2C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429.00 </w:t>
            </w:r>
          </w:p>
        </w:tc>
      </w:tr>
      <w:tr w:rsidR="00F22B77" w14:paraId="285810E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2B3DB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EC553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son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D61B1" w14:textId="6E58443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5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986D0" w14:textId="0E65432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5,4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5A64B" w14:textId="20FEA9C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93EB8" w14:textId="0528270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0,400.00 </w:t>
            </w:r>
          </w:p>
        </w:tc>
      </w:tr>
      <w:tr w:rsidR="00F22B77" w14:paraId="4B64AEF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8C614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7CBCF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y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9C684" w14:textId="12EF73F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182AD" w14:textId="0ADD911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F270D" w14:textId="6713212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9EF78" w14:textId="693015F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F22B77" w14:paraId="79F806A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9890E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FB7B4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si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45356" w14:textId="4CDBC53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4,2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EE0B92" w14:textId="30C6214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EA74C" w14:textId="2659146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4DE7C" w14:textId="52608D9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4,250.00 </w:t>
            </w:r>
          </w:p>
        </w:tc>
      </w:tr>
      <w:tr w:rsidR="00F22B77" w14:paraId="757B83C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23F2B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22F2E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a-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C7581" w14:textId="7F5F56C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3,808.1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4D90F" w14:textId="390E0A5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816C1" w14:textId="24CBC10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D98CB" w14:textId="1C6C377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3,808.10 </w:t>
            </w:r>
          </w:p>
        </w:tc>
      </w:tr>
      <w:tr w:rsidR="00F22B77" w14:paraId="084E183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7C4A6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403AA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16C03B" w14:textId="0410ED7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4,3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96DAD" w14:textId="4B77362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1624F" w14:textId="7B09939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55016" w14:textId="2A7CE18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4,350.00 </w:t>
            </w:r>
          </w:p>
        </w:tc>
      </w:tr>
      <w:tr w:rsidR="00F22B77" w14:paraId="6147826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04912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40AF4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1F0AB" w14:textId="43B2587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3,487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AA5D7" w14:textId="4AC58F2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8FB26" w14:textId="32AC255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7DD09" w14:textId="0677E9A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3,487.00 </w:t>
            </w:r>
          </w:p>
        </w:tc>
      </w:tr>
      <w:tr w:rsidR="00F22B77" w14:paraId="0F3EBD3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6284F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9469A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ong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6D92E" w14:textId="65C276D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5,8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6908E" w14:textId="7391F41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45F12" w14:textId="4F07194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FF3F4" w14:textId="6B35019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5,800.00 </w:t>
            </w:r>
          </w:p>
        </w:tc>
      </w:tr>
      <w:tr w:rsidR="00F22B77" w14:paraId="79386D2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EED90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09A64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bast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CFAFD" w14:textId="76B7469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19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585CA" w14:textId="3BC6C42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A73F8" w14:textId="5482CE0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FC5E9" w14:textId="6B45792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190.00 </w:t>
            </w:r>
          </w:p>
        </w:tc>
      </w:tr>
      <w:tr w:rsidR="00F22B77" w14:paraId="06AF0E9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C09ED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AECD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bi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C86D7" w14:textId="0AB3D9D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8,07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DA977" w14:textId="67920C1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B1F62" w14:textId="66FFE00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FD4AE" w14:textId="3B2969A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8,075.00 </w:t>
            </w:r>
          </w:p>
        </w:tc>
      </w:tr>
      <w:tr w:rsidR="00F22B77" w14:paraId="7C73EADF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CEDE7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piz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386201" w14:textId="44225F1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4,324,333.5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11488C0" w14:textId="57CE1FC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BCECCB3" w14:textId="278B357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78FA32E" w14:textId="773FB73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4,324,333.50 </w:t>
            </w:r>
          </w:p>
        </w:tc>
      </w:tr>
      <w:tr w:rsidR="00F22B77" w14:paraId="4FB334E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06565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2A803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apiz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4FA65" w14:textId="6F024A2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32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6D4AD" w14:textId="091EC38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9BE79" w14:textId="31625E0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D08B0" w14:textId="60D1F88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320.00 </w:t>
            </w:r>
          </w:p>
        </w:tc>
      </w:tr>
      <w:tr w:rsidR="00F22B77" w14:paraId="28551B6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00A02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0C36F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arter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613FA" w14:textId="29E963E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1,82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91AAA" w14:textId="4E725E7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0B21D" w14:textId="0BAA06D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DF1E1" w14:textId="5E3463F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1,820.00 </w:t>
            </w:r>
          </w:p>
        </w:tc>
      </w:tr>
      <w:tr w:rsidR="00F22B77" w14:paraId="21619D2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0A2AD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1B73A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314BFA" w14:textId="38D705F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C7C2E" w14:textId="7ADA595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4B9B1" w14:textId="7F9CAF3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491FE" w14:textId="0EBEF43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F22B77" w14:paraId="28093C8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D7DAB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EF1CC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a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03798" w14:textId="3ECD24E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17D43" w14:textId="06ADC74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F5246" w14:textId="6259A18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42697" w14:textId="6904CFC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</w:tr>
      <w:tr w:rsidR="00F22B77" w14:paraId="5B36A47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64FB4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9085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r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1F63B" w14:textId="374EB4C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0,447.7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FFC3D" w14:textId="03A07AE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CA2F4" w14:textId="4D0A24F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4289B" w14:textId="757FF5F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0,447.75 </w:t>
            </w:r>
          </w:p>
        </w:tc>
      </w:tr>
      <w:tr w:rsidR="00F22B77" w14:paraId="6466B0F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50411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F1E9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vis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4BEDA" w14:textId="44048B2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944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A75AF" w14:textId="7A4EC5F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16ECD" w14:textId="03007EA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4791A" w14:textId="43197B3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944.00 </w:t>
            </w:r>
          </w:p>
        </w:tc>
      </w:tr>
      <w:tr w:rsidR="00F22B77" w14:paraId="25142FA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A0ABE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EECBF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mind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5001A" w14:textId="54CCEB9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68,223.7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1D90F" w14:textId="168B4CE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0F8C7" w14:textId="11EB544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4CC74" w14:textId="2AE52B6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68,223.75 </w:t>
            </w:r>
          </w:p>
        </w:tc>
      </w:tr>
      <w:tr w:rsidR="00F22B77" w14:paraId="1D50715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758F7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0C66C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-ay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F7E6A" w14:textId="0F732D3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18319" w14:textId="535142A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F20B7" w14:textId="0ECAF60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6BCA8" w14:textId="71E4CFC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</w:tr>
      <w:tr w:rsidR="00F22B77" w14:paraId="216825E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A090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DA12C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s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E90EA" w14:textId="400D2A3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8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A4531" w14:textId="480BD09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D16A7" w14:textId="201C386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B0B2B" w14:textId="2B29FA9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8,000.00 </w:t>
            </w:r>
          </w:p>
        </w:tc>
      </w:tr>
      <w:tr w:rsidR="00F22B77" w14:paraId="519710A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2A1A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8046E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BFCF5" w14:textId="55797E8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406F7" w14:textId="7C8576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C01E7" w14:textId="03351E7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1E265" w14:textId="624AB11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0,000.00 </w:t>
            </w:r>
          </w:p>
        </w:tc>
      </w:tr>
      <w:tr w:rsidR="00F22B77" w14:paraId="58824E8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67FB2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B622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t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27C70" w14:textId="0C0EFB3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CCCF2" w14:textId="445EBCE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F4E36" w14:textId="79AD4D7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82F7A" w14:textId="3309735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F22B77" w14:paraId="4FBDFE3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0CABE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2A87B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655EC" w14:textId="401DC76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8,708.7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B06BE" w14:textId="5D0B049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E6FDA" w14:textId="271E9C8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5ED50" w14:textId="19DB500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8,708.75 </w:t>
            </w:r>
          </w:p>
        </w:tc>
      </w:tr>
      <w:tr w:rsidR="00F22B77" w14:paraId="780B78D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CE49E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F5755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ntevedr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439D7" w14:textId="1ECB070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16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BCAD8" w14:textId="5CB13B3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17CDC" w14:textId="0537743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FED32" w14:textId="295E767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160.00 </w:t>
            </w:r>
          </w:p>
        </w:tc>
      </w:tr>
      <w:tr w:rsidR="00F22B77" w14:paraId="7CB4C8B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28D77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DE724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1FDDC" w14:textId="369DD05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5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49706" w14:textId="6D06B0B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27A34" w14:textId="787F988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6D922" w14:textId="3AF0EC0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5,000.00 </w:t>
            </w:r>
          </w:p>
        </w:tc>
      </w:tr>
      <w:tr w:rsidR="00F22B77" w14:paraId="3DC2ABB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83F1E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E3654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26B5B" w14:textId="28736D6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5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D4BDD" w14:textId="0A98C88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433E8" w14:textId="0004FB9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7FDDB" w14:textId="7E6E970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5,000.00 </w:t>
            </w:r>
          </w:p>
        </w:tc>
      </w:tr>
      <w:tr w:rsidR="00F22B77" w14:paraId="332815E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41D6A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D4C2B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i-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E1496" w14:textId="0DBB6A9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2,5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883E0" w14:textId="23CB929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809DC" w14:textId="0CC61BB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EFC76" w14:textId="64E03F1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2,500.00 </w:t>
            </w:r>
          </w:p>
        </w:tc>
      </w:tr>
      <w:tr w:rsidR="00F22B77" w14:paraId="73188A0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DD335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080E3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m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70E61" w14:textId="773CAA7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F7F5F" w14:textId="726B971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63B13" w14:textId="3C2B5BA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52064" w14:textId="1CE1D83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</w:tr>
      <w:tr w:rsidR="00F22B77" w14:paraId="522207D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73DF0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3FB0B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paz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C080C" w14:textId="4C4D23D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32,209.2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D6FA1" w14:textId="210A267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3040F8" w14:textId="04AAB6E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91687" w14:textId="635EC1D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32,209.25 </w:t>
            </w:r>
          </w:p>
        </w:tc>
      </w:tr>
      <w:tr w:rsidR="00F22B77" w14:paraId="2196CA05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94ACC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uimara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B56C65" w14:textId="6B7A1FE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982,143.5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0C1C5B" w14:textId="3D9C0BF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2A8BBB5" w14:textId="3D0BF21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E35D0C3" w14:textId="593D71B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982,143.55 </w:t>
            </w:r>
          </w:p>
        </w:tc>
      </w:tr>
      <w:tr w:rsidR="00F22B77" w14:paraId="3BA4D84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D0DAF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6DE61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0D374" w14:textId="6242AB1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5,201.9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CCD7A" w14:textId="75BF95D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38DF9" w14:textId="2834318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A5C53" w14:textId="77CC2CB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5,201.95 </w:t>
            </w:r>
          </w:p>
        </w:tc>
      </w:tr>
      <w:tr w:rsidR="00F22B77" w14:paraId="61496FF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0B27C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02491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orenz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B2051" w14:textId="0D37B30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7,6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3B446" w14:textId="4A28E26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783D2" w14:textId="74901CA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8F771" w14:textId="05A3F19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7,640.00 </w:t>
            </w:r>
          </w:p>
        </w:tc>
      </w:tr>
      <w:tr w:rsidR="00F22B77" w14:paraId="7C61AD8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58F5E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DE67F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rd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7991F" w14:textId="4D3DD37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9,079.1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9EFB0" w14:textId="54E54CA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CF9F8" w14:textId="07A70AD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E806D" w14:textId="1118DD5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9,079.10 </w:t>
            </w:r>
          </w:p>
        </w:tc>
      </w:tr>
      <w:tr w:rsidR="00F22B77" w14:paraId="4EF5816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4C509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BCA49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Valenci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43397" w14:textId="6F60997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052.5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BFACD" w14:textId="58DF075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1673B" w14:textId="20744D4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23DB2" w14:textId="7607542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052.50 </w:t>
            </w:r>
          </w:p>
        </w:tc>
      </w:tr>
      <w:tr w:rsidR="00F22B77" w14:paraId="3C17F64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72E91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64336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na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4C46C" w14:textId="2DBC1B9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3,17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01A15" w14:textId="43A78F8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56FF9" w14:textId="058866D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55CDA" w14:textId="49EA429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3,170.00 </w:t>
            </w:r>
          </w:p>
        </w:tc>
      </w:tr>
      <w:tr w:rsidR="00F22B77" w14:paraId="5078699F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4FFA5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il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443280" w14:textId="69A6591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3,979,321.23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52303E" w14:textId="1BA48A8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1188E7" w14:textId="31D37CC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3BDB93E" w14:textId="759BD8C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4,029,321.23 </w:t>
            </w:r>
          </w:p>
        </w:tc>
      </w:tr>
      <w:tr w:rsidR="00F22B77" w14:paraId="4B2FA94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78DA6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5F222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modi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E9E6B" w14:textId="72633E1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3,22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03DB1" w14:textId="366DDC0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BB2CC" w14:textId="407BC92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733EC" w14:textId="1B9EDFF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3,220.00 </w:t>
            </w:r>
          </w:p>
        </w:tc>
      </w:tr>
      <w:tr w:rsidR="00F22B77" w14:paraId="56672DA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7E83C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933C5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l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ED2F5" w14:textId="3606A69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223.0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FFCC9" w14:textId="6179465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1878F" w14:textId="086619B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A38F0" w14:textId="45A019D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223.05 </w:t>
            </w:r>
          </w:p>
        </w:tc>
      </w:tr>
      <w:tr w:rsidR="00F22B77" w14:paraId="6100730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5009A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8F5AA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g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4C235" w14:textId="100FED6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1,5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B3E6D" w14:textId="7B8BBCA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6A6E6" w14:textId="2D49FB9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DB473" w14:textId="3151C83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1,500.00 </w:t>
            </w:r>
          </w:p>
        </w:tc>
      </w:tr>
      <w:tr w:rsidR="00F22B77" w14:paraId="441E782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97F7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AB498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s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3179D8" w14:textId="7FE9F91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C2239" w14:textId="67C06C4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99482" w14:textId="24B132F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33B15" w14:textId="69B37FA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</w:tr>
      <w:tr w:rsidR="00F22B77" w14:paraId="1B6C685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F3929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4B3CF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t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F8E1A" w14:textId="5347812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AB4D45" w14:textId="0EE5131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01107" w14:textId="6F3D421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A25E4" w14:textId="60EAA2A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0,000.00 </w:t>
            </w:r>
          </w:p>
        </w:tc>
      </w:tr>
      <w:tr w:rsidR="00F22B77" w14:paraId="19BF5D3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EB49D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7B8E9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tac Nuev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A5BD9" w14:textId="330A79B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1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26CA0" w14:textId="60B93D3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DF2F7" w14:textId="6149EFB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EDA73" w14:textId="357D2B4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10,000.00 </w:t>
            </w:r>
          </w:p>
        </w:tc>
      </w:tr>
      <w:tr w:rsidR="00F22B77" w14:paraId="7AA3C31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6724D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FC8E7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tac Viej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14C15" w14:textId="03FB7C6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0A2F6" w14:textId="5D90A42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88F68" w14:textId="3E483A7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27308" w14:textId="08851DB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0,000.00 </w:t>
            </w:r>
          </w:p>
        </w:tc>
      </w:tr>
      <w:tr w:rsidR="00F22B77" w14:paraId="5D415F8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80F4C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3AFD1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D0964" w14:textId="5E4EFFA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,713.9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E2296" w14:textId="38872B5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1A57D" w14:textId="121E156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693D0" w14:textId="6D29760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,713.92 </w:t>
            </w:r>
          </w:p>
        </w:tc>
      </w:tr>
      <w:tr w:rsidR="00F22B77" w14:paraId="74B9AC2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A135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C48F8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o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3EEBD" w14:textId="019EB76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81,633.5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A8C53" w14:textId="0AEC802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60073" w14:textId="2107EBA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C33BD" w14:textId="18C5EA6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81,633.55 </w:t>
            </w:r>
          </w:p>
        </w:tc>
      </w:tr>
      <w:tr w:rsidR="00F22B77" w14:paraId="3F90347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0E53D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B3731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le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3093A" w14:textId="6AAB735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5E809" w14:textId="66A2808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385AD" w14:textId="4E12CB2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C009D" w14:textId="28A13B6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</w:tr>
      <w:tr w:rsidR="00F22B77" w14:paraId="0F5DB06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8AFB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AB39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857BD" w14:textId="230BB3D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0,2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AA3C2" w14:textId="3728A57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928DC" w14:textId="3E879DE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16286" w14:textId="607ED65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0,240.00 </w:t>
            </w:r>
          </w:p>
        </w:tc>
      </w:tr>
      <w:tr w:rsidR="00F22B77" w14:paraId="05D0C66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44633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DFC2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l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E7A12" w14:textId="27C4172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DD695" w14:textId="6768D7A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E0E5C" w14:textId="0D6A0D8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9BF67" w14:textId="612BD51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F22B77" w14:paraId="40956AF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58648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14E28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ga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37FA9" w14:textId="32D40D4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51A5C" w14:textId="58105E6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11C75" w14:textId="54C66C6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D7099" w14:textId="68C91AA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</w:tr>
      <w:tr w:rsidR="00F22B77" w14:paraId="1BE32C0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36116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4562D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tanci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ECEF0D" w14:textId="5742AF1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5,8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B9A9D" w14:textId="372873B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77186" w14:textId="124B487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AD827" w14:textId="5B4C642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5,800.00 </w:t>
            </w:r>
          </w:p>
        </w:tc>
      </w:tr>
      <w:tr w:rsidR="00F22B77" w14:paraId="6CC6147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1CFCE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1F2D7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1131D" w14:textId="593FD3D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71F5E" w14:textId="79F3D4F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B3F47" w14:textId="12C35BF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75072" w14:textId="482B1C4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000.00 </w:t>
            </w:r>
          </w:p>
        </w:tc>
      </w:tr>
      <w:tr w:rsidR="00F22B77" w14:paraId="2C3358A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0BADB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13030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bara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88920" w14:textId="12B0324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4,86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15914" w14:textId="51EEE3A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346E9" w14:textId="364DC18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408D3" w14:textId="5879C48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4,860.00 </w:t>
            </w:r>
          </w:p>
        </w:tc>
      </w:tr>
      <w:tr w:rsidR="00F22B77" w14:paraId="550CE09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DBC10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88E74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ilo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DA8C5" w14:textId="4E39EE8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,629,02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071D2" w14:textId="5046719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B60A0" w14:textId="64A9C06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6C413" w14:textId="37FE57A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,629,020.00 </w:t>
            </w:r>
          </w:p>
        </w:tc>
      </w:tr>
      <w:tr w:rsidR="00F22B77" w14:paraId="112E596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11234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84130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niua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A7CB0" w14:textId="793F20D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4,437.2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E258F" w14:textId="63EFD93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3AC92" w14:textId="55E5EA9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06422" w14:textId="0127409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4,437.20 </w:t>
            </w:r>
          </w:p>
        </w:tc>
      </w:tr>
      <w:tr w:rsidR="00F22B77" w14:paraId="0B91FAB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27765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F4BA5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un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E1677" w14:textId="0BE3DC5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75,2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D0B22A" w14:textId="5F5B264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FD46B" w14:textId="14A54F7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4DA93" w14:textId="11449DB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75,250.00 </w:t>
            </w:r>
          </w:p>
        </w:tc>
      </w:tr>
      <w:tr w:rsidR="00F22B77" w14:paraId="1D64009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4D0D7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0B2C4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ne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F99A8" w14:textId="72D0DE5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69C78" w14:textId="6D7200D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D8AA7" w14:textId="74A62CD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CE117" w14:textId="18FD251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F22B77" w14:paraId="06A87AA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7703B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D61DB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E7243" w14:textId="49AA86B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1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22F15" w14:textId="5E0720E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5220D" w14:textId="6BF939B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847D5" w14:textId="3F1CA0B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1,000.00 </w:t>
            </w:r>
          </w:p>
        </w:tc>
      </w:tr>
      <w:tr w:rsidR="00F22B77" w14:paraId="7AE92A0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75AB4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38005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asi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1924B" w14:textId="58F8053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3,92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64A25" w14:textId="34064AD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753DF" w14:textId="01A3C14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9511A" w14:textId="355ED16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3,920.00 </w:t>
            </w:r>
          </w:p>
        </w:tc>
      </w:tr>
      <w:tr w:rsidR="00F22B77" w14:paraId="5BAB7C9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FE821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D0CE7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ag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DBAF1" w14:textId="62DA968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1,239.4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9983B" w14:textId="3511ADA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1B979" w14:textId="35AE026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5069C" w14:textId="218EE73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1,239.44 </w:t>
            </w:r>
          </w:p>
        </w:tc>
      </w:tr>
      <w:tr w:rsidR="00F22B77" w14:paraId="152EF44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D7989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062D6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Lucen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099480" w14:textId="21B5C89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7,804.07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2CD89" w14:textId="532F594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3F536" w14:textId="55015F9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2D695" w14:textId="58BF6EC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7,804.07 </w:t>
            </w:r>
          </w:p>
        </w:tc>
      </w:tr>
      <w:tr w:rsidR="00F22B77" w14:paraId="47936B6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5E6C8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77943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t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D31BB" w14:textId="58269E7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9BE87" w14:textId="77EC110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F3AF4" w14:textId="0957AEB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56A80" w14:textId="10AC059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</w:tr>
      <w:tr w:rsidR="00F22B77" w14:paraId="463DB68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8BD2A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1E915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tot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A838F" w14:textId="064418F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2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5CD67" w14:textId="1C37E8E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5DB0F" w14:textId="49160AF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1A4D8" w14:textId="0D03AFA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200.00 </w:t>
            </w:r>
          </w:p>
        </w:tc>
      </w:tr>
      <w:tr w:rsidR="00F22B77" w14:paraId="2ABCC04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8F4A0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16EBB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Dionisi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DC623" w14:textId="3D3FFAC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5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713D0" w14:textId="64E267E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0105D" w14:textId="071FBFA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0BF03" w14:textId="1848883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5,000.00 </w:t>
            </w:r>
          </w:p>
        </w:tc>
      </w:tr>
      <w:tr w:rsidR="00F22B77" w14:paraId="3DDA75A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28B30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6870C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B5157" w14:textId="318F0FA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7,07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C68A6" w14:textId="431AC26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78465" w14:textId="3A707C5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ED33C" w14:textId="6549D1A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7,075.00 </w:t>
            </w:r>
          </w:p>
        </w:tc>
      </w:tr>
      <w:tr w:rsidR="00F22B77" w14:paraId="087D1B1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0146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7BAEF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aqui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47474" w14:textId="68D4728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45DFE" w14:textId="2D35AF2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36C553" w14:textId="27D2ED1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CB1C8" w14:textId="6AEE1B0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</w:tr>
      <w:tr w:rsidR="00F22B77" w14:paraId="761B698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84847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D9A30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0951E" w14:textId="60AD909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11,74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57BAF" w14:textId="44CC6B8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6D5F9" w14:textId="362F580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B6C6D" w14:textId="5939DBB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11,745.00 </w:t>
            </w:r>
          </w:p>
        </w:tc>
      </w:tr>
      <w:tr w:rsidR="00F22B77" w14:paraId="1C35ED6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AD9C9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5D409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4DF98" w14:textId="66E1637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276CE" w14:textId="61D7830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4733C" w14:textId="02C3567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599B2" w14:textId="37007B6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000.00 </w:t>
            </w:r>
          </w:p>
        </w:tc>
      </w:tr>
      <w:tr w:rsidR="00F22B77" w14:paraId="73B4D24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E2251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B4FF6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6E06A" w14:textId="094D6A9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5,9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C4615" w14:textId="7D94890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96BF8" w14:textId="54399B1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FE8DA" w14:textId="0F0C80B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5,940.00 </w:t>
            </w:r>
          </w:p>
        </w:tc>
      </w:tr>
      <w:tr w:rsidR="00F22B77" w14:paraId="28C1365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F3DAE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21224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u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D330C" w14:textId="60FFA1C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,3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C15D3" w14:textId="5273D41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DF78D" w14:textId="15BEC58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EA308" w14:textId="2B19460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,300.00 </w:t>
            </w:r>
          </w:p>
        </w:tc>
      </w:tr>
      <w:tr w:rsidR="00F22B77" w14:paraId="503CC3F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4E3F3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DBB66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ng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F1B20A" w14:textId="66531E0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1,2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7DF95" w14:textId="6D8E10C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92893" w14:textId="7ED09F1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67A41" w14:textId="6DEE08D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1,200.00 </w:t>
            </w:r>
          </w:p>
        </w:tc>
      </w:tr>
      <w:tr w:rsidR="00F22B77" w14:paraId="5430C77E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37997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ccidenta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07AB9E" w14:textId="27FA831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340,908.8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4FC57B" w14:textId="546A5BA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A57EDE6" w14:textId="05D3808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A4E982D" w14:textId="121255A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340,908.82 </w:t>
            </w:r>
          </w:p>
        </w:tc>
      </w:tr>
      <w:tr w:rsidR="00F22B77" w14:paraId="1DB68DC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62221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C3773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Province of Negros </w:t>
            </w: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Occidenta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27517" w14:textId="279073F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 xml:space="preserve"> 1,80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12DEF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00A2F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39B38" w14:textId="44F9DDD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00,000.00 </w:t>
            </w:r>
          </w:p>
        </w:tc>
      </w:tr>
      <w:tr w:rsidR="00F22B77" w14:paraId="1D19820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6A14B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A968E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A3737" w14:textId="2A7DB86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96,959.7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515E5" w14:textId="5C02BEC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5AEAA" w14:textId="08D8221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A5347" w14:textId="075032C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96,959.72 </w:t>
            </w:r>
          </w:p>
        </w:tc>
      </w:tr>
      <w:tr w:rsidR="00F22B77" w14:paraId="7A2F719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9DA84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4D509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o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94529" w14:textId="1C4A80C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,56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F1859" w14:textId="7669C5E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60218" w14:textId="2638FAA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B44E8" w14:textId="77E5A51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,560.00 </w:t>
            </w:r>
          </w:p>
        </w:tc>
      </w:tr>
      <w:tr w:rsidR="00F22B77" w14:paraId="6BFD1F7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258A9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43A47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bag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8631C" w14:textId="28A9645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3,96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EFDC4" w14:textId="41BD968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A3334" w14:textId="0D5B29F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B140D" w14:textId="2C6EFB4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3,960.00 </w:t>
            </w:r>
          </w:p>
        </w:tc>
      </w:tr>
      <w:tr w:rsidR="00F22B77" w14:paraId="4764A7D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AD3C3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ED2E4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diz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446A3" w14:textId="6E435BD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097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69896" w14:textId="5594921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85CE7" w14:textId="17D1D7F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0DC6A" w14:textId="3CD0C7C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097.00 </w:t>
            </w:r>
          </w:p>
        </w:tc>
      </w:tr>
      <w:tr w:rsidR="00F22B77" w14:paraId="327967F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8710E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A08A8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EDC12" w14:textId="612C2EB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1,12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7D6A84" w14:textId="75C64D4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C2AD6" w14:textId="4E0CEBB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42842" w14:textId="3AB2440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1,120.00 </w:t>
            </w:r>
          </w:p>
        </w:tc>
      </w:tr>
      <w:tr w:rsidR="00F22B77" w14:paraId="0830DA6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96F9B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F628F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oni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F272F" w14:textId="02896DA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2,036.1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F1589" w14:textId="0348069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9EBFC" w14:textId="400F4D9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ED366" w14:textId="5E487B4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2,036.10 </w:t>
            </w:r>
          </w:p>
        </w:tc>
      </w:tr>
      <w:tr w:rsidR="00F22B77" w14:paraId="304BC36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368B7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92027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uay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66B93" w14:textId="32EB004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1,817.5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9AB09" w14:textId="090C3CD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F360CB" w14:textId="3CAE2E2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53480" w14:textId="07C69F2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1,817.50 </w:t>
            </w:r>
          </w:p>
        </w:tc>
      </w:tr>
      <w:tr w:rsidR="00F22B77" w14:paraId="2F71036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951DE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A87FE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que B. Magalona (Saravia)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EC296" w14:textId="38AD38E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4,52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BEB41" w14:textId="32359F4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CF2B5" w14:textId="191C65C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7D848" w14:textId="4E7BE4C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4,520.00 </w:t>
            </w:r>
          </w:p>
        </w:tc>
      </w:tr>
      <w:tr w:rsidR="00F22B77" w14:paraId="3E8C057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9D01B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581EF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scalant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83D12" w14:textId="32AF079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BD1DA" w14:textId="7732098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E6AD7" w14:textId="6A1FB8D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5A15B" w14:textId="4A0B220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F22B77" w14:paraId="1DF7AD6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B96A5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3043A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Himamayl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F0C52" w14:textId="51C52D4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9,67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86C4C" w14:textId="2C18398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F7686" w14:textId="40B9D5F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2E77F" w14:textId="7D55D69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9,670.00 </w:t>
            </w:r>
          </w:p>
        </w:tc>
      </w:tr>
      <w:tr w:rsidR="00F22B77" w14:paraId="5DC0A32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C53AF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2EB3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igar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5A71E" w14:textId="66C6C84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8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90E73" w14:textId="136B319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C48D6" w14:textId="6A1B2C4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32BB5" w14:textId="409724C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80.00 </w:t>
            </w:r>
          </w:p>
        </w:tc>
      </w:tr>
      <w:tr w:rsidR="00F22B77" w14:paraId="7578B7E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401EA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E4E6C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oba-an (Asia)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72328" w14:textId="1F0FE18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2,49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CA9D1" w14:textId="15D6F6A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BB388" w14:textId="4701E9A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344F2" w14:textId="52F24A6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2,495.00 </w:t>
            </w:r>
          </w:p>
        </w:tc>
      </w:tr>
      <w:tr w:rsidR="00F22B77" w14:paraId="437709A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33F76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A711B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09260" w14:textId="3C34F55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C132A" w14:textId="6D522BA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80521" w14:textId="31C774C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998C9" w14:textId="5B2F9D8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</w:tr>
      <w:tr w:rsidR="00F22B77" w14:paraId="7BC4CCA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BADD3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C600C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935DA" w14:textId="37ED5C9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8,17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3B853" w14:textId="62CEA13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3109D" w14:textId="765700C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0FCF3" w14:textId="647CE45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8,170.00 </w:t>
            </w:r>
          </w:p>
        </w:tc>
      </w:tr>
      <w:tr w:rsidR="00F22B77" w14:paraId="7FC621B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ECBD8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F8BD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abankal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42F2A" w14:textId="0DD8655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22E5B" w14:textId="5F2463A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93992" w14:textId="1356B73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247B7" w14:textId="5DD7121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</w:tr>
      <w:tr w:rsidR="00F22B77" w14:paraId="4F73875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08D7A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46F27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rlota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0D1B7" w14:textId="48485EF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76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A3771" w14:textId="58FBF20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DBB5A" w14:textId="6E8AB29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9223E" w14:textId="384DD98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760.00 </w:t>
            </w:r>
          </w:p>
        </w:tc>
      </w:tr>
      <w:tr w:rsidR="00F22B77" w14:paraId="45414CC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1C77F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20FC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stellan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3F3C0" w14:textId="436A774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3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AD7E7" w14:textId="6E44330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999E0" w14:textId="64057A2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101DD" w14:textId="182447F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3,000.00 </w:t>
            </w:r>
          </w:p>
        </w:tc>
      </w:tr>
      <w:tr w:rsidR="00F22B77" w14:paraId="3F93911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2C6CA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51192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pl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E1EDD" w14:textId="7BA54AB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4,4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30B9B" w14:textId="0902B54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114F2" w14:textId="15D63A5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D675F" w14:textId="0354602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4,450.00 </w:t>
            </w:r>
          </w:p>
        </w:tc>
      </w:tr>
      <w:tr w:rsidR="00F22B77" w14:paraId="3FD069A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31D03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0D6B9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rci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4DCF0" w14:textId="65C6C29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FCCAAB" w14:textId="4A9F094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F7AFAE" w14:textId="2B41A7C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B6A79" w14:textId="1C33E72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40.00 </w:t>
            </w:r>
          </w:p>
        </w:tc>
      </w:tr>
      <w:tr w:rsidR="00F22B77" w14:paraId="1F63BED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718F9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DA97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upand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ACA0A" w14:textId="333D8FC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4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5C7FC" w14:textId="2B7A4F8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5ED08" w14:textId="23D5F3C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3279E" w14:textId="05C60CA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440.00 </w:t>
            </w:r>
          </w:p>
        </w:tc>
      </w:tr>
      <w:tr w:rsidR="00F22B77" w14:paraId="56E81A7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9C8A1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6B056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B00DB" w14:textId="7DAFD01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6,656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CB37D" w14:textId="6C71761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EABC2" w14:textId="762EFFC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01A27" w14:textId="408ADF0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6,656.00 </w:t>
            </w:r>
          </w:p>
        </w:tc>
      </w:tr>
      <w:tr w:rsidR="00F22B77" w14:paraId="3450F65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4D22D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3DC45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 Benedict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1B5E4" w14:textId="430BD48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8,549.5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BAA77" w14:textId="4CD3E09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791BD" w14:textId="61F42F4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ED8D4" w14:textId="0840048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8,549.50 </w:t>
            </w:r>
          </w:p>
        </w:tc>
      </w:tr>
      <w:tr w:rsidR="00F22B77" w14:paraId="6A9179B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07195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64A94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ECDE1" w14:textId="6FA8975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519.6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CF65A" w14:textId="59D63DC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3845B" w14:textId="1A93608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97099" w14:textId="132EF42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519.60 </w:t>
            </w:r>
          </w:p>
        </w:tc>
      </w:tr>
      <w:tr w:rsidR="00F22B77" w14:paraId="0631F7F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F857E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0DF4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2A6FE" w14:textId="05915F1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D5662" w14:textId="5DE7850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87CE09" w14:textId="4519950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80058" w14:textId="7EC59D8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F22B77" w14:paraId="1997B91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02FAA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56A16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y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B9462" w14:textId="3089D59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6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86006" w14:textId="1473CDA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899A6" w14:textId="4E89CC2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B5C7B" w14:textId="5EB2ABC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600.00 </w:t>
            </w:r>
          </w:p>
        </w:tc>
      </w:tr>
      <w:tr w:rsidR="00F22B77" w14:paraId="2B8635E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A4A27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F9736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ipala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D8EBD" w14:textId="7CCD263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5,48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E9AB5A" w14:textId="1386BE9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F5923" w14:textId="5A6691D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B6B74" w14:textId="41FDD21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5,480.00 </w:t>
            </w:r>
          </w:p>
        </w:tc>
      </w:tr>
      <w:tr w:rsidR="00F22B77" w14:paraId="41BF586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CDD26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0E89B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5534C" w14:textId="27189DE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7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95816" w14:textId="4DF8A0F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5516CA" w14:textId="4BA12B2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81236" w14:textId="74C5749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740.00 </w:t>
            </w:r>
          </w:p>
        </w:tc>
      </w:tr>
      <w:tr w:rsidR="00F22B77" w14:paraId="02DCB2E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AEC5B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347E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os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A6DFD" w14:textId="2C276FC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4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A7387" w14:textId="490D1E8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DEDC2F" w14:textId="1C37C85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1BE42" w14:textId="5FBF2D0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400.00 </w:t>
            </w:r>
          </w:p>
        </w:tc>
      </w:tr>
      <w:tr w:rsidR="00F22B77" w14:paraId="47083A1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C757D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811DA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adolid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C9FDD" w14:textId="359F0FC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5,148.4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D9A3A" w14:textId="790F7EE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2A513" w14:textId="3EB8DC3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38312" w14:textId="13D6D7E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5,148.40 </w:t>
            </w:r>
          </w:p>
        </w:tc>
      </w:tr>
      <w:tr w:rsidR="00F22B77" w14:paraId="44E5BF1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90AB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0D45E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ctoria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FA1EF" w14:textId="1B79DD6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2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420C4" w14:textId="2FEEFB7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A0253" w14:textId="16FCB60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82590" w14:textId="479003E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240.00 </w:t>
            </w:r>
          </w:p>
        </w:tc>
      </w:tr>
      <w:tr w:rsidR="00F22B77" w14:paraId="5E47F867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CE0643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7708FC2" w14:textId="56AD0E8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0,733,371.09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447C4CC" w14:textId="691FBAD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05565E1" w14:textId="6281F4B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732432C" w14:textId="25D5B88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0,733,371.09 </w:t>
            </w:r>
          </w:p>
        </w:tc>
      </w:tr>
      <w:tr w:rsidR="00F22B77" w14:paraId="0AE53CBF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11665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oho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89069DA" w14:textId="60BF10A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0,514,056.47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739C443" w14:textId="04E281C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2AFFAE" w14:textId="5433E80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29F78AD" w14:textId="3B4E856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0,514,056.47 </w:t>
            </w:r>
          </w:p>
        </w:tc>
      </w:tr>
      <w:tr w:rsidR="00F22B77" w14:paraId="3EE04177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758323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Boho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A7498" w14:textId="6FBF847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8,939.1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7A92F" w14:textId="2037FB8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2523B" w14:textId="2285632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97953" w14:textId="6BCA9E6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8,939.12 </w:t>
            </w:r>
          </w:p>
        </w:tc>
      </w:tr>
      <w:tr w:rsidR="00F22B77" w14:paraId="1689CD3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3C3C43A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D2EB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rquerqu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53D42" w14:textId="4295367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925.8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BB151" w14:textId="2ED568B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E4DF0" w14:textId="7191078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0D50A" w14:textId="76D6BEE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925.86 </w:t>
            </w:r>
          </w:p>
        </w:tc>
      </w:tr>
      <w:tr w:rsidR="00F22B77" w14:paraId="19AB6F4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92255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B0936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4248B" w14:textId="1B6C77F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5,78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ADCEF" w14:textId="1B09DA7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AA102" w14:textId="2C62CE8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F7796" w14:textId="0F2AFCC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5,780.00 </w:t>
            </w:r>
          </w:p>
        </w:tc>
      </w:tr>
      <w:tr w:rsidR="00F22B77" w14:paraId="1DCF792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D838E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BCE6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A5979" w14:textId="7D403CE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6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47742A" w14:textId="7716FFE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4036D1" w14:textId="252FF48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3B54E" w14:textId="4E461B9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6,000.00 </w:t>
            </w:r>
          </w:p>
        </w:tc>
      </w:tr>
      <w:tr w:rsidR="00F22B77" w14:paraId="125499E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68BFB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8EA4F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equer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AA1DE" w14:textId="7F03D28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71,289.2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00A633" w14:textId="41FAFA1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4E996" w14:textId="7943FC5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21175" w14:textId="69FC741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71,289.24 </w:t>
            </w:r>
          </w:p>
        </w:tc>
      </w:tr>
      <w:tr w:rsidR="00F22B77" w14:paraId="0EBE55C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A1426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7D638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lay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0F4E8" w14:textId="7192F68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0,524.9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05C93" w14:textId="0972E2C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C2349" w14:textId="4C2DE09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25D9F" w14:textId="15CE09B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0,524.92 </w:t>
            </w:r>
          </w:p>
        </w:tc>
      </w:tr>
      <w:tr w:rsidR="00F22B77" w14:paraId="605791B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DBC4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5C31A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lih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AA3CC" w14:textId="1555C81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83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A9CCF" w14:textId="12FEA9C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E608E" w14:textId="704A243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AF9A3" w14:textId="0727825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830.00 </w:t>
            </w:r>
          </w:p>
        </w:tc>
      </w:tr>
      <w:tr w:rsidR="00F22B77" w14:paraId="72DE973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7E1FD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97D5A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u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BD550" w14:textId="28E8E3B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526.0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324B8" w14:textId="31F2D76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48BB3" w14:textId="0D03805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0183D" w14:textId="7E8CACA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526.05 </w:t>
            </w:r>
          </w:p>
        </w:tc>
      </w:tr>
      <w:tr w:rsidR="00F22B77" w14:paraId="50D6B84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5B84D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0388D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en Unid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47E8F" w14:textId="0838648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5,7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81C79" w14:textId="6E4AC33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936B5" w14:textId="68B3917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4950C" w14:textId="6A6F0B9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5,750.00 </w:t>
            </w:r>
          </w:p>
        </w:tc>
      </w:tr>
      <w:tr w:rsidR="00F22B77" w14:paraId="2E57D60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68BAE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D84AA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ar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59F3F" w14:textId="0718B6D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7,572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B09E8" w14:textId="68354A7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7D0D6" w14:textId="43F8B1D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38D7E" w14:textId="77F6172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7,572.00 </w:t>
            </w:r>
          </w:p>
        </w:tc>
      </w:tr>
      <w:tr w:rsidR="00F22B77" w14:paraId="2815403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BB317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65C1C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6D804" w14:textId="5A50A93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90,364.3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9CF44" w14:textId="45E52AF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15E4A" w14:textId="2999CD0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AF6A8" w14:textId="3E5FAEB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90,364.32 </w:t>
            </w:r>
          </w:p>
        </w:tc>
      </w:tr>
      <w:tr w:rsidR="00F22B77" w14:paraId="0360F54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4DEFE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FA1E6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p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E38CE" w14:textId="5CE678A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0,911.8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5FE51" w14:textId="7396AEF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A4E35" w14:textId="0259175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7067D" w14:textId="16BF065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0,911.86 </w:t>
            </w:r>
          </w:p>
        </w:tc>
      </w:tr>
      <w:tr w:rsidR="00F22B77" w14:paraId="351CEA9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AF699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7348F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ija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2BD30" w14:textId="25C5081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86,743.9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0C0A4" w14:textId="65C89FD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B2420" w14:textId="46661B2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5C395" w14:textId="621833C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86,743.94 </w:t>
            </w:r>
          </w:p>
        </w:tc>
      </w:tr>
      <w:tr w:rsidR="00F22B77" w14:paraId="7AEE951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09D4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F091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C455E" w14:textId="7917A7B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5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DFFB7" w14:textId="06163A0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57DDC9" w14:textId="655DEBC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41460" w14:textId="18D2B59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5,000.00 </w:t>
            </w:r>
          </w:p>
        </w:tc>
      </w:tr>
      <w:tr w:rsidR="00F22B77" w14:paraId="052D765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DA9AF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7839F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igbi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54AE12" w14:textId="53CDE59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9,8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6AD3F" w14:textId="246D280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13961" w14:textId="1F83128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322DD" w14:textId="0C160A1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9,840.00 </w:t>
            </w:r>
          </w:p>
        </w:tc>
      </w:tr>
      <w:tr w:rsidR="00F22B77" w14:paraId="07BF6C1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20C8F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B30E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ell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0FBF2" w14:textId="06938D9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72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E3273" w14:textId="4B1D076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2672F" w14:textId="3627B06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D1DDC" w14:textId="566297F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720.00 </w:t>
            </w:r>
          </w:p>
        </w:tc>
      </w:tr>
      <w:tr w:rsidR="00F22B77" w14:paraId="577635D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A1BEC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21137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48C07" w14:textId="01F11C9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306,736.9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CD38A" w14:textId="1BF1DF6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C3DA9" w14:textId="411CFF3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63EDC" w14:textId="09B3407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306,736.96 </w:t>
            </w:r>
          </w:p>
        </w:tc>
      </w:tr>
      <w:tr w:rsidR="00F22B77" w14:paraId="557D8F3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FB801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6E0B8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ui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C5E8F" w14:textId="6B50AEB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75,213.8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44FBF" w14:textId="049B0E8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403EA" w14:textId="4658B27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70453" w14:textId="567C2BA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75,213.86 </w:t>
            </w:r>
          </w:p>
        </w:tc>
      </w:tr>
      <w:tr w:rsidR="00F22B77" w14:paraId="61ACA53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ECDBA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B3238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i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6E309" w14:textId="39642EB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0A6CF" w14:textId="670935D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C4B8A" w14:textId="099479A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A95AB" w14:textId="179CA1B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,000.00 </w:t>
            </w:r>
          </w:p>
        </w:tc>
      </w:tr>
      <w:tr w:rsidR="00F22B77" w14:paraId="4730C77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4B865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6CF95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er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65A9E" w14:textId="41FC330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5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F3B56" w14:textId="4D06C11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42737" w14:textId="7B93AF8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11BB5" w14:textId="36708B6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500.00 </w:t>
            </w:r>
          </w:p>
        </w:tc>
      </w:tr>
      <w:tr w:rsidR="00F22B77" w14:paraId="7CEC680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6122D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820FD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ia Hernandez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73388" w14:textId="3BC9863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4,5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09C42" w14:textId="000FDF2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75E20" w14:textId="2B0C957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2DCC5" w14:textId="692B3E6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4,500.00 </w:t>
            </w:r>
          </w:p>
        </w:tc>
      </w:tr>
      <w:tr w:rsidR="00F22B77" w14:paraId="61FB7D9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5FB50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B18BC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dulm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BA216" w14:textId="1A22BA6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228.9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6158F" w14:textId="204D47A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5FA8C" w14:textId="04B738B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9A068" w14:textId="397F150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228.92 </w:t>
            </w:r>
          </w:p>
        </w:tc>
      </w:tr>
      <w:tr w:rsidR="00F22B77" w14:paraId="26A7586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0CD79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B8041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gn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0C0D8" w14:textId="3F38969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2,72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2C8A7" w14:textId="0022D44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892A0" w14:textId="72F8C37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DCEE8" w14:textId="27DAB72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2,720.00 </w:t>
            </w:r>
          </w:p>
        </w:tc>
      </w:tr>
      <w:tr w:rsidR="00F22B77" w14:paraId="42FE0EA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F70AC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6590A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BCD42" w14:textId="4CC2B77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5,1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E2E59" w14:textId="6D552D6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4F036" w14:textId="4CEF6CB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02667" w14:textId="0B521D9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5,140.00 </w:t>
            </w:r>
          </w:p>
        </w:tc>
      </w:tr>
      <w:tr w:rsidR="00F22B77" w14:paraId="3CEAC5A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847F8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1CF84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a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D3892" w14:textId="3608EB2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759.5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01A25" w14:textId="3854106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7E6DF" w14:textId="3D4CACF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09BEF" w14:textId="1C6AB42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759.50 </w:t>
            </w:r>
          </w:p>
        </w:tc>
      </w:tr>
      <w:tr w:rsidR="00F22B77" w14:paraId="6EC355B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ADDA2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98053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c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D7F33" w14:textId="013763C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5AE67" w14:textId="1433CCC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08E51" w14:textId="6BE1644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09EA8" w14:textId="770EC1A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00.00 </w:t>
            </w:r>
          </w:p>
        </w:tc>
      </w:tr>
      <w:tr w:rsidR="00F22B77" w14:paraId="138B765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BC40A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08DAD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FA52B" w14:textId="4C172E0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28,496.6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05EA1" w14:textId="484F40F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B1191" w14:textId="248AA39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DC1A9" w14:textId="052A244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28,496.60 </w:t>
            </w:r>
          </w:p>
        </w:tc>
      </w:tr>
      <w:tr w:rsidR="00F22B77" w14:paraId="5D56A40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48C54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C5C39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D1634" w14:textId="5F6A9CE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5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99205" w14:textId="16E0899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3AE73" w14:textId="04C71DC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82314" w14:textId="7FA7E44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500.00 </w:t>
            </w:r>
          </w:p>
        </w:tc>
      </w:tr>
      <w:tr w:rsidR="00F22B77" w14:paraId="174C022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DFCB1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7EA7F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bojoc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F7A10" w14:textId="7CD0C3E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9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A99E5" w14:textId="6436D3C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EB71D" w14:textId="1DED17C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3B3F7" w14:textId="4DAD430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9,000.00 </w:t>
            </w:r>
          </w:p>
        </w:tc>
      </w:tr>
      <w:tr w:rsidR="00F22B77" w14:paraId="2AE5ABE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FBF3A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BE305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0828B" w14:textId="224B77C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8,114.5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CF6A5" w14:textId="27E0914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F0436" w14:textId="69DB7A2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17797" w14:textId="56BC052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8,114.56 </w:t>
            </w:r>
          </w:p>
        </w:tc>
      </w:tr>
      <w:tr w:rsidR="00F22B77" w14:paraId="33D765F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FFB04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1A6FF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5CD85" w14:textId="6F85E52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7,91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EA0DAD" w14:textId="454E965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BA60C" w14:textId="72BD4CA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E1278" w14:textId="641B840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7,915.00 </w:t>
            </w:r>
          </w:p>
        </w:tc>
      </w:tr>
      <w:tr w:rsidR="00F22B77" w14:paraId="11E206D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6F0BB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226A8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Carlos P. Garcia (Pitogo)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D1269" w14:textId="52328FD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391.7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8126B" w14:textId="4D3A466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78FA1" w14:textId="79DF3A6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DD787" w14:textId="799EB17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391.78 </w:t>
            </w:r>
          </w:p>
        </w:tc>
      </w:tr>
      <w:tr w:rsidR="00F22B77" w14:paraId="13B6AF2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2C89A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A9533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B0BE5" w14:textId="2F19DE2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6,988.3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44DFF" w14:textId="2B60847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10880" w14:textId="2AA30BE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000AD" w14:textId="4426A77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6,988.30 </w:t>
            </w:r>
          </w:p>
        </w:tc>
      </w:tr>
      <w:tr w:rsidR="00F22B77" w14:paraId="444B19E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6A883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F89B6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E3D5E" w14:textId="1FDB667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3,911.4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52A85" w14:textId="32B415E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D1565" w14:textId="273D2DD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A9ECF" w14:textId="37C7BDC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3,911.48 </w:t>
            </w:r>
          </w:p>
        </w:tc>
      </w:tr>
      <w:tr w:rsidR="00F22B77" w14:paraId="586C438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2CACC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EDE2B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vill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EF000" w14:textId="67F2C4E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0,742.8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A1D52" w14:textId="48B8E91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3AD3A" w14:textId="186D499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96D20" w14:textId="543DF1C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0,742.86 </w:t>
            </w:r>
          </w:p>
        </w:tc>
      </w:tr>
      <w:tr w:rsidR="00F22B77" w14:paraId="3CC1F4F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68A41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6C93D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erra Bullone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1B9B7" w14:textId="1D640A1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8,994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E63F1" w14:textId="47201FA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CF2D0" w14:textId="7D6B6F4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BDC5F" w14:textId="190CC32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8,994.00 </w:t>
            </w:r>
          </w:p>
        </w:tc>
      </w:tr>
      <w:tr w:rsidR="00F22B77" w14:paraId="396CBE1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E7F8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ECD1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katun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F8336" w14:textId="0DEDEF0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9,628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998DE" w14:textId="71FE652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A4601" w14:textId="19DFD03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C6789" w14:textId="7749920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9,628.00 </w:t>
            </w:r>
          </w:p>
        </w:tc>
      </w:tr>
      <w:tr w:rsidR="00F22B77" w14:paraId="0B200F2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C4A76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58209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bilaran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6534F" w14:textId="06575BE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4,288.8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6E879" w14:textId="047ECB1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13D94" w14:textId="1FE184F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42585" w14:textId="5F0D92C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4,288.80 </w:t>
            </w:r>
          </w:p>
        </w:tc>
      </w:tr>
      <w:tr w:rsidR="00F22B77" w14:paraId="106B179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F0EDC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DDE89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b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1D7A0" w14:textId="2CA539F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4,6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A1A5A" w14:textId="78EB12B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1A0AD" w14:textId="21E5BFF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DC63E" w14:textId="7CD8F6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4,600.00 </w:t>
            </w:r>
          </w:p>
        </w:tc>
      </w:tr>
      <w:tr w:rsidR="00F22B77" w14:paraId="6119D23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75826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8953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inidad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22DB0" w14:textId="09F90A2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079.6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F7B67" w14:textId="61764AB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DD652" w14:textId="272F924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3A83D" w14:textId="4D78E43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079.64 </w:t>
            </w:r>
          </w:p>
        </w:tc>
      </w:tr>
      <w:tr w:rsidR="00F22B77" w14:paraId="3D9CE98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A2B90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A1706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ig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2DD7E" w14:textId="2935892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8,27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7E0B9" w14:textId="1313B1E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4EAA8" w14:textId="051AF86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AF384" w14:textId="30D45E1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8,275.00 </w:t>
            </w:r>
          </w:p>
        </w:tc>
      </w:tr>
      <w:tr w:rsidR="00F22B77" w14:paraId="6933A8B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8442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1A562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ba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88198" w14:textId="198B59A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1,68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0731F" w14:textId="00CEEAD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D4102" w14:textId="4518CAD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3ADEA" w14:textId="7DE4C2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1,680.00 </w:t>
            </w:r>
          </w:p>
        </w:tc>
      </w:tr>
      <w:tr w:rsidR="00F22B77" w14:paraId="0495866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DC9C5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65CAD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ci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32D83" w14:textId="028A9F4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433.9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5D627" w14:textId="4BBA842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56EA9" w14:textId="29731A3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310BA" w14:textId="2396446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433.90 </w:t>
            </w:r>
          </w:p>
        </w:tc>
      </w:tr>
      <w:tr w:rsidR="00F22B77" w14:paraId="75AE0D85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5257F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ebu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0669B1" w14:textId="418101E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2,000,594.3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116A9D" w14:textId="475DE24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33F588" w14:textId="4C857E5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95F3CD9" w14:textId="0AA2C09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2,000,594.30 </w:t>
            </w:r>
          </w:p>
        </w:tc>
      </w:tr>
      <w:tr w:rsidR="00F22B77" w14:paraId="4A428B1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3149AC7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26A228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ebu*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B71F4" w14:textId="7C1D1F6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894,928.5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F8078" w14:textId="714EAF9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06BE9" w14:textId="7CBF256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8AE45" w14:textId="6D36A9C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894,928.52 </w:t>
            </w:r>
          </w:p>
        </w:tc>
      </w:tr>
      <w:tr w:rsidR="00F22B77" w14:paraId="29B7784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75DF057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7E26A3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1D012" w14:textId="66A383D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2,100.3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80155" w14:textId="3CA05AE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7D599" w14:textId="5413F03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A1F81" w14:textId="3FFDB54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2,100.30 </w:t>
            </w:r>
          </w:p>
        </w:tc>
      </w:tr>
      <w:tr w:rsidR="00F22B77" w14:paraId="65CCED4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8ECCC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51FD7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o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51000" w14:textId="6A5522A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553.2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3A711" w14:textId="3A0FC30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D138F" w14:textId="10CD55C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453BA" w14:textId="2F6A668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553.24 </w:t>
            </w:r>
          </w:p>
        </w:tc>
      </w:tr>
      <w:tr w:rsidR="00F22B77" w14:paraId="50A01A4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B857A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07496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gri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6F26B" w14:textId="09E12AD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3,039.2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EDE18" w14:textId="3C5E27F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FB15C8" w14:textId="2C8DC6A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F9C69" w14:textId="03A19D8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3,039.22 </w:t>
            </w:r>
          </w:p>
        </w:tc>
      </w:tr>
      <w:tr w:rsidR="00F22B77" w14:paraId="4D44C3B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1CB6C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9C2DA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guins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15A0D" w14:textId="0DCBD63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5,613.8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8AFDE" w14:textId="18E9D7C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F96F7" w14:textId="1D8FB50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F47DE" w14:textId="477B793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5,613.80 </w:t>
            </w:r>
          </w:p>
        </w:tc>
      </w:tr>
      <w:tr w:rsidR="00F22B77" w14:paraId="5F8EE04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15734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F3B01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g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88CD8" w14:textId="6336166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4,355.7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036C7" w14:textId="3137B4C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230F4" w14:textId="6FE2326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CF77A" w14:textId="5DB9E31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4,355.76 </w:t>
            </w:r>
          </w:p>
        </w:tc>
      </w:tr>
      <w:tr w:rsidR="00F22B77" w14:paraId="3CFA578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3FFA2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6BD67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turia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FBDEC" w14:textId="35A68FA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0,478.8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5B1AB" w14:textId="35EA43D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DCA08" w14:textId="7FF59FA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C77BC" w14:textId="7D2AEED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0,478.80 </w:t>
            </w:r>
          </w:p>
        </w:tc>
      </w:tr>
      <w:tr w:rsidR="00F22B77" w14:paraId="6C604A4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FD26B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C335A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E85E9" w14:textId="260BD7F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0,628.6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41C9A" w14:textId="0A96501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A1B6F" w14:textId="41DBB90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B42D8" w14:textId="6537BAF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0,628.62 </w:t>
            </w:r>
          </w:p>
        </w:tc>
      </w:tr>
      <w:tr w:rsidR="00F22B77" w14:paraId="52EDD95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0EA91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789CD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mb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679CA" w14:textId="143E9A4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6,176.1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B1A5D" w14:textId="7214A4F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F55C7" w14:textId="60F87A7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A6DAA" w14:textId="75810EB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6,176.10 </w:t>
            </w:r>
          </w:p>
        </w:tc>
      </w:tr>
      <w:tr w:rsidR="00F22B77" w14:paraId="063B33B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B7BC7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C6F81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8DE7A" w14:textId="1FB76EB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05,942.8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BD0C7" w14:textId="6EF1D5E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52FB1" w14:textId="777DC53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38B7D" w14:textId="239C091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05,942.84 </w:t>
            </w:r>
          </w:p>
        </w:tc>
      </w:tr>
      <w:tr w:rsidR="00F22B77" w14:paraId="1DC04A5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3BF69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06D3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ili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A3603" w14:textId="040A3F1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0,694.4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6EDEE" w14:textId="67762F4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278F6" w14:textId="19B770C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7435E" w14:textId="5D21A73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0,694.40 </w:t>
            </w:r>
          </w:p>
        </w:tc>
      </w:tr>
      <w:tr w:rsidR="00F22B77" w14:paraId="666D77A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F183C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58AF9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og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55FD2" w14:textId="633DFE1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6,601.6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9A9AC" w14:textId="1D76794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EEFAC" w14:textId="3154916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D5833" w14:textId="3E871F7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6,601.62 </w:t>
            </w:r>
          </w:p>
        </w:tc>
      </w:tr>
      <w:tr w:rsidR="00F22B77" w14:paraId="417C60C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93A3A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F8EAD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jo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54EE3" w14:textId="2BEC54C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563.4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010B8" w14:textId="59404FF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E0370" w14:textId="637146B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6BA0D" w14:textId="0D4EC16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563.44 </w:t>
            </w:r>
          </w:p>
        </w:tc>
      </w:tr>
      <w:tr w:rsidR="00F22B77" w14:paraId="3E28B9E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9AC81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FB84A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rb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CFA7F" w14:textId="7A67C38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93,664.9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2AF56" w14:textId="0028158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D1783" w14:textId="6BB7D35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BC8F1" w14:textId="0943F2C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93,664.96 </w:t>
            </w:r>
          </w:p>
        </w:tc>
      </w:tr>
      <w:tr w:rsidR="00F22B77" w14:paraId="7C834BB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71234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3D38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rcar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7CA39" w14:textId="5403B07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6,241.1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5CC3D" w14:textId="617310A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930B4" w14:textId="455F5FB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E3C7D" w14:textId="6F154B2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6,241.10 </w:t>
            </w:r>
          </w:p>
        </w:tc>
      </w:tr>
      <w:tr w:rsidR="00F22B77" w14:paraId="1D8D4DA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FDAB0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97719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D1786" w14:textId="6D873B9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31,490.3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C6AEF" w14:textId="3B488FA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F4B4F" w14:textId="3EB2E0F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8F28A" w14:textId="03BC5CF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31,490.36 </w:t>
            </w:r>
          </w:p>
        </w:tc>
      </w:tr>
      <w:tr w:rsidR="00F22B77" w14:paraId="18D0125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E80DD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68416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m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20B1F" w14:textId="6788EFA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95,937.7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18419" w14:textId="214E7E5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572C6" w14:textId="702015C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0D88A" w14:textId="34E18F3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95,937.72 </w:t>
            </w:r>
          </w:p>
        </w:tc>
      </w:tr>
      <w:tr w:rsidR="00F22B77" w14:paraId="3F1A710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5C057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49B39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bu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B8525" w14:textId="3F5D0D6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650,223.8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FA0DA" w14:textId="1911AF2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A9ED1" w14:textId="0021B49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B86AD" w14:textId="632A80D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650,223.88 </w:t>
            </w:r>
          </w:p>
        </w:tc>
      </w:tr>
      <w:tr w:rsidR="00F22B77" w14:paraId="5B20D67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6E7BF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95D66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FA91B" w14:textId="0817EF6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980.9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7294D" w14:textId="384F656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986D86" w14:textId="4ABE367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EA5F1" w14:textId="0D9C2E9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980.94 </w:t>
            </w:r>
          </w:p>
        </w:tc>
      </w:tr>
      <w:tr w:rsidR="00F22B77" w14:paraId="1DB7A8F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D114E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1BFB8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solaci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D0517" w14:textId="2A2BD8A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03,559.8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93326" w14:textId="7A3C553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C12F2" w14:textId="63AB888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F9518" w14:textId="1A42B32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03,559.86 </w:t>
            </w:r>
          </w:p>
        </w:tc>
      </w:tr>
      <w:tr w:rsidR="00F22B77" w14:paraId="7A8B992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AC1A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347E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b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96F62" w14:textId="32F9256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9,210.3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2EAFA" w14:textId="0E788FE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D53A3" w14:textId="53CAACB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E4D62" w14:textId="7971734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9,210.38 </w:t>
            </w:r>
          </w:p>
        </w:tc>
      </w:tr>
      <w:tr w:rsidR="00F22B77" w14:paraId="545D182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7EF38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51B98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anbantay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7DD1D" w14:textId="28D4B78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179,110.9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A96A6" w14:textId="29FBCF8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2348C" w14:textId="684FCE2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6BB53" w14:textId="5A87B9F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179,110.90 </w:t>
            </w:r>
          </w:p>
        </w:tc>
      </w:tr>
      <w:tr w:rsidR="00F22B77" w14:paraId="1CFC9C3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75329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22BD3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laguet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1080D" w14:textId="069FDEF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3,175.2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E88E1" w14:textId="3E63950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5F562" w14:textId="709A013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37BAF" w14:textId="72AD010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3,175.22 </w:t>
            </w:r>
          </w:p>
        </w:tc>
      </w:tr>
      <w:tr w:rsidR="00F22B77" w14:paraId="63E2CF9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01302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07FD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ao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61043" w14:textId="1FB9609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05,409.7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A9F0D" w14:textId="37EDB80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47EDB" w14:textId="32C73DC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36CD4" w14:textId="619D937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05,409.78 </w:t>
            </w:r>
          </w:p>
        </w:tc>
      </w:tr>
      <w:tr w:rsidR="00F22B77" w14:paraId="126663E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43A8A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A9063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ju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09B77" w14:textId="218068F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1,392.1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38E724" w14:textId="33E056D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831C8" w14:textId="39B513C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AC076" w14:textId="776DD14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1,392.18 </w:t>
            </w:r>
          </w:p>
        </w:tc>
      </w:tr>
      <w:tr w:rsidR="00F22B77" w14:paraId="36CA828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138A7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B46A4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natil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EC8BE" w14:textId="62FE571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7,417.7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7E07D" w14:textId="7EC5B5C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BEF7C" w14:textId="7FA3C1D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F13E2" w14:textId="1E5C6BD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7,417.76 </w:t>
            </w:r>
          </w:p>
        </w:tc>
      </w:tr>
      <w:tr w:rsidR="00F22B77" w14:paraId="5432F2F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FEE63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D3808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-Lapu City (Opon)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F6E176" w14:textId="2E1FE9E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0,2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42FAE" w14:textId="154B60F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5E872" w14:textId="0B45CA0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34D21" w14:textId="01349A1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0,250.00 </w:t>
            </w:r>
          </w:p>
        </w:tc>
      </w:tr>
      <w:tr w:rsidR="00F22B77" w14:paraId="63A497B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A07B1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9F47D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41A89" w14:textId="112D3A3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20,467.0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AD748" w14:textId="7DF2C36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1B301" w14:textId="0765F05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D2300" w14:textId="00A4F6E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20,467.04 </w:t>
            </w:r>
          </w:p>
        </w:tc>
      </w:tr>
      <w:tr w:rsidR="00F22B77" w14:paraId="118AF6D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5DCDE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B00E9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ridejo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2DDA73" w14:textId="760446B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50,785.1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2752C" w14:textId="417F9D8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5FB85" w14:textId="554F35D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ECB52" w14:textId="1B11804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50,785.14 </w:t>
            </w:r>
          </w:p>
        </w:tc>
      </w:tr>
      <w:tr w:rsidR="00F22B77" w14:paraId="41EE68C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2D295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96E8A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uyoc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77161" w14:textId="4259D31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892.5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590F9" w14:textId="5BA19A7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76850" w14:textId="4A3B720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9A651" w14:textId="5F2C598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892.54 </w:t>
            </w:r>
          </w:p>
        </w:tc>
      </w:tr>
      <w:tr w:rsidR="00F22B77" w14:paraId="5E7A30E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36CE6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99D23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ue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143E5" w14:textId="6239E6E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2,793.5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67477" w14:textId="4E1C0FB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EF5FD" w14:textId="484EEB3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FAF04" w14:textId="546AE5D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2,793.56 </w:t>
            </w:r>
          </w:p>
        </w:tc>
      </w:tr>
      <w:tr w:rsidR="00F22B77" w14:paraId="403B2FC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B3D35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BF388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elli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93671" w14:textId="7743867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91,632.6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A4FE4" w14:textId="2008F7A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79234" w14:textId="444DC95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0AD75" w14:textId="652E3AD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91,632.62 </w:t>
            </w:r>
          </w:p>
        </w:tc>
      </w:tr>
      <w:tr w:rsidR="00F22B77" w14:paraId="70F4975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A5C48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7269C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glanill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1E517" w14:textId="076383E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66,633.6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E9AB7" w14:textId="75E839E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245F4" w14:textId="3301B6E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29BEC" w14:textId="118402A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66,633.60 </w:t>
            </w:r>
          </w:p>
        </w:tc>
      </w:tr>
      <w:tr w:rsidR="00F22B77" w14:paraId="5FD9BDA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5F6A2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7944B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alboa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F2BBA" w14:textId="602CD83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6,329.6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D5E54" w14:textId="38AF4A7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89B9A" w14:textId="38BFB6F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629AD" w14:textId="03B1B21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6,329.68 </w:t>
            </w:r>
          </w:p>
        </w:tc>
      </w:tr>
      <w:tr w:rsidR="00F22B77" w14:paraId="4490506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4E31A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D36FB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Nag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0B099" w14:textId="3BB4328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2,862.09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38225" w14:textId="057F90B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4B7DC" w14:textId="469E5DB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E347D" w14:textId="59CFD75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2,862.09 </w:t>
            </w:r>
          </w:p>
        </w:tc>
      </w:tr>
      <w:tr w:rsidR="00F22B77" w14:paraId="58A5A3F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69C46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A0A8B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slob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553B6" w14:textId="4F66B25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2,477.7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96827" w14:textId="694303B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D5D88" w14:textId="53F058E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A218B" w14:textId="3946F26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2,477.78 </w:t>
            </w:r>
          </w:p>
        </w:tc>
      </w:tr>
      <w:tr w:rsidR="00F22B77" w14:paraId="62ACFCE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91209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9C081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01068" w14:textId="6EACB2D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899.0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B257BF" w14:textId="7073721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D1EDE" w14:textId="03324A2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5F460" w14:textId="17D7699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899.04 </w:t>
            </w:r>
          </w:p>
        </w:tc>
      </w:tr>
      <w:tr w:rsidR="00F22B77" w14:paraId="23437A6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6E6D8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6C9E7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ungah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76369" w14:textId="541E20E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9,167.6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DB7D8" w14:textId="32EEF23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2A752" w14:textId="40E63E8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9C411" w14:textId="0FCBFEB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9,167.62 </w:t>
            </w:r>
          </w:p>
        </w:tc>
      </w:tr>
      <w:tr w:rsidR="00F22B77" w14:paraId="0BCCD58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BB53B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6E02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22831" w14:textId="147BD51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76,583.8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C821E" w14:textId="73EA373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89A14" w14:textId="37F20CF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BE1A8" w14:textId="1B76D39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76,583.84 </w:t>
            </w:r>
          </w:p>
        </w:tc>
      </w:tr>
      <w:tr w:rsidR="00F22B77" w14:paraId="4967E37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9752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80982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nd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A36CE" w14:textId="727CB40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8,747.5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57BD8" w14:textId="183B225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CBC73" w14:textId="325ED74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65D59" w14:textId="41913B1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8,747.56 </w:t>
            </w:r>
          </w:p>
        </w:tc>
      </w:tr>
      <w:tr w:rsidR="00F22B77" w14:paraId="0F9A4E5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8D442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7CB82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bo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09EA9" w14:textId="605926B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7,528.0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3769D" w14:textId="75755FD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A27DF" w14:textId="3268797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870BF" w14:textId="395E92C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7,528.04 </w:t>
            </w:r>
          </w:p>
        </w:tc>
      </w:tr>
      <w:tr w:rsidR="00F22B77" w14:paraId="3E9DD21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BB47B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BB7D4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26E1B" w14:textId="4811501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021,795.6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6BCB3" w14:textId="6B6433A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21663" w14:textId="7F1F5A1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1BB5E" w14:textId="0AE1C61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021,795.62 </w:t>
            </w:r>
          </w:p>
        </w:tc>
      </w:tr>
      <w:tr w:rsidR="00F22B77" w14:paraId="49AB5C7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91F7D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DD455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95BAA" w14:textId="7A0BDF3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679,963.3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E72C8" w14:textId="1E5B3FB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63D51" w14:textId="196736D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B4463" w14:textId="41E9D12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679,963.32 </w:t>
            </w:r>
          </w:p>
        </w:tc>
      </w:tr>
      <w:tr w:rsidR="00F22B77" w14:paraId="78645D3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06F42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D2765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26AC0" w14:textId="668300F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95,050.1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639DD" w14:textId="5222A1C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6C5A0" w14:textId="56A6D00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86C01" w14:textId="0CA583F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95,050.18 </w:t>
            </w:r>
          </w:p>
        </w:tc>
      </w:tr>
      <w:tr w:rsidR="00F22B77" w14:paraId="2D244FA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5A0F8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129F8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011E8" w14:textId="501443D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5,612.17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BCCC5" w14:textId="60EE4DA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B7317" w14:textId="4E1AC47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B04CF" w14:textId="1B48BD0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5,612.17 </w:t>
            </w:r>
          </w:p>
        </w:tc>
      </w:tr>
      <w:tr w:rsidR="00F22B77" w14:paraId="0D56817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111E1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BD84A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nder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691AB" w14:textId="178DCC9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5,302.4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F4442" w14:textId="5AA2739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A6AA0" w14:textId="5EAF756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93D04" w14:textId="41E2E96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5,302.46 </w:t>
            </w:r>
          </w:p>
        </w:tc>
      </w:tr>
      <w:tr w:rsidR="00F22B77" w14:paraId="4B20BBF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B1A93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B58DE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ong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1B879" w14:textId="1D98DFE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252.1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EE6D4" w14:textId="496DE53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A2A02" w14:textId="50B3608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A6425" w14:textId="7DE44C8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252.14 </w:t>
            </w:r>
          </w:p>
        </w:tc>
      </w:tr>
      <w:tr w:rsidR="00F22B77" w14:paraId="4547536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84C2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EF127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god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4614E" w14:textId="0282E24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13,472.8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5D3C4" w14:textId="05EAAB7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9C55E" w14:textId="6EF4CEC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585B6" w14:textId="2F09A4B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13,472.82 </w:t>
            </w:r>
          </w:p>
        </w:tc>
      </w:tr>
      <w:tr w:rsidR="00F22B77" w14:paraId="497A611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58ABA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D255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og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D6880" w14:textId="3C556D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00,351.7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EA255" w14:textId="7E2D52D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67AB1" w14:textId="1982475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D7A51" w14:textId="73255E9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00,351.72 </w:t>
            </w:r>
          </w:p>
        </w:tc>
      </w:tr>
      <w:tr w:rsidR="00F22B77" w14:paraId="69162DD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EBD6A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974F1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uel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2E214" w14:textId="306CF2F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2,846.2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7EB3C" w14:textId="7656E5D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85210" w14:textId="2245EF9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0ED8E" w14:textId="7D97999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2,846.22 </w:t>
            </w:r>
          </w:p>
        </w:tc>
      </w:tr>
      <w:tr w:rsidR="00F22B77" w14:paraId="3E01204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E94F0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8867D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3E5AA" w14:textId="7D8F6A6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84,821.4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E86B2" w14:textId="0B95CFE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22FA2" w14:textId="713B5CF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A32F0" w14:textId="2B50985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84,821.40 </w:t>
            </w:r>
          </w:p>
        </w:tc>
      </w:tr>
      <w:tr w:rsidR="00F22B77" w14:paraId="196AA4E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FACF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A640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edo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C4F82" w14:textId="2CB3D31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9,659.2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32ECF" w14:textId="0FCA2C1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762FC" w14:textId="6CE62A6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D48B1" w14:textId="2A924D8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9,659.24 </w:t>
            </w:r>
          </w:p>
        </w:tc>
      </w:tr>
      <w:tr w:rsidR="00F22B77" w14:paraId="3848972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456D2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79BB0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r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8BC0E" w14:textId="4731A54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63,498.7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34DFD" w14:textId="30FA8A8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3A1C6" w14:textId="5473E1E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211FC" w14:textId="3960F52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63,498.78 </w:t>
            </w:r>
          </w:p>
        </w:tc>
      </w:tr>
      <w:tr w:rsidR="00F22B77" w14:paraId="5B4496E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DAE21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209E6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93CD7" w14:textId="3813479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95,426.3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FEE20" w14:textId="62A1225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F42BA" w14:textId="00B7EB0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FB235" w14:textId="0934765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95,426.38 </w:t>
            </w:r>
          </w:p>
        </w:tc>
      </w:tr>
      <w:tr w:rsidR="00F22B77" w14:paraId="1711A378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5D513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018126" w14:textId="0C78AB1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826,773.3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C46472" w14:textId="07B13B1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4E5ADB" w14:textId="68DBA13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6005D8C" w14:textId="7756924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826,773.30 </w:t>
            </w:r>
          </w:p>
        </w:tc>
      </w:tr>
      <w:tr w:rsidR="00F22B77" w14:paraId="46435D2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B903B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15EF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ren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647B5" w14:textId="56C98F8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118.4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9DA3F" w14:textId="76B0CA1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68785" w14:textId="45DF4EF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9AA9E" w14:textId="701BE4E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118.48 </w:t>
            </w:r>
          </w:p>
        </w:tc>
      </w:tr>
      <w:tr w:rsidR="00F22B77" w14:paraId="3121F9B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5A186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681DB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7A7BA" w14:textId="4FA9FDE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19,714.8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A6CA6" w14:textId="3BB7308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713AA" w14:textId="18191FE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A483C" w14:textId="1136BEE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19,714.82 </w:t>
            </w:r>
          </w:p>
        </w:tc>
      </w:tr>
      <w:tr w:rsidR="00F22B77" w14:paraId="2F8BA48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75CC1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23ED7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AD1EB" w14:textId="31DE1AB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3E15C" w14:textId="4E1D12A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98114" w14:textId="4D646ED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9C371" w14:textId="2D637EB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</w:tr>
      <w:tr w:rsidR="00F22B77" w14:paraId="52D96F16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33F77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rienta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AA101D" w14:textId="514BBF0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5,391,947.0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E38E7A1" w14:textId="41EB24A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1ABCB8" w14:textId="20DC886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4C69F49" w14:textId="2D30659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5,391,947.02 </w:t>
            </w:r>
          </w:p>
        </w:tc>
      </w:tr>
      <w:tr w:rsidR="00F22B77" w14:paraId="444C1C8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7A87885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865A4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egros Orienta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24C8F" w14:textId="6F2887B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62,622.13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FB99A" w14:textId="66EEBC2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036DD" w14:textId="589892C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5A809" w14:textId="1602674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62,622.13 </w:t>
            </w:r>
          </w:p>
        </w:tc>
      </w:tr>
      <w:tr w:rsidR="00F22B77" w14:paraId="659A414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36EFA79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FDDE7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yung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C706C" w14:textId="47BB4F9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19603" w14:textId="0CC0820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49C19" w14:textId="7576144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55D55" w14:textId="1546933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</w:tr>
      <w:tr w:rsidR="00F22B77" w14:paraId="1C4790B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C7DC0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509CB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a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9A7DF" w14:textId="4DB631A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4,7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9EC1B" w14:textId="0DCEFF8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39655" w14:textId="2FD2E92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B2282" w14:textId="6BBDF45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4,750.00 </w:t>
            </w:r>
          </w:p>
        </w:tc>
      </w:tr>
      <w:tr w:rsidR="00F22B77" w14:paraId="4BBFC67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87C53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A6088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doy (Payabon)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10CD0" w14:textId="64BC8F0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19,557.6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565C0" w14:textId="7C60B73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D3696" w14:textId="7EC3970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40F67" w14:textId="6C8BB35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19,557.64 </w:t>
            </w:r>
          </w:p>
        </w:tc>
      </w:tr>
      <w:tr w:rsidR="00F22B77" w14:paraId="4F1C9A2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2CF01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0257D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laon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F01478" w14:textId="2AFC3EB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089,469.3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DF8C3" w14:textId="35E0F5B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D4161" w14:textId="0F1DF35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21FD9" w14:textId="470D9B0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089,469.32 </w:t>
            </w:r>
          </w:p>
        </w:tc>
      </w:tr>
      <w:tr w:rsidR="00F22B77" w14:paraId="3D0DF83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53A21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7E1BD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guete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F6FAF" w14:textId="4361D7D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0,442.7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6C5F38" w14:textId="6248C8C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DCE98" w14:textId="08FEF26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B8299" w14:textId="3398CDE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0,442.78 </w:t>
            </w:r>
          </w:p>
        </w:tc>
      </w:tr>
      <w:tr w:rsidR="00F22B77" w14:paraId="2001699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F7CDD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9F861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Guihulng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919C6" w14:textId="6DDB6E6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762,307.1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E717B" w14:textId="21FBDE9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4707F" w14:textId="2EA4B93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C98DF" w14:textId="0EBFC9E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762,307.18 </w:t>
            </w:r>
          </w:p>
        </w:tc>
      </w:tr>
      <w:tr w:rsidR="00F22B77" w14:paraId="4866EBD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3CCA1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22382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077BF" w14:textId="22B7437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972.1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EBCD8" w14:textId="48299E5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F7806" w14:textId="4002088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C3196" w14:textId="310EB71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972.10 </w:t>
            </w:r>
          </w:p>
        </w:tc>
      </w:tr>
      <w:tr w:rsidR="00F22B77" w14:paraId="0B76D95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7227E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7123A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a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2997D" w14:textId="7C71514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4,511.4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70AA2" w14:textId="24AEB9F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FA17F" w14:textId="6826F50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36B43" w14:textId="1E7263F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4,511.48 </w:t>
            </w:r>
          </w:p>
        </w:tc>
      </w:tr>
      <w:tr w:rsidR="00F22B77" w14:paraId="3009536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7D671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E931A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juyod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1B785" w14:textId="6C249A1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23,020.8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A2E7A" w14:textId="152960A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5CAE6" w14:textId="5F8816E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5A575" w14:textId="5334A2E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23,020.85 </w:t>
            </w:r>
          </w:p>
        </w:tc>
      </w:tr>
      <w:tr w:rsidR="00F22B77" w14:paraId="47C0672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D2088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9D5ED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CECAB" w14:textId="1C01FF5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2,5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058A6" w14:textId="2FB07CE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F5D429" w14:textId="7D7E0CD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90C79" w14:textId="4D80FBC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2,500.00 </w:t>
            </w:r>
          </w:p>
        </w:tc>
      </w:tr>
      <w:tr w:rsidR="00F22B77" w14:paraId="48A91EA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42444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41E3A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t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68C28" w14:textId="1A790D0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0,262.4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B86F6" w14:textId="65732C9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5808D" w14:textId="0FF698F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1A4B9" w14:textId="00593A3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0,262.46 </w:t>
            </w:r>
          </w:p>
        </w:tc>
      </w:tr>
      <w:tr w:rsidR="00F22B77" w14:paraId="1E016E0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09D78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9DBD8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ja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D4820" w14:textId="656CEF2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25,987.4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4CA2B" w14:textId="03168B9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CA598" w14:textId="703FBCF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9871F" w14:textId="2D2C572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25,987.48 </w:t>
            </w:r>
          </w:p>
        </w:tc>
      </w:tr>
      <w:tr w:rsidR="00F22B77" w14:paraId="0CB8396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E5E99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40104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as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DC212" w14:textId="1CC6CC8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143.6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B088D" w14:textId="462B820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3E529" w14:textId="2149CF1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B2ADE" w14:textId="1679DAD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143.60 </w:t>
            </w:r>
          </w:p>
        </w:tc>
      </w:tr>
      <w:tr w:rsidR="00F22B77" w14:paraId="006010C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7DF09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83AD1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ehermos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43C32" w14:textId="6F4423A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92,86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63922" w14:textId="29CE640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AA791" w14:textId="03EA657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B33D3" w14:textId="495E23F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92,860.00 </w:t>
            </w:r>
          </w:p>
        </w:tc>
      </w:tr>
      <w:tr w:rsidR="00F22B77" w14:paraId="59673ED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7158B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65794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uit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AEA0E" w14:textId="284A1E5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6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1F5E7" w14:textId="105FD45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E35816" w14:textId="617E3F6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73489" w14:textId="4B3121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600.00 </w:t>
            </w:r>
          </w:p>
        </w:tc>
      </w:tr>
      <w:tr w:rsidR="00F22B77" w14:paraId="60C4DA82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8E38EF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I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CF12632" w14:textId="57F4BE6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960,153.11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A534566" w14:textId="073F364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79A2FFF" w14:textId="7CFFF4D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922,2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1303096" w14:textId="194D402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3,882,423.11 </w:t>
            </w:r>
          </w:p>
        </w:tc>
      </w:tr>
      <w:tr w:rsidR="00F22B77" w14:paraId="59BB1551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FF9C5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1DC41F" w14:textId="74CE00A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827.23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F99F51" w14:textId="465BD88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61E043" w14:textId="7BA9F42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3E52B4E" w14:textId="1732356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827.23 </w:t>
            </w:r>
          </w:p>
        </w:tc>
      </w:tr>
      <w:tr w:rsidR="00F22B77" w14:paraId="6CD2444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DB74A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DD7D2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182BBE" w14:textId="3538CAE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,195.4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316A7" w14:textId="23CAC2D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8DD9B" w14:textId="6F3DEC4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A7473" w14:textId="780B97E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,195.44 </w:t>
            </w:r>
          </w:p>
        </w:tc>
      </w:tr>
      <w:tr w:rsidR="00F22B77" w14:paraId="54EEFE5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9161B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5E2C6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bir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A487A" w14:textId="0D342CB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B6117" w14:textId="7C9F7E4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87111" w14:textId="0C673A3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67E7B" w14:textId="498476A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F22B77" w14:paraId="04BAF89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A0184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D089B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b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F887F" w14:textId="0F838CB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43C57" w14:textId="00E2BE2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BA507" w14:textId="686C634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6EC11" w14:textId="6548BF6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F22B77" w14:paraId="1843EF1D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DF2CA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Eastern Samar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C0787A" w14:textId="16E10DC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9,805.97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DAC58D" w14:textId="65F1CB8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D974FD" w14:textId="2D14B53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2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969BB51" w14:textId="7B456BA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32,705.97 </w:t>
            </w:r>
          </w:p>
        </w:tc>
      </w:tr>
      <w:tr w:rsidR="00F22B77" w14:paraId="2AB385B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38F97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C6FA1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Eastern Samar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5E0A2" w14:textId="1596C3E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0,351.17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791BC" w14:textId="6C7BC09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EB396" w14:textId="169374F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C569D" w14:textId="63C3AB3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0,351.17 </w:t>
            </w:r>
          </w:p>
        </w:tc>
      </w:tr>
      <w:tr w:rsidR="00F22B77" w14:paraId="14205F9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1CF48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DCAF7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orong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511D9" w14:textId="1E3958B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A7797" w14:textId="4668C10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5AB9D1" w14:textId="7CF3395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75839" w14:textId="3939E0A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</w:tr>
      <w:tr w:rsidR="00F22B77" w14:paraId="37F5FAF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01133B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4B884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942A5" w14:textId="59978E4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EAF33" w14:textId="57F985B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409A6" w14:textId="5464866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30224" w14:textId="230313A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</w:tr>
      <w:tr w:rsidR="00F22B77" w14:paraId="5C155A9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A8BD8C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7CA76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papad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025AB" w14:textId="194F6FE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1CA85" w14:textId="786CA93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30909" w14:textId="4057CFD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E8B5E" w14:textId="3301240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900.00 </w:t>
            </w:r>
          </w:p>
        </w:tc>
      </w:tr>
      <w:tr w:rsidR="00F22B77" w14:paraId="47D05FD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41D4C2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BF84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porlo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FD764" w14:textId="1B52D05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7,572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6E1E1" w14:textId="743A631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46AAE" w14:textId="1BFE3E1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D4518" w14:textId="2FA4229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7,572.00 </w:t>
            </w:r>
          </w:p>
        </w:tc>
      </w:tr>
      <w:tr w:rsidR="00F22B77" w14:paraId="68F1C4A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F8B45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A1D4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u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314AD" w14:textId="596C1AA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1.4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CF46E" w14:textId="622D06F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A1A05" w14:textId="48BB96E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5079D" w14:textId="7DCF8AE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1.40 </w:t>
            </w:r>
          </w:p>
        </w:tc>
      </w:tr>
      <w:tr w:rsidR="00F22B77" w14:paraId="13148058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1365B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eyt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30CAEE" w14:textId="11B1D91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938,916.5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E5FCEE" w14:textId="44CF218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250298" w14:textId="0ED9BAF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48,3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7E1234F" w14:textId="6E64A39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087,286.56 </w:t>
            </w:r>
          </w:p>
        </w:tc>
      </w:tr>
      <w:tr w:rsidR="00F22B77" w14:paraId="18FE579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8C602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5163C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Leyt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D9832" w14:textId="39B65D6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499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473E8" w14:textId="4C1A5A8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F5889" w14:textId="229F5E6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443DAA" w14:textId="3CF6422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499.00 </w:t>
            </w:r>
          </w:p>
        </w:tc>
      </w:tr>
      <w:tr w:rsidR="00F22B77" w14:paraId="6E71148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72CB23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E8000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cloban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56E80" w14:textId="4C5A5C3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9,625.3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CDE45" w14:textId="5319C61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7D8A1" w14:textId="4C19FBA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E70FA" w14:textId="3788662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9,625.34 </w:t>
            </w:r>
          </w:p>
        </w:tc>
      </w:tr>
      <w:tr w:rsidR="00F22B77" w14:paraId="215A245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2CE2CD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573A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os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32C82" w14:textId="10EBDDB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0,120.3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F496C" w14:textId="4A17F8B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09809" w14:textId="03E243B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58F5F" w14:textId="5160FE0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0,120.30 </w:t>
            </w:r>
          </w:p>
        </w:tc>
      </w:tr>
      <w:tr w:rsidR="00F22B77" w14:paraId="0440E41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064D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983F2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aue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C835A" w14:textId="0C9C3F3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7,840.3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80404" w14:textId="3BC27CE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ECBA4" w14:textId="67D27D0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749A4" w14:textId="02359C7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7,840.32 </w:t>
            </w:r>
          </w:p>
        </w:tc>
      </w:tr>
      <w:tr w:rsidR="00F22B77" w14:paraId="15E1110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7BBD3E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17E0C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ami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6B8F7" w14:textId="307A6C7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29593" w14:textId="4F0F4BD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10AEE" w14:textId="410613C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D4732" w14:textId="2EBF2F1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</w:tr>
      <w:tr w:rsidR="00F22B77" w14:paraId="6236CF6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56CE12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2C7FE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r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38207" w14:textId="7F764DE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040E6" w14:textId="7143AE8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6A939" w14:textId="6E9FF74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6B83D" w14:textId="1F07DEA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</w:tr>
      <w:tr w:rsidR="00F22B77" w14:paraId="0DB7218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BF9B0D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AC2C7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lit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3D7D5" w14:textId="11B0101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28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BDC19" w14:textId="2061991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77D22" w14:textId="09DA376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830DB" w14:textId="77F636A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280.00 </w:t>
            </w:r>
          </w:p>
        </w:tc>
      </w:tr>
      <w:tr w:rsidR="00F22B77" w14:paraId="0F6F4A7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8E9F1F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7B48F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C2539" w14:textId="73427A3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CB33A" w14:textId="6096FB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4A8C3" w14:textId="7353A01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B21DF" w14:textId="5B7222E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</w:tr>
      <w:tr w:rsidR="00F22B77" w14:paraId="026D887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88AAFF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14C47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rg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C1DC2E" w14:textId="5973835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8871D" w14:textId="4B39A5C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41210" w14:textId="2F828AA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5E84C" w14:textId="5490CA5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F22B77" w14:paraId="2AEFE80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8594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25C6C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84DF5" w14:textId="798FAA7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3A5A4" w14:textId="0879D92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6652A" w14:textId="73EF051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3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3B4E8" w14:textId="2F02EDB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380.00 </w:t>
            </w:r>
          </w:p>
        </w:tc>
      </w:tr>
      <w:tr w:rsidR="00F22B77" w14:paraId="706037E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A5EC4E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67577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bi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940024" w14:textId="4B74FD1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66BF2" w14:textId="4F9B6B3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82152" w14:textId="6DDA9D0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30AC0" w14:textId="5C95C7F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F22B77" w14:paraId="3613479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4E4036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022B9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er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FF144" w14:textId="118035B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77F44" w14:textId="3BBB6FD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A2B13" w14:textId="2B33C1F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32370" w14:textId="0047202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,087.86 </w:t>
            </w:r>
          </w:p>
        </w:tc>
      </w:tr>
      <w:tr w:rsidR="00F22B77" w14:paraId="11079DB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AF60A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1AA70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omp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592C7" w14:textId="6B6FF86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CA5B8" w14:textId="7EAC6C4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E8459" w14:textId="25E7F45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81196" w14:textId="6110DCD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</w:tr>
      <w:tr w:rsidR="00F22B77" w14:paraId="54B8DA0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3ADA8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DE9E2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yo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6E71B" w14:textId="1013621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,936.93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CF0F2" w14:textId="1DD1B34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42A63" w14:textId="10DEA60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AF3D4" w14:textId="21D8C7F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,936.93 </w:t>
            </w:r>
          </w:p>
        </w:tc>
      </w:tr>
      <w:tr w:rsidR="00F22B77" w14:paraId="08DCE38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90A8AA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A35A1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450D8" w14:textId="7A4E3C7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E2730" w14:textId="53A357F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24989" w14:textId="5F80CB1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BD23B" w14:textId="29DD36F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F22B77" w14:paraId="08BF174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11471A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E1657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dan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F83B0" w14:textId="3C9CE86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BECE0" w14:textId="1DC52EF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B239E" w14:textId="0DC6B14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,3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240DD" w14:textId="42DF177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,300.00 </w:t>
            </w:r>
          </w:p>
        </w:tc>
      </w:tr>
      <w:tr w:rsidR="00F22B77" w14:paraId="5B994C4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EDEDF2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E204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opac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8A69D" w14:textId="71D4CEA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C7EF6" w14:textId="2118917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F5BC1" w14:textId="31FB12B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,6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FB5AB" w14:textId="4EC1E02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,690.00 </w:t>
            </w:r>
          </w:p>
        </w:tc>
      </w:tr>
      <w:tr w:rsidR="00F22B77" w14:paraId="7E148C29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113E9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ern Samar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9B73DB" w14:textId="5C4B1F1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038,999.5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B89790" w14:textId="0D88CFF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19B4495" w14:textId="4B83A8B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CA2D6BB" w14:textId="3B79118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053,999.54 </w:t>
            </w:r>
          </w:p>
        </w:tc>
      </w:tr>
      <w:tr w:rsidR="00F22B77" w14:paraId="0EF495F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5204F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96671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orthern Samar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E40C4" w14:textId="6B69C2A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207.6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75D64" w14:textId="53C9047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6BC64" w14:textId="44EF0FB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613DC" w14:textId="16DB20F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207.68 </w:t>
            </w:r>
          </w:p>
        </w:tc>
      </w:tr>
      <w:tr w:rsidR="00F22B77" w14:paraId="291E161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2B1E8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EA7B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e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B4D153" w14:textId="2BC2F0F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21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F3FB0" w14:textId="4DF07F5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AF0F1" w14:textId="11E5F56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A3B9F" w14:textId="250FFD8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210.00 </w:t>
            </w:r>
          </w:p>
        </w:tc>
      </w:tr>
      <w:tr w:rsidR="00F22B77" w14:paraId="6D6C760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41FCDF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8EB74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b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AD8F8" w14:textId="269D922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,60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28453" w14:textId="7FC2114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B4302" w14:textId="5866D05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6A248" w14:textId="087E7B9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,605.00 </w:t>
            </w:r>
          </w:p>
        </w:tc>
      </w:tr>
      <w:tr w:rsidR="00F22B77" w14:paraId="175B71D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F9BF0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21E4A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EB42A" w14:textId="17789C3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60,912.8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277A4" w14:textId="699E261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493E3" w14:textId="4647363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A45FB" w14:textId="790419C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60,912.86 </w:t>
            </w:r>
          </w:p>
        </w:tc>
      </w:tr>
      <w:tr w:rsidR="00F22B77" w14:paraId="3251FE7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2B4622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E57F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vezare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0D7B2" w14:textId="29BFF3B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0,854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FC05F" w14:textId="22F32F1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3EE40" w14:textId="6AD61AF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80342" w14:textId="67A9CBD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0,854.00 </w:t>
            </w:r>
          </w:p>
        </w:tc>
      </w:tr>
      <w:tr w:rsidR="00F22B77" w14:paraId="1DF372F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9C5FC5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12CD0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14650" w14:textId="4916D1B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,1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335B1" w14:textId="0EF67FF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F9DD9" w14:textId="4EB6A76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73971" w14:textId="43632F2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,140.00 </w:t>
            </w:r>
          </w:p>
        </w:tc>
      </w:tr>
      <w:tr w:rsidR="00F22B77" w14:paraId="19D23E5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8DB862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E754D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ubi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F1373" w14:textId="368698C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07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9FDF7" w14:textId="5D5278D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0C8BF" w14:textId="5B43C47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1FCF6" w14:textId="3664E41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070.00 </w:t>
            </w:r>
          </w:p>
        </w:tc>
      </w:tr>
      <w:tr w:rsidR="00F22B77" w14:paraId="6E3ADE61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AE425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Western Samar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338F99" w14:textId="2CE907B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494,582.9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189675" w14:textId="3D9AB04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50D0FC" w14:textId="4896004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08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F6E1C26" w14:textId="6C4CC94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603,082.95 </w:t>
            </w:r>
          </w:p>
        </w:tc>
      </w:tr>
      <w:tr w:rsidR="00F22B77" w14:paraId="21FBA52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7223C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D267F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Western Samar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B9287" w14:textId="4FFED49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256.41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0FB11" w14:textId="39D848E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C9397" w14:textId="57FDA18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06EE96" w14:textId="57AEA92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256.41 </w:t>
            </w:r>
          </w:p>
        </w:tc>
      </w:tr>
      <w:tr w:rsidR="00F22B77" w14:paraId="3028F78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FC30B2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E500D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bayog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E32B1" w14:textId="14ACF58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9,82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B6A12" w14:textId="5BAE824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B1101B" w14:textId="30156A3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38DEF" w14:textId="3636868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9,825.00 </w:t>
            </w:r>
          </w:p>
        </w:tc>
      </w:tr>
      <w:tr w:rsidR="00F22B77" w14:paraId="2DC930D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AC802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BD6C6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ndar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383A7" w14:textId="01593D5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E8344" w14:textId="3BF75CF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ED398" w14:textId="47530EF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84CDA" w14:textId="697D22D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F22B77" w14:paraId="0359812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63ACA8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E368D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garit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B038F" w14:textId="16B32B1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468FA" w14:textId="2D230B6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C2B77" w14:textId="214167D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8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C5C9B" w14:textId="23111D1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8,500.00 </w:t>
            </w:r>
          </w:p>
        </w:tc>
      </w:tr>
      <w:tr w:rsidR="00F22B77" w14:paraId="3AEB82B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BB61CC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A3994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angn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C7EFA" w14:textId="667B83D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86,203.8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02797" w14:textId="4BC0FC1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BC5D7" w14:textId="1727FF8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197DB" w14:textId="7A59E55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86,203.80 </w:t>
            </w:r>
          </w:p>
        </w:tc>
      </w:tr>
      <w:tr w:rsidR="00F22B77" w14:paraId="08BB948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02EF0F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9A1C5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e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3D31A8" w14:textId="16A7134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3,956.9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6D8E4" w14:textId="3A3188A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B7B05" w14:textId="0603C9D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B40A3" w14:textId="4A1F945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3,956.90 </w:t>
            </w:r>
          </w:p>
        </w:tc>
      </w:tr>
      <w:tr w:rsidR="00F22B77" w14:paraId="7C0529C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3E5E7B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BB613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tbalog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C335F" w14:textId="2E1E89A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8,659.8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BA18D" w14:textId="57D08E9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1501F" w14:textId="3538532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BB46A" w14:textId="1BE7208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8,659.86 </w:t>
            </w:r>
          </w:p>
        </w:tc>
      </w:tr>
      <w:tr w:rsidR="00F22B77" w14:paraId="012F3F6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20F7B5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CBC5F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de Bu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6DEF6" w14:textId="5170737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7,238.0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466B9" w14:textId="3A35BB0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59B81" w14:textId="19A9D6D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B649A" w14:textId="749DBD0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7,238.06 </w:t>
            </w:r>
          </w:p>
        </w:tc>
      </w:tr>
      <w:tr w:rsidR="00F22B77" w14:paraId="76E56FC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9F91D5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AA5C3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F918B" w14:textId="510F35F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9F3319" w14:textId="4667484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78295C" w14:textId="1EFFD56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7B91E" w14:textId="6B61ACB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F22B77" w14:paraId="5D50757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FD911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B2EB2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rea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416EE" w14:textId="0104F2D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1,811.13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0612E" w14:textId="6FE31C8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D0ECF" w14:textId="14F3641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DE0A8" w14:textId="7CA2F85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1,811.13 </w:t>
            </w:r>
          </w:p>
        </w:tc>
      </w:tr>
      <w:tr w:rsidR="00F22B77" w14:paraId="02EBA225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B7D17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ern Leyt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EB9DA5" w14:textId="7A64AEA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47,020.8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0B8D7F" w14:textId="2487932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4010B5" w14:textId="6A26288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37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CCDEC35" w14:textId="0AFB1B6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84,520.86 </w:t>
            </w:r>
          </w:p>
        </w:tc>
      </w:tr>
      <w:tr w:rsidR="00F22B77" w14:paraId="75EFC9E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B826B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1A94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Southern Leyt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6CF46" w14:textId="3EF6A18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,767.5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A6DCC" w14:textId="5A4F663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2FBE2" w14:textId="3417D6C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D5DF99" w14:textId="64FC3F7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,767.56 </w:t>
            </w:r>
          </w:p>
        </w:tc>
      </w:tr>
      <w:tr w:rsidR="00F22B77" w14:paraId="430BA4B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2143D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33528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asi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13E29" w14:textId="05A9A9A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A8B2D" w14:textId="104A66B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A26D9" w14:textId="233A266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12314" w14:textId="48ACFF3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F22B77" w14:paraId="6DB2167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BAA9EB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15610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74BE3" w14:textId="0C21488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72C37" w14:textId="5064798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81147" w14:textId="7B7948A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B755C" w14:textId="1F4B3A5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F22B77" w14:paraId="3CBA262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15157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4891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mas Oppu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AEBB4" w14:textId="05E5475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11767" w14:textId="3A23885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BC168" w14:textId="51583AA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77757" w14:textId="1CF470A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F22B77" w14:paraId="72EB4DB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6DFC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D3391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g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328B6" w14:textId="620D155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901.8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DAEC6" w14:textId="1853855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6C7E9" w14:textId="119E4F8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FF15E" w14:textId="5F571C2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901.86 </w:t>
            </w:r>
          </w:p>
        </w:tc>
      </w:tr>
      <w:tr w:rsidR="00F22B77" w14:paraId="48A088F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10F93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34832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7308D" w14:textId="63CD42E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E6776" w14:textId="673DED4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41CB1" w14:textId="7A0FAE1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D91D5" w14:textId="48DCEB7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,500.00 </w:t>
            </w:r>
          </w:p>
        </w:tc>
      </w:tr>
      <w:tr w:rsidR="00F22B77" w14:paraId="4007DED2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1B478B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X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387519B" w14:textId="6F08EC5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6,430,759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9527456" w14:textId="248C069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B45D697" w14:textId="4F72495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1464668" w14:textId="0DC8C02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6,430,759.00 </w:t>
            </w:r>
          </w:p>
        </w:tc>
      </w:tr>
      <w:tr w:rsidR="00F22B77" w14:paraId="598FDF3E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FBEC5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del Nort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A78FF7" w14:textId="5110F1B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163,194.1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4ACAF4" w14:textId="5BE7658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58AC69" w14:textId="23A38C9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2DB13B4" w14:textId="30F6A18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163,194.18 </w:t>
            </w:r>
          </w:p>
        </w:tc>
      </w:tr>
      <w:tr w:rsidR="00F22B77" w14:paraId="4D93ED3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743B4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138A0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ngan (Leon T. Postigo)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424CF" w14:textId="0CBCE80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4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4FE5A" w14:textId="73D28E2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EA4EE" w14:textId="3343CA2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9F6F5" w14:textId="2D1ADC9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440.00 </w:t>
            </w:r>
          </w:p>
        </w:tc>
      </w:tr>
      <w:tr w:rsidR="00F22B77" w14:paraId="6E6E90D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FF68F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6B72D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gui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22C15C" w14:textId="01CEE8D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6,2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0B2EC" w14:textId="1B5C17E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CF308" w14:textId="2C5F645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457F2" w14:textId="1824EE8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6,240.00 </w:t>
            </w:r>
          </w:p>
        </w:tc>
      </w:tr>
      <w:tr w:rsidR="00F22B77" w14:paraId="4C92890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B67AB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EA1C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itan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0832A" w14:textId="6702BF4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60,08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4CD7C" w14:textId="66E6B77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BBED3" w14:textId="2670B61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48801" w14:textId="519CB44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60,080.00 </w:t>
            </w:r>
          </w:p>
        </w:tc>
      </w:tr>
      <w:tr w:rsidR="00F22B77" w14:paraId="294DB25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9F6BF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FECDA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olog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58752" w14:textId="0340533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63,96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5190C" w14:textId="7DC9CDD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ECD68" w14:textId="0B99C10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AE5C5" w14:textId="6E42D49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63,960.00 </w:t>
            </w:r>
          </w:p>
        </w:tc>
      </w:tr>
      <w:tr w:rsidR="00F22B77" w14:paraId="4D2CD63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BFDCD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8916F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dod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4397B" w14:textId="34CC844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2,96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E25D5" w14:textId="1AF6699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E49DA" w14:textId="139556B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3F222" w14:textId="2BE1C8B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2,960.00 </w:t>
            </w:r>
          </w:p>
        </w:tc>
      </w:tr>
      <w:tr w:rsidR="00F22B77" w14:paraId="032B529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21FD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B851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talac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DC056" w14:textId="0CB4DEA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3,56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87C2E" w14:textId="70A1FC1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0E1DA" w14:textId="3BC3F6C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54CAD" w14:textId="4B39033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3,560.00 </w:t>
            </w:r>
          </w:p>
        </w:tc>
      </w:tr>
      <w:tr w:rsidR="00F22B77" w14:paraId="70ABA1A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0BC76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EE0A9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Dalman (Ponot)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186473" w14:textId="7A1FC19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2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24859" w14:textId="0DD369C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E5D7D" w14:textId="5FB364C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57879" w14:textId="2008FAC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200.00 </w:t>
            </w:r>
          </w:p>
        </w:tc>
      </w:tr>
      <w:tr w:rsidR="00F22B77" w14:paraId="23597AD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6592D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BFB9E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wit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B53F7" w14:textId="099995A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48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11966" w14:textId="7061CE1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842C2" w14:textId="6FBDB40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5EB1C" w14:textId="7D3788C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480.00 </w:t>
            </w:r>
          </w:p>
        </w:tc>
      </w:tr>
      <w:tr w:rsidR="00F22B77" w14:paraId="0F443C5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C9A87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51102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tipun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5C571" w14:textId="1415DEA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4,76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46402" w14:textId="28E2AC7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D6030" w14:textId="649B1B7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00BDF" w14:textId="120CD98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4,760.00 </w:t>
            </w:r>
          </w:p>
        </w:tc>
      </w:tr>
      <w:tr w:rsidR="00F22B77" w14:paraId="305A77F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CC60C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AA67F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38A95" w14:textId="33C2ACB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,4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848C6" w14:textId="6991297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CBB2E" w14:textId="01F25EE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5B918" w14:textId="67BA8AC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,400.00 </w:t>
            </w:r>
          </w:p>
        </w:tc>
      </w:tr>
      <w:tr w:rsidR="00F22B77" w14:paraId="31C8683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B99CB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F069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s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C48A3" w14:textId="499DEB8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3,36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B6C22" w14:textId="16B9AE2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02E44" w14:textId="66EE7CC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BBF58" w14:textId="469976A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3,360.00 </w:t>
            </w:r>
          </w:p>
        </w:tc>
      </w:tr>
      <w:tr w:rsidR="00F22B77" w14:paraId="51459AD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53BAC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30931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6F745" w14:textId="1CC3404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6,114.1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91B30" w14:textId="1C40CE8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4C37F" w14:textId="262ADDF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CCEC9" w14:textId="6D9189D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6,114.18 </w:t>
            </w:r>
          </w:p>
        </w:tc>
      </w:tr>
      <w:tr w:rsidR="00F22B77" w14:paraId="43A22F4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52B95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9D537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uk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8B940" w14:textId="1236E86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8,0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7BA19" w14:textId="2B5040F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B0F7E" w14:textId="1C915F1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E60BD" w14:textId="7D1ED5B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8,040.00 </w:t>
            </w:r>
          </w:p>
        </w:tc>
      </w:tr>
      <w:tr w:rsidR="00F22B77" w14:paraId="2F94E06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FC203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6DAA8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ti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34212" w14:textId="4666234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6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AAE9D" w14:textId="52F56B1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9A376" w14:textId="15277FE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0CB52" w14:textId="352226B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600.00 </w:t>
            </w:r>
          </w:p>
        </w:tc>
      </w:tr>
      <w:tr w:rsidR="00F22B77" w14:paraId="0AAD577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70D00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E9F19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N (NEW PINAN)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50ABE" w14:textId="29B0704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6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9BE04" w14:textId="4BFDB25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B72A0" w14:textId="25B1282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92F6D" w14:textId="6573556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600.00 </w:t>
            </w:r>
          </w:p>
        </w:tc>
      </w:tr>
      <w:tr w:rsidR="00F22B77" w14:paraId="4128503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02500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C4A21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c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B10C5" w14:textId="1496A09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F02E6" w14:textId="4162F19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F0747" w14:textId="701C24E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6DA7A" w14:textId="0D7A825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</w:tr>
      <w:tr w:rsidR="00F22B77" w14:paraId="3F78EED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99216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A3F9D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Manuel A. Roxa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54DA8" w14:textId="422D9A8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0EC9E" w14:textId="649A3F9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220EB" w14:textId="329B960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5C810" w14:textId="0834DF4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</w:tr>
      <w:tr w:rsidR="00F22B77" w14:paraId="16B88FC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6FB6E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C96F7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74D55" w14:textId="78AB3B2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6,12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E6277" w14:textId="7F2E9F0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425A0" w14:textId="28E48DC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46662" w14:textId="57EBE48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6,120.00 </w:t>
            </w:r>
          </w:p>
        </w:tc>
      </w:tr>
      <w:tr w:rsidR="00F22B77" w14:paraId="1711928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7168E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2B0C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u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38420" w14:textId="196655B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9,8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09951" w14:textId="7FCE5E3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67C29" w14:textId="4233F15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61288" w14:textId="5CECFE0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9,800.00 </w:t>
            </w:r>
          </w:p>
        </w:tc>
      </w:tr>
      <w:tr w:rsidR="00F22B77" w14:paraId="4CDC536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2ECB1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32E65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RGIO OSMENA SR.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C348E" w14:textId="2399700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4,6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92352" w14:textId="060C7CB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CE4D1" w14:textId="64C192D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31293" w14:textId="6631BFD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4,600.00 </w:t>
            </w:r>
          </w:p>
        </w:tc>
      </w:tr>
      <w:tr w:rsidR="00F22B77" w14:paraId="7CA44DF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78E45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BFD5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y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22355" w14:textId="606C846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1,8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246FA" w14:textId="3BFC469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9A928" w14:textId="04C8A42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B302E" w14:textId="1ED6CF6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1,840.00 </w:t>
            </w:r>
          </w:p>
        </w:tc>
      </w:tr>
      <w:tr w:rsidR="00F22B77" w14:paraId="327D4BF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4F12D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3429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c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E44F7" w14:textId="34BEDBC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7,68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894B8" w14:textId="47B330F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E1A47" w14:textId="447CB6E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301EA" w14:textId="0AFEE5F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7,680.00 </w:t>
            </w:r>
          </w:p>
        </w:tc>
      </w:tr>
      <w:tr w:rsidR="00F22B77" w14:paraId="5D5C38F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D83A6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44EB3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tad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0165FD" w14:textId="7A350F5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08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28B27" w14:textId="3F0D7C2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14038" w14:textId="6BCD17D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9714C" w14:textId="5206088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080.00 </w:t>
            </w:r>
          </w:p>
        </w:tc>
      </w:tr>
      <w:tr w:rsidR="00F22B77" w14:paraId="50B762C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32D9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F887A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dang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8889B" w14:textId="5198C0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36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D569C" w14:textId="3F2B1B4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07044" w14:textId="574B013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FD97E" w14:textId="372D363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360.00 </w:t>
            </w:r>
          </w:p>
        </w:tc>
      </w:tr>
      <w:tr w:rsidR="00F22B77" w14:paraId="0EEC826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5477D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86DC1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oc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4FA92" w14:textId="30155FE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DAC0D" w14:textId="3AA1614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E2FAF" w14:textId="5D48BEA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838EC" w14:textId="391DC0D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</w:tr>
      <w:tr w:rsidR="00F22B77" w14:paraId="4D652EB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52E2D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D5018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awai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8BDC8" w14:textId="65A6B67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36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599C3" w14:textId="41660CA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8D491" w14:textId="3B50999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F6290" w14:textId="01B35EB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360.00 </w:t>
            </w:r>
          </w:p>
        </w:tc>
      </w:tr>
      <w:tr w:rsidR="00F22B77" w14:paraId="29F0415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BEEF6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F283E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ilis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C0891" w14:textId="2FFEBCA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9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18AFB" w14:textId="49B9661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D6CAA" w14:textId="6F70D70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E9969" w14:textId="5076EB6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9,000.00 </w:t>
            </w:r>
          </w:p>
        </w:tc>
      </w:tr>
      <w:tr w:rsidR="00F22B77" w14:paraId="28A35C0C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0670A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del Sur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F1D9C26" w14:textId="1F7DF56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,791,659.1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FC4EF2" w14:textId="24D3A24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6D89EF" w14:textId="1DC33CD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C515E82" w14:textId="7C18A28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,791,659.18 </w:t>
            </w:r>
          </w:p>
        </w:tc>
      </w:tr>
      <w:tr w:rsidR="00F22B77" w14:paraId="0079DEB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0F026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DB7B7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D36FD" w14:textId="272D28C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7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353D0" w14:textId="4ED2B15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32C79" w14:textId="4692890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E1CF5" w14:textId="32638BD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7,000.00 </w:t>
            </w:r>
          </w:p>
        </w:tc>
      </w:tr>
      <w:tr w:rsidR="00F22B77" w14:paraId="77043BB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61C1A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50410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C52F0" w14:textId="088D5E6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2,2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6720A" w14:textId="64BACF4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1D3F5" w14:textId="423D1E3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D2E41" w14:textId="3F35BDA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2,200.00 </w:t>
            </w:r>
          </w:p>
        </w:tc>
      </w:tr>
      <w:tr w:rsidR="00F22B77" w14:paraId="1401A7A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72EB7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BFF8F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talin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DFEC2" w14:textId="0747598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8,08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31DCA" w14:textId="64699C6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A8289" w14:textId="617D4DE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E856D" w14:textId="69F4DEE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8,080.00 </w:t>
            </w:r>
          </w:p>
        </w:tc>
      </w:tr>
      <w:tr w:rsidR="00F22B77" w14:paraId="6F2E5DE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8876E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45295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0EB9E" w14:textId="6871F19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52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BD899" w14:textId="34419E0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15B5F" w14:textId="412F0C5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B13AB" w14:textId="45D3D54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520.00 </w:t>
            </w:r>
          </w:p>
        </w:tc>
      </w:tr>
      <w:tr w:rsidR="00F22B77" w14:paraId="6C8D9CA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D4B45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7569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in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157F7" w14:textId="09299C4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9,8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85D4C" w14:textId="2A3A68E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FF9CA" w14:textId="2FA5230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E714E" w14:textId="309765B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9,800.00 </w:t>
            </w:r>
          </w:p>
        </w:tc>
      </w:tr>
      <w:tr w:rsidR="00F22B77" w14:paraId="6E93096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BF419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43AA4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inga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91627" w14:textId="551F2B0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4,2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3A944" w14:textId="2C89146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15A0A" w14:textId="0365940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7FE49" w14:textId="20E3B99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4,240.00 </w:t>
            </w:r>
          </w:p>
        </w:tc>
      </w:tr>
      <w:tr w:rsidR="00F22B77" w14:paraId="2A0AA3D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DC172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6FD95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po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22A68" w14:textId="22F63F1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96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1DA61" w14:textId="4F3329F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3AC27" w14:textId="10F657A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04A2F" w14:textId="5DF0C3F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960.00 </w:t>
            </w:r>
          </w:p>
        </w:tc>
      </w:tr>
      <w:tr w:rsidR="00F22B77" w14:paraId="5D304BD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3C8D3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01E7C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fin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54F59" w14:textId="1B150A1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8,0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200EA" w14:textId="36075B3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A0D50" w14:textId="26958B7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D9D16" w14:textId="0D34425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8,040.00 </w:t>
            </w:r>
          </w:p>
        </w:tc>
      </w:tr>
      <w:tr w:rsidR="00F22B77" w14:paraId="5D8A291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D9E10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9A6C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umalaran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0CC3B" w14:textId="42559BB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6,92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7D164" w14:textId="20391E0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8E0FD" w14:textId="21A997B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C26D3" w14:textId="09BA6D6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6,920.00 </w:t>
            </w:r>
          </w:p>
        </w:tc>
      </w:tr>
      <w:tr w:rsidR="00F22B77" w14:paraId="2F080DE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58542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A0C6A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ng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23C94" w14:textId="116284C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7,56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AC4EB" w14:textId="3EFFD0C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14C55" w14:textId="77AFE13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A0E01" w14:textId="08F9FA8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7,560.00 </w:t>
            </w:r>
          </w:p>
        </w:tc>
      </w:tr>
      <w:tr w:rsidR="00F22B77" w14:paraId="19F4616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0988E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D675D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wood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3841B" w14:textId="248BF49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76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FF945" w14:textId="7E3658C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A9067" w14:textId="5C0E287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28C11" w14:textId="22607D0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760.00 </w:t>
            </w:r>
          </w:p>
        </w:tc>
      </w:tr>
      <w:tr w:rsidR="00F22B77" w14:paraId="5C00DA8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49CEF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94A63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y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8EAA4" w14:textId="1F4F8EF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6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E4F93" w14:textId="17925E7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F8482" w14:textId="3D033B4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B3B5B" w14:textId="4B27915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640.00 </w:t>
            </w:r>
          </w:p>
        </w:tc>
      </w:tr>
      <w:tr w:rsidR="00F22B77" w14:paraId="719ACB1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CBC63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809BD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aya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6D80E" w14:textId="605BB24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4,88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B41DE" w14:textId="6599E6F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A9EA4" w14:textId="7D37D30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4CDE0" w14:textId="67E2851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4,880.00 </w:t>
            </w:r>
          </w:p>
        </w:tc>
      </w:tr>
      <w:tr w:rsidR="00F22B77" w14:paraId="6653E2E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EEEF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D2C5C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gosatubi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9949E" w14:textId="55E0B91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08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75607" w14:textId="758F15E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C2249" w14:textId="54A1986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C18E5" w14:textId="6380844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080.00 </w:t>
            </w:r>
          </w:p>
        </w:tc>
      </w:tr>
      <w:tr w:rsidR="00F22B77" w14:paraId="57C2023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33BBD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B9E26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lip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E4A5A" w14:textId="4A9862B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32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7317F" w14:textId="658CFC0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27D98" w14:textId="5AD820C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933B9" w14:textId="387FAD4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320.00 </w:t>
            </w:r>
          </w:p>
        </w:tc>
      </w:tr>
      <w:tr w:rsidR="00F22B77" w14:paraId="276D36E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DBF92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F2531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lav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97D5B" w14:textId="3C610F6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9,48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ADF28" w14:textId="6F88A77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FC5DD" w14:textId="5F3413C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6A24D" w14:textId="4C58308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9,480.00 </w:t>
            </w:r>
          </w:p>
        </w:tc>
      </w:tr>
      <w:tr w:rsidR="00F22B77" w14:paraId="789DB46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E0B22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1E973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adian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D1E01" w14:textId="6C162DA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50F91" w14:textId="645FCEB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2E33F" w14:textId="4563342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4E337" w14:textId="033D4BD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</w:tr>
      <w:tr w:rsidR="00F22B77" w14:paraId="19ACCA0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1FDF0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BC5ED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05B7D" w14:textId="3A2A23A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7,2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2B960" w14:textId="376E05A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5E9874" w14:textId="679C7F9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B684A" w14:textId="410E3FF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7,200.00 </w:t>
            </w:r>
          </w:p>
        </w:tc>
      </w:tr>
      <w:tr w:rsidR="00F22B77" w14:paraId="7E0DC50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CF650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62B7D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 Magsaysay (Liargo)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4BE0E" w14:textId="24A2810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5,72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BE30B" w14:textId="680EDF3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21388" w14:textId="7E5D567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42FE1" w14:textId="33FCC9F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5,720.00 </w:t>
            </w:r>
          </w:p>
        </w:tc>
      </w:tr>
      <w:tr w:rsidR="00F22B77" w14:paraId="2962EF8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4C3B7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9123D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79A3D" w14:textId="3883DCF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8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4C80F" w14:textId="1338AFF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BE69A" w14:textId="37B05D9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A8527" w14:textId="2B82804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840.00 </w:t>
            </w:r>
          </w:p>
        </w:tc>
      </w:tr>
      <w:tr w:rsidR="00F22B77" w14:paraId="64116A9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8BD70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C4D7D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A65EC" w14:textId="74C3DB7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0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4D565" w14:textId="5B1765C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B422E" w14:textId="3E8CB83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6CB48" w14:textId="729934C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040.00 </w:t>
            </w:r>
          </w:p>
        </w:tc>
      </w:tr>
      <w:tr w:rsidR="00F22B77" w14:paraId="6099368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31F54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9A510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minot (Don Mariano Marcos)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40710" w14:textId="0D6EC09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12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FB227" w14:textId="67CE4F4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244A1" w14:textId="4117973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FB2C0" w14:textId="590FCAD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120.00 </w:t>
            </w:r>
          </w:p>
        </w:tc>
      </w:tr>
      <w:tr w:rsidR="00F22B77" w14:paraId="7858E87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CED86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4FBF3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in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7101E" w14:textId="054C549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3,52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2541F" w14:textId="7C494F2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2019A" w14:textId="392BFF0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450B5" w14:textId="5274240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3,520.00 </w:t>
            </w:r>
          </w:p>
        </w:tc>
      </w:tr>
      <w:tr w:rsidR="00F22B77" w14:paraId="3E235A5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DB570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7798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buli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EB1F3" w14:textId="62C3211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4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2D72B3" w14:textId="5D19774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5F214" w14:textId="20AE9AF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4B3D2" w14:textId="3B0A999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400.00 </w:t>
            </w:r>
          </w:p>
        </w:tc>
      </w:tr>
      <w:tr w:rsidR="00F22B77" w14:paraId="6C73524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4D169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68830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7C490" w14:textId="24DD0E2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5,08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CAF6A" w14:textId="62C9D44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24CF3" w14:textId="62266A1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EDF24" w14:textId="44F2F1C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5,080.00 </w:t>
            </w:r>
          </w:p>
        </w:tc>
      </w:tr>
      <w:tr w:rsidR="00F22B77" w14:paraId="54955BE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2749D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48F98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kur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A6965" w14:textId="18CF13A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A12FE" w14:textId="150401B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7892C" w14:textId="1447BBB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609DE" w14:textId="41D8492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</w:tr>
      <w:tr w:rsidR="00F22B77" w14:paraId="0D54929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F4312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E2C1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cenzo A. Sagu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D3090" w14:textId="57B7B4E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16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CE5FC" w14:textId="31B0BC9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FB24A" w14:textId="6236443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78E23" w14:textId="64175DD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160.00 </w:t>
            </w:r>
          </w:p>
        </w:tc>
      </w:tr>
      <w:tr w:rsidR="00F22B77" w14:paraId="2C4EA8C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891F8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A272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a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CB8BD" w14:textId="02A24AF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793,099.1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8317E" w14:textId="0DA88CB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F968D" w14:textId="4C4169F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F68A6" w14:textId="092DB16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793,099.18 </w:t>
            </w:r>
          </w:p>
        </w:tc>
      </w:tr>
      <w:tr w:rsidR="00F22B77" w14:paraId="78481D8E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AED46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Sibuga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167C82" w14:textId="4179539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628,474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B356F4" w14:textId="4861160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1B8C4F" w14:textId="1DC81BC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1E278FB" w14:textId="3109A0C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628,474.00 </w:t>
            </w:r>
          </w:p>
        </w:tc>
      </w:tr>
      <w:tr w:rsidR="00F22B77" w14:paraId="47F93D0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A2D1C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56055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8FE0F" w14:textId="5228E25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68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73DA5" w14:textId="7FC32A8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4C59F" w14:textId="1254D43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E4711" w14:textId="103C074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680.00 </w:t>
            </w:r>
          </w:p>
        </w:tc>
      </w:tr>
      <w:tr w:rsidR="00F22B77" w14:paraId="374D826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A6236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AA2B8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u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47120" w14:textId="65E8C5D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28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48A01" w14:textId="04392F6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F16BE" w14:textId="472FA0F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82A5A" w14:textId="07F09A5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280.00 </w:t>
            </w:r>
          </w:p>
        </w:tc>
      </w:tr>
      <w:tr w:rsidR="00F22B77" w14:paraId="0F1C038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91979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716FB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eld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6D275" w14:textId="4C902F6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4C7C5" w14:textId="51FA63E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08E4F" w14:textId="61A1AD5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039F4" w14:textId="51FD1F7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</w:tr>
      <w:tr w:rsidR="00F22B77" w14:paraId="5B113B7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C0539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53CA3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pi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21560" w14:textId="068A103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0,4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AB27B" w14:textId="3D9AF15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DF1C7" w14:textId="7AD26F6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128A7" w14:textId="45B81D1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0,400.00 </w:t>
            </w:r>
          </w:p>
        </w:tc>
      </w:tr>
      <w:tr w:rsidR="00F22B77" w14:paraId="0CD3C72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2382A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56FCA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sal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78C47" w14:textId="1D94F82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2,074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D5210" w14:textId="2DC6D79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21A97" w14:textId="63B3916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2C030" w14:textId="0FE451B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2,074.00 </w:t>
            </w:r>
          </w:p>
        </w:tc>
      </w:tr>
      <w:tr w:rsidR="00F22B77" w14:paraId="252C9C7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C1B9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0AD2A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uha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F70D6" w14:textId="5C979BD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6,0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88F5F" w14:textId="114EBB4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0E9E1" w14:textId="1B23DD3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949AF" w14:textId="1DCB234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6,040.00 </w:t>
            </w:r>
          </w:p>
        </w:tc>
      </w:tr>
      <w:tr w:rsidR="00F22B77" w14:paraId="3488955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7B253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4ED03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nga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5F09F" w14:textId="2BB144C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4,48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CD151" w14:textId="58D9979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6C3D3" w14:textId="3E29E51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366BA" w14:textId="2B8C32D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4,480.00 </w:t>
            </w:r>
          </w:p>
        </w:tc>
      </w:tr>
      <w:tr w:rsidR="00F22B77" w14:paraId="59EFD38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D6AF3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C6B5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F597F" w14:textId="36A80B1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5,8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95C5D" w14:textId="177FDC3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945F6" w14:textId="7A15496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DB0AD" w14:textId="5D240D8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5,800.00 </w:t>
            </w:r>
          </w:p>
        </w:tc>
      </w:tr>
      <w:tr w:rsidR="00F22B77" w14:paraId="5CFE85A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92FDD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202CF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utang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9EB1B" w14:textId="0429EE1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92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D2974" w14:textId="25BB42B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C0BEC" w14:textId="4A04C83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25331" w14:textId="0C9A656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920.00 </w:t>
            </w:r>
          </w:p>
        </w:tc>
      </w:tr>
      <w:tr w:rsidR="00F22B77" w14:paraId="45F505A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5AEF8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A3D1E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y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960AA" w14:textId="6D1BA5A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0,0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E455B" w14:textId="38F865B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7879B" w14:textId="28479E1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A0D18" w14:textId="490EA7F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0,040.00 </w:t>
            </w:r>
          </w:p>
        </w:tc>
      </w:tr>
      <w:tr w:rsidR="00F22B77" w14:paraId="1102162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E6600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00067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eller Lim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546CB" w14:textId="2847AB7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12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9B6BB" w14:textId="499F61F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40DBB" w14:textId="53EBA77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FAB0F" w14:textId="7CD6835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120.00 </w:t>
            </w:r>
          </w:p>
        </w:tc>
      </w:tr>
      <w:tr w:rsidR="00F22B77" w14:paraId="0C36B8B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177B8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EAD9D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s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3C0E1" w14:textId="3BE7B7C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3,6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B6548" w14:textId="682766E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96A6D" w14:textId="126F5B7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4A766" w14:textId="6DE7227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3,600.00 </w:t>
            </w:r>
          </w:p>
        </w:tc>
      </w:tr>
      <w:tr w:rsidR="00F22B77" w14:paraId="692772E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58207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E2379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ta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C7FB1" w14:textId="33894AB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3,8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3B743A" w14:textId="2379EBC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6C77C" w14:textId="07AAA8C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FC7F9" w14:textId="7364549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3,840.00 </w:t>
            </w:r>
          </w:p>
        </w:tc>
      </w:tr>
      <w:tr w:rsidR="00F22B77" w14:paraId="176F62D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6FBA6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4F850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w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FDF99" w14:textId="648DCEB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4,2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1B9EF" w14:textId="646C877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6FF5C" w14:textId="381A1DB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F37E1" w14:textId="14678E8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4,200.00 </w:t>
            </w:r>
          </w:p>
        </w:tc>
      </w:tr>
      <w:tr w:rsidR="00F22B77" w14:paraId="32F456B5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2FC37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 (Isabela City)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6ACBFA" w14:textId="3B750C2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47,431.6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220198E" w14:textId="23D412F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810711" w14:textId="2B9BA56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4F91702" w14:textId="1DE90AE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47,431.64 </w:t>
            </w:r>
          </w:p>
        </w:tc>
      </w:tr>
      <w:tr w:rsidR="00F22B77" w14:paraId="46742D4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AF335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50BB4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Isabel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CD774" w14:textId="2441130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7,431.6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23602" w14:textId="0704A96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EE5C2" w14:textId="7E0F4CC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1270F" w14:textId="11DC610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7,431.64 </w:t>
            </w:r>
          </w:p>
        </w:tc>
      </w:tr>
      <w:tr w:rsidR="00F22B77" w14:paraId="63D20475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1FA244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44DD08B" w14:textId="35D449A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3,932,854.91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84632F2" w14:textId="3A7D4AB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81D4E93" w14:textId="2B0D2EF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75C1D04" w14:textId="4192A07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3,932,854.91 </w:t>
            </w:r>
          </w:p>
        </w:tc>
      </w:tr>
      <w:tr w:rsidR="00F22B77" w14:paraId="471E6C68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01ECD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kidn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E718D7" w14:textId="61DD708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366,321.4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B0E72B" w14:textId="3BDCF3A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A12827" w14:textId="1720026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58E173D" w14:textId="0E40D32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366,321.42 </w:t>
            </w:r>
          </w:p>
        </w:tc>
      </w:tr>
      <w:tr w:rsidR="00F22B77" w14:paraId="7DC06D7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31A52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9A8F8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ng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21D1E" w14:textId="4A6B32A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3DC45" w14:textId="338D0AC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60AC6" w14:textId="167F3F2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82141" w14:textId="695D0A0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22B77" w14:paraId="7F816CB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353B1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27A8F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9982B" w14:textId="2DA32EC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F894E" w14:textId="2012138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634D75" w14:textId="3D60F57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F25FF" w14:textId="1B408E5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F22B77" w14:paraId="1DFA595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34BAD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EFB40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olo Fortich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A2AB0" w14:textId="7F67408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479FA" w14:textId="46E1843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85612" w14:textId="6940002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AB9E5" w14:textId="20B3F7A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22B77" w14:paraId="46A967E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43101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CD0AE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ka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779B5" w14:textId="00709D6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50D63" w14:textId="145449E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F79BD" w14:textId="4331750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E1B49" w14:textId="6F7B169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22B77" w14:paraId="25B5BA3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04057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51EDB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pasug-on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A20EE" w14:textId="43BA7A4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,602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E505B" w14:textId="6D87E2F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DA3AE" w14:textId="7D27526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CFDE9" w14:textId="701F7E3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,602.00 </w:t>
            </w:r>
          </w:p>
        </w:tc>
      </w:tr>
      <w:tr w:rsidR="00F22B77" w14:paraId="4C6DF55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5E9C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D7808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p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A2B61" w14:textId="0DB5A2B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F29DC" w14:textId="7B8AB99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5E66B" w14:textId="3F95218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55655" w14:textId="2EC1D96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F22B77" w14:paraId="5963BE5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8D06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10178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aybala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33F2F" w14:textId="0FF03EE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50,17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B96D6" w14:textId="3971EB0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66264" w14:textId="7460E3A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95738" w14:textId="1CBA4B7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50,175.00 </w:t>
            </w:r>
          </w:p>
        </w:tc>
      </w:tr>
      <w:tr w:rsidR="00F22B77" w14:paraId="2C534D3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8AA00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2AB0E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208EE" w14:textId="0C954B1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D591F" w14:textId="6EF2829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0B8C1" w14:textId="78E0168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C8A53" w14:textId="14E4C76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F22B77" w14:paraId="65F0CBD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C5561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84DC3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cag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20438" w14:textId="161EF6F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8E669" w14:textId="02990D8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C0C9B" w14:textId="576C358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C7492" w14:textId="04D934D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F22B77" w14:paraId="004B5CB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C9104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1984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Carlo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CCA7D" w14:textId="0CD68EE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6,794.4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11BD1" w14:textId="3E1E364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4E4E2" w14:textId="54E6E04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DA8A4" w14:textId="34057C9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6,794.42 </w:t>
            </w:r>
          </w:p>
        </w:tc>
      </w:tr>
      <w:tr w:rsidR="00F22B77" w14:paraId="3849726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2FC63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D43CF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dingil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3CA2A" w14:textId="5A90E15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F7F75" w14:textId="762B33E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968F1" w14:textId="6ECED1E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BE3A8" w14:textId="4F2DAE3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F22B77" w14:paraId="6FF0F87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B6D97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1BAB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aw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3F9EF" w14:textId="2A84806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4,64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8134D" w14:textId="24F0ED6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943C4" w14:textId="450612A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9AB64" w14:textId="3F99452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4,645.00 </w:t>
            </w:r>
          </w:p>
        </w:tc>
      </w:tr>
      <w:tr w:rsidR="00F22B77" w14:paraId="42A1374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78BE9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34FDF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lang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0261A" w14:textId="2C0672A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29BD2" w14:textId="41FF6DB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0A22D" w14:textId="6A75A3C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A7EDA" w14:textId="32985B5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F22B77" w14:paraId="74D18358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D18C1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igui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F7E8CF" w14:textId="2C90437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15,819.37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AB0540" w14:textId="33AB6C3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2F516A1" w14:textId="593C4BC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F72090A" w14:textId="4FFA2F7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15,819.37 </w:t>
            </w:r>
          </w:p>
        </w:tc>
      </w:tr>
      <w:tr w:rsidR="00F22B77" w14:paraId="226A16E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A8C87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1E927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ino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E57291" w14:textId="3961E77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8D30E" w14:textId="1660567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5AAA4" w14:textId="51929BC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004EE" w14:textId="4244E7E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F22B77" w14:paraId="169F56C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FC55E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77960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aj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30C45" w14:textId="5BCC153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1,503.6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A6D5C" w14:textId="6186D9D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24867" w14:textId="4355EBA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0530F" w14:textId="7C3FDD9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1,503.62 </w:t>
            </w:r>
          </w:p>
        </w:tc>
      </w:tr>
      <w:tr w:rsidR="00F22B77" w14:paraId="3419313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D081D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1A00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5B3EA" w14:textId="7F95705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130.7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403C2" w14:textId="4F75A67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0E4BE" w14:textId="412C914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440DD" w14:textId="702662E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130.75 </w:t>
            </w:r>
          </w:p>
        </w:tc>
      </w:tr>
      <w:tr w:rsidR="00F22B77" w14:paraId="1EB18E9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82813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A3300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silib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78193" w14:textId="693F819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29AE1" w14:textId="5DD6A4B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EC5F3C" w14:textId="55CCAF9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E752A" w14:textId="362BC5B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F22B77" w14:paraId="2D0A6A9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B7475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3989D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9A26C" w14:textId="7F49539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8CE3F" w14:textId="0A00E36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D0587" w14:textId="107BC71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9E030" w14:textId="358F04D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F22B77" w14:paraId="7372BA8C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A875A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Nort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B5799A" w14:textId="71F8A7E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,961,809.97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06FA29" w14:textId="3D37F27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B7E26B" w14:textId="44EE276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C75EF86" w14:textId="011EEF7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,961,809.97 </w:t>
            </w:r>
          </w:p>
        </w:tc>
      </w:tr>
      <w:tr w:rsidR="00F22B77" w14:paraId="4F4C491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6B890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4378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igan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3A836" w14:textId="4771BE3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,980,082.53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8FBDA" w14:textId="266EF3D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2CB0B" w14:textId="2807403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40764" w14:textId="67BAB35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,980,082.53 </w:t>
            </w:r>
          </w:p>
        </w:tc>
      </w:tr>
      <w:tr w:rsidR="00F22B77" w14:paraId="4708969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9DC9C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53CFB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5285B" w14:textId="2753D65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9E25C" w14:textId="00A387A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D98D9" w14:textId="6AF81D5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D83DD" w14:textId="155AE65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F22B77" w14:paraId="53EE575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87035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98EA1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oi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85B81" w14:textId="60E0771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B28BA" w14:textId="3DC2F90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61847" w14:textId="6DE6092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E11D0" w14:textId="3EAB9F9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22B77" w14:paraId="0AF9CAB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998B5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8316D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023BA" w14:textId="6FE5B9A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5,86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76671" w14:textId="49BA459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1EF05" w14:textId="6DF2749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B50DC" w14:textId="0E3595A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5,865.00 </w:t>
            </w:r>
          </w:p>
        </w:tc>
      </w:tr>
      <w:tr w:rsidR="00F22B77" w14:paraId="5B67024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E16F5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95FA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uswag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77DF6" w14:textId="0C7CCAF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197.4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7F641" w14:textId="12632A6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EC257" w14:textId="641D946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27107" w14:textId="2D006C2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197.44 </w:t>
            </w:r>
          </w:p>
        </w:tc>
      </w:tr>
      <w:tr w:rsidR="00F22B77" w14:paraId="5AACCE2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CFCE8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334F0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olambug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CE4DD" w14:textId="48BC4EA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4DA23" w14:textId="0BFF3D4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1411D" w14:textId="200C738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BCB8D" w14:textId="0D8A28E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22B77" w14:paraId="3F04284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6D26E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A2E0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m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3BE26" w14:textId="7BF08C9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26CDA" w14:textId="357F85A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6D81E" w14:textId="1C2CAF7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DA01B" w14:textId="5356479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22B77" w14:paraId="336B945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8992B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CD6FE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g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B0ECC" w14:textId="0CAE5D2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350B9" w14:textId="7221F71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BC8DEB" w14:textId="5DB7E75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D44F7" w14:textId="096E354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</w:tr>
      <w:tr w:rsidR="00F22B77" w14:paraId="47F3419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26BAE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DDF07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ung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EBAF5" w14:textId="62976BA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7058D" w14:textId="229C013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C9CB4" w14:textId="28894B5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4A538" w14:textId="0EEF1A6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22B77" w14:paraId="00E4A28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290FE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550CE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BF165" w14:textId="7C01AD9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8B1FD" w14:textId="4D5FA0E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13252" w14:textId="314CC32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42D8F" w14:textId="7C3DAAB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F22B77" w14:paraId="6DD8F4A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3B541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1570F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B6FAC" w14:textId="6052114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64,96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7FF4F" w14:textId="15B0D73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A7423" w14:textId="32F6228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60E8D" w14:textId="4431B21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64,965.00 </w:t>
            </w:r>
          </w:p>
        </w:tc>
      </w:tr>
      <w:tr w:rsidR="00F22B77" w14:paraId="077D0E9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2EF58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8CFDF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tag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733EE" w14:textId="44E448B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03DCD" w14:textId="63B9064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FC38D" w14:textId="43F6582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DEF96" w14:textId="409E49D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22B77" w14:paraId="223B5A2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A6243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8AFB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90558" w14:textId="61BB569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EFE7A" w14:textId="4C68CDC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54B50" w14:textId="0C7E180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7105B" w14:textId="0FFB8DB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22B77" w14:paraId="245F05A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FEAE5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72F21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ai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EDFFB" w14:textId="1E7819A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388C9" w14:textId="3D88A77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35060" w14:textId="58A9F63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F460D" w14:textId="1204CE3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22B77" w14:paraId="163B3EC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69134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15D12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nung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4B155" w14:textId="7BD910C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3FB9E" w14:textId="156049E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8D243" w14:textId="5D830ED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7238A" w14:textId="1853D3D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F22B77" w14:paraId="7ECDD6C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E3088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CA95B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o Ragat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E0E02" w14:textId="2247BB2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C209E" w14:textId="17A0F3C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C2895" w14:textId="490E55F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DDE81" w14:textId="0227F58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22B77" w14:paraId="39F99BD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B64B7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79074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98889" w14:textId="10EA545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7C3C3" w14:textId="0146561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E016F" w14:textId="5392917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9C0E3" w14:textId="429304C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</w:tr>
      <w:tr w:rsidR="00F22B77" w14:paraId="1B3EF15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DC0C4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CFC7B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d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DEC6F" w14:textId="0845F3C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42B33" w14:textId="66DC3F8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A2B4D" w14:textId="59B212C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C18C4" w14:textId="5B8236D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F22B77" w14:paraId="7740CBB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BD842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3951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ca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AC9A0" w14:textId="63015F2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5E327" w14:textId="28E7830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83BD1" w14:textId="4D699CC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B8316" w14:textId="260E5D4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22B77" w14:paraId="75009F05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D50F5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ccidenta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B9616F" w14:textId="4EB0515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194,5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DB8BFB" w14:textId="67A36B0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95FFEA" w14:textId="734F1DD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78784DC" w14:textId="7CC5346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194,550.00 </w:t>
            </w:r>
          </w:p>
        </w:tc>
      </w:tr>
      <w:tr w:rsidR="00F22B77" w14:paraId="7E459D2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E17E6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B9F09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r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F5773" w14:textId="1AB84E3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AB004" w14:textId="03B074E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F701A" w14:textId="42CBAB8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C8FCD" w14:textId="32BF580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F22B77" w14:paraId="5F409A8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AA369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DD1E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ang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6AF6A4" w14:textId="59D6FFA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4DC5A" w14:textId="0AE9FE5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63C51" w14:textId="5FC661C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4BE2C" w14:textId="21890E6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22B77" w14:paraId="0510BDF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748F7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FEBE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mb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A789A" w14:textId="576447D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18ACD" w14:textId="081F366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6D906" w14:textId="49132E3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0B370" w14:textId="4EA71C9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22B77" w14:paraId="6417D53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552E6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E23F0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88ABF" w14:textId="28397CC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F7264" w14:textId="7A9FC4F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43839" w14:textId="17C6A2C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DD101" w14:textId="2D90480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22B77" w14:paraId="051D764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5BDEF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84D1B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menez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D3CBB" w14:textId="3876AB3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FB789" w14:textId="0655C7C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0E84D" w14:textId="14042E5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C8A2C" w14:textId="189C164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F22B77" w14:paraId="145B471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504A4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3E6B9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 Jaen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386D5" w14:textId="54EA150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86B94" w14:textId="610E4A8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3CA34" w14:textId="2A6331B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12AFF" w14:textId="7A62E36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22B77" w14:paraId="6992EB1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C2F7A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3814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oquieta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38929" w14:textId="5271D07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67,4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1DA37" w14:textId="3051F68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D2E2C" w14:textId="36704B5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11EAE" w14:textId="3A206DB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67,440.00 </w:t>
            </w:r>
          </w:p>
        </w:tc>
      </w:tr>
      <w:tr w:rsidR="00F22B77" w14:paraId="0C4454F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5221E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AA1F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513F1" w14:textId="76221AF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AE4C2" w14:textId="0BE2D50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6C901" w14:textId="5FCF848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A2619" w14:textId="0F3A34D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22B77" w14:paraId="5A9D554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7B5C7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96526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46D8B" w14:textId="5E2528F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B60CF" w14:textId="67AEFE3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DD3F1" w14:textId="08F92AD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8B03A" w14:textId="08894F2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22B77" w14:paraId="768C121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DE0F3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FB6DB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ng Dalag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C645C" w14:textId="03ABCF5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312B0" w14:textId="3E284B5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0A7AE" w14:textId="7A3F28C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D8B77" w14:textId="0DB6347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22B77" w14:paraId="3523F90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A00A7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BDB9D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ifaci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03644" w14:textId="3DA02A7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EA699" w14:textId="44FF43E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9F187" w14:textId="1009FEB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3BFDB" w14:textId="2A886D1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22B77" w14:paraId="4EE352B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5F59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7B461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ri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DE9CF" w14:textId="43C16B6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F55CF" w14:textId="2D7794F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BB51A" w14:textId="5AFA3D2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F642F" w14:textId="2310B31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22B77" w14:paraId="31B89A6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E80E3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548F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Victoriano Chiongbian (Don Mariano Marcos)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DEDED" w14:textId="4D4211D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D69AC" w14:textId="0B99D01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BDDC0" w14:textId="50D978C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6E8AA" w14:textId="6915E72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22B77" w14:paraId="029E593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08105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670EC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zamis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DCA58" w14:textId="2FE2358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05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86FB5" w14:textId="4AB728D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222F26" w14:textId="5962315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787B8" w14:textId="35E39F3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05,000.00 </w:t>
            </w:r>
          </w:p>
        </w:tc>
      </w:tr>
      <w:tr w:rsidR="00F22B77" w14:paraId="73555A5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D05AE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3B5EC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cab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FDE7F" w14:textId="3947317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F77EB0" w14:textId="6D59C72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3E388" w14:textId="44A063E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C97B9" w14:textId="3DE835B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22B77" w14:paraId="08A480F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77960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C4072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ub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23C61" w14:textId="643DBF3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32258" w14:textId="5D8988E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950ED" w14:textId="0254119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26E76" w14:textId="3E7B5E7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22B77" w14:paraId="75DEB0F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F3F38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D312B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18338" w14:textId="3ECA954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3D089" w14:textId="69551C1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405C4" w14:textId="603CD26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DFC8F" w14:textId="13D1146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22B77" w14:paraId="33D7F6B9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371A3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rienta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BF4A165" w14:textId="3372773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294,354.1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E06034" w14:textId="610E8B2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D793CB" w14:textId="3098783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D4D919C" w14:textId="217C559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294,354.15 </w:t>
            </w:r>
          </w:p>
        </w:tc>
      </w:tr>
      <w:tr w:rsidR="00F22B77" w14:paraId="7D05B78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20E40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D8018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ayan De Oro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FB253" w14:textId="59891A0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902,395.1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8CD8E" w14:textId="7E3B70D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28B49" w14:textId="49A7C10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67364" w14:textId="03413F4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902,395.15 </w:t>
            </w:r>
          </w:p>
        </w:tc>
      </w:tr>
      <w:tr w:rsidR="00F22B77" w14:paraId="486F1EE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F1ED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2F2C1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asa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B7694" w14:textId="099B9A4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0C7C8" w14:textId="7D7DF08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D3075" w14:textId="4D15169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8A216" w14:textId="6C30E46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F22B77" w14:paraId="4533882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024A6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EC54B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o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BA6E9" w14:textId="031D664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F00CE" w14:textId="1545173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E8F3D" w14:textId="7DD3469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9FE0A" w14:textId="4749B14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22B77" w14:paraId="62D7863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FBBED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D573E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uang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B71E8" w14:textId="3386BA1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D8BB9" w14:textId="3F652B9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62C20" w14:textId="43B21AF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77B07" w14:textId="25CA8A9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F22B77" w14:paraId="70D296E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460AC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188A1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noguit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5D891" w14:textId="496EA7D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1F3A3" w14:textId="4803BA8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CA08F" w14:textId="1ABA603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880D1" w14:textId="261A4C1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F22B77" w14:paraId="6133F7D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F533D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D2202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glon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89E0F" w14:textId="609365B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48523" w14:textId="52C2D1F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44177" w14:textId="2760D22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06373" w14:textId="38B94B4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F22B77" w14:paraId="4826BC9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89EE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B4873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 (Linugos)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42286" w14:textId="55E0EF8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0,789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9D247A" w14:textId="188F07F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8D4631" w14:textId="140E99C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AB8F7" w14:textId="16F3CDB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0,789.00 </w:t>
            </w:r>
          </w:p>
        </w:tc>
      </w:tr>
      <w:tr w:rsidR="00F22B77" w14:paraId="71E69F2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1EA78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0EC83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in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44A83" w14:textId="74086B5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B5D94" w14:textId="08D87F5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1D660" w14:textId="431128D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9F207" w14:textId="4090C96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22B77" w14:paraId="7458FBD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74863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4EC1B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a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AE82B" w14:textId="341A5DE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98D2A" w14:textId="6A11535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97268" w14:textId="75C8D0F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6B3B5" w14:textId="6801B28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F22B77" w14:paraId="3E3D408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C3810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3A2D2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bongcog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421AA" w14:textId="1DF5BFB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C5C6F" w14:textId="52CA603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2FAE6" w14:textId="43143C0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0049A" w14:textId="33B48BC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F22B77" w14:paraId="4C76501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E0E71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F113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ubijid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5127F" w14:textId="65790E8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37AF7" w14:textId="1C463D6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10DA0" w14:textId="409D4EB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4A04C" w14:textId="0970018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F22B77" w14:paraId="7D43C3A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EC2D7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9932A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i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822D4" w14:textId="4AA6AA8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CFEC6" w14:textId="6C24E73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6D129" w14:textId="6022D48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30CED" w14:textId="3CD7F88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F22B77" w14:paraId="5050512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B6AD2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1C600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l Salvador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D6168" w14:textId="0CC7ABA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5,7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EC3B3" w14:textId="1E07A83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6799A" w14:textId="0A24082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3DF0A" w14:textId="2D39605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5,700.00 </w:t>
            </w:r>
          </w:p>
        </w:tc>
      </w:tr>
      <w:tr w:rsidR="00F22B77" w14:paraId="14521AF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46532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1076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tagum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54359" w14:textId="46AF3CD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573C4" w14:textId="0B2BDE3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6F627" w14:textId="7A57871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E08BE" w14:textId="0D698F0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F22B77" w14:paraId="5043734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0790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0B7F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it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E9389" w14:textId="1EEA1B2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684,04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EE4EE" w14:textId="2D03B9D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16976" w14:textId="5679B28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79607" w14:textId="2440585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684,045.00 </w:t>
            </w:r>
          </w:p>
        </w:tc>
      </w:tr>
      <w:tr w:rsidR="00F22B77" w14:paraId="542DE6E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ADB8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B5081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sa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319DD" w14:textId="1BF371B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41B22" w14:textId="5814D71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1DE44" w14:textId="77416A0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8944C" w14:textId="480E890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F22B77" w14:paraId="1A1BB94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00D83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7429D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uinding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73311" w14:textId="1614A06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EFFBF" w14:textId="7AB372D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623DF" w14:textId="326F5C2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AE18D" w14:textId="3F0D422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F22B77" w14:paraId="54FE057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9F0D6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D27FB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95729" w14:textId="2CD335D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98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179AB" w14:textId="2D01577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54A53" w14:textId="189C3E9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10447" w14:textId="31D8DAB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980.00 </w:t>
            </w:r>
          </w:p>
        </w:tc>
      </w:tr>
      <w:tr w:rsidR="00F22B77" w14:paraId="268FFE5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25634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5D7C1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gait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E8980" w14:textId="1C6EB5D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9DB2BD" w14:textId="068C594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EE230" w14:textId="038EBC4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829FF" w14:textId="4D8470C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</w:tr>
      <w:tr w:rsidR="00F22B77" w14:paraId="575D629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1C4BB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922AC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aw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F4EFD" w14:textId="388EFCB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5F2B5" w14:textId="6336156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D0FCC" w14:textId="46E26D1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403A9" w14:textId="6577646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F22B77" w14:paraId="4671DC2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9BAF1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98F1B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po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D52E5" w14:textId="48D668E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1E020" w14:textId="60A8D46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009A8" w14:textId="28A9E18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F70A8" w14:textId="425001D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</w:tr>
      <w:tr w:rsidR="00F22B77" w14:paraId="5EC9026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18DA5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7DA26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B74D4" w14:textId="4101017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D99B7" w14:textId="40EA0D2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F043B" w14:textId="219BD48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223EC" w14:textId="3184F7C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F22B77" w14:paraId="29C51D1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6F0CC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4B025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nuev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4C235" w14:textId="5317A9B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B2A7F" w14:textId="124C6B6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5A094E" w14:textId="4A4EB13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3AD89" w14:textId="65DD207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000.00 </w:t>
            </w:r>
          </w:p>
        </w:tc>
      </w:tr>
      <w:tr w:rsidR="00F22B77" w14:paraId="54D0C49F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9F9B74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BF9C470" w14:textId="184CCC8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0,720,854.7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7F1D0C2" w14:textId="7437695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2E274AD" w14:textId="1758830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4A2CE49" w14:textId="6F4EF4E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0,720,854.74 </w:t>
            </w:r>
          </w:p>
        </w:tc>
      </w:tr>
      <w:tr w:rsidR="00F22B77" w14:paraId="4984BBFD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13FC7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 Or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CA9430" w14:textId="06EE3B6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476,474.6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A3DF89" w14:textId="5C15E6E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0C36C67" w14:textId="1ACB0FF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42278E5" w14:textId="6BA2156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476,474.66 </w:t>
            </w:r>
          </w:p>
        </w:tc>
      </w:tr>
      <w:tr w:rsidR="00F22B77" w14:paraId="1642265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2CA7B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2BB46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5D7B2" w14:textId="4508BCB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63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0AB8B" w14:textId="2629270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1D234" w14:textId="31AD6C9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A0582" w14:textId="5944CF5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630.00 </w:t>
            </w:r>
          </w:p>
        </w:tc>
      </w:tr>
      <w:tr w:rsidR="00F22B77" w14:paraId="795F6DB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C6AB5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A7A4C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ak (San Vicente)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982BF" w14:textId="7B1ABC0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6,096.53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9AE0E" w14:textId="3DDA83C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732AA" w14:textId="440A4F0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F8CF6" w14:textId="35B8A3A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6,096.53 </w:t>
            </w:r>
          </w:p>
        </w:tc>
      </w:tr>
      <w:tr w:rsidR="00F22B77" w14:paraId="5AE3640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1EA9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1714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 (Doña Alicia)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49DFE" w14:textId="179A5C7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DFF41" w14:textId="3C2BB0D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61C42" w14:textId="3385242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6D9EF" w14:textId="03F9589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</w:tr>
      <w:tr w:rsidR="00F22B77" w14:paraId="6066DBB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80BE2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BA9B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9EF19" w14:textId="2668C42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3,966.8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67F55" w14:textId="457683F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F8CEA" w14:textId="2BB46BD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DA6DA" w14:textId="57E86B4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3,966.82 </w:t>
            </w:r>
          </w:p>
        </w:tc>
      </w:tr>
      <w:tr w:rsidR="00F22B77" w14:paraId="761F5EF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0842F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CDF4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usan (San Mariano)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DBA4B" w14:textId="20C1446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6,364.71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0CED9" w14:textId="5AEF697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C417C" w14:textId="18EB5B2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90631" w14:textId="18D83BA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6,364.71 </w:t>
            </w:r>
          </w:p>
        </w:tc>
      </w:tr>
      <w:tr w:rsidR="00F22B77" w14:paraId="73DFD07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8B096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F4FFB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wab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247DA" w14:textId="7CE6D46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6,37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B3729" w14:textId="043A6A7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FE5E0" w14:textId="4875EF1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2B53D" w14:textId="14BE0A2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6,370.00 </w:t>
            </w:r>
          </w:p>
        </w:tc>
      </w:tr>
      <w:tr w:rsidR="00F22B77" w14:paraId="078755C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4CF68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9AE47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kay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BD5CA" w14:textId="3C48320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8,283.89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58C70" w14:textId="35C20F6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9674D" w14:textId="12B80B6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CBACF" w14:textId="5B047E0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8,283.89 </w:t>
            </w:r>
          </w:p>
        </w:tc>
      </w:tr>
      <w:tr w:rsidR="00F22B77" w14:paraId="3291D0C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F20D6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81F8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tevist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E3710" w14:textId="340C48A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3,458.8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3437E" w14:textId="3F1EB57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11B15" w14:textId="492D923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8B419" w14:textId="635921B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3,458.80 </w:t>
            </w:r>
          </w:p>
        </w:tc>
      </w:tr>
      <w:tr w:rsidR="00F22B77" w14:paraId="1BE5E50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03A79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40BC9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ntur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F04C8" w14:textId="77ACA59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3,379.3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73B09" w14:textId="1F705E5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07B99" w14:textId="25ED204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26052" w14:textId="1ADAA3E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3,379.32 </w:t>
            </w:r>
          </w:p>
        </w:tc>
      </w:tr>
      <w:tr w:rsidR="00F22B77" w14:paraId="041319D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913DE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018B6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Bata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D7F33" w14:textId="2A4F352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9,492.9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5BBBD" w14:textId="5042B93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0374D" w14:textId="359B855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63F32" w14:textId="0D0A8E0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9,492.94 </w:t>
            </w:r>
          </w:p>
        </w:tc>
      </w:tr>
      <w:tr w:rsidR="00F22B77" w14:paraId="12B9592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2175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D57C6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uk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29001" w14:textId="5E7FAA1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5,22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B3155" w14:textId="16714F8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061D8" w14:textId="4E2C875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67EC1" w14:textId="14DEE9F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5,225.00 </w:t>
            </w:r>
          </w:p>
        </w:tc>
      </w:tr>
      <w:tr w:rsidR="00F22B77" w14:paraId="71C35A8D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9DF8F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Nort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662196" w14:textId="5B2731E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860,151.8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7232DF7" w14:textId="750E24D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BA73897" w14:textId="489AC43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932ED38" w14:textId="761D72F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860,151.85 </w:t>
            </w:r>
          </w:p>
        </w:tc>
      </w:tr>
      <w:tr w:rsidR="00F22B77" w14:paraId="1626551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5D1E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0350E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uncion (Saug)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4A096" w14:textId="2213CFE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6,090.4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18A70" w14:textId="44EC4A7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8AC65" w14:textId="7284119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AAA5B" w14:textId="6793024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6,090.42 </w:t>
            </w:r>
          </w:p>
        </w:tc>
      </w:tr>
      <w:tr w:rsidR="00F22B77" w14:paraId="0B9C418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AA8F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502D1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raulio E. Dujali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EE21D" w14:textId="4BA3CE2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5,523.9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537B2" w14:textId="440FBC1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6743D" w14:textId="431371C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63A6D" w14:textId="753B670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5,523.95 </w:t>
            </w:r>
          </w:p>
        </w:tc>
      </w:tr>
      <w:tr w:rsidR="00F22B77" w14:paraId="7902C88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8A173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AA07B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652FD" w14:textId="505CAD1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830.1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AA281" w14:textId="71CFFCC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90C9A" w14:textId="0C6FB5E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52C56" w14:textId="2EE842E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830.18 </w:t>
            </w:r>
          </w:p>
        </w:tc>
      </w:tr>
      <w:tr w:rsidR="00F22B77" w14:paraId="3682B79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D351B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F374C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land Garden City of Sama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4149D" w14:textId="51EC4CD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6,846.5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7C3D1" w14:textId="080F4DF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021A3" w14:textId="1095FA2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735AA" w14:textId="42BC44D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6,846.54 </w:t>
            </w:r>
          </w:p>
        </w:tc>
      </w:tr>
      <w:tr w:rsidR="00F22B77" w14:paraId="4FC396B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C9E70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018B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lon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FCD0F" w14:textId="73009D9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7,159.3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AB057" w14:textId="50DEC6D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B9EB2" w14:textId="2FA754B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3E922" w14:textId="75B84F2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7,159.32 </w:t>
            </w:r>
          </w:p>
        </w:tc>
      </w:tr>
      <w:tr w:rsidR="00F22B77" w14:paraId="6FC5A5E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7AC54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EDF40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Corell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69658" w14:textId="5CB9B58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368.8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2687C" w14:textId="150E4E8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F57EE" w14:textId="12933AA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D1B1B" w14:textId="6A817DD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368.82 </w:t>
            </w:r>
          </w:p>
        </w:tc>
      </w:tr>
      <w:tr w:rsidR="00F22B77" w14:paraId="763D6A1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79CF7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874D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Panab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69AC5" w14:textId="0E1361E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18,705.1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C426C" w14:textId="3035B85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CEE52" w14:textId="1795CAD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F8566" w14:textId="57E85E1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18,705.15 </w:t>
            </w:r>
          </w:p>
        </w:tc>
      </w:tr>
      <w:tr w:rsidR="00F22B77" w14:paraId="029F202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1B5AC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776D1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03C62" w14:textId="77F75ED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94435" w14:textId="457968F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FA7F77" w14:textId="7039AAD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8ECBE" w14:textId="1B24D0A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</w:tr>
      <w:tr w:rsidR="00F22B77" w14:paraId="2819E80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A2081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1CEE2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8A3C2" w14:textId="5DAD246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7,487.0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F2AA9" w14:textId="21055FB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45F6C" w14:textId="4464863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D9DC3" w14:textId="5271E9B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7,487.08 </w:t>
            </w:r>
          </w:p>
        </w:tc>
      </w:tr>
      <w:tr w:rsidR="00F22B77" w14:paraId="3510F8F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82CF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12D6D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gum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85297" w14:textId="6EE1B16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1,502.5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540F2" w14:textId="20E7B54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978CD" w14:textId="1BAEB7F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C381A" w14:textId="2B217DA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1,502.54 </w:t>
            </w:r>
          </w:p>
        </w:tc>
      </w:tr>
      <w:tr w:rsidR="00F22B77" w14:paraId="13865BB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2AF19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82347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ingod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3D5E8" w14:textId="0F6D088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2,431.2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1F7ED" w14:textId="4DB2199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12659" w14:textId="5FEE85A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909B6" w14:textId="25A28D5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2,431.20 </w:t>
            </w:r>
          </w:p>
        </w:tc>
      </w:tr>
      <w:tr w:rsidR="00F22B77" w14:paraId="55BD1978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7A4C9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Sur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D8D1B1" w14:textId="178999F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,993,564.4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2F11372" w14:textId="638C486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83D356" w14:textId="2DA81C6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D4F4955" w14:textId="4D3BE64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,993,564.44 </w:t>
            </w:r>
          </w:p>
        </w:tc>
      </w:tr>
      <w:tr w:rsidR="00F22B77" w14:paraId="462B0EC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86F76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CDBFA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al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D201C" w14:textId="40CE090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5,619.99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5BADA" w14:textId="7FFF0AA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DE728" w14:textId="2C3DBE5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9B895" w14:textId="0E8C55A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5,619.99 </w:t>
            </w:r>
          </w:p>
        </w:tc>
      </w:tr>
      <w:tr w:rsidR="00F22B77" w14:paraId="3629BF0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E3FD8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123B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vao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31172" w14:textId="1E93009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107,639.99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11B94" w14:textId="7D9FD28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BDC73" w14:textId="1DEEE6A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4FFE4" w14:textId="540DDBD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107,639.99 </w:t>
            </w:r>
          </w:p>
        </w:tc>
      </w:tr>
      <w:tr w:rsidR="00F22B77" w14:paraId="6556328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92F48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BB5EE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Digo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4433F" w14:textId="1050755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09,043.81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048974" w14:textId="14908E3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9D825" w14:textId="262947D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5D556" w14:textId="2878131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09,043.81 </w:t>
            </w:r>
          </w:p>
        </w:tc>
      </w:tr>
      <w:tr w:rsidR="00F22B77" w14:paraId="33CCD85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DD99F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69988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CC15D" w14:textId="6ECB31A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4,842.9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2FCA7" w14:textId="6B07C3A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373C6" w14:textId="22FEA3A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D5C5B" w14:textId="2E3086C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4,842.95 </w:t>
            </w:r>
          </w:p>
        </w:tc>
      </w:tr>
      <w:tr w:rsidR="00F22B77" w14:paraId="5215FA4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944DC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79CD9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law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23B48" w14:textId="3CE3841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6,42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90FEC" w14:textId="4C53237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4B79B" w14:textId="79EB6AD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4C492" w14:textId="720AA00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6,420.00 </w:t>
            </w:r>
          </w:p>
        </w:tc>
      </w:tr>
      <w:tr w:rsidR="00F22B77" w14:paraId="53894B3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2EEBC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1717E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D4CD0" w14:textId="470F0B1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1,816.3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8BB7A" w14:textId="660038A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D1128" w14:textId="33BE815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82390" w14:textId="40C594A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1,816.30 </w:t>
            </w:r>
          </w:p>
        </w:tc>
      </w:tr>
      <w:tr w:rsidR="00F22B77" w14:paraId="4AA377E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17593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C683D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la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BFE43" w14:textId="7AECFE3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0,104.1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60445" w14:textId="07DA9F3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E79D2" w14:textId="65862A4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45451" w14:textId="14072E0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0,104.18 </w:t>
            </w:r>
          </w:p>
        </w:tc>
      </w:tr>
      <w:tr w:rsidR="00F22B77" w14:paraId="4D96549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3B8F8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E8AE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n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4B896" w14:textId="5008E05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,826.07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A0A17" w14:textId="286D750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1E5A7" w14:textId="49E3E3C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41495" w14:textId="6B18F48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,826.07 </w:t>
            </w:r>
          </w:p>
        </w:tc>
      </w:tr>
      <w:tr w:rsidR="00F22B77" w14:paraId="687244E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383B7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4DFB7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ad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465F5" w14:textId="5B3E8B0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0,251.1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85985" w14:textId="2D35018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F2446" w14:textId="6AD6252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F6CEA" w14:textId="11E52D7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0,251.15 </w:t>
            </w:r>
          </w:p>
        </w:tc>
      </w:tr>
      <w:tr w:rsidR="00F22B77" w14:paraId="43381DCF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C9D0A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rienta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562069" w14:textId="6DCDDC5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620,642.2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262726" w14:textId="57B0FED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B8C6D4" w14:textId="41FA925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FB08DAE" w14:textId="1198B3E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620,642.25 </w:t>
            </w:r>
          </w:p>
        </w:tc>
      </w:tr>
      <w:tr w:rsidR="00F22B77" w14:paraId="190FBE87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DC609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Davao Orienta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3861B" w14:textId="07121F8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6,442,703.8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CAB8E" w14:textId="7352A69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E0FB9" w14:textId="3942DB0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DFB54" w14:textId="5FC0599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42,703.84 </w:t>
            </w:r>
          </w:p>
        </w:tc>
      </w:tr>
      <w:tr w:rsidR="00F22B77" w14:paraId="62A4BEC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0D01E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FECD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ng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DC4BA" w14:textId="7BE3BEB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6,698.41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0FE7E" w14:textId="12F0283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00968" w14:textId="695E89F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5A842" w14:textId="0CE3A6C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6,698.41 </w:t>
            </w:r>
          </w:p>
        </w:tc>
      </w:tr>
      <w:tr w:rsidR="00F22B77" w14:paraId="1C3E67C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3780C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53494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DEDA0" w14:textId="4A49FA5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1D0A4" w14:textId="3909074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E024A" w14:textId="673F785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A9B23" w14:textId="1B0081A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</w:tr>
      <w:tr w:rsidR="00F22B77" w14:paraId="533284D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2023D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0CEF0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ti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B21FC" w14:textId="71DE4D3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381BB" w14:textId="5A4B133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4E430" w14:textId="5D52AE1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2C594" w14:textId="6977CC1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</w:tr>
      <w:tr w:rsidR="00F22B77" w14:paraId="0289F33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1E661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09A7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ragon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19919" w14:textId="50CCA6F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83,18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0B28D3" w14:textId="43BB53B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A1133" w14:textId="6DF45B8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2B6C1" w14:textId="3B2C384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83,180.00 </w:t>
            </w:r>
          </w:p>
        </w:tc>
      </w:tr>
      <w:tr w:rsidR="00F22B77" w14:paraId="765A96B1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453EE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ccidenta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88C0D26" w14:textId="153B236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770,021.5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E14FBB" w14:textId="3B4B133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BC7301" w14:textId="117BC0E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594BE70" w14:textId="4946B81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770,021.54 </w:t>
            </w:r>
          </w:p>
        </w:tc>
      </w:tr>
      <w:tr w:rsidR="00F22B77" w14:paraId="234EE5C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53F37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117E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t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E6DFB" w14:textId="5344B2F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91,606.3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DFC18" w14:textId="3231F29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CEA42" w14:textId="023C007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388AC" w14:textId="7A59605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91,606.38 </w:t>
            </w:r>
          </w:p>
        </w:tc>
      </w:tr>
      <w:tr w:rsidR="00F22B77" w14:paraId="6C4313A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2057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27AD7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5CFC0" w14:textId="38FCE19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7,515.1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FAA5A" w14:textId="30F40E5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721F9" w14:textId="716BFD5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F4126" w14:textId="4153FA0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7,515.16 </w:t>
            </w:r>
          </w:p>
        </w:tc>
      </w:tr>
      <w:tr w:rsidR="00F22B77" w14:paraId="2C24D14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5637D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A8763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AF5CB" w14:textId="0F1E3E7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20,9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424DF" w14:textId="7720BE9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7345C" w14:textId="7543956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093D9" w14:textId="0D5588C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20,900.00 </w:t>
            </w:r>
          </w:p>
        </w:tc>
      </w:tr>
      <w:tr w:rsidR="00F22B77" w14:paraId="23F26DFC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B7DB51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I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099D9F9" w14:textId="113CDA0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7,689,363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94C0763" w14:textId="736B12B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4C44A51" w14:textId="6A46C50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963C7BD" w14:textId="7E13BA8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7,689,363.00 </w:t>
            </w:r>
          </w:p>
        </w:tc>
      </w:tr>
      <w:tr w:rsidR="00F22B77" w14:paraId="35CD6035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722B9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 Cotabat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FF5843" w14:textId="24D3D88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382,9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2E9C759" w14:textId="20D9517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918655" w14:textId="389E624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2DB6564" w14:textId="17AE63B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382,900.00 </w:t>
            </w:r>
          </w:p>
        </w:tc>
      </w:tr>
      <w:tr w:rsidR="00F22B77" w14:paraId="423E81A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F0918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0C6C7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ad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B064D" w14:textId="30F0E80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D7A5D" w14:textId="34585E0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C09B7" w14:textId="2DFCB50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D99B4" w14:textId="28F3BFE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F22B77" w14:paraId="5E07BFF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FFE54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0B2B2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os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2917D" w14:textId="08ECC9B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455F5" w14:textId="4351BD3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2610F" w14:textId="1095B88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25A1B" w14:textId="5EC7B61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F22B77" w14:paraId="0B6200D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5C077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7954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ipa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5D8D2" w14:textId="2ECEACD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BD3F2" w14:textId="20B9BC1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EB4B7" w14:textId="4C42767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7CD77" w14:textId="6F63EF1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F22B77" w14:paraId="5A45112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C5CFF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C88E4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k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7E9B3" w14:textId="7C8999C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D6E0B" w14:textId="7953FB8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352B2" w14:textId="1C82D40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84111" w14:textId="0E21117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F22B77" w14:paraId="1E1A533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B0C9A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360C5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isil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4A101" w14:textId="385F841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161B4" w14:textId="30D0B56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E1507" w14:textId="3651BBD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970D4" w14:textId="452E1E5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F22B77" w14:paraId="6AAEF95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F6B1B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D237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c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709B6" w14:textId="6C82EA3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C77D7" w14:textId="221BDF7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E3C2A" w14:textId="63F5C33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6CE8E" w14:textId="5F1E26B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F22B77" w14:paraId="5203163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A19EE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5A0B9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C5DFF" w14:textId="55D44B4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F0948" w14:textId="5AD7B4D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3DC8E" w14:textId="42BFD25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125C7" w14:textId="24A761C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F22B77" w14:paraId="138CEA5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78FEE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878A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idapaw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88A9C" w14:textId="252D3AA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5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A5F82" w14:textId="0FA4042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EDA16" w14:textId="6690F48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1725B" w14:textId="58707B4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500.00 </w:t>
            </w:r>
          </w:p>
        </w:tc>
      </w:tr>
      <w:tr w:rsidR="00F22B77" w14:paraId="23D794A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07114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2EAC6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ung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9D76B" w14:textId="4577DC5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A0D72" w14:textId="333E8AB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2A5B5" w14:textId="5DD4C42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BDBAE" w14:textId="2ADF8C5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F22B77" w14:paraId="0C8FAC6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6DA60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88181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pet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0FC40" w14:textId="4C40E2C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A118B" w14:textId="1269061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FE9B9" w14:textId="551E8D3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62B16" w14:textId="48C7A39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F22B77" w14:paraId="29366A6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D5DB3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4780C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ilal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359BB" w14:textId="67EC8E3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6513F" w14:textId="71AB564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7B089" w14:textId="3C12CFF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C38A8" w14:textId="0E4EFC7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F22B77" w14:paraId="509ACCD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9D0EC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4C602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lam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08D2F" w14:textId="117B929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50A95" w14:textId="2218545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3CD0C" w14:textId="1EA7C31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E13CF" w14:textId="0DBB899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F22B77" w14:paraId="0751FA3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B1D38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0D10C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yap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96C40" w14:textId="3C8F491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A9171" w14:textId="000CAD7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A6CC1" w14:textId="401DAE4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ACD47" w14:textId="7B14DD7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F22B77" w14:paraId="205C36B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F9705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56A6D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'lan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AA693" w14:textId="06FE398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5189D" w14:textId="44D84D9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E1641" w14:textId="696E99F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88B13" w14:textId="02B35DF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0,000.00 </w:t>
            </w:r>
          </w:p>
        </w:tc>
      </w:tr>
      <w:tr w:rsidR="00F22B77" w14:paraId="43E1FAC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AC3F1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FBF2D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gkaway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044D9" w14:textId="48CCE58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E26C2" w14:textId="2F69171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17F7F" w14:textId="0F3A544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50C9E" w14:textId="5310F23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F22B77" w14:paraId="1551BE4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5E043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D4E26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kit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FB376" w14:textId="3226E34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4885D" w14:textId="0943290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03119" w14:textId="4AB1471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879B3" w14:textId="2481BB1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F22B77" w14:paraId="6B36278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FD027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540E7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C65B8" w14:textId="1ED2FE5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6FFF0" w14:textId="6FA6A50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56798" w14:textId="187BB20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3D7AE" w14:textId="5F03637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F22B77" w14:paraId="23DF12F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96F61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6B325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lun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5E0C2" w14:textId="169B5AF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3C4712" w14:textId="2E44CAF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F5A26" w14:textId="49C6126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25121" w14:textId="4250350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F22B77" w14:paraId="3500C6F3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E84FF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E51CC8B" w14:textId="08B6C92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144,6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20C158" w14:textId="2CABED2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A62670" w14:textId="11B85C7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31D4585" w14:textId="3088145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144,600.00 </w:t>
            </w:r>
          </w:p>
        </w:tc>
      </w:tr>
      <w:tr w:rsidR="00F22B77" w14:paraId="3F68C00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DD24A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311D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arangani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09842" w14:textId="47384ED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5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E016D" w14:textId="6451BC7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9B08D" w14:textId="4E46EC3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6F819" w14:textId="3798591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5,000.00 </w:t>
            </w:r>
          </w:p>
        </w:tc>
      </w:tr>
      <w:tr w:rsidR="00F22B77" w14:paraId="5395974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9CC55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4C1FF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mb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2C30F" w14:textId="052BAD7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1F41B" w14:textId="2D5344F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EB1F5" w14:textId="1EEE12D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DF179" w14:textId="20FD874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F22B77" w14:paraId="033CB87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D892D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8565F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asim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4BEB9" w14:textId="4739DE2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56F76" w14:textId="0D2C6FD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1DACE" w14:textId="4F7FF1B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401FA" w14:textId="67D124F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F22B77" w14:paraId="68B51E7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7CEB7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613BD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tum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0DC1A" w14:textId="678DC13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8B21A" w14:textId="70B295E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5756C" w14:textId="7BF548B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6923D" w14:textId="342C0A6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F22B77" w14:paraId="44A07A5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5F12E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63EC1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e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4606E" w14:textId="4279877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43966" w14:textId="6778EEC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AC4F1" w14:textId="3DF089E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1FE95" w14:textId="76E8F42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F22B77" w14:paraId="1F17A33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8217C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D6DB4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7E0AE" w14:textId="062DA86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2,8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34689" w14:textId="07C5B33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5A8A6" w14:textId="2995C7B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3A897" w14:textId="1B06B21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2,800.00 </w:t>
            </w:r>
          </w:p>
        </w:tc>
      </w:tr>
      <w:tr w:rsidR="00F22B77" w14:paraId="3EDABCC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DD404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F7F90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pat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A3AF7" w14:textId="3333326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50E5E" w14:textId="10BF510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4F08F" w14:textId="6B51BBC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D7191" w14:textId="70F46E3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F22B77" w14:paraId="1862199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8967A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59419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ng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5F6E0" w14:textId="142AEF5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CD20F" w14:textId="272F8E4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34564" w14:textId="6F29221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9F328" w14:textId="6EC0971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F22B77" w14:paraId="42027CA1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7CFB2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 Cotabat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BB77E3" w14:textId="27D8009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770,313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F2F0D8" w14:textId="260257F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0E5CD9" w14:textId="2571B5C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A0CA429" w14:textId="3C91F2B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770,313.00 </w:t>
            </w:r>
          </w:p>
        </w:tc>
      </w:tr>
      <w:tr w:rsidR="00F22B77" w14:paraId="179FA54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740E1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4E88B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outh Cotabat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08D9C" w14:textId="0A80747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55012" w14:textId="5879C9E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D976F" w14:textId="0D2FFE6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74F71" w14:textId="1A0047B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0,000.00 </w:t>
            </w:r>
          </w:p>
        </w:tc>
      </w:tr>
      <w:tr w:rsidR="00F22B77" w14:paraId="4C2250D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93642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775A6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420DF" w14:textId="47FCD49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DE3BA" w14:textId="3102465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632CF" w14:textId="68532B5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7F9AD" w14:textId="06DF790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F22B77" w14:paraId="606EDF3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833C2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A6FF3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oronada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A3F38" w14:textId="1A6C987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4,3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81772" w14:textId="125EBE3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82A8E" w14:textId="240AFD0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587FD" w14:textId="30C6E70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4,350.00 </w:t>
            </w:r>
          </w:p>
        </w:tc>
      </w:tr>
      <w:tr w:rsidR="00F22B77" w14:paraId="164CFE3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76D0F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3BA19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 Sebu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231F6" w14:textId="466A46B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36EA0" w14:textId="0C96DF1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7DC2D" w14:textId="1AB7B94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65AFA" w14:textId="58CA296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F22B77" w14:paraId="24D9213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C25DB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1795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al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7D160" w14:textId="5E8A77D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80526" w14:textId="41978A0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A6244" w14:textId="4ADA4E8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88DE9" w14:textId="21B6B3B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F22B77" w14:paraId="3DBE2AF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DC720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0F6D1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omolok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87FBD" w14:textId="503CF73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97004" w14:textId="40F4071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B3B20" w14:textId="34B1474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7DCCB" w14:textId="120A6B5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F22B77" w14:paraId="2EDAEF1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84300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329F7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D1AF5" w14:textId="64F88C2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4,6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00AB6" w14:textId="7670A3E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7BC91" w14:textId="0D6AD84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9AEFC" w14:textId="4F47DE3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4,650.00 </w:t>
            </w:r>
          </w:p>
        </w:tc>
      </w:tr>
      <w:tr w:rsidR="00F22B77" w14:paraId="3D5BBF3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13DED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59880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rallah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40973" w14:textId="3AFF1A6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74,9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AB4E40" w14:textId="55E6752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5E668" w14:textId="473EB15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518F7" w14:textId="09230AE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74,900.00 </w:t>
            </w:r>
          </w:p>
        </w:tc>
      </w:tr>
      <w:tr w:rsidR="00F22B77" w14:paraId="51BBD1E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C40BE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08A19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ak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BD214" w14:textId="7313FD5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73A42" w14:textId="2CBF09F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2CC84" w14:textId="7C88851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CDC4A" w14:textId="4F95EDA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F22B77" w14:paraId="3A6B900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71898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B4DED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tang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6F603" w14:textId="47B4D8B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8,563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8CB9A" w14:textId="629B68F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785D2" w14:textId="4EA9587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5AFF2" w14:textId="12FE132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8,563.00 </w:t>
            </w:r>
          </w:p>
        </w:tc>
      </w:tr>
      <w:tr w:rsidR="00F22B77" w14:paraId="080F0CD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80864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AD0F3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'boli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C8EC3" w14:textId="458ABCE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D9F03" w14:textId="4681F82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A1D92" w14:textId="3A09F19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D1798" w14:textId="34BBECF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F22B77" w14:paraId="3F308A2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6C802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D2F2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pi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70D51" w14:textId="65CF90F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69299" w14:textId="36CE9E5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2DDEF" w14:textId="1844244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8F876" w14:textId="0419644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F22B77" w14:paraId="5CC8DB6E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30D85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tan Kudarat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E8DAE6" w14:textId="0F55A3B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366,0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227A1B" w14:textId="693EEBA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5B31B66" w14:textId="7ED9F96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32EFDBC" w14:textId="00064F0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366,050.00 </w:t>
            </w:r>
          </w:p>
        </w:tc>
      </w:tr>
      <w:tr w:rsidR="00F22B77" w14:paraId="079CF18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96E56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EB5D1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lumbi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FD9F4" w14:textId="497A650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95D3A" w14:textId="5BF8AAB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A5003" w14:textId="49966CF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C6A0B" w14:textId="495B99C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F22B77" w14:paraId="33091CB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E99C9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29CFB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ul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32893" w14:textId="51C442A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881F9" w14:textId="3C61D7B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ED685" w14:textId="2BFA3BD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87479" w14:textId="2A2AF5C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F22B77" w14:paraId="66FD0B4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9FCC1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652A8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ayong (Mariano Marcos)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D6246" w14:textId="4C5EAA8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FDA1D" w14:textId="230A84A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F7DB4" w14:textId="6534433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61CD5" w14:textId="0743B1F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F22B77" w14:paraId="7384276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A7161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071BA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tay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BD2226" w14:textId="794C5C7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3DA09" w14:textId="4F9652A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030A9" w14:textId="1DB89F1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78F60" w14:textId="7335934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F22B77" w14:paraId="0C34794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E83F8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D934C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Quirin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A3B89" w14:textId="4C1FAC6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AEC2F" w14:textId="652CF3D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392C0" w14:textId="795ADEC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1BB1E" w14:textId="3311E42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F22B77" w14:paraId="60E99B2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1CF9D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A9D2F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curon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06051" w14:textId="0C15D6E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5,5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C01FB" w14:textId="31C8230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4CC15" w14:textId="6147262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6098F" w14:textId="2DED69C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5,500.00 </w:t>
            </w:r>
          </w:p>
        </w:tc>
      </w:tr>
      <w:tr w:rsidR="00F22B77" w14:paraId="72A3301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F2DA4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AD845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mbay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B5C85" w14:textId="12D7A57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1,55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D91C68" w14:textId="7D7B72A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37D33" w14:textId="4894EED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6E8F1" w14:textId="1D13FD7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1,550.00 </w:t>
            </w:r>
          </w:p>
        </w:tc>
      </w:tr>
      <w:tr w:rsidR="00F22B77" w14:paraId="7B63812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794B6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4DC4D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56F01" w14:textId="3EA950A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05FB6" w14:textId="6CC7061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4CE1E" w14:textId="7C6CE9A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41843" w14:textId="243DC2F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F22B77" w14:paraId="1A9F58A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5DB11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5ED08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mansi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2FF2C" w14:textId="4955573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4,9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407EF" w14:textId="77407ED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14A91" w14:textId="134D2E0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6887F" w14:textId="63418B7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4,900.00 </w:t>
            </w:r>
          </w:p>
        </w:tc>
      </w:tr>
      <w:tr w:rsidR="00F22B77" w14:paraId="3676A13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19342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F246B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bak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0654E" w14:textId="141FA18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B0DFF" w14:textId="22743E4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4AD01" w14:textId="35A395C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DD024" w14:textId="2A463A0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F22B77" w14:paraId="72C1D2B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136DF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6D311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imban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0C280" w14:textId="4B060D5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2A81E" w14:textId="6E17145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88C32" w14:textId="506A0C0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73967" w14:textId="64BBA3F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F22B77" w14:paraId="4223356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BDE6C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4B964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n. Ninoy Aquin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19CF4" w14:textId="7B2EE35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F1115" w14:textId="4ADC582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F47AA" w14:textId="25827C7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D3A52" w14:textId="60E0813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F22B77" w14:paraId="5CB13BFE" w14:textId="77777777" w:rsidTr="00F22B77">
        <w:trPr>
          <w:trHeight w:val="20"/>
        </w:trPr>
        <w:tc>
          <w:tcPr>
            <w:tcW w:w="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595959" w:fill="595959"/>
            <w:vAlign w:val="center"/>
            <w:hideMark/>
          </w:tcPr>
          <w:p w14:paraId="5BC4938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vAlign w:val="center"/>
            <w:hideMark/>
          </w:tcPr>
          <w:p w14:paraId="1F5D479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tabato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58911F23" w14:textId="6CB1C73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5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52645808" w14:textId="0C56BAB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6E920E55" w14:textId="06A5E99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666666" w:fill="666666"/>
            <w:noWrap/>
            <w:vAlign w:val="bottom"/>
            <w:hideMark/>
          </w:tcPr>
          <w:p w14:paraId="743CD481" w14:textId="1BCB302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500.00 </w:t>
            </w:r>
          </w:p>
        </w:tc>
      </w:tr>
      <w:tr w:rsidR="00F22B77" w14:paraId="604A91E2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657651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AG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1CE6A84" w14:textId="2CD325A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8,448,017.8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6D91C26" w14:textId="293A0DD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965,6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219C19B" w14:textId="3CE43F3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125556B" w14:textId="78C13BB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1,413,617.84 </w:t>
            </w:r>
          </w:p>
        </w:tc>
      </w:tr>
      <w:tr w:rsidR="00F22B77" w14:paraId="4ECADE61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CB64C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 del Nort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E6837B" w14:textId="1DF3446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118,751.6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4EE750" w14:textId="5CE061F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C0CDBE6" w14:textId="6C27B92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45CFFB7" w14:textId="5BFB708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118,751.60 </w:t>
            </w:r>
          </w:p>
        </w:tc>
      </w:tr>
      <w:tr w:rsidR="00F22B77" w14:paraId="6AA5006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C2135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6CE43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gusan Del Nort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C1C99" w14:textId="7EEA28C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63,851.63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1F4C5" w14:textId="14A7758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F80593" w14:textId="0B72768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FADAB5" w14:textId="57B4AA3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63,851.63 </w:t>
            </w:r>
          </w:p>
        </w:tc>
      </w:tr>
      <w:tr w:rsidR="00F22B77" w14:paraId="52AB952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0E826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ACBE3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tuan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960C7" w14:textId="654846E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121,464.5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27940" w14:textId="5B04D67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2669D" w14:textId="65EF042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77120" w14:textId="2FE36E7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121,464.50 </w:t>
            </w:r>
          </w:p>
        </w:tc>
      </w:tr>
      <w:tr w:rsidR="00F22B77" w14:paraId="43A76D6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86637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2CC1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bong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B30A5" w14:textId="7D81512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2,494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05F193" w14:textId="1175ED3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160C0" w14:textId="6BC1B2C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9A979" w14:textId="04C9523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2,494.00 </w:t>
            </w:r>
          </w:p>
        </w:tc>
      </w:tr>
      <w:tr w:rsidR="00F22B77" w14:paraId="5019F71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1C2E0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FA6A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tchar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A21A6" w14:textId="71FC3CC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9BF3D" w14:textId="6692BD4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A4A3A" w14:textId="05EB8A0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E35FC" w14:textId="2DD701E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F22B77" w14:paraId="3664E12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29E2F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F4BF8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Nieve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44E72" w14:textId="2893113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2524A" w14:textId="2D7017F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BC9C9" w14:textId="3970E1D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8E2E3" w14:textId="105999E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F22B77" w14:paraId="03ECE49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1E61F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A147E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ipit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03679" w14:textId="21331AC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49,129.03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6735C" w14:textId="554A6CE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45B21" w14:textId="7801F94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8B823" w14:textId="3BE1AEE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49,129.03 </w:t>
            </w:r>
          </w:p>
        </w:tc>
      </w:tr>
      <w:tr w:rsidR="00F22B77" w14:paraId="65CFA75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095DF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6613D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medios T. Romualdez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4BDEE" w14:textId="1952EE5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8,072.4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73997" w14:textId="3C3FCC3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91F6F" w14:textId="60B49EE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7CD66" w14:textId="3DE3791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8,072.44 </w:t>
            </w:r>
          </w:p>
        </w:tc>
      </w:tr>
      <w:tr w:rsidR="00F22B77" w14:paraId="40F1FB9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543E1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DE4DF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11E19" w14:textId="66084CF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C6F1D" w14:textId="6C93442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F70B1" w14:textId="281B156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3293D" w14:textId="7AA9371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F22B77" w14:paraId="2D7865E9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4D1E4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 del Sur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8E7404" w14:textId="22393F0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204,574.2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056D1B" w14:textId="22E5F10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3792BA" w14:textId="577A754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D04D552" w14:textId="42DF774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204,574.25 </w:t>
            </w:r>
          </w:p>
        </w:tc>
      </w:tr>
      <w:tr w:rsidR="00F22B77" w14:paraId="20595CC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EA5B2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B8F51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gusan Del Sur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027AF" w14:textId="79F4AB5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9,389.2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F4FCD" w14:textId="7292943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51C3F" w14:textId="6BCA390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9A69C" w14:textId="559B5D1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9,389.25 </w:t>
            </w:r>
          </w:p>
        </w:tc>
      </w:tr>
      <w:tr w:rsidR="00F22B77" w14:paraId="2326522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4826C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04E29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547BF" w14:textId="077ABD0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55,18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E2728" w14:textId="6690236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0E8EB" w14:textId="6DE658C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472D7" w14:textId="67968BA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55,185.00 </w:t>
            </w:r>
          </w:p>
        </w:tc>
      </w:tr>
      <w:tr w:rsidR="00F22B77" w14:paraId="54C8ECB1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29CCC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Nort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A0B8E5" w14:textId="2F98141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,178,927.7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E1E62E" w14:textId="68C8D0F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15,6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486D5F" w14:textId="28155CE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C989641" w14:textId="057F2FA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094,527.75 </w:t>
            </w:r>
          </w:p>
        </w:tc>
      </w:tr>
      <w:tr w:rsidR="00F22B77" w14:paraId="781AA3E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2D322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EA20B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urigao Del Nort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F5F3CE" w14:textId="40D8C24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9,203.7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7122E" w14:textId="040D177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16193" w14:textId="275AB0E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92FC6" w14:textId="2020E06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9,203.75 </w:t>
            </w:r>
          </w:p>
        </w:tc>
      </w:tr>
      <w:tr w:rsidR="00F22B77" w14:paraId="5149690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FDBF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76925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a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8AD89" w14:textId="28ECA18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60E67" w14:textId="3DCCBBB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350A6" w14:textId="241384B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9B1DF" w14:textId="3C7BAE0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</w:tr>
      <w:tr w:rsidR="00F22B77" w14:paraId="439C473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4E905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0494A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6A65A" w14:textId="4869A86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2,43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89793" w14:textId="08849CA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BA3D2" w14:textId="7437F5C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8525B" w14:textId="69E0E20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2,435.00 </w:t>
            </w:r>
          </w:p>
        </w:tc>
      </w:tr>
      <w:tr w:rsidR="00F22B77" w14:paraId="15A2481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64445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9ED57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0D700" w14:textId="1CA4A73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3,9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51CDB" w14:textId="6E9DFBD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0A8B8" w14:textId="3DA47A2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5664C" w14:textId="66B406D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3,940.00 </w:t>
            </w:r>
          </w:p>
        </w:tc>
      </w:tr>
      <w:tr w:rsidR="00F22B77" w14:paraId="2847754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B3F24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62141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973BA" w14:textId="061C934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950FA" w14:textId="176B602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47FAE" w14:textId="5A967AA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30F86" w14:textId="6D66D60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F22B77" w14:paraId="26934BC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6BDAD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B7826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Carme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3C0BA" w14:textId="2AA9305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588B1" w14:textId="76C73EC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9E86F" w14:textId="26F8D5F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6C729" w14:textId="776CEB0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F22B77" w14:paraId="5C6D7AC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CE1F7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A688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901C0" w14:textId="47A7432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4DC25" w14:textId="473E107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E5687" w14:textId="1D6E488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A3FC7" w14:textId="020A6CF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F22B77" w14:paraId="0711857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0B003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13865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nit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46030" w14:textId="46FEF19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AE2F6" w14:textId="73D38F3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1C2D2" w14:textId="56B92E3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BC8C1" w14:textId="0EBED22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</w:tr>
      <w:tr w:rsidR="00F22B77" w14:paraId="6E86984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3A92B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1AE71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mon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16109" w14:textId="26541DE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22.7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468C5" w14:textId="33100F1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40085" w14:textId="2198F19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4B594" w14:textId="28D6B55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22.70 </w:t>
            </w:r>
          </w:p>
        </w:tc>
      </w:tr>
      <w:tr w:rsidR="00F22B77" w14:paraId="4D4E0AB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8CA76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FEB22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60BB7" w14:textId="51F6828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C3B21" w14:textId="7B71497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53E0C" w14:textId="1EDEC4E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A4321" w14:textId="50CAD74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</w:tr>
      <w:tr w:rsidR="00F22B77" w14:paraId="4260F38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FD5A5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7F388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Benit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8A873" w14:textId="0C04A2B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324F5" w14:textId="2321093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DBB66" w14:textId="6E2C79E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AFD36" w14:textId="50426E6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</w:tr>
      <w:tr w:rsidR="00F22B77" w14:paraId="567BDD7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6C810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9DC4D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5AF99" w14:textId="5E6EFCA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E303C" w14:textId="11C5302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D5BB7" w14:textId="3732BEC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4674E" w14:textId="05CBB15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F22B77" w14:paraId="4531234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ED39E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D290C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onica (Sapao)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82D67" w14:textId="7A454D9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6,226.3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2BAD5" w14:textId="3320A7B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6654E" w14:textId="655C5BF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938B4" w14:textId="049585E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6,226.30 </w:t>
            </w:r>
          </w:p>
        </w:tc>
      </w:tr>
      <w:tr w:rsidR="00F22B77" w14:paraId="2F52546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2395D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3734C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0F643" w14:textId="1F96CDA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0,9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429C1" w14:textId="1E73E43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29A8A" w14:textId="214EEFF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FA0A2" w14:textId="1934FE8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0,900.00 </w:t>
            </w:r>
          </w:p>
        </w:tc>
      </w:tr>
      <w:tr w:rsidR="00F22B77" w14:paraId="6C40C1B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7C95F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1CE1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C2C63" w14:textId="07F2CE8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F9840" w14:textId="6E62FB4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09143" w14:textId="66176F6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19227" w14:textId="0032F3A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F22B77" w14:paraId="61B8139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53E09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DB144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na-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606CB" w14:textId="754DAA3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F5E29" w14:textId="760CF44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5,6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BF826" w14:textId="38C86B8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BBEEB" w14:textId="16C50AA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5,600.00 </w:t>
            </w:r>
          </w:p>
        </w:tc>
      </w:tr>
      <w:tr w:rsidR="00F22B77" w14:paraId="61E429E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D54A7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97C98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AD600" w14:textId="30A5C9B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9,09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079F1" w14:textId="6A1F3B2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2F860" w14:textId="578AB39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F754F" w14:textId="4C6EE06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9,090.00 </w:t>
            </w:r>
          </w:p>
        </w:tc>
      </w:tr>
      <w:tr w:rsidR="00F22B77" w14:paraId="4DC985F8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281A0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Sur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7A2360" w14:textId="18E710D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3,945,764.2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AC0E9E" w14:textId="4D97EF9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05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DB976BA" w14:textId="606B093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F0C814E" w14:textId="498AC43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995,764.24 </w:t>
            </w:r>
          </w:p>
        </w:tc>
      </w:tr>
      <w:tr w:rsidR="00F22B77" w14:paraId="41E708B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25660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C7890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urigao Del Sur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FFE9A" w14:textId="00F54C4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63,127.7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70A81" w14:textId="51E29F7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AAA74" w14:textId="67DF257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9D618" w14:textId="6B364A1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63,127.75 </w:t>
            </w:r>
          </w:p>
        </w:tc>
      </w:tr>
      <w:tr w:rsidR="00F22B77" w14:paraId="4BD5AEC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45746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90325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wait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73A86" w14:textId="24739A8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CEC23" w14:textId="046F23A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BE32B" w14:textId="47C1506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6A430" w14:textId="304C251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F22B77" w14:paraId="245CB46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9F3DB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EA5F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til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2A9F5" w14:textId="7F1A5FD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473,578.8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F0E20" w14:textId="18BC944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D8750" w14:textId="5959D03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CEFE9" w14:textId="6AD06C9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473,578.80 </w:t>
            </w:r>
          </w:p>
        </w:tc>
      </w:tr>
      <w:tr w:rsidR="00F22B77" w14:paraId="1C92152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81CFE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092E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arme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0692D" w14:textId="1DD4257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5,612.5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FEBA4" w14:textId="539C680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FDC01" w14:textId="4D7BC3D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7DBA5" w14:textId="2DFF6C0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5,612.56 </w:t>
            </w:r>
          </w:p>
        </w:tc>
      </w:tr>
      <w:tr w:rsidR="00F22B77" w14:paraId="5983CFC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41FBD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683BC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B249A" w14:textId="7827891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0,622.7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80ED3" w14:textId="15862D1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D7731" w14:textId="3DBCBC5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251AB" w14:textId="3A3EC06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0,622.70 </w:t>
            </w:r>
          </w:p>
        </w:tc>
      </w:tr>
      <w:tr w:rsidR="00F22B77" w14:paraId="2D1C505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C8050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74B1D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g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61FC1" w14:textId="5E9CE74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188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CE284" w14:textId="280910C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AACA9" w14:textId="0097F0A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E868C" w14:textId="6639DB6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188.00 </w:t>
            </w:r>
          </w:p>
        </w:tc>
      </w:tr>
      <w:tr w:rsidR="00F22B77" w14:paraId="433F808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43359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6C5BE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hata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E18D6" w14:textId="463E368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94,150.33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BAFDE" w14:textId="6EE6E55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6C7AA" w14:textId="184CC3E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6B3E1" w14:textId="7C39733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94,150.33 </w:t>
            </w:r>
          </w:p>
        </w:tc>
      </w:tr>
      <w:tr w:rsidR="00F22B77" w14:paraId="5D95893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280F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9D62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A4567" w14:textId="3664BDB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754.1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55E15" w14:textId="7A987AE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7010D" w14:textId="4D851DD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03D1E" w14:textId="5B20286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754.10 </w:t>
            </w:r>
          </w:p>
        </w:tc>
      </w:tr>
      <w:tr w:rsidR="00F22B77" w14:paraId="1FDCB13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BE746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84505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AC092" w14:textId="2DF8488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3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A65E7" w14:textId="0BE3FCC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5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3FF9F" w14:textId="565E87B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25326" w14:textId="05FFFBF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46,930.00 </w:t>
            </w:r>
          </w:p>
        </w:tc>
      </w:tr>
      <w:tr w:rsidR="00F22B77" w14:paraId="4CC3992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87981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E1C58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2AD1F" w14:textId="33D2310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84E23" w14:textId="5A884CA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A6051" w14:textId="3C8AAB9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DE7D4" w14:textId="3B70658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F22B77" w14:paraId="423D8E4B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6D6CDD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9A3DA84" w14:textId="58A8ED7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5,786,602.49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E02EE3F" w14:textId="35EB958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66,417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17A96C3" w14:textId="2A53B92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89,44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6F6B9AB" w14:textId="18C9A96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5,142,466.49 </w:t>
            </w:r>
          </w:p>
        </w:tc>
      </w:tr>
      <w:tr w:rsidR="00F22B77" w14:paraId="107A9ACD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889D6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br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0C31B1" w14:textId="0BA2434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927,849.4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DB3DFF" w14:textId="30828F3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,95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E652A7" w14:textId="71C04D8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9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FFDA39E" w14:textId="46C9892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998,804.42 </w:t>
            </w:r>
          </w:p>
        </w:tc>
      </w:tr>
      <w:tr w:rsidR="00F22B77" w14:paraId="48401AC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91590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104D7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ed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96AE3" w14:textId="3FFC950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458,033.0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63BF6" w14:textId="3E19682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740BB" w14:textId="3411221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B2326" w14:textId="78528DB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458,033.06 </w:t>
            </w:r>
          </w:p>
        </w:tc>
      </w:tr>
      <w:tr w:rsidR="00F22B77" w14:paraId="5EB334D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504A6A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43A39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ine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7C4F4" w14:textId="678662E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0,548.2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B8A19" w14:textId="7E76C60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DC989" w14:textId="3843BC5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94830" w14:textId="027FEF5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0,548.24 </w:t>
            </w:r>
          </w:p>
        </w:tc>
      </w:tr>
      <w:tr w:rsidR="00F22B77" w14:paraId="163F7AC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FF59C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2EA5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a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44840" w14:textId="4A94AEF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3,117.4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46769" w14:textId="5A39E7E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00EC4" w14:textId="1E3AFCA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37D6C" w14:textId="7B387FE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3,117.44 </w:t>
            </w:r>
          </w:p>
        </w:tc>
      </w:tr>
      <w:tr w:rsidR="00F22B77" w14:paraId="58F2C10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558593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F2201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loc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6A57E" w14:textId="1748AD5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5,651.6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7AC03" w14:textId="79205AA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1ED5BE" w14:textId="0EDAFD9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AAE05" w14:textId="14F28E2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5,651.60 </w:t>
            </w:r>
          </w:p>
        </w:tc>
      </w:tr>
      <w:tr w:rsidR="00F22B77" w14:paraId="3043E4C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E4AAEB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7DF71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iom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D727E" w14:textId="43349A8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925.2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E21A4" w14:textId="5B6CF41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7D7091" w14:textId="66DBDDB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41204" w14:textId="2D45A9F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925.26 </w:t>
            </w:r>
          </w:p>
        </w:tc>
      </w:tr>
      <w:tr w:rsidR="00F22B77" w14:paraId="3EDF9E0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AD0235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3A898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la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A53C2" w14:textId="0392AD1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3,563.3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2C2C45" w14:textId="33C7C50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B281C" w14:textId="18C9925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E9A3B" w14:textId="7736B3F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3,563.32 </w:t>
            </w:r>
          </w:p>
        </w:tc>
      </w:tr>
      <w:tr w:rsidR="00F22B77" w14:paraId="5861E38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BE4F28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EF787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E2DC6" w14:textId="1391FC7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089.27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EE104" w14:textId="66553CF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B395C" w14:textId="16DA7F9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44F44" w14:textId="6D39E00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089.27 </w:t>
            </w:r>
          </w:p>
        </w:tc>
      </w:tr>
      <w:tr w:rsidR="00F22B77" w14:paraId="6A27972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62ADC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B0745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B31E7" w14:textId="2560520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20,065.9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622AA" w14:textId="778E23D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CB2FF" w14:textId="3D9A016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B8EF1" w14:textId="4667C56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20,065.90 </w:t>
            </w:r>
          </w:p>
        </w:tc>
      </w:tr>
      <w:tr w:rsidR="00F22B77" w14:paraId="17C672B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DDB63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A32A2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cub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5D8EA" w14:textId="5BAA82F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9,086.8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F574F" w14:textId="6BD6726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5446B" w14:textId="3D11F09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EAB17" w14:textId="6844D3C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9,086.88 </w:t>
            </w:r>
          </w:p>
        </w:tc>
      </w:tr>
      <w:tr w:rsidR="00F22B77" w14:paraId="756AF2E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2AA1E8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91FE3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ngilan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1B7DA" w14:textId="2843CBA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42,680.1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7116B" w14:textId="64764EA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40CEF" w14:textId="011B19C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12F93" w14:textId="078AFF9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42,680.18 </w:t>
            </w:r>
          </w:p>
        </w:tc>
      </w:tr>
      <w:tr w:rsidR="00F22B77" w14:paraId="42FB2FE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F50286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6EA58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y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0CD2A" w14:textId="71EA567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0,334.9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B82AD" w14:textId="1C92A88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0E616" w14:textId="4B37F7A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7BF85" w14:textId="176EED7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9,334.90 </w:t>
            </w:r>
          </w:p>
        </w:tc>
      </w:tr>
      <w:tr w:rsidR="00F22B77" w14:paraId="5303EE0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68870E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12066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gide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C1028" w14:textId="3D3B1A4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662.3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4A2AD" w14:textId="1B4C2CD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1A004" w14:textId="21EAA80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472C6" w14:textId="653A347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662.32 </w:t>
            </w:r>
          </w:p>
        </w:tc>
      </w:tr>
      <w:tr w:rsidR="00F22B77" w14:paraId="11581A5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D00D36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97BC1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uan-Baay (Licuan)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69DC9" w14:textId="34247F9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666.8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FF80B" w14:textId="2FC5C7D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B978A" w14:textId="51C9769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13EEE" w14:textId="6B70BFC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666.88 </w:t>
            </w:r>
          </w:p>
        </w:tc>
      </w:tr>
      <w:tr w:rsidR="00F22B77" w14:paraId="2708F64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F7220A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1E0C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A0C63" w14:textId="0D90BDE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,992.8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3A0BBA" w14:textId="1A9E622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0CFA3" w14:textId="0839191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A7DCD" w14:textId="4A8C4F5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,992.84 </w:t>
            </w:r>
          </w:p>
        </w:tc>
      </w:tr>
      <w:tr w:rsidR="00F22B77" w14:paraId="262318F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DD666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E380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bcon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7A694" w14:textId="36A4D66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5,266.2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E4D49" w14:textId="115E443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7DB56" w14:textId="2E4CCAF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648C8" w14:textId="6963226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5,266.20 </w:t>
            </w:r>
          </w:p>
        </w:tc>
      </w:tr>
      <w:tr w:rsidR="00F22B77" w14:paraId="3287D68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82972D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EE571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b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FDA9C" w14:textId="6ED4684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1,977.2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25090" w14:textId="3563EAD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97F7F" w14:textId="4CF69BA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D2D83" w14:textId="35075C6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1,977.28 </w:t>
            </w:r>
          </w:p>
        </w:tc>
      </w:tr>
      <w:tr w:rsidR="00F22B77" w14:paraId="7459764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3DCE0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15222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narrubi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D176E" w14:textId="768AFD2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7,696.3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88CD5" w14:textId="4AB1D1A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0FB839" w14:textId="6EA5EBD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B2B4F" w14:textId="3508DB7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7,696.38 </w:t>
            </w:r>
          </w:p>
        </w:tc>
      </w:tr>
      <w:tr w:rsidR="00F22B77" w14:paraId="32DDC5F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1B4FF2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D6BBC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ig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E7200" w14:textId="099A3D6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7,170.5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82007" w14:textId="2780107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15E97" w14:textId="44031C6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6D3F1" w14:textId="372C396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7,170.58 </w:t>
            </w:r>
          </w:p>
        </w:tc>
      </w:tr>
      <w:tr w:rsidR="00F22B77" w14:paraId="58E3687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FFEFCC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9F038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74881" w14:textId="27D1DB9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3,037.1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568FC" w14:textId="4264F58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96996" w14:textId="718CB1B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45166" w14:textId="58A151D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3,037.16 </w:t>
            </w:r>
          </w:p>
        </w:tc>
      </w:tr>
      <w:tr w:rsidR="00F22B77" w14:paraId="434D58B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2C19E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EA062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lapad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C286A" w14:textId="4BF8847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6,776.4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76791" w14:textId="384CD8C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CDF38" w14:textId="655F1CC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C545E" w14:textId="34603D7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6,776.40 </w:t>
            </w:r>
          </w:p>
        </w:tc>
      </w:tr>
      <w:tr w:rsidR="00F22B77" w14:paraId="7D924E0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5131A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EAD75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31DBB" w14:textId="0DB3EC2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388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890F0" w14:textId="2026950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D005C" w14:textId="49D1A4E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3939B" w14:textId="40CF32F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388.00 </w:t>
            </w:r>
          </w:p>
        </w:tc>
      </w:tr>
      <w:tr w:rsidR="00F22B77" w14:paraId="07B9353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C8C05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87498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CB95A" w14:textId="1915D17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765.3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F8E76" w14:textId="0A7E5EB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95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8F366" w14:textId="689BBBA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E622D" w14:textId="606AFC3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720.38 </w:t>
            </w:r>
          </w:p>
        </w:tc>
      </w:tr>
      <w:tr w:rsidR="00F22B77" w14:paraId="2511204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3A27EF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1AF03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D3EA6" w14:textId="74DE293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,586.11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93EA5" w14:textId="57CE77A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51FB4" w14:textId="22F0C42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DF51C" w14:textId="4D698C6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7,586.11 </w:t>
            </w:r>
          </w:p>
        </w:tc>
      </w:tr>
      <w:tr w:rsidR="00F22B77" w14:paraId="01E3152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0FBC8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C0492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m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258C6" w14:textId="5699892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3,990.7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4590E" w14:textId="0614502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93F9B" w14:textId="4E9A6F3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A0F20" w14:textId="5F857C7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3,990.76 </w:t>
            </w:r>
          </w:p>
        </w:tc>
      </w:tr>
      <w:tr w:rsidR="00F22B77" w14:paraId="495B499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AFE49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E16A2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e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0FC01" w14:textId="28FDB18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5,545.6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09CE9" w14:textId="3655392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07BE0" w14:textId="0314296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D0310" w14:textId="74B55A1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5,545.62 </w:t>
            </w:r>
          </w:p>
        </w:tc>
      </w:tr>
      <w:tr w:rsidR="00F22B77" w14:paraId="1C04499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23ECD8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41E80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EE195" w14:textId="558B588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7,458.4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0DBD6" w14:textId="24B8DDB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E57E3" w14:textId="1F2B5C1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E93AD" w14:textId="005699F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7,458.46 </w:t>
            </w:r>
          </w:p>
        </w:tc>
      </w:tr>
      <w:tr w:rsidR="00F22B77" w14:paraId="137EF32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86DA93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7C1B4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vicios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E9582" w14:textId="0F6D719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55,773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A7098" w14:textId="16C0AD6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E654A" w14:textId="0D10175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09B33" w14:textId="40CBFB0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55,773.00 </w:t>
            </w:r>
          </w:p>
        </w:tc>
      </w:tr>
      <w:tr w:rsidR="00F22B77" w14:paraId="3B6E7112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421FB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pay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BC78A71" w14:textId="30A54B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177,049.9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16FE85" w14:textId="452194F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2F1CB1" w14:textId="3BF3C76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C6C8D1E" w14:textId="3224FDF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177,049.92 </w:t>
            </w:r>
          </w:p>
        </w:tc>
      </w:tr>
      <w:tr w:rsidR="00F22B77" w14:paraId="25C8F27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F489B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542AF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nasan (Bayag)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023E3" w14:textId="4225EF7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0,669.2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D881E" w14:textId="390FCD6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BB9C5" w14:textId="4DCCEE8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2905D" w14:textId="240CE3D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0,669.26 </w:t>
            </w:r>
          </w:p>
        </w:tc>
      </w:tr>
      <w:tr w:rsidR="00F22B77" w14:paraId="1C9DB0F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09847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2A76A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ner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7E1AE" w14:textId="52C86C5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336.1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99C69" w14:textId="2E11F91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25DEF" w14:textId="19EEDD9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A61FC" w14:textId="659D190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336.16 </w:t>
            </w:r>
          </w:p>
        </w:tc>
      </w:tr>
      <w:tr w:rsidR="00F22B77" w14:paraId="3906232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9A412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C25E1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F9768" w14:textId="0A9019F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2,376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03377" w14:textId="6B08C36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35ADB" w14:textId="240345D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182DD" w14:textId="7C3B143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2,376.00 </w:t>
            </w:r>
          </w:p>
        </w:tc>
      </w:tr>
      <w:tr w:rsidR="00F22B77" w14:paraId="7CAB116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7EE12A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90CDD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ug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68DAD" w14:textId="656D8D3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556.6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5D906" w14:textId="78745D2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39757" w14:textId="7D9732E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1CE7B" w14:textId="52C6107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556.68 </w:t>
            </w:r>
          </w:p>
        </w:tc>
      </w:tr>
      <w:tr w:rsidR="00F22B77" w14:paraId="141415C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C7C2FC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900F4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7909B" w14:textId="5D43DDC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19,854.07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3546A" w14:textId="5B18B85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A32A3" w14:textId="18FBB56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55FAB" w14:textId="1027CAF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19,854.07 </w:t>
            </w:r>
          </w:p>
        </w:tc>
      </w:tr>
      <w:tr w:rsidR="00F22B77" w14:paraId="1C34BD5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93B03B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DCB1D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dto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F0F86" w14:textId="3A8FE2B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5,233.7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344BF" w14:textId="010EA1B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12EA7" w14:textId="52A04F1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77948" w14:textId="5623E40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5,233.75 </w:t>
            </w:r>
          </w:p>
        </w:tc>
      </w:tr>
      <w:tr w:rsidR="00F22B77" w14:paraId="70AA070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506196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BC8D0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cel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C62EC" w14:textId="734616C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024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BD5D8" w14:textId="2231934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79EB5" w14:textId="220B675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03410" w14:textId="262BCC2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024.00 </w:t>
            </w:r>
          </w:p>
        </w:tc>
      </w:tr>
      <w:tr w:rsidR="00F22B77" w14:paraId="46D60260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DC8C3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enguet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FD0FF3" w14:textId="5F4B875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,454,172.37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59A68E" w14:textId="690CD48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34,462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D578828" w14:textId="24F5356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50,44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20F0F97" w14:textId="132C47D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739,081.37 </w:t>
            </w:r>
          </w:p>
        </w:tc>
      </w:tr>
      <w:tr w:rsidR="00F22B77" w14:paraId="70D4A9C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25F3B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03A15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ok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0D1EF" w14:textId="66042D3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987.5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27D10" w14:textId="02FE653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4B457" w14:textId="4369187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74C3E" w14:textId="343253A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987.54 </w:t>
            </w:r>
          </w:p>
        </w:tc>
      </w:tr>
      <w:tr w:rsidR="00F22B77" w14:paraId="5D3E58D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834863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7CBDE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io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D3841" w14:textId="16D22C1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653,576.3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3F572" w14:textId="43AD182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BFC77" w14:textId="59F0F24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739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14A5A" w14:textId="59EDF59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,393,376.30 </w:t>
            </w:r>
          </w:p>
        </w:tc>
      </w:tr>
      <w:tr w:rsidR="00F22B77" w14:paraId="4BAD89C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E299B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2F5C5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ku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F565AB" w14:textId="393F4AF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5,444.5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A2DA9" w14:textId="6E9049E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66C61" w14:textId="61EE086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8CA17" w14:textId="182BACF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5,444.50 </w:t>
            </w:r>
          </w:p>
        </w:tc>
      </w:tr>
      <w:tr w:rsidR="00F22B77" w14:paraId="432E9CE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8B84B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6E354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kod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E7009" w14:textId="3A321B7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4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CC630" w14:textId="2D2BC95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BECC4" w14:textId="587BCCE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6E010" w14:textId="49618D4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400.00 </w:t>
            </w:r>
          </w:p>
        </w:tc>
      </w:tr>
      <w:tr w:rsidR="00F22B77" w14:paraId="7C90212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45401F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B9E40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ia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E3A5D" w14:textId="4D77355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3,167.3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1B676" w14:textId="044330A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19AF1" w14:textId="01B8573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1F3BB" w14:textId="035422B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9,167.38 </w:t>
            </w:r>
          </w:p>
        </w:tc>
      </w:tr>
      <w:tr w:rsidR="00F22B77" w14:paraId="71890F6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54B54D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BC269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og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220E22" w14:textId="53B04F0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7,905.97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4F191" w14:textId="67B188F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9,607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33F887" w14:textId="7FF816F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64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23D5D" w14:textId="4EFF26A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12,159.97 </w:t>
            </w:r>
          </w:p>
        </w:tc>
      </w:tr>
      <w:tr w:rsidR="00F22B77" w14:paraId="73A1C6B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208423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7A02A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y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50653" w14:textId="45CCF28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7,035.5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0A4CC" w14:textId="4BC1C11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,85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F0FAF" w14:textId="0DAF7D4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983CB" w14:textId="1FD9582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890.56 </w:t>
            </w:r>
          </w:p>
        </w:tc>
      </w:tr>
      <w:tr w:rsidR="00F22B77" w14:paraId="0D34D7F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50DDEE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5EB4B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ng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7FF11" w14:textId="43D4B8D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132.5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0EB31" w14:textId="360AA20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BA399" w14:textId="0ED1011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FF488" w14:textId="1CC2358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132.58 </w:t>
            </w:r>
          </w:p>
        </w:tc>
      </w:tr>
      <w:tr w:rsidR="00F22B77" w14:paraId="05BA690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4E721B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7C38F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ung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16C2A" w14:textId="77F3BED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8,656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F4F57" w14:textId="7D5EBB0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38C68" w14:textId="545F8B5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E366A" w14:textId="58BC114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8,656.00 </w:t>
            </w:r>
          </w:p>
        </w:tc>
      </w:tr>
      <w:tr w:rsidR="00F22B77" w14:paraId="37FC831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5C40BB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2C243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Trinidad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558F9" w14:textId="4925B79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539,017.6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314F6" w14:textId="626AFDD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7E64C" w14:textId="27158BA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AF601" w14:textId="46BCB14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539,017.64 </w:t>
            </w:r>
          </w:p>
        </w:tc>
      </w:tr>
      <w:tr w:rsidR="00F22B77" w14:paraId="67B98C8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3D0302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A949C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kay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0406A" w14:textId="0DF4EF5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194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41CA4" w14:textId="07CBDAE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B9C6A" w14:textId="4CF5185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C6A5E" w14:textId="275F8EC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194.00 </w:t>
            </w:r>
          </w:p>
        </w:tc>
      </w:tr>
      <w:tr w:rsidR="00F22B77" w14:paraId="6095791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505AE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BB22A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E6F37" w14:textId="0A7DB03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1,696.5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D4A14" w14:textId="06D7D48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FA479" w14:textId="001D77E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5B389" w14:textId="169EEF9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1,696.50 </w:t>
            </w:r>
          </w:p>
        </w:tc>
      </w:tr>
      <w:tr w:rsidR="00F22B77" w14:paraId="2CF2815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535DE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45DB4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B1341" w14:textId="3852CA8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37,818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E8F3C" w14:textId="6E8F1F6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9DCD7" w14:textId="605C547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A2175" w14:textId="1D41B76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8,818.00 </w:t>
            </w:r>
          </w:p>
        </w:tc>
      </w:tr>
      <w:tr w:rsidR="00F22B77" w14:paraId="3571A2D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598A0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100B3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la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A7E45" w14:textId="301C886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9,140.4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ACF57" w14:textId="70D5581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1383E" w14:textId="46D37F7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74AE9" w14:textId="39707F3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9,140.40 </w:t>
            </w:r>
          </w:p>
        </w:tc>
      </w:tr>
      <w:tr w:rsidR="00F22B77" w14:paraId="7AA442C9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7FDB0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fug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038B97" w14:textId="0E54FEA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106,046.91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20F0217" w14:textId="1FA7759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CFE4D9" w14:textId="586A045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68B5764" w14:textId="1EBF844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106,046.91 </w:t>
            </w:r>
          </w:p>
        </w:tc>
      </w:tr>
      <w:tr w:rsidR="00F22B77" w14:paraId="6A58DE8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A3005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511C6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nald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AFBCD" w14:textId="1E6ECD8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4,162.1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AA84A" w14:textId="0798467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6D6ED" w14:textId="25B37C6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03D35" w14:textId="5D095A2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4,162.16 </w:t>
            </w:r>
          </w:p>
        </w:tc>
      </w:tr>
      <w:tr w:rsidR="00F22B77" w14:paraId="0300613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5D33A2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92CB3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 Lista (Potia)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A85C0" w14:textId="6691135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2,371.21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9D3E5" w14:textId="765A0B0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2B410" w14:textId="4FBCA6E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29950" w14:textId="2D37722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2,371.21 </w:t>
            </w:r>
          </w:p>
        </w:tc>
      </w:tr>
      <w:tr w:rsidR="00F22B77" w14:paraId="31E5FEA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9D4115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D6A9E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pul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40191F" w14:textId="29578B4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6,264.25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081D2" w14:textId="439076E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11AAC" w14:textId="7736961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919F8" w14:textId="0CAC8A8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6,264.25 </w:t>
            </w:r>
          </w:p>
        </w:tc>
      </w:tr>
      <w:tr w:rsidR="00F22B77" w14:paraId="4AD0323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6667E3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AC63E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u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17919" w14:textId="49EDBAC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0,654.8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F8860" w14:textId="404272A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FB1F9" w14:textId="49C7BF9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B9B44" w14:textId="5C87AF7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0,654.84 </w:t>
            </w:r>
          </w:p>
        </w:tc>
      </w:tr>
      <w:tr w:rsidR="00F22B77" w14:paraId="6206AA0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22DF11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D4516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gyo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418DD" w14:textId="4D9FF19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3,187.1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AA974" w14:textId="6BD57B1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3B8CE" w14:textId="1292052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5A5CF" w14:textId="316894F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3,187.18 </w:t>
            </w:r>
          </w:p>
        </w:tc>
      </w:tr>
      <w:tr w:rsidR="00F22B77" w14:paraId="75A6DC3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B682E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C7902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ungdu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244FD" w14:textId="321C4A5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1,370.1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DA4C8" w14:textId="4D69711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764B3" w14:textId="6F016F1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EEAEA" w14:textId="6C3DBB8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1,370.18 </w:t>
            </w:r>
          </w:p>
        </w:tc>
      </w:tr>
      <w:tr w:rsidR="00F22B77" w14:paraId="19A09D4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5AEF3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97E48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ng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6D6D4" w14:textId="110A4C9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01,968.63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C36F0" w14:textId="7A7B952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490AC" w14:textId="0124EC8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ED727" w14:textId="5483D36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01,968.63 </w:t>
            </w:r>
          </w:p>
        </w:tc>
      </w:tr>
      <w:tr w:rsidR="00F22B77" w14:paraId="2063548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BE89C7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B8811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w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D3B7A" w14:textId="01EB3F7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5,745.7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F9549" w14:textId="16F0C3A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EBC74" w14:textId="6F41F33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08B0E" w14:textId="33E2C57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5,745.78 </w:t>
            </w:r>
          </w:p>
        </w:tc>
      </w:tr>
      <w:tr w:rsidR="00F22B77" w14:paraId="2DBFDEF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AF9578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05D3D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ut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BCDBF" w14:textId="23618AF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11,695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0E38A" w14:textId="5DCFA49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60618" w14:textId="67A08C9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47BD8" w14:textId="6FB3DE3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11,695.00 </w:t>
            </w:r>
          </w:p>
        </w:tc>
      </w:tr>
      <w:tr w:rsidR="00F22B77" w14:paraId="15C38D6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A81BA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AF930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y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8B1A4" w14:textId="73548EB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 287,427.6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38D3C" w14:textId="2806B0C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E1A88" w14:textId="32271F9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C7DD1" w14:textId="260B5FA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7,427.68 </w:t>
            </w:r>
          </w:p>
        </w:tc>
      </w:tr>
      <w:tr w:rsidR="00F22B77" w14:paraId="0E7C4B6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15418D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80857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oc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D8F8F" w14:textId="1C53BE2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1,2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92CB3" w14:textId="0C5E985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4C15E" w14:textId="33D6BD7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B1407" w14:textId="2DDB056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1,200.00 </w:t>
            </w:r>
          </w:p>
        </w:tc>
      </w:tr>
      <w:tr w:rsidR="00F22B77" w14:paraId="1C0BCFEF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666A3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Kaling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06979A" w14:textId="60EFC3D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3,204,843.69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F2C8EF" w14:textId="6E4E716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1135870" w14:textId="2ACE5A8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E346B78" w14:textId="241FFFA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3,204,843.69 </w:t>
            </w:r>
          </w:p>
        </w:tc>
      </w:tr>
      <w:tr w:rsidR="00F22B77" w14:paraId="6CF3F9F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4D40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B5C51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bal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7BD75" w14:textId="06E7BCD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3,477.4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BF5C3" w14:textId="7E11E2E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025E2" w14:textId="0529F04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A4C75" w14:textId="1BD64CB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3,477.44 </w:t>
            </w:r>
          </w:p>
        </w:tc>
      </w:tr>
      <w:tr w:rsidR="00F22B77" w14:paraId="57E40515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CA8F2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23A5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uag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3C790" w14:textId="642FD5C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21,153.3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B9123" w14:textId="4371025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BE3E7" w14:textId="2428996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2D5E1" w14:textId="6AE555C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21,153.36 </w:t>
            </w:r>
          </w:p>
        </w:tc>
      </w:tr>
      <w:tr w:rsidR="00F22B77" w14:paraId="47C8263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A3E9A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4731C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ECE5C" w14:textId="243E53E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7,822.5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F5214" w14:textId="3DB3BB6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C74A5" w14:textId="0D35251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3E4AA" w14:textId="55C7E32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7,822.56 </w:t>
            </w:r>
          </w:p>
        </w:tc>
      </w:tr>
      <w:tr w:rsidR="00F22B77" w14:paraId="07F97B6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02C9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6B26F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ukpuk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2E5F1" w14:textId="696E7B6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27,905.1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C0CF7" w14:textId="122FF1A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8A4554" w14:textId="39F7D5B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2B369" w14:textId="7150D6B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27,905.18 </w:t>
            </w:r>
          </w:p>
        </w:tc>
      </w:tr>
      <w:tr w:rsidR="00F22B77" w14:paraId="75B39E6A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007B2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818BB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ud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9D1AE" w14:textId="177A37C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8,269.0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DF720" w14:textId="757FE03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E444B" w14:textId="03CFD19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EB788" w14:textId="53D700F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8,269.08 </w:t>
            </w:r>
          </w:p>
        </w:tc>
      </w:tr>
      <w:tr w:rsidR="00F22B77" w14:paraId="6FF2C40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D149B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049E1C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ay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2625B" w14:textId="4EFE9B2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0,839.3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3E9CB" w14:textId="68C6BE7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5CD515" w14:textId="093B7D4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75348" w14:textId="175880B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0,839.34 </w:t>
            </w:r>
          </w:p>
        </w:tc>
      </w:tr>
      <w:tr w:rsidR="00F22B77" w14:paraId="4FB40D6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571656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0BA5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Liwan)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92798" w14:textId="799C258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93,329.1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0CE76" w14:textId="29B36D1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D28FC" w14:textId="4E51E26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A1427" w14:textId="35926AF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93,329.16 </w:t>
            </w:r>
          </w:p>
        </w:tc>
      </w:tr>
      <w:tr w:rsidR="00F22B77" w14:paraId="3AB8B994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72540C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0F3C5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uk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A58E7" w14:textId="0553F2A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12,047.57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16F76" w14:textId="4ACEFB9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DB7AA" w14:textId="79148C9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BDEA2" w14:textId="71F6990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12,047.57 </w:t>
            </w:r>
          </w:p>
        </w:tc>
      </w:tr>
      <w:tr w:rsidR="00F22B77" w14:paraId="2C13E481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B43C9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ountain Province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85D7FB" w14:textId="16DA15A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16,640.18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BB9193" w14:textId="6D82FDD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CC82A1" w14:textId="3E9B9FE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BBC263D" w14:textId="04DF436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16,640.18 </w:t>
            </w:r>
          </w:p>
        </w:tc>
      </w:tr>
      <w:tr w:rsidR="00F22B77" w14:paraId="6AB34B9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31E38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2BAD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li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77DAF" w14:textId="0C28CBA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9,121.7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9D94C5" w14:textId="5542720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0F626" w14:textId="086F118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FEC91" w14:textId="6AD2F1B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9,121.76 </w:t>
            </w:r>
          </w:p>
        </w:tc>
      </w:tr>
      <w:tr w:rsidR="00F22B77" w14:paraId="0314C6A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66F228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64EBB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toc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440DF" w14:textId="605A13F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1,940.4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97FFB" w14:textId="2B64323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F9946" w14:textId="45E2DCF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7EB26" w14:textId="4FC8B8C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1,940.40 </w:t>
            </w:r>
          </w:p>
        </w:tc>
      </w:tr>
      <w:tr w:rsidR="00F22B77" w14:paraId="040E6323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16CBB0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910DE9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oni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F6E80" w14:textId="10EE840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,592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EE995" w14:textId="0B01836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3E519" w14:textId="53D2CF2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8E679" w14:textId="367FE03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,592.00 </w:t>
            </w:r>
          </w:p>
        </w:tc>
      </w:tr>
      <w:tr w:rsidR="00F22B77" w14:paraId="720EE2D1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FDEB84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0EA7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eli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FA3F5" w14:textId="627BFA4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1,868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1C7D8" w14:textId="2FA112E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C7B24" w14:textId="0B4DEAF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CED77" w14:textId="51C0182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1,868.00 </w:t>
            </w:r>
          </w:p>
        </w:tc>
      </w:tr>
      <w:tr w:rsidR="00F22B77" w14:paraId="136CF73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205E0B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4980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k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9EC35" w14:textId="469527A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3,98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7A405" w14:textId="4BF819E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C038B" w14:textId="0DA038A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0E062" w14:textId="4EFB778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3,980.00 </w:t>
            </w:r>
          </w:p>
        </w:tc>
      </w:tr>
      <w:tr w:rsidR="00F22B77" w14:paraId="52AD7C8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554DED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9B5F7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s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AB81D" w14:textId="4E4ECAF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3,197.2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626DA" w14:textId="25036CB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D2567" w14:textId="36356FC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0C0B3" w14:textId="306D3B9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3,197.26 </w:t>
            </w:r>
          </w:p>
        </w:tc>
      </w:tr>
      <w:tr w:rsidR="00F22B77" w14:paraId="6B8ECA8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8F174A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7D605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ang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54650" w14:textId="53E014E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,949.2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75610" w14:textId="1347B90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D65FA" w14:textId="1706BE0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DEA36" w14:textId="3EF891F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,949.20 </w:t>
            </w:r>
          </w:p>
        </w:tc>
      </w:tr>
      <w:tr w:rsidR="00F22B77" w14:paraId="29DC70FE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FD27C9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EC3C70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da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7562D" w14:textId="32AAB04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0,606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1CCBE" w14:textId="41AE241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89168" w14:textId="5E6A75F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F0A57" w14:textId="6E4F0D5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0,606.00 </w:t>
            </w:r>
          </w:p>
        </w:tc>
      </w:tr>
      <w:tr w:rsidR="00F22B77" w14:paraId="457DE5C0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E77B65" w14:textId="777777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75913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di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15F79" w14:textId="01BF18C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3,385.5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87309" w14:textId="4C44F7A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1DE17" w14:textId="71E47EC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1C636" w14:textId="375F0FA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3,385.56 </w:t>
            </w:r>
          </w:p>
        </w:tc>
      </w:tr>
      <w:tr w:rsidR="00F22B77" w14:paraId="3662F455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9E3DDC8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RMM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5BFEBC5" w14:textId="4E574BD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912,100.9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EC49B31" w14:textId="73E8EFE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7826A3C" w14:textId="481FF93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1326BEA" w14:textId="5C64D39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912,100.94 </w:t>
            </w:r>
          </w:p>
        </w:tc>
      </w:tr>
      <w:tr w:rsidR="00F22B77" w14:paraId="34F82BE7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44325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C4B8501" w14:textId="37A599A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679,180.9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3A2B97" w14:textId="2D1239F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AA70A7B" w14:textId="649A299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54A0D96" w14:textId="7ACBAF2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679,180.94 </w:t>
            </w:r>
          </w:p>
        </w:tc>
      </w:tr>
      <w:tr w:rsidR="00F22B77" w14:paraId="21F6D929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B912D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1568D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Lamit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522E1" w14:textId="2EE2B15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8,750.84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7F2D9" w14:textId="4041386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C31E5" w14:textId="5830C23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2E778" w14:textId="6DA0215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8,750.84 </w:t>
            </w:r>
          </w:p>
        </w:tc>
      </w:tr>
      <w:tr w:rsidR="00F22B77" w14:paraId="0459E04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F5C96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3BF6D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w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88292" w14:textId="0F245BC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2,012.2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6024A" w14:textId="7634684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2B642" w14:textId="6F57095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6F8F6" w14:textId="7A3DFAA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2,012.22 </w:t>
            </w:r>
          </w:p>
        </w:tc>
      </w:tr>
      <w:tr w:rsidR="00F22B77" w14:paraId="5DB58A3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FE587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93AD8E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s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761DDE" w14:textId="6D4D822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122.92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49C1A" w14:textId="32B2FD4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54BBE" w14:textId="5F9DCF8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777A4" w14:textId="370ECBD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122.92 </w:t>
            </w:r>
          </w:p>
        </w:tc>
      </w:tr>
      <w:tr w:rsidR="00F22B77" w14:paraId="47A2CB2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8476A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C915F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po-Tip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BDBFA" w14:textId="70A39EC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897.5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2D15A" w14:textId="3F3292D6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620C5" w14:textId="68017CE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3EC72" w14:textId="18B8794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897.50 </w:t>
            </w:r>
          </w:p>
        </w:tc>
      </w:tr>
      <w:tr w:rsidR="00F22B77" w14:paraId="36589DEB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59374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AA1534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gkaya Puk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FC3C23" w14:textId="58BE10B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4,397.46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BF929" w14:textId="32149FB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269D9" w14:textId="2C29D1B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3560A" w14:textId="1B0CB18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4,397.46 </w:t>
            </w:r>
          </w:p>
        </w:tc>
      </w:tr>
      <w:tr w:rsidR="00F22B77" w14:paraId="5476F99E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AF038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Sur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266279" w14:textId="736D350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2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C9CAA67" w14:textId="3B9D109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420CAE" w14:textId="5EB90DC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DED5231" w14:textId="643ABD8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2,000.00 </w:t>
            </w:r>
          </w:p>
        </w:tc>
      </w:tr>
      <w:tr w:rsidR="00F22B77" w14:paraId="37F4DFAD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52F7BD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7099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wi City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7D07B" w14:textId="1AF6386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5C45D" w14:textId="2971E46D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B2124" w14:textId="5E93A5D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33780" w14:textId="3480A06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</w:tr>
      <w:tr w:rsidR="00F22B77" w14:paraId="6B14C238" w14:textId="77777777" w:rsidTr="00F22B77">
        <w:trPr>
          <w:trHeight w:val="20"/>
        </w:trPr>
        <w:tc>
          <w:tcPr>
            <w:tcW w:w="11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35AFD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u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EA7833A" w14:textId="27A52BD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920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B6223C9" w14:textId="5FF4CB7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039615" w14:textId="56BF046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7A18915" w14:textId="5FFB84B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920.00 </w:t>
            </w:r>
          </w:p>
        </w:tc>
      </w:tr>
      <w:tr w:rsidR="00F22B77" w14:paraId="336F0F8F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6BC526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76FE5F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an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96BDC" w14:textId="13F02DB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BBF99" w14:textId="2CA4493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220E8" w14:textId="40E1B54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53355" w14:textId="2222597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F22B77" w14:paraId="45A6BB08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B4A5F5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4F8D0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l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159DF" w14:textId="4E14F54E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368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1992D" w14:textId="0392BEB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E3309" w14:textId="1D34FD5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89206" w14:textId="3774EF3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368.00 </w:t>
            </w:r>
          </w:p>
        </w:tc>
      </w:tr>
      <w:tr w:rsidR="00F22B77" w14:paraId="34373232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620D5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A721AB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mbun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36D25" w14:textId="20D5027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EFDFC" w14:textId="5B4FC1D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26258" w14:textId="2E5F1B1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3B3D8" w14:textId="6E2B874F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F22B77" w14:paraId="2DCD6A3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8D820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C1320A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ima Estino (New Panamao)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95CA9" w14:textId="7F25A94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48D9E" w14:textId="1D13A80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9D883" w14:textId="579FBC42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40C01" w14:textId="561D837A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F22B77" w14:paraId="41229297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70906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5FAF42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g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33E8A" w14:textId="2888BF14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2D326" w14:textId="40BC184B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B60A7" w14:textId="7BC596C3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7BD36" w14:textId="13341C5C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F22B77" w14:paraId="0D831E16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E79C1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71C53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pao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7C299" w14:textId="14C7F069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2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1257A" w14:textId="1B068BA8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76E26" w14:textId="3FD71700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95D75" w14:textId="29C2AA15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2.00 </w:t>
            </w:r>
          </w:p>
        </w:tc>
      </w:tr>
      <w:tr w:rsidR="00F22B77" w14:paraId="4E3C543C" w14:textId="77777777" w:rsidTr="00F22B77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25D787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CA5653" w14:textId="77777777" w:rsidR="00F22B77" w:rsidRDefault="00F22B77" w:rsidP="00F22B77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ngkil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E606E" w14:textId="3847109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76.00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6313B" w14:textId="69A5A7F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B7308" w14:textId="6FB34A71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8E881" w14:textId="70963D77" w:rsidR="00F22B77" w:rsidRDefault="00F22B77" w:rsidP="00F22B77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76.00 </w:t>
            </w:r>
          </w:p>
        </w:tc>
      </w:tr>
    </w:tbl>
    <w:p w14:paraId="7DAD564B" w14:textId="53C618B3" w:rsidR="00573513" w:rsidRPr="00BA0DBE" w:rsidRDefault="008D2D83" w:rsidP="0039406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b/>
          <w:i/>
          <w:sz w:val="16"/>
          <w:szCs w:val="16"/>
        </w:rPr>
        <w:t>N</w:t>
      </w:r>
      <w:r w:rsidR="003E4C18" w:rsidRPr="006C6E91">
        <w:rPr>
          <w:rFonts w:ascii="Arial" w:eastAsia="Arial" w:hAnsi="Arial" w:cs="Arial"/>
          <w:b/>
          <w:i/>
          <w:sz w:val="16"/>
          <w:szCs w:val="16"/>
        </w:rPr>
        <w:t>ote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: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Reflecte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cost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f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ssistance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under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re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NIs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vide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oes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not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include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ther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ervices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melioration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gram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(SAP)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or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target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beneficiaries.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>
        <w:rPr>
          <w:rFonts w:ascii="Arial" w:eastAsia="Arial" w:hAnsi="Arial" w:cs="Arial"/>
          <w:i/>
          <w:sz w:val="16"/>
          <w:szCs w:val="16"/>
        </w:rPr>
        <w:t>Also,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 w:rsidRPr="00BA0DBE">
        <w:rPr>
          <w:rFonts w:ascii="Arial" w:eastAsia="Arial" w:hAnsi="Arial" w:cs="Arial"/>
          <w:bCs/>
          <w:i/>
          <w:sz w:val="16"/>
          <w:szCs w:val="16"/>
        </w:rPr>
        <w:t>assistance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provided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y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LGUs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s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excluded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n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the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reakdown</w:t>
      </w:r>
      <w:r w:rsidR="00214A3F" w:rsidRPr="00BA0DBE">
        <w:rPr>
          <w:rFonts w:ascii="Arial" w:eastAsia="Arial" w:hAnsi="Arial" w:cs="Arial"/>
          <w:bCs/>
          <w:i/>
          <w:sz w:val="16"/>
          <w:szCs w:val="16"/>
        </w:rPr>
        <w:t>.</w:t>
      </w:r>
    </w:p>
    <w:p w14:paraId="7D6E6AB9" w14:textId="06A3C7B1" w:rsidR="007C5311" w:rsidRDefault="003E4C18" w:rsidP="00B338D8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DSWD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Field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Offices</w:t>
      </w:r>
    </w:p>
    <w:p w14:paraId="543076D7" w14:textId="624BF005" w:rsidR="00B338D8" w:rsidRDefault="00B338D8" w:rsidP="00B338D8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1643C876" w14:textId="77777777" w:rsidR="00B338D8" w:rsidRPr="00B338D8" w:rsidRDefault="00B338D8" w:rsidP="00B338D8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7EA1734C" w14:textId="77777777" w:rsidR="007C5311" w:rsidRDefault="007C5311" w:rsidP="007C5311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tatus of Prepositioned Resources: Stockpile and Standby Funds</w:t>
      </w:r>
    </w:p>
    <w:p w14:paraId="12D12C63" w14:textId="6F4164A6" w:rsidR="007C5311" w:rsidRDefault="007C5311" w:rsidP="007C5311">
      <w:pPr>
        <w:jc w:val="both"/>
        <w:textAlignment w:val="top"/>
        <w:rPr>
          <w:rFonts w:ascii="Arial" w:eastAsia="Times New Roman" w:hAnsi="Arial" w:cs="Arial"/>
          <w:sz w:val="24"/>
          <w:szCs w:val="24"/>
          <w:lang w:val="en-US" w:eastAsia="en-US"/>
        </w:rPr>
      </w:pPr>
      <w:r>
        <w:rPr>
          <w:rFonts w:ascii="Arial" w:eastAsia="Times New Roman" w:hAnsi="Arial" w:cs="Arial"/>
          <w:sz w:val="24"/>
          <w:szCs w:val="24"/>
          <w:lang w:val="en-US" w:eastAsia="en-US"/>
        </w:rPr>
        <w:lastRenderedPageBreak/>
        <w:t xml:space="preserve">The DSWD Central Office (CO), Field Offices (FOs), and National Resource Operations Center (NROC) have stockpiles and standby funds amounting to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F22B77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1,251,643,967.18</w:t>
      </w:r>
      <w:r w:rsidR="00B4469E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with breakdown as follows (see Table 2):</w:t>
      </w:r>
    </w:p>
    <w:p w14:paraId="7DA09C84" w14:textId="77777777" w:rsidR="007C5311" w:rsidRDefault="007C5311" w:rsidP="007C5311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andby Funds</w:t>
      </w:r>
    </w:p>
    <w:p w14:paraId="15A169E5" w14:textId="77777777" w:rsidR="007C5311" w:rsidRDefault="007C5311" w:rsidP="007C5311">
      <w:pPr>
        <w:spacing w:after="0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Pr="00892437">
        <w:rPr>
          <w:rFonts w:ascii="Arial" w:eastAsia="Times New Roman" w:hAnsi="Arial" w:cs="Arial"/>
          <w:b/>
          <w:sz w:val="24"/>
          <w:szCs w:val="24"/>
          <w:lang w:val="en-US" w:eastAsia="en-US"/>
        </w:rPr>
        <w:t>₱691,759,683.65 standby funds</w:t>
      </w:r>
      <w:r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in the CO and FOs. Of the said amount </w:t>
      </w:r>
      <w:r>
        <w:rPr>
          <w:rFonts w:ascii="Arial" w:eastAsia="Times New Roman" w:hAnsi="Arial" w:cs="Arial"/>
          <w:b/>
          <w:sz w:val="24"/>
          <w:szCs w:val="24"/>
          <w:lang w:val="en-US" w:eastAsia="en-US"/>
        </w:rPr>
        <w:t xml:space="preserve">₱649,808,804.19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is the available </w:t>
      </w:r>
      <w:r>
        <w:rPr>
          <w:rFonts w:ascii="Arial" w:eastAsia="Times New Roman" w:hAnsi="Arial" w:cs="Arial"/>
          <w:b/>
          <w:sz w:val="24"/>
          <w:szCs w:val="24"/>
          <w:lang w:val="en-US" w:eastAsia="en-US"/>
        </w:rPr>
        <w:t>Quick Response Fund (QRF)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 in the CO.</w:t>
      </w:r>
    </w:p>
    <w:p w14:paraId="6C682611" w14:textId="77777777" w:rsidR="007C5311" w:rsidRDefault="007C5311" w:rsidP="007C5311">
      <w:pPr>
        <w:spacing w:after="0"/>
        <w:ind w:left="360"/>
        <w:contextualSpacing/>
        <w:jc w:val="both"/>
        <w:rPr>
          <w:rFonts w:ascii="Arial" w:eastAsia="Times New Roman" w:hAnsi="Arial" w:cs="Arial"/>
          <w:sz w:val="16"/>
          <w:szCs w:val="16"/>
          <w:lang w:val="en-US" w:eastAsia="en-US"/>
        </w:rPr>
      </w:pPr>
    </w:p>
    <w:p w14:paraId="72895CFF" w14:textId="77777777" w:rsidR="007C5311" w:rsidRDefault="007C5311" w:rsidP="007C5311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ockpiles</w:t>
      </w:r>
    </w:p>
    <w:p w14:paraId="1AC1A889" w14:textId="0487313B" w:rsidR="007C5311" w:rsidRDefault="007C5311" w:rsidP="007C5311">
      <w:pPr>
        <w:spacing w:after="0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="00F22B77" w:rsidRPr="00F22B77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225,119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family food packs (FFPs)</w:t>
      </w:r>
      <w:r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F22B77" w:rsidRPr="00F22B77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108,527,503.08</w:t>
      </w:r>
      <w:r w:rsidRPr="00F22B77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,</w:t>
      </w:r>
      <w:r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other food items</w:t>
      </w:r>
      <w:r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F22B77" w:rsidRPr="00F22B77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172,708,241.75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nd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non-food items (FNIs)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F22B77" w:rsidRPr="00F22B77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278,648,538.70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are available.</w:t>
      </w:r>
    </w:p>
    <w:p w14:paraId="126B5A07" w14:textId="77777777" w:rsidR="007C5311" w:rsidRDefault="007C5311" w:rsidP="007C5311">
      <w:pPr>
        <w:spacing w:after="0"/>
        <w:ind w:left="360"/>
        <w:contextualSpacing/>
        <w:rPr>
          <w:rFonts w:ascii="Arial" w:eastAsia="Arial" w:hAnsi="Arial" w:cs="Arial"/>
          <w:b/>
          <w:i/>
          <w:sz w:val="14"/>
          <w:szCs w:val="20"/>
        </w:rPr>
      </w:pPr>
    </w:p>
    <w:p w14:paraId="3B69723E" w14:textId="77777777" w:rsidR="007C5311" w:rsidRDefault="007C5311" w:rsidP="007C5311">
      <w:pPr>
        <w:spacing w:after="0"/>
        <w:ind w:right="57" w:firstLine="284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 2. Available Stockpiles and Standby Funds</w:t>
      </w:r>
    </w:p>
    <w:tbl>
      <w:tblPr>
        <w:tblW w:w="4871" w:type="pct"/>
        <w:tblInd w:w="27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32"/>
        <w:gridCol w:w="1288"/>
        <w:gridCol w:w="987"/>
        <w:gridCol w:w="1288"/>
        <w:gridCol w:w="1288"/>
        <w:gridCol w:w="1410"/>
        <w:gridCol w:w="1793"/>
      </w:tblGrid>
      <w:tr w:rsidR="007C5311" w:rsidRPr="00F22B77" w14:paraId="74751995" w14:textId="77777777" w:rsidTr="00F22B77">
        <w:trPr>
          <w:trHeight w:val="20"/>
          <w:tblHeader/>
        </w:trPr>
        <w:tc>
          <w:tcPr>
            <w:tcW w:w="755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7509B19" w14:textId="77777777" w:rsidR="007C5311" w:rsidRPr="00F22B77" w:rsidRDefault="007C5311" w:rsidP="00F22B77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F22B77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REGIONAL / FIELD OFFICE</w:t>
            </w:r>
          </w:p>
        </w:tc>
        <w:tc>
          <w:tcPr>
            <w:tcW w:w="679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A5B0179" w14:textId="77777777" w:rsidR="007C5311" w:rsidRPr="00F22B77" w:rsidRDefault="007C5311" w:rsidP="00F22B77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F22B77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STANDBY FUNDS</w:t>
            </w:r>
          </w:p>
        </w:tc>
        <w:tc>
          <w:tcPr>
            <w:tcW w:w="1199" w:type="pct"/>
            <w:gridSpan w:val="2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0544E4F" w14:textId="77777777" w:rsidR="007C5311" w:rsidRPr="00F22B77" w:rsidRDefault="007C5311" w:rsidP="00F22B77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F22B77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FAMILY FOOD PACKS</w:t>
            </w:r>
          </w:p>
        </w:tc>
        <w:tc>
          <w:tcPr>
            <w:tcW w:w="679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D4CEDE3" w14:textId="77777777" w:rsidR="007C5311" w:rsidRPr="00F22B77" w:rsidRDefault="007C5311" w:rsidP="00F22B77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F22B77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OTHER FOOD ITEMS</w:t>
            </w:r>
          </w:p>
        </w:tc>
        <w:tc>
          <w:tcPr>
            <w:tcW w:w="743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B4EF85A" w14:textId="77777777" w:rsidR="007C5311" w:rsidRPr="00F22B77" w:rsidRDefault="007C5311" w:rsidP="00F22B77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F22B77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NON-FOOD RELIEF ITEMS</w:t>
            </w:r>
          </w:p>
        </w:tc>
        <w:tc>
          <w:tcPr>
            <w:tcW w:w="946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9A7B32" w14:textId="77777777" w:rsidR="007C5311" w:rsidRPr="00F22B77" w:rsidRDefault="007C5311" w:rsidP="00F22B77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F22B77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TOTAL STANDBY FUNDS &amp; STOCKPILE</w:t>
            </w:r>
          </w:p>
        </w:tc>
      </w:tr>
      <w:tr w:rsidR="007C5311" w:rsidRPr="00F22B77" w14:paraId="080E223A" w14:textId="77777777" w:rsidTr="00F22B77">
        <w:trPr>
          <w:trHeight w:val="20"/>
          <w:tblHeader/>
        </w:trPr>
        <w:tc>
          <w:tcPr>
            <w:tcW w:w="755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B6362F6" w14:textId="77777777" w:rsidR="007C5311" w:rsidRPr="00F22B77" w:rsidRDefault="007C5311" w:rsidP="00F22B7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679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ED85EB2" w14:textId="77777777" w:rsidR="007C5311" w:rsidRPr="00F22B77" w:rsidRDefault="007C5311" w:rsidP="00F22B7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52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DB598A7" w14:textId="77777777" w:rsidR="007C5311" w:rsidRPr="00F22B77" w:rsidRDefault="007C5311" w:rsidP="00F22B77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F22B77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QUANTITY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AADE4CF" w14:textId="77777777" w:rsidR="007C5311" w:rsidRPr="00F22B77" w:rsidRDefault="007C5311" w:rsidP="00F22B77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F22B77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TOTAL COST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2F9E22" w14:textId="77777777" w:rsidR="007C5311" w:rsidRPr="00F22B77" w:rsidRDefault="007C5311" w:rsidP="00F22B77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F22B77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TOTAL COST</w:t>
            </w:r>
          </w:p>
        </w:tc>
        <w:tc>
          <w:tcPr>
            <w:tcW w:w="74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D25C63" w14:textId="77777777" w:rsidR="007C5311" w:rsidRPr="00F22B77" w:rsidRDefault="007C5311" w:rsidP="00F22B77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F22B77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TOTAL COST</w:t>
            </w:r>
          </w:p>
        </w:tc>
        <w:tc>
          <w:tcPr>
            <w:tcW w:w="946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62F1A3A" w14:textId="77777777" w:rsidR="007C5311" w:rsidRPr="00F22B77" w:rsidRDefault="007C5311" w:rsidP="00F22B7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</w:p>
        </w:tc>
      </w:tr>
      <w:tr w:rsidR="00F22B77" w:rsidRPr="00F22B77" w14:paraId="20031F34" w14:textId="77777777" w:rsidTr="00F22B77">
        <w:trPr>
          <w:trHeight w:val="20"/>
        </w:trPr>
        <w:tc>
          <w:tcPr>
            <w:tcW w:w="75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43C7FD" w14:textId="77777777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F22B77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TOTAL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05C023D" w14:textId="0CCC04DC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F22B77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691,759,683.65</w:t>
            </w:r>
          </w:p>
        </w:tc>
        <w:tc>
          <w:tcPr>
            <w:tcW w:w="52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4CEA305" w14:textId="688BE57C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F22B77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225,119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650CDE3" w14:textId="37F939F1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F22B77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108,527,503.08 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4F7337E" w14:textId="6F30B108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F22B77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172,708,241.75 </w:t>
            </w:r>
          </w:p>
        </w:tc>
        <w:tc>
          <w:tcPr>
            <w:tcW w:w="74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A7F1AD4" w14:textId="3A0481FC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F22B77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 278,648,538.70 </w:t>
            </w:r>
          </w:p>
        </w:tc>
        <w:tc>
          <w:tcPr>
            <w:tcW w:w="94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934F762" w14:textId="1BB62621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F22B77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 1,251,643,967.18 </w:t>
            </w:r>
          </w:p>
        </w:tc>
      </w:tr>
      <w:tr w:rsidR="00F22B77" w:rsidRPr="00F22B77" w14:paraId="7FC705F7" w14:textId="77777777" w:rsidTr="00F22B77">
        <w:trPr>
          <w:trHeight w:val="20"/>
        </w:trPr>
        <w:tc>
          <w:tcPr>
            <w:tcW w:w="75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2D0D500" w14:textId="77777777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eastAsia="Times New Roman" w:hAnsi="Arial Narrow" w:cs="Arial"/>
                <w:sz w:val="18"/>
                <w:szCs w:val="18"/>
              </w:rPr>
              <w:t>Central Office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08822F1" w14:textId="4BAA800E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>649,808,804.19</w:t>
            </w:r>
          </w:p>
        </w:tc>
        <w:tc>
          <w:tcPr>
            <w:tcW w:w="52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1B12508" w14:textId="7A61EDEF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3E68790" w14:textId="33255F76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 - 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DEB691F" w14:textId="580DD313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 - </w:t>
            </w:r>
          </w:p>
        </w:tc>
        <w:tc>
          <w:tcPr>
            <w:tcW w:w="74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2C7A85" w14:textId="46379B5D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- </w:t>
            </w:r>
          </w:p>
        </w:tc>
        <w:tc>
          <w:tcPr>
            <w:tcW w:w="94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464F2E5" w14:textId="0D05EF64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649,808,804.19 </w:t>
            </w:r>
          </w:p>
        </w:tc>
      </w:tr>
      <w:tr w:rsidR="00F22B77" w:rsidRPr="00F22B77" w14:paraId="69366172" w14:textId="77777777" w:rsidTr="00F22B77">
        <w:trPr>
          <w:trHeight w:val="20"/>
        </w:trPr>
        <w:tc>
          <w:tcPr>
            <w:tcW w:w="75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13CDF93" w14:textId="77777777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eastAsia="Times New Roman" w:hAnsi="Arial Narrow" w:cs="Arial"/>
                <w:sz w:val="18"/>
                <w:szCs w:val="18"/>
              </w:rPr>
              <w:t>NRLMB - NROC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759D434" w14:textId="4EFB16A5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>
              <w:rPr>
                <w:rFonts w:ascii="Arial Narrow" w:hAnsi="Arial Narrow"/>
                <w:color w:val="000000"/>
                <w:sz w:val="18"/>
                <w:szCs w:val="18"/>
              </w:rPr>
              <w:t>-</w:t>
            </w:r>
          </w:p>
        </w:tc>
        <w:tc>
          <w:tcPr>
            <w:tcW w:w="52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C2ECBDE" w14:textId="12C10166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>11,545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5002F4" w14:textId="62D327ED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5,857,265.00 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A8E157E" w14:textId="433B5646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18,472,534.82 </w:t>
            </w:r>
          </w:p>
        </w:tc>
        <w:tc>
          <w:tcPr>
            <w:tcW w:w="74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DB6E39" w14:textId="2D705424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80,386,578.19 </w:t>
            </w:r>
          </w:p>
        </w:tc>
        <w:tc>
          <w:tcPr>
            <w:tcW w:w="94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8204650" w14:textId="1B557769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104,716,378.01 </w:t>
            </w:r>
          </w:p>
        </w:tc>
      </w:tr>
      <w:tr w:rsidR="00F22B77" w:rsidRPr="00F22B77" w14:paraId="01266C92" w14:textId="77777777" w:rsidTr="00F22B77">
        <w:trPr>
          <w:trHeight w:val="20"/>
        </w:trPr>
        <w:tc>
          <w:tcPr>
            <w:tcW w:w="75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455251" w14:textId="77777777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eastAsia="Times New Roman" w:hAnsi="Arial Narrow" w:cs="Arial"/>
                <w:sz w:val="18"/>
                <w:szCs w:val="18"/>
              </w:rPr>
              <w:t>NRLMB - VDRC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C73C997" w14:textId="521BA1D0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>
              <w:rPr>
                <w:rFonts w:ascii="Arial Narrow" w:hAnsi="Arial Narrow"/>
                <w:color w:val="000000"/>
                <w:sz w:val="18"/>
                <w:szCs w:val="18"/>
              </w:rPr>
              <w:t>-</w:t>
            </w:r>
          </w:p>
        </w:tc>
        <w:tc>
          <w:tcPr>
            <w:tcW w:w="52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109695D" w14:textId="5DAAC87C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>15,847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11C07DF" w14:textId="3CA84180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7,022,537.63 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B66F636" w14:textId="0C2A819F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10,126,899.03 </w:t>
            </w:r>
          </w:p>
        </w:tc>
        <w:tc>
          <w:tcPr>
            <w:tcW w:w="74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8006DBB" w14:textId="270B7BD8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3,145,887.20 </w:t>
            </w:r>
          </w:p>
        </w:tc>
        <w:tc>
          <w:tcPr>
            <w:tcW w:w="94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7E58ED" w14:textId="7FBDEDB6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20,295,323.86 </w:t>
            </w:r>
          </w:p>
        </w:tc>
      </w:tr>
      <w:tr w:rsidR="00F22B77" w:rsidRPr="00F22B77" w14:paraId="796F3B5B" w14:textId="77777777" w:rsidTr="00F22B77">
        <w:trPr>
          <w:trHeight w:val="20"/>
        </w:trPr>
        <w:tc>
          <w:tcPr>
            <w:tcW w:w="75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1FC2CE" w14:textId="77777777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eastAsia="Times New Roman" w:hAnsi="Arial Narrow" w:cs="Arial"/>
                <w:sz w:val="18"/>
                <w:szCs w:val="18"/>
              </w:rPr>
              <w:t>I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F81214A" w14:textId="05F423B3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>3,000,455.20</w:t>
            </w:r>
          </w:p>
        </w:tc>
        <w:tc>
          <w:tcPr>
            <w:tcW w:w="52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7E711FD" w14:textId="605EB315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>11,762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6A9E55D" w14:textId="42EC9587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5,920,232.60 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D0DB14" w14:textId="2B9D6791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263,188.30 </w:t>
            </w:r>
          </w:p>
        </w:tc>
        <w:tc>
          <w:tcPr>
            <w:tcW w:w="74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71743E" w14:textId="6485C56B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30,054,036.72 </w:t>
            </w:r>
          </w:p>
        </w:tc>
        <w:tc>
          <w:tcPr>
            <w:tcW w:w="94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4855088" w14:textId="38A231A2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39,237,912.82 </w:t>
            </w:r>
          </w:p>
        </w:tc>
      </w:tr>
      <w:tr w:rsidR="00F22B77" w:rsidRPr="00F22B77" w14:paraId="47A87237" w14:textId="77777777" w:rsidTr="00F22B77">
        <w:trPr>
          <w:trHeight w:val="20"/>
        </w:trPr>
        <w:tc>
          <w:tcPr>
            <w:tcW w:w="75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B451CFA" w14:textId="77777777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eastAsia="Times New Roman" w:hAnsi="Arial Narrow" w:cs="Arial"/>
                <w:sz w:val="18"/>
                <w:szCs w:val="18"/>
              </w:rPr>
              <w:t>II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7573AA" w14:textId="0F5A300A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>3,000,138.79</w:t>
            </w:r>
          </w:p>
        </w:tc>
        <w:tc>
          <w:tcPr>
            <w:tcW w:w="52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E34095" w14:textId="0021E2CB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>12,267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A318FAF" w14:textId="357CBF8F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6,469,911.34 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621A92" w14:textId="0164D440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1,135,138.86 </w:t>
            </w:r>
          </w:p>
        </w:tc>
        <w:tc>
          <w:tcPr>
            <w:tcW w:w="74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0A21F64" w14:textId="45D11531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5,510,398.95 </w:t>
            </w:r>
          </w:p>
        </w:tc>
        <w:tc>
          <w:tcPr>
            <w:tcW w:w="94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69B1CB0" w14:textId="094B54D7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16,115,587.94 </w:t>
            </w:r>
          </w:p>
        </w:tc>
      </w:tr>
      <w:tr w:rsidR="00F22B77" w:rsidRPr="00F22B77" w14:paraId="5C3EB104" w14:textId="77777777" w:rsidTr="00F22B77">
        <w:trPr>
          <w:trHeight w:val="20"/>
        </w:trPr>
        <w:tc>
          <w:tcPr>
            <w:tcW w:w="75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4327F80" w14:textId="77777777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eastAsia="Times New Roman" w:hAnsi="Arial Narrow" w:cs="Arial"/>
                <w:sz w:val="18"/>
                <w:szCs w:val="18"/>
              </w:rPr>
              <w:t>III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0520AF8" w14:textId="289CE8FD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>3,305,028.74</w:t>
            </w:r>
          </w:p>
        </w:tc>
        <w:tc>
          <w:tcPr>
            <w:tcW w:w="52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67BB226" w14:textId="57AA9A8F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>4,742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26E1E6A" w14:textId="7DDCA0EB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3,995,084.37 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591B4B5" w14:textId="7F4DE967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5,161,085.86 </w:t>
            </w:r>
          </w:p>
        </w:tc>
        <w:tc>
          <w:tcPr>
            <w:tcW w:w="74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1CE4252" w14:textId="779AB3DF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5,022,278.98 </w:t>
            </w:r>
          </w:p>
        </w:tc>
        <w:tc>
          <w:tcPr>
            <w:tcW w:w="94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0D310F8" w14:textId="612C8528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17,483,477.95 </w:t>
            </w:r>
          </w:p>
        </w:tc>
      </w:tr>
      <w:tr w:rsidR="00F22B77" w:rsidRPr="00F22B77" w14:paraId="02C2AADB" w14:textId="77777777" w:rsidTr="00F22B77">
        <w:trPr>
          <w:trHeight w:val="20"/>
        </w:trPr>
        <w:tc>
          <w:tcPr>
            <w:tcW w:w="75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C19C5C2" w14:textId="77777777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eastAsia="Times New Roman" w:hAnsi="Arial Narrow" w:cs="Arial"/>
                <w:sz w:val="18"/>
                <w:szCs w:val="18"/>
              </w:rPr>
              <w:t>CALABARZON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C4A57A" w14:textId="0DFC9C07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>3,000,000.00</w:t>
            </w:r>
          </w:p>
        </w:tc>
        <w:tc>
          <w:tcPr>
            <w:tcW w:w="52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A0D18DB" w14:textId="5770B49A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>2,397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37F53BE" w14:textId="64A5EC98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1,085,748.00 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6BC4CC1" w14:textId="3055D337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661,824.94 </w:t>
            </w:r>
          </w:p>
        </w:tc>
        <w:tc>
          <w:tcPr>
            <w:tcW w:w="74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0D972D0" w14:textId="527AED59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4,026,733.20 </w:t>
            </w:r>
          </w:p>
        </w:tc>
        <w:tc>
          <w:tcPr>
            <w:tcW w:w="94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1166236" w14:textId="2947A4CD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8,774,306.14 </w:t>
            </w:r>
          </w:p>
        </w:tc>
      </w:tr>
      <w:tr w:rsidR="00F22B77" w:rsidRPr="00F22B77" w14:paraId="6A4577C4" w14:textId="77777777" w:rsidTr="00F22B77">
        <w:trPr>
          <w:trHeight w:val="20"/>
        </w:trPr>
        <w:tc>
          <w:tcPr>
            <w:tcW w:w="75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1214324" w14:textId="77777777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eastAsia="Times New Roman" w:hAnsi="Arial Narrow" w:cs="Arial"/>
                <w:sz w:val="18"/>
                <w:szCs w:val="18"/>
              </w:rPr>
              <w:t>MIMAROPA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4197CAA" w14:textId="5ED0469F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>2,455,394.58</w:t>
            </w:r>
          </w:p>
        </w:tc>
        <w:tc>
          <w:tcPr>
            <w:tcW w:w="52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0D08CA0" w14:textId="5BFFEA96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>24,277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AF9B23" w14:textId="4B512867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10,924,650.00 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ADF4C5C" w14:textId="009E903D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2,061,634.00 </w:t>
            </w:r>
          </w:p>
        </w:tc>
        <w:tc>
          <w:tcPr>
            <w:tcW w:w="74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811334" w14:textId="3F807004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5,004,948.80 </w:t>
            </w:r>
          </w:p>
        </w:tc>
        <w:tc>
          <w:tcPr>
            <w:tcW w:w="94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9CA8B0D" w14:textId="0F9A83C7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20,446,627.38 </w:t>
            </w:r>
          </w:p>
        </w:tc>
      </w:tr>
      <w:tr w:rsidR="00F22B77" w:rsidRPr="00F22B77" w14:paraId="619A13A1" w14:textId="77777777" w:rsidTr="00F22B77">
        <w:trPr>
          <w:trHeight w:val="20"/>
        </w:trPr>
        <w:tc>
          <w:tcPr>
            <w:tcW w:w="75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61098C3" w14:textId="77777777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eastAsia="Times New Roman" w:hAnsi="Arial Narrow" w:cs="Arial"/>
                <w:sz w:val="18"/>
                <w:szCs w:val="18"/>
              </w:rPr>
              <w:t>V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C11C4C" w14:textId="6159A759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>3,000,000.00</w:t>
            </w:r>
          </w:p>
        </w:tc>
        <w:tc>
          <w:tcPr>
            <w:tcW w:w="52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C6776F0" w14:textId="13B5C700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>9,235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84A9B2C" w14:textId="76FB74CD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4,767,508.40 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12FB37C" w14:textId="1FE9EBF3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1,053,537.41 </w:t>
            </w:r>
          </w:p>
        </w:tc>
        <w:tc>
          <w:tcPr>
            <w:tcW w:w="74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E058758" w14:textId="5C2D0D25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15,238,329.90 </w:t>
            </w:r>
          </w:p>
        </w:tc>
        <w:tc>
          <w:tcPr>
            <w:tcW w:w="94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261901" w14:textId="4AAA8314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24,059,375.71 </w:t>
            </w:r>
          </w:p>
        </w:tc>
      </w:tr>
      <w:tr w:rsidR="00F22B77" w:rsidRPr="00F22B77" w14:paraId="7D4B205F" w14:textId="77777777" w:rsidTr="00F22B77">
        <w:trPr>
          <w:trHeight w:val="20"/>
        </w:trPr>
        <w:tc>
          <w:tcPr>
            <w:tcW w:w="75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EEFE047" w14:textId="77777777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eastAsia="Times New Roman" w:hAnsi="Arial Narrow" w:cs="Arial"/>
                <w:sz w:val="18"/>
                <w:szCs w:val="18"/>
              </w:rPr>
              <w:t>VI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37BE701" w14:textId="381AA215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>3,000,051.68</w:t>
            </w:r>
          </w:p>
        </w:tc>
        <w:tc>
          <w:tcPr>
            <w:tcW w:w="52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359B15C" w14:textId="64EF7AE4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>36,980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2F5DF66" w14:textId="347F128E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15,444,756.96 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D88491D" w14:textId="7B955BFE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62,845,885.82 </w:t>
            </w:r>
          </w:p>
        </w:tc>
        <w:tc>
          <w:tcPr>
            <w:tcW w:w="74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0699715" w14:textId="6C15A790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5,890,820.31 </w:t>
            </w:r>
          </w:p>
        </w:tc>
        <w:tc>
          <w:tcPr>
            <w:tcW w:w="94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DD5C74A" w14:textId="4467A163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87,181,514.77 </w:t>
            </w:r>
          </w:p>
        </w:tc>
      </w:tr>
      <w:tr w:rsidR="00F22B77" w:rsidRPr="00F22B77" w14:paraId="1DB46798" w14:textId="77777777" w:rsidTr="00F22B77">
        <w:trPr>
          <w:trHeight w:val="20"/>
        </w:trPr>
        <w:tc>
          <w:tcPr>
            <w:tcW w:w="75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625C915" w14:textId="77777777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eastAsia="Times New Roman" w:hAnsi="Arial Narrow" w:cs="Arial"/>
                <w:sz w:val="18"/>
                <w:szCs w:val="18"/>
              </w:rPr>
              <w:t>VII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2A00C1D" w14:textId="7DAFD153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>3,000,544.27</w:t>
            </w:r>
          </w:p>
        </w:tc>
        <w:tc>
          <w:tcPr>
            <w:tcW w:w="52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0FD7413" w14:textId="26B4ADC5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>23,508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65AD7F0" w14:textId="3EDCD09E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10,225,980.00 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61B06A0" w14:textId="1D0BB7B8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9,187,703.70 </w:t>
            </w:r>
          </w:p>
        </w:tc>
        <w:tc>
          <w:tcPr>
            <w:tcW w:w="74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5DA0C4F" w14:textId="5D2695C2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9,357,840.65 </w:t>
            </w:r>
          </w:p>
        </w:tc>
        <w:tc>
          <w:tcPr>
            <w:tcW w:w="94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916E0A2" w14:textId="3F391582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31,772,068.62 </w:t>
            </w:r>
          </w:p>
        </w:tc>
      </w:tr>
      <w:tr w:rsidR="00F22B77" w:rsidRPr="00F22B77" w14:paraId="341D5578" w14:textId="77777777" w:rsidTr="00F22B77">
        <w:trPr>
          <w:trHeight w:val="20"/>
        </w:trPr>
        <w:tc>
          <w:tcPr>
            <w:tcW w:w="75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CF6E34C" w14:textId="77777777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eastAsia="Times New Roman" w:hAnsi="Arial Narrow" w:cs="Arial"/>
                <w:sz w:val="18"/>
                <w:szCs w:val="18"/>
              </w:rPr>
              <w:t>VIII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67AB37A" w14:textId="0431CBC7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>3,194,543.00</w:t>
            </w:r>
          </w:p>
        </w:tc>
        <w:tc>
          <w:tcPr>
            <w:tcW w:w="52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C441321" w14:textId="4C7A496D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>14,642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A9EC196" w14:textId="6432A54E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7,778,533.56 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758737" w14:textId="60DB71B9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7,878,269.90 </w:t>
            </w:r>
          </w:p>
        </w:tc>
        <w:tc>
          <w:tcPr>
            <w:tcW w:w="74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2D0F5CA" w14:textId="5CE67790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19,284,402.95 </w:t>
            </w:r>
          </w:p>
        </w:tc>
        <w:tc>
          <w:tcPr>
            <w:tcW w:w="94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57211AF" w14:textId="736ED102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38,135,749.41 </w:t>
            </w:r>
          </w:p>
        </w:tc>
      </w:tr>
      <w:tr w:rsidR="00F22B77" w:rsidRPr="00F22B77" w14:paraId="5B9BF447" w14:textId="77777777" w:rsidTr="00F22B77">
        <w:trPr>
          <w:trHeight w:val="20"/>
        </w:trPr>
        <w:tc>
          <w:tcPr>
            <w:tcW w:w="75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464AFD6" w14:textId="77777777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eastAsia="Times New Roman" w:hAnsi="Arial Narrow" w:cs="Arial"/>
                <w:sz w:val="18"/>
                <w:szCs w:val="18"/>
              </w:rPr>
              <w:t>IX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5BA9D61" w14:textId="36E7B06B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>56,000.00</w:t>
            </w:r>
          </w:p>
        </w:tc>
        <w:tc>
          <w:tcPr>
            <w:tcW w:w="52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3456A5" w14:textId="33486D1D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>6,235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9ECF1EC" w14:textId="69BD42BB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3,407,365.15 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209DFD9" w14:textId="0B922303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16,581,896.24 </w:t>
            </w:r>
          </w:p>
        </w:tc>
        <w:tc>
          <w:tcPr>
            <w:tcW w:w="74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FDD5E01" w14:textId="7BC27715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10,866,180.12 </w:t>
            </w:r>
          </w:p>
        </w:tc>
        <w:tc>
          <w:tcPr>
            <w:tcW w:w="94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6BFB7E" w14:textId="0C570094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30,911,441.51 </w:t>
            </w:r>
          </w:p>
        </w:tc>
      </w:tr>
      <w:tr w:rsidR="00F22B77" w:rsidRPr="00F22B77" w14:paraId="737854D2" w14:textId="77777777" w:rsidTr="00F22B77">
        <w:trPr>
          <w:trHeight w:val="20"/>
        </w:trPr>
        <w:tc>
          <w:tcPr>
            <w:tcW w:w="75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8F72A07" w14:textId="77777777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eastAsia="Times New Roman" w:hAnsi="Arial Narrow" w:cs="Arial"/>
                <w:sz w:val="18"/>
                <w:szCs w:val="18"/>
              </w:rPr>
              <w:t>X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D14070B" w14:textId="6CEF8CE8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>3,000,724.42</w:t>
            </w:r>
          </w:p>
        </w:tc>
        <w:tc>
          <w:tcPr>
            <w:tcW w:w="52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45EE2D3" w14:textId="6981011A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>17,283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7308A79" w14:textId="2065A3C4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9,501,056.72 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C3D2B48" w14:textId="51969368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13,863,590.41 </w:t>
            </w:r>
          </w:p>
        </w:tc>
        <w:tc>
          <w:tcPr>
            <w:tcW w:w="74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1B25580" w14:textId="16C14042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27,924,473.56 </w:t>
            </w:r>
          </w:p>
        </w:tc>
        <w:tc>
          <w:tcPr>
            <w:tcW w:w="94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1870284" w14:textId="0CA957F0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54,289,845.11 </w:t>
            </w:r>
          </w:p>
        </w:tc>
      </w:tr>
      <w:tr w:rsidR="00F22B77" w:rsidRPr="00F22B77" w14:paraId="3A180C0D" w14:textId="77777777" w:rsidTr="00F22B77">
        <w:trPr>
          <w:trHeight w:val="20"/>
        </w:trPr>
        <w:tc>
          <w:tcPr>
            <w:tcW w:w="75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A5AF871" w14:textId="77777777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eastAsia="Times New Roman" w:hAnsi="Arial Narrow" w:cs="Arial"/>
                <w:sz w:val="18"/>
                <w:szCs w:val="18"/>
              </w:rPr>
              <w:t>XI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FA0681" w14:textId="6484CC3D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>3,000,001.00</w:t>
            </w:r>
          </w:p>
        </w:tc>
        <w:tc>
          <w:tcPr>
            <w:tcW w:w="52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8D85B95" w14:textId="60F47FCA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>8,887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F3E1901" w14:textId="60F57F75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3,289,523.05 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5205D7" w14:textId="0D1B53F8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7,574,475.00 </w:t>
            </w:r>
          </w:p>
        </w:tc>
        <w:tc>
          <w:tcPr>
            <w:tcW w:w="74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1B6F814" w14:textId="48DA0EEA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14,916,885.36 </w:t>
            </w:r>
          </w:p>
        </w:tc>
        <w:tc>
          <w:tcPr>
            <w:tcW w:w="94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57CB1D" w14:textId="2F25B972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28,780,884.41 </w:t>
            </w:r>
          </w:p>
        </w:tc>
      </w:tr>
      <w:tr w:rsidR="00F22B77" w:rsidRPr="00F22B77" w14:paraId="240BA8CB" w14:textId="77777777" w:rsidTr="00F22B77">
        <w:trPr>
          <w:trHeight w:val="20"/>
        </w:trPr>
        <w:tc>
          <w:tcPr>
            <w:tcW w:w="75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7932A82" w14:textId="77777777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eastAsia="Times New Roman" w:hAnsi="Arial Narrow" w:cs="Arial"/>
                <w:sz w:val="18"/>
                <w:szCs w:val="18"/>
              </w:rPr>
              <w:t>XII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D2AA9E" w14:textId="294F9CF2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>3,000,513.85</w:t>
            </w:r>
          </w:p>
        </w:tc>
        <w:tc>
          <w:tcPr>
            <w:tcW w:w="52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E87717" w14:textId="5D8CFED9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>2,629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2DABC3" w14:textId="0A1C55F6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1,445,950.00 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231BCD" w14:textId="1658AFA0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2,126,519.06 </w:t>
            </w:r>
          </w:p>
        </w:tc>
        <w:tc>
          <w:tcPr>
            <w:tcW w:w="74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CEE57A6" w14:textId="00D93006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10,899,586.54 </w:t>
            </w:r>
          </w:p>
        </w:tc>
        <w:tc>
          <w:tcPr>
            <w:tcW w:w="94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EA53C6A" w14:textId="257EDF5D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17,472,569.45 </w:t>
            </w:r>
          </w:p>
        </w:tc>
      </w:tr>
      <w:tr w:rsidR="00F22B77" w:rsidRPr="00F22B77" w14:paraId="367B3A90" w14:textId="77777777" w:rsidTr="00F22B77">
        <w:trPr>
          <w:trHeight w:val="20"/>
        </w:trPr>
        <w:tc>
          <w:tcPr>
            <w:tcW w:w="75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E573801" w14:textId="77777777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eastAsia="Times New Roman" w:hAnsi="Arial Narrow" w:cs="Arial"/>
                <w:sz w:val="18"/>
                <w:szCs w:val="18"/>
              </w:rPr>
              <w:t>CARAGA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30C6A69" w14:textId="5806DDDF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>3,000,740.55</w:t>
            </w:r>
          </w:p>
        </w:tc>
        <w:tc>
          <w:tcPr>
            <w:tcW w:w="52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E5B154A" w14:textId="6DFF2612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>7,266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74C74DF" w14:textId="27031E49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3,926,099.78 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2C89AB" w14:textId="4E0D09A4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7,177,137.63 </w:t>
            </w:r>
          </w:p>
        </w:tc>
        <w:tc>
          <w:tcPr>
            <w:tcW w:w="74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6AA4C4D" w14:textId="242F0B45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16,048,040.02 </w:t>
            </w:r>
          </w:p>
        </w:tc>
        <w:tc>
          <w:tcPr>
            <w:tcW w:w="94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E3DDE05" w14:textId="449A5CAA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30,152,017.98 </w:t>
            </w:r>
          </w:p>
        </w:tc>
      </w:tr>
      <w:tr w:rsidR="00F22B77" w:rsidRPr="00F22B77" w14:paraId="0C8B6214" w14:textId="77777777" w:rsidTr="00F22B77">
        <w:trPr>
          <w:trHeight w:val="20"/>
        </w:trPr>
        <w:tc>
          <w:tcPr>
            <w:tcW w:w="75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0826A80" w14:textId="77777777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eastAsia="Times New Roman" w:hAnsi="Arial Narrow" w:cs="Arial"/>
                <w:sz w:val="18"/>
                <w:szCs w:val="18"/>
              </w:rPr>
              <w:t>NCR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63C6F38" w14:textId="68596E37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>2,229,439.00</w:t>
            </w:r>
          </w:p>
        </w:tc>
        <w:tc>
          <w:tcPr>
            <w:tcW w:w="52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7836C18" w14:textId="1C3F4559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>0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7D6A9C2" w14:textId="0819CDF6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- 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13B7DE7" w14:textId="4AB30E98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3,597,574.50 </w:t>
            </w:r>
          </w:p>
        </w:tc>
        <w:tc>
          <w:tcPr>
            <w:tcW w:w="74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259B54C" w14:textId="40B4C93A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5,741,232.78 </w:t>
            </w:r>
          </w:p>
        </w:tc>
        <w:tc>
          <w:tcPr>
            <w:tcW w:w="94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68D0F29" w14:textId="357124A1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11,568,246.28 </w:t>
            </w:r>
          </w:p>
        </w:tc>
      </w:tr>
      <w:tr w:rsidR="00F22B77" w:rsidRPr="00F22B77" w14:paraId="64384FE9" w14:textId="77777777" w:rsidTr="00F22B77">
        <w:trPr>
          <w:trHeight w:val="20"/>
        </w:trPr>
        <w:tc>
          <w:tcPr>
            <w:tcW w:w="755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A3E45FF" w14:textId="77777777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eastAsia="Times New Roman" w:hAnsi="Arial Narrow" w:cs="Arial"/>
                <w:sz w:val="18"/>
                <w:szCs w:val="18"/>
              </w:rPr>
              <w:t>CAR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103256" w14:textId="3D67968F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>707,304.38</w:t>
            </w:r>
          </w:p>
        </w:tc>
        <w:tc>
          <w:tcPr>
            <w:tcW w:w="52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267D9E4" w14:textId="28835950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>15,617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1EF910" w14:textId="49DD2CF9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7,465,300.52 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045B09B" w14:textId="3BBFB5DD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2,939,346.27 </w:t>
            </w:r>
          </w:p>
        </w:tc>
        <w:tc>
          <w:tcPr>
            <w:tcW w:w="74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C950353" w14:textId="02348A84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9,329,884.47 </w:t>
            </w:r>
          </w:p>
        </w:tc>
        <w:tc>
          <w:tcPr>
            <w:tcW w:w="94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AD58E7" w14:textId="71AD7527" w:rsidR="00F22B77" w:rsidRPr="00F22B77" w:rsidRDefault="00F22B77" w:rsidP="00F22B7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F22B77">
              <w:rPr>
                <w:rFonts w:ascii="Arial Narrow" w:hAnsi="Arial Narrow"/>
                <w:color w:val="000000"/>
                <w:sz w:val="18"/>
                <w:szCs w:val="18"/>
              </w:rPr>
              <w:t xml:space="preserve"> 20,441,835.64 </w:t>
            </w:r>
          </w:p>
        </w:tc>
      </w:tr>
    </w:tbl>
    <w:p w14:paraId="5F5E8E1C" w14:textId="0FBF4168" w:rsidR="007C5311" w:rsidRDefault="007C5311" w:rsidP="007C5311">
      <w:pPr>
        <w:spacing w:after="0"/>
        <w:ind w:left="284"/>
        <w:contextualSpacing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 xml:space="preserve"> Note: The Inventory Summary is as of 1</w:t>
      </w:r>
      <w:r w:rsidR="00F22B77">
        <w:rPr>
          <w:rFonts w:ascii="Arial" w:eastAsia="Arial" w:hAnsi="Arial" w:cs="Arial"/>
          <w:i/>
          <w:sz w:val="16"/>
          <w:szCs w:val="16"/>
        </w:rPr>
        <w:t>9</w:t>
      </w:r>
      <w:r>
        <w:rPr>
          <w:rFonts w:ascii="Arial" w:eastAsia="Arial" w:hAnsi="Arial" w:cs="Arial"/>
          <w:i/>
          <w:sz w:val="16"/>
          <w:szCs w:val="16"/>
        </w:rPr>
        <w:t xml:space="preserve"> November 2020, </w:t>
      </w:r>
      <w:r w:rsidR="00F22B77">
        <w:rPr>
          <w:rFonts w:ascii="Arial" w:eastAsia="Arial" w:hAnsi="Arial" w:cs="Arial"/>
          <w:i/>
          <w:sz w:val="16"/>
          <w:szCs w:val="16"/>
        </w:rPr>
        <w:t>12MN</w:t>
      </w:r>
      <w:bookmarkStart w:id="1" w:name="_GoBack"/>
      <w:bookmarkEnd w:id="1"/>
      <w:r>
        <w:rPr>
          <w:rFonts w:ascii="Arial" w:eastAsia="Arial" w:hAnsi="Arial" w:cs="Arial"/>
          <w:i/>
          <w:sz w:val="16"/>
          <w:szCs w:val="16"/>
        </w:rPr>
        <w:t>.</w:t>
      </w:r>
    </w:p>
    <w:p w14:paraId="497EBAA9" w14:textId="77777777" w:rsidR="007C5311" w:rsidRDefault="007C5311" w:rsidP="007C5311">
      <w:pPr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 DRMB and NRLMB</w:t>
      </w:r>
    </w:p>
    <w:p w14:paraId="5854CAB8" w14:textId="75093620" w:rsidR="009702AE" w:rsidRDefault="003E4C18" w:rsidP="0006516C">
      <w:pPr>
        <w:spacing w:after="120" w:line="240" w:lineRule="auto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al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Reports</w:t>
      </w:r>
    </w:p>
    <w:p w14:paraId="25E5BAF8" w14:textId="77777777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Style w:val="16"/>
        <w:tblW w:w="4988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35"/>
      </w:tblGrid>
      <w:tr w:rsidR="009702AE" w14:paraId="663F79CA" w14:textId="77777777" w:rsidTr="005456ED">
        <w:trPr>
          <w:trHeight w:val="20"/>
          <w:tblHeader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4276E9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D8B90A" w14:textId="6081A730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:rsidRPr="009D14B5" w14:paraId="6AC21CA3" w14:textId="77777777" w:rsidTr="005456ED">
        <w:trPr>
          <w:trHeight w:val="217"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302D53" w14:textId="34E04B88" w:rsidR="009702AE" w:rsidRPr="00D42B1F" w:rsidRDefault="009D14B5" w:rsidP="008665E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D42B1F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B338D8">
              <w:rPr>
                <w:rFonts w:ascii="Arial" w:eastAsia="Arial" w:hAnsi="Arial" w:cs="Arial"/>
                <w:sz w:val="20"/>
                <w:szCs w:val="20"/>
              </w:rPr>
              <w:t>8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456ED" w:rsidRPr="00D42B1F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DB35C7" w:rsidRPr="00D42B1F">
              <w:rPr>
                <w:rFonts w:ascii="Arial" w:eastAsia="Arial" w:hAnsi="Arial" w:cs="Arial"/>
                <w:sz w:val="20"/>
                <w:szCs w:val="20"/>
              </w:rPr>
              <w:t>be</w:t>
            </w:r>
            <w:r w:rsidR="0096795E" w:rsidRPr="00D42B1F">
              <w:rPr>
                <w:rFonts w:ascii="Arial" w:eastAsia="Arial" w:hAnsi="Arial" w:cs="Arial"/>
                <w:sz w:val="20"/>
                <w:szCs w:val="20"/>
              </w:rPr>
              <w:t>r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E4C18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8B53D53" w14:textId="67687B42" w:rsidR="0030572E" w:rsidRPr="00D42B1F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RMB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b/>
                <w:sz w:val="20"/>
                <w:szCs w:val="19"/>
              </w:rPr>
              <w:t>BLU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ler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47F7687" w14:textId="3AD4B726" w:rsidR="00D07395" w:rsidRPr="00D42B1F" w:rsidRDefault="00D07395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uppor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OSD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wnload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E84569" w:rsidRPr="00D42B1F">
              <w:rPr>
                <w:rFonts w:ascii="Arial" w:eastAsia="Arial" w:hAnsi="Arial" w:cs="Arial"/>
                <w:sz w:val="20"/>
                <w:szCs w:val="19"/>
              </w:rPr>
              <w:t>-FO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637C82A" w14:textId="1ACD06E9" w:rsidR="00F96844" w:rsidRPr="00D42B1F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OpCen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24/7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virtu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NRLMB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iel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ignifica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pdat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E7EE8"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3A5FCC3" w14:textId="296806ED" w:rsidR="005B07B2" w:rsidRPr="00D42B1F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Preparednes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(PRD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82E1401" w14:textId="2B2C1BDA" w:rsidR="00683853" w:rsidRPr="00D42B1F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S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lenishme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6A99EB22" w14:textId="77777777" w:rsidR="000B62B0" w:rsidRDefault="000B62B0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A48176F" w14:textId="7566D279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NRLMB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9B94A8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B7C58F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lastRenderedPageBreak/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22B652" w14:textId="088203E2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14:paraId="5B5EC70C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46D9FC4" w14:textId="72C112F3" w:rsidR="009702AE" w:rsidRPr="00D42B1F" w:rsidRDefault="009D14B5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D42B1F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B338D8">
              <w:rPr>
                <w:rFonts w:ascii="Arial" w:eastAsia="Arial" w:hAnsi="Arial" w:cs="Arial"/>
                <w:sz w:val="20"/>
                <w:szCs w:val="20"/>
              </w:rPr>
              <w:t>8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 w:rsidRPr="00D42B1F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972A46" w14:textId="72EBDEF6" w:rsidR="009702AE" w:rsidRPr="00D42B1F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3E3D93E0" w14:textId="17726C47" w:rsidR="00B52894" w:rsidRPr="00D42B1F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rovid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liver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.</w:t>
            </w:r>
          </w:p>
        </w:tc>
      </w:tr>
    </w:tbl>
    <w:p w14:paraId="6A88FDC1" w14:textId="1973EEE4" w:rsidR="00705978" w:rsidRPr="00176F10" w:rsidRDefault="0070597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4F879359" w14:textId="63392B44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Style w:val="20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4B6204DD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F2CA077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14B4A0" w14:textId="7BA30961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94BA4" w:rsidRPr="00F94BA4" w14:paraId="59C83A16" w14:textId="77777777" w:rsidTr="002B70BB">
        <w:trPr>
          <w:trHeight w:val="86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61689B" w14:textId="01AEA5CB" w:rsidR="009702AE" w:rsidRPr="00D42B1F" w:rsidRDefault="0045486D" w:rsidP="005A728B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5A728B">
              <w:rPr>
                <w:rFonts w:ascii="Arial" w:eastAsia="Arial" w:hAnsi="Arial" w:cs="Arial"/>
                <w:sz w:val="20"/>
                <w:szCs w:val="20"/>
              </w:rPr>
              <w:t>8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91A3D" w:rsidRPr="00D42B1F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96795E" w:rsidRPr="00D42B1F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96795E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5F6BF60" w14:textId="6F3BA7A3" w:rsidR="009702AE" w:rsidRPr="00D42B1F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ployed</w:t>
            </w:r>
            <w:r w:rsidR="001460B0" w:rsidRPr="00D42B1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405D" w:rsidRPr="00D42B1F">
              <w:rPr>
                <w:rFonts w:ascii="Arial" w:eastAsia="Arial" w:hAnsi="Arial" w:cs="Arial"/>
                <w:b/>
                <w:sz w:val="20"/>
                <w:szCs w:val="19"/>
              </w:rPr>
              <w:t>4</w:t>
            </w:r>
            <w:r w:rsidR="000D4C01" w:rsidRPr="00D42B1F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1460B0" w:rsidRPr="00D42B1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b/>
                <w:sz w:val="20"/>
                <w:szCs w:val="19"/>
              </w:rPr>
              <w:t>staf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5486D" w:rsidRPr="00D42B1F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5A728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D42B1F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5F4D7A" w:rsidRPr="00D42B1F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2020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tem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FNFI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artners.</w:t>
            </w:r>
          </w:p>
          <w:p w14:paraId="7618A122" w14:textId="415EDDD6" w:rsidR="009702AE" w:rsidRPr="00D42B1F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sia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velopme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ank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ADB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nate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$5,000,000.00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pproximate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₱250,000,000.00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etr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ila.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rmy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geth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liver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ai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m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ag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ic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50k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ag).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ime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llow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livered:</w:t>
            </w:r>
          </w:p>
          <w:tbl>
            <w:tblPr>
              <w:tblW w:w="4791" w:type="pct"/>
              <w:tblInd w:w="334" w:type="dxa"/>
              <w:tblLook w:val="04A0" w:firstRow="1" w:lastRow="0" w:firstColumn="1" w:lastColumn="0" w:noHBand="0" w:noVBand="1"/>
            </w:tblPr>
            <w:tblGrid>
              <w:gridCol w:w="1297"/>
              <w:gridCol w:w="919"/>
              <w:gridCol w:w="1092"/>
              <w:gridCol w:w="1410"/>
              <w:gridCol w:w="1054"/>
              <w:gridCol w:w="1468"/>
            </w:tblGrid>
            <w:tr w:rsidR="00D42B1F" w:rsidRPr="00D42B1F" w14:paraId="284ED8DD" w14:textId="77777777" w:rsidTr="006D16EB">
              <w:trPr>
                <w:trHeight w:val="20"/>
                <w:tblHeader/>
              </w:trPr>
              <w:tc>
                <w:tcPr>
                  <w:tcW w:w="7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9EA9EB2" w14:textId="77777777" w:rsidR="009702AE" w:rsidRPr="00D42B1F" w:rsidRDefault="0071152D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LGU</w:t>
                  </w:r>
                </w:p>
              </w:tc>
              <w:tc>
                <w:tcPr>
                  <w:tcW w:w="731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8D6EA8F" w14:textId="74D5B54F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No.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of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Bags</w:t>
                  </w:r>
                </w:p>
              </w:tc>
              <w:tc>
                <w:tcPr>
                  <w:tcW w:w="85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7F125E5" w14:textId="77184258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Cost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Per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Bag</w:t>
                  </w:r>
                </w:p>
              </w:tc>
              <w:tc>
                <w:tcPr>
                  <w:tcW w:w="107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947BA00" w14:textId="666DCC9F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No.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of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Relief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Goods</w:t>
                  </w:r>
                </w:p>
              </w:tc>
              <w:tc>
                <w:tcPr>
                  <w:tcW w:w="824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FB77CD9" w14:textId="18C66AA2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Cost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Per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Relief</w:t>
                  </w:r>
                </w:p>
              </w:tc>
              <w:tc>
                <w:tcPr>
                  <w:tcW w:w="816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D3D6B6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Total</w:t>
                  </w:r>
                </w:p>
              </w:tc>
            </w:tr>
            <w:tr w:rsidR="00D42B1F" w:rsidRPr="00D42B1F" w14:paraId="1E5AA35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3E26CD3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Calooc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75D2F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32C02F5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7A630B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6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436885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B1A6327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42,100,000.00</w:t>
                  </w:r>
                </w:p>
              </w:tc>
            </w:tr>
            <w:tr w:rsidR="00D42B1F" w:rsidRPr="00D42B1F" w14:paraId="5BE0527D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380D3B" w14:textId="7E10AD42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Las</w:t>
                  </w:r>
                  <w:r w:rsidR="001460B0"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Piñ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6049C0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BFA493B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D8274A" w14:textId="77777777" w:rsidR="009702AE" w:rsidRPr="00D42B1F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5,85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E6806F7" w14:textId="77777777" w:rsidR="009702AE" w:rsidRPr="00D42B1F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7E01DB4" w14:textId="77777777" w:rsidR="009702AE" w:rsidRPr="00D42B1F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14,625,000.00</w:t>
                  </w:r>
                </w:p>
              </w:tc>
            </w:tr>
            <w:tr w:rsidR="00D42B1F" w:rsidRPr="00D42B1F" w14:paraId="1258233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7C965EB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Malab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457C06A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7D666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CDF9E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4,603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F8B1CB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DC965E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36,507,500.00</w:t>
                  </w:r>
                </w:p>
              </w:tc>
            </w:tr>
            <w:tr w:rsidR="00D42B1F" w:rsidRPr="00D42B1F" w14:paraId="655D854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4CDBD0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Makati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998FAE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B29ED3E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27F0DA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F3ADCD7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36E78A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6,250,000.00</w:t>
                  </w:r>
                </w:p>
              </w:tc>
            </w:tr>
            <w:tr w:rsidR="00D42B1F" w:rsidRPr="00D42B1F" w14:paraId="698C03C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CDEC93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Mandaluyon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F994B4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6CA73F0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CEA104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1,35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50406B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681B865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8,392,500.00</w:t>
                  </w:r>
                </w:p>
              </w:tc>
            </w:tr>
            <w:tr w:rsidR="00D42B1F" w:rsidRPr="00D42B1F" w14:paraId="3217AD3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7B05A0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Mani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9939467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B125F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0B040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4,63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A70F7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09DAB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37,442,500.00</w:t>
                  </w:r>
                </w:p>
              </w:tc>
            </w:tr>
            <w:tr w:rsidR="00D42B1F" w:rsidRPr="00D42B1F" w14:paraId="6B131F9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5BF210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Navot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6231AB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184F8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AECE4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4,766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D2D098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3D48585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1,915,000.00</w:t>
                  </w:r>
                </w:p>
              </w:tc>
            </w:tr>
            <w:tr w:rsidR="00D42B1F" w:rsidRPr="00D42B1F" w14:paraId="3A88AD13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7B01A14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Pasay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9E567E1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CEEAD3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D134A1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7,949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80E18FE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FE18A6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0,722,500.00</w:t>
                  </w:r>
                </w:p>
              </w:tc>
            </w:tr>
            <w:tr w:rsidR="00D42B1F" w:rsidRPr="00D42B1F" w14:paraId="6E4D08D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8648958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Patero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3F5CDD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7E64E8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9605FD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6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148EB01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56C7EE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6,500,000.00</w:t>
                  </w:r>
                </w:p>
              </w:tc>
            </w:tr>
            <w:tr w:rsidR="00D42B1F" w:rsidRPr="00D42B1F" w14:paraId="2E1A389C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C59A874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Quez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A03D63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FD13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EAD59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3,2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61015A9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1BC324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8,850,000.00</w:t>
                  </w:r>
                </w:p>
              </w:tc>
            </w:tr>
            <w:tr w:rsidR="00D42B1F" w:rsidRPr="00D42B1F" w14:paraId="7EDAC9D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EFA8E51" w14:textId="3410966D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San</w:t>
                  </w:r>
                  <w:r w:rsidR="001460B0"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Ju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328481" w14:textId="77777777" w:rsidR="009702AE" w:rsidRPr="00D42B1F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61222DB" w14:textId="77777777" w:rsidR="009702AE" w:rsidRPr="00D42B1F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CFE4C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3,0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8983F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099298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7,500,000.00</w:t>
                  </w:r>
                </w:p>
              </w:tc>
            </w:tr>
            <w:tr w:rsidR="00D42B1F" w:rsidRPr="00D42B1F" w14:paraId="4E2F71E2" w14:textId="77777777" w:rsidTr="006D16EB">
              <w:trPr>
                <w:trHeight w:val="58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A7E97AC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Tagui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58D757A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EE0BAEA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E6F6491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0,19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2720C69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2C3D4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5,485,000.00</w:t>
                  </w:r>
                </w:p>
              </w:tc>
            </w:tr>
            <w:tr w:rsidR="00D42B1F" w:rsidRPr="00D42B1F" w14:paraId="5F74A072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D30CB17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Valenzue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3EBD89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E2062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F120CE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7,648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2870AB5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1B2B273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69,120,000.00</w:t>
                  </w:r>
                </w:p>
              </w:tc>
            </w:tr>
            <w:tr w:rsidR="00D42B1F" w:rsidRPr="00D42B1F" w14:paraId="592CA75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183C17D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both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TOTAL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46C9369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2,0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64601555" w14:textId="4FCF3D64" w:rsidR="009702AE" w:rsidRPr="00D42B1F" w:rsidRDefault="001460B0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51F5730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144,80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2E60A933" w14:textId="42242CC2" w:rsidR="009702AE" w:rsidRPr="00D42B1F" w:rsidRDefault="001460B0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4D47DE6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365,410,000.00</w:t>
                  </w:r>
                </w:p>
              </w:tc>
            </w:tr>
          </w:tbl>
          <w:p w14:paraId="211D2AE6" w14:textId="305CB3D2" w:rsidR="009702AE" w:rsidRPr="00D42B1F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Joi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ce-Nation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JTR-NCR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haul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ranspor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.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eantime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om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mmitte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w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am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urpose.</w:t>
            </w:r>
          </w:p>
          <w:p w14:paraId="33E6E4E3" w14:textId="37594091" w:rsidR="009702AE" w:rsidRPr="00D42B1F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olic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PNP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afet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ecurit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ur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hauling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ransport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nload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.</w:t>
            </w:r>
          </w:p>
        </w:tc>
      </w:tr>
    </w:tbl>
    <w:p w14:paraId="6A482761" w14:textId="77777777" w:rsidR="00D92821" w:rsidRPr="00176F10" w:rsidRDefault="00D92821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6D13F219" w14:textId="2F9FF8C9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CAR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ABB2970" w14:textId="77777777" w:rsidTr="00A56F6E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13BAB15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91F2429" w14:textId="6FE07E61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D0337" w:rsidRPr="00AD0337" w14:paraId="0ED9DC24" w14:textId="77777777" w:rsidTr="00A56F6E">
        <w:trPr>
          <w:trHeight w:val="13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7DE6C0" w14:textId="586A4BB1" w:rsidR="00A56F6E" w:rsidRPr="00591A3D" w:rsidRDefault="00A56F6E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FCDF93" w14:textId="19958FD7" w:rsidR="00AD0337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₱80,915.82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(LSIs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.</w:t>
            </w:r>
          </w:p>
          <w:p w14:paraId="181F64E3" w14:textId="3DDAC0C0" w:rsidR="00A56F6E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articipa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Meeting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la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uGon.</w:t>
            </w:r>
          </w:p>
          <w:p w14:paraId="3B8B50C5" w14:textId="195415A1" w:rsidR="00870C3C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cess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ocumen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Return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Overse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Filipin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060CBBB" w14:textId="0ED699F6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RLMB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uc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echnic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uid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acilit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eeds.</w:t>
            </w:r>
          </w:p>
          <w:p w14:paraId="403BE074" w14:textId="77777777" w:rsidR="00AD0337" w:rsidRPr="00591A3D" w:rsidRDefault="00AD0337" w:rsidP="00394069">
            <w:pP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</w:p>
          <w:p w14:paraId="3F1DD0E7" w14:textId="2F3BB7D7" w:rsidR="00870C3C" w:rsidRPr="00591A3D" w:rsidRDefault="00870C3C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2073"/>
              <w:gridCol w:w="2905"/>
              <w:gridCol w:w="2588"/>
            </w:tblGrid>
            <w:tr w:rsidR="00591A3D" w:rsidRPr="00591A3D" w14:paraId="2DCB5F63" w14:textId="77777777" w:rsidTr="000E2147">
              <w:tc>
                <w:tcPr>
                  <w:tcW w:w="1370" w:type="pct"/>
                  <w:shd w:val="clear" w:color="auto" w:fill="D9D9D9" w:themeFill="background1" w:themeFillShade="D9"/>
                  <w:vAlign w:val="center"/>
                </w:tcPr>
                <w:p w14:paraId="6734C92D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920" w:type="pct"/>
                  <w:shd w:val="clear" w:color="auto" w:fill="D9D9D9" w:themeFill="background1" w:themeFillShade="D9"/>
                  <w:vAlign w:val="center"/>
                </w:tcPr>
                <w:p w14:paraId="6F16BCE1" w14:textId="26526BEC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710" w:type="pct"/>
                  <w:shd w:val="clear" w:color="auto" w:fill="D9D9D9" w:themeFill="background1" w:themeFillShade="D9"/>
                  <w:vAlign w:val="center"/>
                </w:tcPr>
                <w:p w14:paraId="5658F567" w14:textId="412EFDA1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PhP)</w:t>
                  </w:r>
                </w:p>
              </w:tc>
            </w:tr>
            <w:tr w:rsidR="00591A3D" w:rsidRPr="00591A3D" w14:paraId="0B1339DD" w14:textId="77777777" w:rsidTr="000E2147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6E17332D" w14:textId="187F861A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157AA432" w14:textId="77777777" w:rsidTr="000E2147">
              <w:tc>
                <w:tcPr>
                  <w:tcW w:w="1370" w:type="pct"/>
                </w:tcPr>
                <w:p w14:paraId="7B9F982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349C9A82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38,051</w:t>
                  </w:r>
                </w:p>
              </w:tc>
              <w:tc>
                <w:tcPr>
                  <w:tcW w:w="1710" w:type="pct"/>
                </w:tcPr>
                <w:p w14:paraId="76E049C3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304,572,500.00</w:t>
                  </w:r>
                </w:p>
              </w:tc>
            </w:tr>
            <w:tr w:rsidR="00591A3D" w:rsidRPr="00591A3D" w14:paraId="72B644C7" w14:textId="77777777" w:rsidTr="000E2147">
              <w:tc>
                <w:tcPr>
                  <w:tcW w:w="1370" w:type="pct"/>
                </w:tcPr>
                <w:p w14:paraId="1CF9CA70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35D7EDF9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60,125</w:t>
                  </w:r>
                </w:p>
              </w:tc>
              <w:tc>
                <w:tcPr>
                  <w:tcW w:w="1710" w:type="pct"/>
                </w:tcPr>
                <w:p w14:paraId="37D147A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49,518,750.00</w:t>
                  </w:r>
                </w:p>
              </w:tc>
            </w:tr>
            <w:tr w:rsidR="00591A3D" w:rsidRPr="00591A3D" w14:paraId="30C517EC" w14:textId="77777777" w:rsidTr="000E2147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55797D34" w14:textId="43B01394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5C0D2B8C" w14:textId="77777777" w:rsidTr="000E2147">
              <w:tc>
                <w:tcPr>
                  <w:tcW w:w="1370" w:type="pct"/>
                </w:tcPr>
                <w:p w14:paraId="14337F0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169CA4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,329</w:t>
                  </w:r>
                </w:p>
              </w:tc>
              <w:tc>
                <w:tcPr>
                  <w:tcW w:w="1710" w:type="pct"/>
                </w:tcPr>
                <w:p w14:paraId="126C33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65,809,500.00</w:t>
                  </w:r>
                </w:p>
              </w:tc>
            </w:tr>
            <w:tr w:rsidR="00591A3D" w:rsidRPr="00591A3D" w14:paraId="39EB51E7" w14:textId="77777777" w:rsidTr="000E2147">
              <w:tc>
                <w:tcPr>
                  <w:tcW w:w="1370" w:type="pct"/>
                </w:tcPr>
                <w:p w14:paraId="004C8A68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1366648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4,092</w:t>
                  </w:r>
                </w:p>
              </w:tc>
              <w:tc>
                <w:tcPr>
                  <w:tcW w:w="1710" w:type="pct"/>
                </w:tcPr>
                <w:p w14:paraId="5A2AE04A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8,481,800.00</w:t>
                  </w:r>
                </w:p>
              </w:tc>
            </w:tr>
          </w:tbl>
          <w:p w14:paraId="5C0A3681" w14:textId="4FD5FC6C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spond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.</w:t>
            </w:r>
          </w:p>
        </w:tc>
      </w:tr>
    </w:tbl>
    <w:p w14:paraId="39B03114" w14:textId="77777777" w:rsidR="00591A3D" w:rsidRDefault="00591A3D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2C9CCE32" w14:textId="71A4CFB6" w:rsidR="009702AE" w:rsidRPr="00905266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</w:t>
      </w:r>
    </w:p>
    <w:tbl>
      <w:tblPr>
        <w:tblStyle w:val="1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2D882A" w14:textId="77777777" w:rsidTr="000E2379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9F144E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lastRenderedPageBreak/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DABA64" w14:textId="207D7ECC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9D14B5" w14:paraId="25217384" w14:textId="77777777" w:rsidTr="000E2379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CD7439" w14:textId="32E1FE87" w:rsidR="009702AE" w:rsidRPr="008155F4" w:rsidRDefault="00A241EA" w:rsidP="008155F4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autoSpaceDE w:val="0"/>
              <w:autoSpaceDN w:val="0"/>
              <w:adjustRightInd w:val="0"/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8155F4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8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E2379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64772D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4772D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C441200" w14:textId="67D1A861" w:rsidR="00BF30DE" w:rsidRPr="008155F4" w:rsidRDefault="00C4572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ly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rendering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duty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Regional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Incident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Management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Team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members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at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OCD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RO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1,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City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San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Fernando,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La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Union.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updating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status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r</w:t>
            </w:r>
            <w:r w:rsidR="003F71FC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egional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t</w:t>
            </w:r>
            <w:r w:rsidR="003F71FC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reatment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f</w:t>
            </w:r>
            <w:r w:rsidR="00855463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acilities,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maps,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daily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report</w:t>
            </w:r>
            <w:r w:rsidR="00855463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LSIs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B06FFB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ROFs</w:t>
            </w:r>
            <w:r w:rsidR="00681484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903A6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and </w:t>
            </w:r>
            <w:r w:rsidR="003409C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contact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tracing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major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border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checkpoints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</w:t>
            </w:r>
            <w:r w:rsidR="00855463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ally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being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ed.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Likewise</w:t>
            </w:r>
            <w:r w:rsidR="003E4C18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close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provincial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IMTs,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among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RIMT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other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RDRRMC1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B1614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members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also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maintained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smooth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against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pandemic.</w:t>
            </w:r>
          </w:p>
          <w:p w14:paraId="373E00F4" w14:textId="437B372E" w:rsidR="000F3BF4" w:rsidRPr="008155F4" w:rsidRDefault="008665E3" w:rsidP="008665E3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A total of </w:t>
            </w:r>
            <w:r w:rsidR="00133095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FD4BFE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49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personnel </w:t>
            </w:r>
            <w:r w:rsidR="006F0BAB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on-duty/deployed region</w:t>
            </w:r>
            <w:r w:rsidR="009616A2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wide to conduct response operation and to monitor and execute SAP implementation in the reg</w:t>
            </w:r>
            <w:r w:rsidR="009616A2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ion. Also, DSWD-FO I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IMT is still operating in response to COVID-19 pandemic</w:t>
            </w:r>
            <w:r w:rsidR="00F2435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7896C868" w14:textId="1CF8B6D9" w:rsidR="00133095" w:rsidRPr="008155F4" w:rsidRDefault="00133095" w:rsidP="008665E3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DSWD-FO I repacked a total of </w:t>
            </w:r>
            <w:r w:rsidR="008155F4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2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8155F4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212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Family Food Packs (FFPs) at DSWD Regional Warehouse, Biday, City of San Fern</w:t>
            </w:r>
            <w:r w:rsidR="008155F4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ando, La Union. Out of these, 65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FFPs were released as Food for Work (FFW) to the volunteers for the repacking activity</w:t>
            </w:r>
            <w:r w:rsidR="008155F4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on 17 November 2020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035DF35E" w14:textId="2A3BDE1D" w:rsidR="00F0317F" w:rsidRPr="008155F4" w:rsidRDefault="008F5C3B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C11AF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</w:t>
            </w:r>
            <w:r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9A01EC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10</w:t>
            </w:r>
            <w:r w:rsidR="001460B0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7101D9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FFPs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9A01EC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7101D9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7</w:t>
            </w:r>
            <w:r w:rsidR="001460B0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7101D9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FIs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9A01EC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1</w:t>
            </w:r>
            <w:r w:rsidR="005C11AF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</w:t>
            </w:r>
            <w:r w:rsidR="001460B0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SIs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Region.</w:t>
            </w:r>
          </w:p>
          <w:p w14:paraId="552AD323" w14:textId="77777777" w:rsidR="00E87B67" w:rsidRPr="008155F4" w:rsidRDefault="00E87B67" w:rsidP="00394069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</w:p>
          <w:p w14:paraId="3D1AC59D" w14:textId="2E456F67" w:rsidR="005F5959" w:rsidRPr="008155F4" w:rsidRDefault="003E4C18" w:rsidP="00394069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1460B0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1460B0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1460B0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10D17192" w14:textId="39A986EE" w:rsidR="009D1839" w:rsidRPr="008155F4" w:rsidRDefault="003E4C1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84534D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4,27</w:t>
            </w:r>
            <w:r w:rsidR="00C15670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84534D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871</w:t>
            </w:r>
            <w:r w:rsidR="0084534D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84534D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1460B0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4534D" w:rsidRPr="008155F4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776,</w:t>
            </w:r>
            <w:r w:rsidR="00C15670" w:rsidRPr="008155F4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522</w:t>
            </w:r>
            <w:r w:rsidR="001460B0" w:rsidRPr="008155F4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8155F4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beneficiaries</w:t>
            </w:r>
            <w:r w:rsidR="001460B0" w:rsidRPr="008155F4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8155F4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n</w:t>
            </w:r>
            <w:r w:rsidR="001460B0" w:rsidRPr="008155F4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8155F4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125</w:t>
            </w:r>
            <w:r w:rsidR="001460B0" w:rsidRPr="008155F4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8155F4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cities/municipalities</w:t>
            </w:r>
            <w:r w:rsidR="001460B0" w:rsidRPr="008155F4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8155F4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during</w:t>
            </w:r>
            <w:r w:rsidR="001460B0" w:rsidRPr="008155F4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8155F4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he</w:t>
            </w:r>
            <w:r w:rsidR="001460B0" w:rsidRPr="008155F4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64C8A" w:rsidRPr="008155F4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first</w:t>
            </w:r>
            <w:r w:rsidR="001460B0" w:rsidRPr="008155F4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84642" w:rsidRPr="008155F4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ranche</w:t>
            </w:r>
            <w:r w:rsidR="001460B0" w:rsidRPr="008155F4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84642" w:rsidRPr="008155F4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mplementation</w:t>
            </w:r>
            <w:r w:rsidR="001460B0" w:rsidRPr="008155F4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8155F4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n</w:t>
            </w:r>
            <w:r w:rsidR="001460B0" w:rsidRPr="008155F4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8155F4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he</w:t>
            </w:r>
            <w:r w:rsidR="001460B0" w:rsidRPr="008155F4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64C8A" w:rsidRPr="008155F4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Region</w:t>
            </w:r>
            <w:r w:rsidR="006C3F0B" w:rsidRPr="008155F4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.</w:t>
            </w:r>
          </w:p>
          <w:p w14:paraId="7AE77165" w14:textId="5F76A3E9" w:rsidR="00511B1A" w:rsidRPr="008155F4" w:rsidRDefault="00511B1A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51</w:t>
            </w:r>
            <w:r w:rsidR="002F7FCF" w:rsidRPr="008155F4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</w:t>
            </w:r>
            <w:r w:rsidRPr="008155F4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7</w:t>
            </w:r>
            <w:r w:rsidR="002F7FCF" w:rsidRPr="008155F4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</w:t>
            </w:r>
            <w:r w:rsidRPr="008155F4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4,</w:t>
            </w:r>
            <w:r w:rsidR="002F7FCF" w:rsidRPr="008155F4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</w:t>
            </w:r>
            <w:r w:rsidRPr="008155F4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50.00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direct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payout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cash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cards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23,</w:t>
            </w:r>
            <w:r w:rsidR="002F7FCF" w:rsidRPr="008155F4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789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Ps</w:t>
            </w:r>
            <w:r w:rsidR="001460B0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while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A54659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,</w:t>
            </w:r>
            <w:r w:rsidR="009A01EC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59</w:t>
            </w:r>
            <w:r w:rsidR="00A54659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9A01EC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829</w:t>
            </w:r>
            <w:r w:rsidR="00A54659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9A01EC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A54659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1460B0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D977A3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financial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service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rs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(FSPs)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A01EC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410</w:t>
            </w:r>
            <w:r w:rsidR="00A54659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8</w:t>
            </w:r>
            <w:r w:rsidR="009A01EC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78</w:t>
            </w:r>
            <w:r w:rsidR="001460B0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D977A3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on-</w:t>
            </w:r>
            <w:r w:rsidR="00764C8A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Ps</w:t>
            </w:r>
            <w:r w:rsidR="001460B0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D977A3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Pangasinan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second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4642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tranche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4642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63ADADE3" w14:textId="4CC9493E" w:rsidR="006C3F0B" w:rsidRPr="008155F4" w:rsidRDefault="006C3F0B" w:rsidP="00E23292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E23292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265,446,500.00 </w:t>
            </w:r>
            <w:r w:rsidR="00681484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1460B0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23292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48,263 </w:t>
            </w:r>
            <w:r w:rsidR="00174EA5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w</w:t>
            </w:r>
            <w:r w:rsidR="003B3477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itlisted</w:t>
            </w:r>
            <w:r w:rsidR="001460B0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3B3477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R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egion.</w:t>
            </w:r>
          </w:p>
          <w:p w14:paraId="6B9E4FFB" w14:textId="4FF6C047" w:rsidR="0020031D" w:rsidRPr="008155F4" w:rsidRDefault="0020031D" w:rsidP="00206A9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206A9C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15,</w:t>
            </w:r>
            <w:r w:rsidR="00165562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119</w:t>
            </w:r>
            <w:r w:rsidR="00206A9C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,500.00 </w:t>
            </w:r>
            <w:r w:rsidR="00BC595C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6816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206A9C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165562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5</w:t>
            </w:r>
            <w:r w:rsidR="001460B0" w:rsidRPr="008155F4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0237D9" w:rsidRPr="008155F4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TNVS/PUV</w:t>
            </w:r>
            <w:r w:rsidR="001460B0" w:rsidRPr="008155F4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drivers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6A2AAB67" w14:textId="4468E3ED" w:rsidR="00174EA5" w:rsidRPr="008155F4" w:rsidRDefault="00174EA5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assisted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facilitating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encoding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SAC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forms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preparing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liquidation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documentary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requirements.</w:t>
            </w:r>
          </w:p>
          <w:p w14:paraId="5488F4BA" w14:textId="3F526DC4" w:rsidR="007731D9" w:rsidRPr="008155F4" w:rsidRDefault="00234E36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note</w:t>
            </w:r>
            <w:r w:rsidR="00511B1A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d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all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observations,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issues,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queries,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concerns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relative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appropriate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actions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155F4">
              <w:rPr>
                <w:rFonts w:ascii="Arial" w:eastAsia="Arial" w:hAnsi="Arial" w:cs="Arial"/>
                <w:color w:val="0070C0"/>
                <w:sz w:val="20"/>
                <w:szCs w:val="19"/>
              </w:rPr>
              <w:t>recommendations.</w:t>
            </w:r>
          </w:p>
        </w:tc>
      </w:tr>
    </w:tbl>
    <w:p w14:paraId="4F5CF4D9" w14:textId="77777777" w:rsidR="00EC590A" w:rsidRPr="00176F10" w:rsidRDefault="00EC590A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70786F0F" w14:textId="1FF5453C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CA3CA7" w14:paraId="42705761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5CC20B" w14:textId="77777777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38CFA70" w14:textId="06790B75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F83294" w:rsidRPr="00F83294" w14:paraId="21D5987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E33DF4F" w14:textId="10629621" w:rsidR="00E0250A" w:rsidRPr="003F3CA1" w:rsidRDefault="00733DE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20"/>
              </w:rPr>
            </w:pPr>
            <w:r w:rsidRPr="003F3CA1">
              <w:rPr>
                <w:rFonts w:ascii="Arial" w:eastAsia="Arial" w:hAnsi="Arial" w:cs="Arial"/>
                <w:sz w:val="20"/>
                <w:szCs w:val="20"/>
              </w:rPr>
              <w:t>12</w:t>
            </w:r>
            <w:r w:rsidR="001460B0" w:rsidRPr="003F3CA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0250A" w:rsidRPr="003F3CA1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1460B0" w:rsidRPr="003F3CA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0250A" w:rsidRPr="003F3CA1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09E201A" w14:textId="0C1ABC99" w:rsidR="005A04F8" w:rsidRPr="003F3CA1" w:rsidRDefault="005A04F8" w:rsidP="00733DE3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DSWD-FO II provided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253 Family Food Packs (FFPs) amounting to ₱118,910.00 to the Municipality of Solano, Nueva Vizcaya to be distributed to the Locally Stranded Individuals (LSIs) and Returning OFWs (ROFs).</w:t>
            </w:r>
          </w:p>
          <w:p w14:paraId="02F4F9EB" w14:textId="23148CEF" w:rsidR="005A04F8" w:rsidRPr="003F3CA1" w:rsidRDefault="005A04F8" w:rsidP="00733DE3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DSWD-FO II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 2500 FFPs amounting to ₱1,275,100.00 as augmentation support to the various municipalities of the 2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vertAlign w:val="superscript"/>
                <w:lang w:bidi="en-US"/>
              </w:rPr>
              <w:t>nd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District of Isabela for the LSIs and those who are residing in the far-flung barangays.</w:t>
            </w:r>
          </w:p>
          <w:p w14:paraId="1A130E04" w14:textId="079894DD" w:rsidR="005A04F8" w:rsidRPr="003F3CA1" w:rsidRDefault="005A04F8" w:rsidP="00733DE3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DSWD-FO II continuously provides augmentation support through Assistance to Individuals in Crisis Situation (AICS). A total of </w:t>
            </w:r>
            <w:r w:rsidR="00733DE3"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33,222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clients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were served and provided assistance amounting to</w:t>
            </w:r>
            <w:r w:rsidRPr="003F3CA1"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₱</w:t>
            </w:r>
            <w:r w:rsidR="00733DE3"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97,351,179.82.</w:t>
            </w:r>
          </w:p>
          <w:p w14:paraId="413DF3EB" w14:textId="44914AB2" w:rsidR="00C862A1" w:rsidRPr="003F3CA1" w:rsidRDefault="00AA18DF" w:rsidP="00C862A1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hrough the staff of Social Pension Program, already disbursed an aggregate amount of ₱1,119,312,000.00 to 208,174 beneficiaries.</w:t>
            </w:r>
          </w:p>
          <w:p w14:paraId="40A30B77" w14:textId="30E1229F" w:rsidR="001A5EFC" w:rsidRPr="003F3CA1" w:rsidRDefault="001A5EFC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s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continuously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repacking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family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acks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ensure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vailability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non-food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tems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t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ny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given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ime.</w:t>
            </w:r>
          </w:p>
          <w:p w14:paraId="6E3105B6" w14:textId="77777777" w:rsidR="00F83294" w:rsidRPr="003F3CA1" w:rsidRDefault="00F83294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</w:p>
          <w:p w14:paraId="027F760F" w14:textId="45697448" w:rsidR="00F83294" w:rsidRPr="003F3CA1" w:rsidRDefault="00F8329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3F3CA1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 w:rsidRPr="003F3CA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 w:rsidRPr="003F3CA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 w:rsidRPr="003F3CA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1D79AC82" w14:textId="43FAA0F9" w:rsidR="006D1DB0" w:rsidRPr="003F3CA1" w:rsidRDefault="00AD0A59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has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571,097</w:t>
            </w:r>
            <w:r w:rsidR="001460B0"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beneficiaries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tal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3,213,419,000.00</w:t>
            </w:r>
            <w:r w:rsidR="006D1D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</w:p>
          <w:p w14:paraId="670ABBDA" w14:textId="4C6380B6" w:rsidR="006D1DB0" w:rsidRPr="003F3CA1" w:rsidRDefault="006D1DB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here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re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43,776</w:t>
            </w:r>
            <w:r w:rsidR="001460B0"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waitlisted</w:t>
            </w:r>
            <w:r w:rsidR="001460B0"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beneficiaries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wh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were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ls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with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DF12CA"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₱240,768,000.00</w:t>
            </w:r>
            <w:r w:rsidR="00DF12CA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</w:p>
        </w:tc>
      </w:tr>
    </w:tbl>
    <w:p w14:paraId="7D5DA695" w14:textId="4F15687B" w:rsidR="005D2540" w:rsidRDefault="005D2540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7E54994A" w14:textId="70B4F870" w:rsidR="009702AE" w:rsidRPr="00A8767E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386EA90F" w14:textId="77777777" w:rsidTr="00213F5B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89A9E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483D90" w14:textId="38C2CE5F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6059F2" w:rsidRPr="006059F2" w14:paraId="7EFA4248" w14:textId="77777777" w:rsidTr="00213F5B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9089C" w14:textId="5A8F3A16" w:rsidR="00213F5B" w:rsidRPr="00911534" w:rsidRDefault="00911534" w:rsidP="005D254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11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911534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911534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D3FCD14" w14:textId="635C4A9C" w:rsidR="00BF6B14" w:rsidRPr="00911534" w:rsidRDefault="00BF6B14" w:rsidP="0065134B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911534">
              <w:rPr>
                <w:rFonts w:ascii="Arial" w:eastAsia="Arial" w:hAnsi="Arial" w:cs="Arial"/>
                <w:b/>
                <w:sz w:val="20"/>
                <w:szCs w:val="19"/>
              </w:rPr>
              <w:t xml:space="preserve">32,477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1460B0" w:rsidRPr="0091153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quest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IC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March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911534">
              <w:rPr>
                <w:rFonts w:ascii="Arial" w:eastAsia="Arial" w:hAnsi="Arial" w:cs="Arial"/>
                <w:sz w:val="20"/>
                <w:szCs w:val="19"/>
              </w:rPr>
              <w:t>16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911534">
              <w:rPr>
                <w:rFonts w:ascii="Arial" w:eastAsia="Arial" w:hAnsi="Arial" w:cs="Arial"/>
                <w:sz w:val="20"/>
                <w:szCs w:val="19"/>
              </w:rPr>
              <w:t>November 03</w:t>
            </w:r>
            <w:r w:rsidR="00E7103C" w:rsidRPr="0091153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911534">
              <w:rPr>
                <w:rFonts w:ascii="Arial" w:eastAsia="Arial" w:hAnsi="Arial" w:cs="Arial"/>
                <w:sz w:val="20"/>
                <w:szCs w:val="19"/>
              </w:rPr>
              <w:t>2020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65134B" w:rsidRPr="00911534">
              <w:rPr>
                <w:rFonts w:ascii="Arial" w:eastAsia="Arial" w:hAnsi="Arial" w:cs="Arial"/>
                <w:b/>
                <w:sz w:val="20"/>
                <w:szCs w:val="19"/>
              </w:rPr>
              <w:t>143,118,562.66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72B1113B" w14:textId="2E3617FC" w:rsidR="00BF6B14" w:rsidRPr="00911534" w:rsidRDefault="00BF6B14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lastRenderedPageBreak/>
              <w:t>A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111,643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FFP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F6230A" w:rsidRPr="00911534">
              <w:rPr>
                <w:rFonts w:ascii="Arial" w:eastAsia="Arial" w:hAnsi="Arial" w:cs="Arial"/>
                <w:sz w:val="20"/>
                <w:szCs w:val="19"/>
              </w:rPr>
              <w:t>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109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LGUs,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four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NGO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0,870,165.11.</w:t>
            </w:r>
          </w:p>
          <w:p w14:paraId="1C767176" w14:textId="55516A72" w:rsidR="00BF6B14" w:rsidRPr="00911534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seven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9,785,970.00.</w:t>
            </w:r>
          </w:p>
          <w:p w14:paraId="7065E6EE" w14:textId="79479813" w:rsidR="006059F2" w:rsidRPr="00911534" w:rsidRDefault="006059F2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97,839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420,453,000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sz w:val="20"/>
                <w:szCs w:val="19"/>
              </w:rPr>
              <w:t>09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21F8CA80" w14:textId="0F61DFE8" w:rsidR="00BF6B14" w:rsidRPr="00911534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F849437" w14:textId="267914AE" w:rsidR="006059F2" w:rsidRPr="00911534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gularly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monitor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ffecte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stakeholder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du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andemic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70F4F96" w14:textId="77777777" w:rsidR="006059F2" w:rsidRPr="00911534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616CF054" w14:textId="6FC1304B" w:rsidR="006059F2" w:rsidRPr="00911534" w:rsidRDefault="006059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 w:rsidRPr="0091153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 w:rsidRPr="0091153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 w:rsidRPr="0091153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318"/>
              <w:gridCol w:w="1620"/>
              <w:gridCol w:w="1800"/>
              <w:gridCol w:w="2823"/>
            </w:tblGrid>
            <w:tr w:rsidR="00726966" w:rsidRPr="00911534" w14:paraId="5ED1EE6B" w14:textId="77777777" w:rsidTr="000E2147">
              <w:tc>
                <w:tcPr>
                  <w:tcW w:w="1318" w:type="dxa"/>
                  <w:shd w:val="clear" w:color="auto" w:fill="D9D9D9" w:themeFill="background1" w:themeFillShade="D9"/>
                  <w:vAlign w:val="center"/>
                </w:tcPr>
                <w:p w14:paraId="2B4CA141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620" w:type="dxa"/>
                  <w:shd w:val="clear" w:color="auto" w:fill="D9D9D9" w:themeFill="background1" w:themeFillShade="D9"/>
                  <w:vAlign w:val="center"/>
                </w:tcPr>
                <w:p w14:paraId="35D3132E" w14:textId="4CF3AB2B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800" w:type="dxa"/>
                  <w:shd w:val="clear" w:color="auto" w:fill="D9D9D9" w:themeFill="background1" w:themeFillShade="D9"/>
                  <w:vAlign w:val="center"/>
                </w:tcPr>
                <w:p w14:paraId="7D939A02" w14:textId="1DDE65FD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CF5322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PhP)</w:t>
                  </w:r>
                </w:p>
              </w:tc>
              <w:tc>
                <w:tcPr>
                  <w:tcW w:w="2823" w:type="dxa"/>
                  <w:shd w:val="clear" w:color="auto" w:fill="D9D9D9" w:themeFill="background1" w:themeFillShade="D9"/>
                  <w:vAlign w:val="center"/>
                </w:tcPr>
                <w:p w14:paraId="228837D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MARKS</w:t>
                  </w:r>
                </w:p>
              </w:tc>
            </w:tr>
            <w:tr w:rsidR="00726966" w:rsidRPr="00911534" w14:paraId="40D8A2FC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6B46021" w14:textId="7E9C21E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726966" w:rsidRPr="00911534" w14:paraId="4317E163" w14:textId="77777777" w:rsidTr="000E2147">
              <w:tc>
                <w:tcPr>
                  <w:tcW w:w="1318" w:type="dxa"/>
                </w:tcPr>
                <w:p w14:paraId="51F184F2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39862B3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04,018</w:t>
                  </w:r>
                </w:p>
              </w:tc>
              <w:tc>
                <w:tcPr>
                  <w:tcW w:w="1800" w:type="dxa"/>
                </w:tcPr>
                <w:p w14:paraId="6B353ED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9,776,117,000.00</w:t>
                  </w:r>
                </w:p>
              </w:tc>
              <w:tc>
                <w:tcPr>
                  <w:tcW w:w="2823" w:type="dxa"/>
                </w:tcPr>
                <w:p w14:paraId="74B79D3B" w14:textId="54AE746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May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6FD81456" w14:textId="77777777" w:rsidTr="000E2147">
              <w:tc>
                <w:tcPr>
                  <w:tcW w:w="1318" w:type="dxa"/>
                </w:tcPr>
                <w:p w14:paraId="062E5DAC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3BCC46A2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94,208</w:t>
                  </w:r>
                </w:p>
              </w:tc>
              <w:tc>
                <w:tcPr>
                  <w:tcW w:w="1800" w:type="dxa"/>
                </w:tcPr>
                <w:p w14:paraId="26BE82B4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15,171,200.00</w:t>
                  </w:r>
                </w:p>
              </w:tc>
              <w:tc>
                <w:tcPr>
                  <w:tcW w:w="2823" w:type="dxa"/>
                </w:tcPr>
                <w:p w14:paraId="75A902A9" w14:textId="20022D86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273B94CD" w14:textId="77777777" w:rsidTr="000E2147">
              <w:tc>
                <w:tcPr>
                  <w:tcW w:w="1318" w:type="dxa"/>
                </w:tcPr>
                <w:p w14:paraId="4F912CB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0F6C491C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0,491</w:t>
                  </w:r>
                </w:p>
              </w:tc>
              <w:tc>
                <w:tcPr>
                  <w:tcW w:w="1800" w:type="dxa"/>
                </w:tcPr>
                <w:p w14:paraId="483D8399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,123,191,500.00</w:t>
                  </w:r>
                </w:p>
              </w:tc>
              <w:tc>
                <w:tcPr>
                  <w:tcW w:w="2823" w:type="dxa"/>
                </w:tcPr>
                <w:p w14:paraId="7AEE68E8" w14:textId="4C0F01FF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275F0FD7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3C85484" w14:textId="1D00A271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726966" w:rsidRPr="00911534" w14:paraId="0E25523A" w14:textId="77777777" w:rsidTr="000E2147">
              <w:tc>
                <w:tcPr>
                  <w:tcW w:w="1318" w:type="dxa"/>
                </w:tcPr>
                <w:p w14:paraId="04EF745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714DE64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284,596</w:t>
                  </w:r>
                </w:p>
              </w:tc>
              <w:tc>
                <w:tcPr>
                  <w:tcW w:w="1800" w:type="dxa"/>
                </w:tcPr>
                <w:p w14:paraId="5488C527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,349,874,000.00</w:t>
                  </w:r>
                </w:p>
              </w:tc>
              <w:tc>
                <w:tcPr>
                  <w:tcW w:w="2823" w:type="dxa"/>
                </w:tcPr>
                <w:p w14:paraId="1E005764" w14:textId="1554A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7E643D52" w14:textId="77777777" w:rsidTr="000E2147">
              <w:tc>
                <w:tcPr>
                  <w:tcW w:w="1318" w:type="dxa"/>
                </w:tcPr>
                <w:p w14:paraId="48D025B4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744351CA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2,718</w:t>
                  </w:r>
                </w:p>
              </w:tc>
              <w:tc>
                <w:tcPr>
                  <w:tcW w:w="1800" w:type="dxa"/>
                </w:tcPr>
                <w:p w14:paraId="55A5A5B2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455,997,700.00</w:t>
                  </w:r>
                </w:p>
              </w:tc>
              <w:tc>
                <w:tcPr>
                  <w:tcW w:w="2823" w:type="dxa"/>
                </w:tcPr>
                <w:p w14:paraId="4ED28C7C" w14:textId="74E6BC3E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637CFF4B" w14:textId="77777777" w:rsidTr="000E2147">
              <w:tc>
                <w:tcPr>
                  <w:tcW w:w="1318" w:type="dxa"/>
                </w:tcPr>
                <w:p w14:paraId="66916F8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747111F7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53,484</w:t>
                  </w:r>
                </w:p>
              </w:tc>
              <w:tc>
                <w:tcPr>
                  <w:tcW w:w="1800" w:type="dxa"/>
                </w:tcPr>
                <w:p w14:paraId="30CB3534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,947,646,000.00</w:t>
                  </w:r>
                </w:p>
              </w:tc>
              <w:tc>
                <w:tcPr>
                  <w:tcW w:w="2823" w:type="dxa"/>
                </w:tcPr>
                <w:p w14:paraId="7EC4EB1F" w14:textId="0C59494F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2E1D1E98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4D5AC3FA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THERS</w:t>
                  </w:r>
                </w:p>
              </w:tc>
            </w:tr>
            <w:tr w:rsidR="00726966" w:rsidRPr="00911534" w14:paraId="1D0228C9" w14:textId="77777777" w:rsidTr="000E2147">
              <w:tc>
                <w:tcPr>
                  <w:tcW w:w="1318" w:type="dxa"/>
                  <w:vAlign w:val="center"/>
                </w:tcPr>
                <w:p w14:paraId="2E2B7FB7" w14:textId="2C64B86B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ESP-SAP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LTFRB</w:t>
                  </w:r>
                </w:p>
              </w:tc>
              <w:tc>
                <w:tcPr>
                  <w:tcW w:w="1620" w:type="dxa"/>
                  <w:vAlign w:val="center"/>
                </w:tcPr>
                <w:p w14:paraId="55CF68C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3,703</w:t>
                  </w:r>
                </w:p>
              </w:tc>
              <w:tc>
                <w:tcPr>
                  <w:tcW w:w="1800" w:type="dxa"/>
                  <w:vAlign w:val="center"/>
                </w:tcPr>
                <w:p w14:paraId="10F4215F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9,069,500.00</w:t>
                  </w:r>
                </w:p>
              </w:tc>
              <w:tc>
                <w:tcPr>
                  <w:tcW w:w="2823" w:type="dxa"/>
                  <w:vAlign w:val="center"/>
                </w:tcPr>
                <w:p w14:paraId="00B0E307" w14:textId="3724F4B5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</w:tbl>
          <w:p w14:paraId="030C03CB" w14:textId="256F39F6" w:rsidR="006059F2" w:rsidRPr="00911534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</w:tc>
      </w:tr>
    </w:tbl>
    <w:p w14:paraId="2AA3BD77" w14:textId="77777777" w:rsidR="004E49D7" w:rsidRDefault="004E49D7" w:rsidP="00394069">
      <w:pPr>
        <w:pStyle w:val="NoSpacing"/>
        <w:contextualSpacing/>
        <w:rPr>
          <w:rFonts w:ascii="Arial" w:hAnsi="Arial" w:cs="Arial"/>
          <w:b/>
          <w:sz w:val="24"/>
        </w:rPr>
      </w:pPr>
    </w:p>
    <w:p w14:paraId="7D909039" w14:textId="659545CD" w:rsidR="009702AE" w:rsidRPr="00A8767E" w:rsidRDefault="003E4C18" w:rsidP="00394069">
      <w:pPr>
        <w:pStyle w:val="NoSpacing"/>
        <w:contextualSpacing/>
        <w:rPr>
          <w:rFonts w:ascii="Arial" w:hAnsi="Arial" w:cs="Arial"/>
          <w:b/>
          <w:sz w:val="24"/>
        </w:rPr>
      </w:pPr>
      <w:r w:rsidRPr="00A8767E">
        <w:rPr>
          <w:rFonts w:ascii="Arial" w:hAnsi="Arial" w:cs="Arial"/>
          <w:b/>
          <w:sz w:val="24"/>
        </w:rPr>
        <w:t>DSWD-FO</w:t>
      </w:r>
      <w:r w:rsidR="001460B0">
        <w:rPr>
          <w:rFonts w:ascii="Arial" w:hAnsi="Arial" w:cs="Arial"/>
          <w:b/>
          <w:sz w:val="24"/>
        </w:rPr>
        <w:t xml:space="preserve"> </w:t>
      </w:r>
      <w:r w:rsidRPr="00A8767E">
        <w:rPr>
          <w:rFonts w:ascii="Arial" w:hAnsi="Arial" w:cs="Arial"/>
          <w:b/>
          <w:sz w:val="24"/>
        </w:rPr>
        <w:t>CALABARZON</w:t>
      </w:r>
    </w:p>
    <w:tbl>
      <w:tblPr>
        <w:tblStyle w:val="14"/>
        <w:tblW w:w="97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17041C6C" w14:textId="77777777" w:rsidTr="007A4D29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DF9E33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68F001C" w14:textId="096AAFCD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A4D29" w:rsidRPr="00050807" w14:paraId="5DF8C8A2" w14:textId="77777777" w:rsidTr="007A4D29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32471" w14:textId="2F1B0EE2" w:rsidR="007A4D29" w:rsidRPr="007A4D29" w:rsidRDefault="007A4D29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7A4D2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A4D29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A4D29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F703AF" w14:textId="792FC3CC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terven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c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grant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17,679,878.5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80,200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clients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6753889B" w14:textId="17CDEAF6" w:rsidR="007A4D29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stainabl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(SLP)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3,869,000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1,538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Microenterpris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evelopment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LP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ek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elp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marginaliz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ffect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mmunit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quarantin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mi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ronaviru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iseas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(COVID-19)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ndemic.</w:t>
            </w:r>
          </w:p>
          <w:p w14:paraId="56F3B8C5" w14:textId="77777777" w:rsidR="007A4D29" w:rsidRPr="007A4D29" w:rsidRDefault="007A4D29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362BB4F3" w14:textId="05661B08" w:rsidR="007A4D29" w:rsidRPr="004D468A" w:rsidRDefault="007A4D29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(SAP)</w:t>
            </w:r>
          </w:p>
          <w:p w14:paraId="1AE66038" w14:textId="5B4E5C04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Pantawi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mily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1,593,919,850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99.99%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arge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bo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on-cas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older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che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on-4P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beneficiaries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8,632,507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vi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igi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yme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84.40%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’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arget.</w:t>
            </w:r>
          </w:p>
          <w:p w14:paraId="60F140A1" w14:textId="227C8548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SP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yment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,328,07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cor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42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gion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um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unsuccessfu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251,976.</w:t>
            </w:r>
          </w:p>
          <w:p w14:paraId="4590C595" w14:textId="417910B1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lie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pport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05,101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mplaints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ferrals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que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variou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porting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ources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umber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04,971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99.88%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176BC6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ddress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sponded.</w:t>
            </w:r>
          </w:p>
        </w:tc>
      </w:tr>
    </w:tbl>
    <w:p w14:paraId="40C26C0C" w14:textId="77777777" w:rsidR="00E12B41" w:rsidRDefault="00E12B41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7A2F17D" w14:textId="29FF4337" w:rsidR="009702AE" w:rsidRDefault="009A52FF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M</w:t>
      </w:r>
      <w:r w:rsidR="003E4C18" w:rsidRPr="00A8767E">
        <w:rPr>
          <w:rFonts w:ascii="Arial" w:eastAsia="Arial" w:hAnsi="Arial" w:cs="Arial"/>
          <w:b/>
          <w:sz w:val="24"/>
          <w:szCs w:val="24"/>
        </w:rPr>
        <w:t>IMAROPA</w:t>
      </w:r>
    </w:p>
    <w:tbl>
      <w:tblPr>
        <w:tblStyle w:val="14"/>
        <w:tblW w:w="9781" w:type="dxa"/>
        <w:tblInd w:w="-5" w:type="dxa"/>
        <w:tblLayout w:type="fixed"/>
        <w:tblCellMar>
          <w:top w:w="0" w:type="dxa"/>
          <w:bottom w:w="0" w:type="dxa"/>
        </w:tblCellMar>
        <w:tblLook w:val="04A0" w:firstRow="1" w:lastRow="0" w:firstColumn="1" w:lastColumn="0" w:noHBand="0" w:noVBand="1"/>
      </w:tblPr>
      <w:tblGrid>
        <w:gridCol w:w="1985"/>
        <w:gridCol w:w="7796"/>
      </w:tblGrid>
      <w:tr w:rsidR="00A7347F" w:rsidRPr="00A7347F" w14:paraId="45569A9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9263B" w14:textId="422745F8" w:rsidR="00A7347F" w:rsidRPr="00A7347F" w:rsidRDefault="00A7347F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8CE9" w14:textId="6D345BA6" w:rsidR="00A7347F" w:rsidRPr="00A7347F" w:rsidRDefault="00A7347F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E42A7" w:rsidRPr="007E42A7" w14:paraId="5CA3B698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355BA" w14:textId="6AFBADF7" w:rsidR="002D4D40" w:rsidRPr="000A0BBB" w:rsidRDefault="00E42CB7" w:rsidP="00F54884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3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A0BBB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B338D8" w:rsidRPr="000A0BBB">
              <w:rPr>
                <w:rFonts w:ascii="Arial" w:eastAsia="Arial" w:hAnsi="Arial" w:cs="Arial"/>
                <w:sz w:val="20"/>
                <w:szCs w:val="20"/>
              </w:rPr>
              <w:t>8</w:t>
            </w:r>
            <w:r w:rsidR="001460B0" w:rsidRPr="000A0BBB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D4D40" w:rsidRPr="000A0BBB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1460B0" w:rsidRPr="000A0BBB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D4D40" w:rsidRPr="000A0BBB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899B3" w14:textId="0F1B47C5" w:rsidR="002D4D40" w:rsidRPr="000A0BBB" w:rsidRDefault="002D4D4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0BBB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0A0BBB">
              <w:rPr>
                <w:rFonts w:ascii="Arial" w:eastAsia="Arial" w:hAnsi="Arial" w:cs="Arial"/>
                <w:b/>
                <w:sz w:val="20"/>
                <w:szCs w:val="19"/>
              </w:rPr>
              <w:t>4,121</w:t>
            </w:r>
            <w:r w:rsidR="001460B0" w:rsidRPr="000A0BB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/>
                <w:sz w:val="20"/>
                <w:szCs w:val="19"/>
              </w:rPr>
              <w:t>FFPs</w:t>
            </w:r>
            <w:r w:rsidR="001460B0" w:rsidRPr="000A0BB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B0C68" w:rsidRPr="000A0BBB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A0BB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A0BB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A0BBB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A0BB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3D598B" w:rsidRPr="000A0BBB">
              <w:rPr>
                <w:rFonts w:ascii="Arial" w:eastAsia="Arial" w:hAnsi="Arial" w:cs="Arial"/>
                <w:b/>
                <w:sz w:val="20"/>
                <w:szCs w:val="19"/>
              </w:rPr>
              <w:t>1,854,450.00</w:t>
            </w:r>
            <w:r w:rsidR="001460B0" w:rsidRPr="000A0BB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A0BBB">
              <w:rPr>
                <w:rFonts w:ascii="Arial" w:eastAsia="Arial" w:hAnsi="Arial" w:cs="Arial"/>
                <w:b/>
                <w:sz w:val="20"/>
                <w:szCs w:val="19"/>
              </w:rPr>
              <w:t>4,</w:t>
            </w:r>
            <w:r w:rsidR="003D598B" w:rsidRPr="000A0BBB">
              <w:rPr>
                <w:rFonts w:ascii="Arial" w:eastAsia="Arial" w:hAnsi="Arial" w:cs="Arial"/>
                <w:b/>
                <w:sz w:val="20"/>
                <w:szCs w:val="19"/>
              </w:rPr>
              <w:t>093</w:t>
            </w:r>
            <w:r w:rsidR="001460B0" w:rsidRPr="000A0BB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/>
                <w:sz w:val="20"/>
                <w:szCs w:val="19"/>
              </w:rPr>
              <w:t>Locally</w:t>
            </w:r>
            <w:r w:rsidR="001460B0" w:rsidRPr="000A0BB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/>
                <w:sz w:val="20"/>
                <w:szCs w:val="19"/>
              </w:rPr>
              <w:t>Stranded</w:t>
            </w:r>
            <w:r w:rsidR="001460B0" w:rsidRPr="000A0BB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1460B0" w:rsidRPr="000A0BB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/>
                <w:sz w:val="20"/>
                <w:szCs w:val="19"/>
              </w:rPr>
              <w:t>(LSIs)</w:t>
            </w:r>
            <w:r w:rsidR="001460B0" w:rsidRPr="000A0BB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Region/SWADTs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Units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0A0BBB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A0BBB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1PM.</w:t>
            </w:r>
          </w:p>
          <w:p w14:paraId="19138ACE" w14:textId="3E0C2E2B" w:rsidR="002D4D40" w:rsidRPr="000A0BBB" w:rsidRDefault="002D4D40" w:rsidP="00A41EC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0BBB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MIMAROPA,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D1EF8"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="00A41ECA"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CD1EF8"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28</w:t>
            </w:r>
            <w:r w:rsidR="00A41ECA"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hygiene</w:t>
            </w:r>
            <w:r w:rsidR="001460B0"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kits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D1EF8" w:rsidRPr="000A0BBB">
              <w:rPr>
                <w:rFonts w:ascii="Arial" w:eastAsia="Arial" w:hAnsi="Arial" w:cs="Arial"/>
                <w:b/>
                <w:sz w:val="20"/>
                <w:szCs w:val="19"/>
              </w:rPr>
              <w:t>2,236</w:t>
            </w:r>
            <w:r w:rsidR="00CD1EF8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Indigenous</w:t>
            </w:r>
            <w:r w:rsidR="001460B0"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eoples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A41ECA"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,</w:t>
            </w:r>
            <w:r w:rsidR="00CD1EF8"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96</w:t>
            </w:r>
            <w:r w:rsidR="00A41ECA"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CD1EF8"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92</w:t>
            </w:r>
            <w:r w:rsidR="00A41ECA"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.</w:t>
            </w:r>
            <w:r w:rsidR="00CD1EF8"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6</w:t>
            </w:r>
            <w:r w:rsidR="00A41ECA"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0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41ECA" w:rsidRPr="000A0BBB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54884" w:rsidRPr="000A0BBB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A0BBB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11AM.</w:t>
            </w:r>
          </w:p>
          <w:p w14:paraId="4CFD7D51" w14:textId="2BF8C0B1" w:rsidR="004B726D" w:rsidRPr="000A0BBB" w:rsidRDefault="004B726D" w:rsidP="00A41EC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0BBB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41ECA"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</w:t>
            </w:r>
            <w:r w:rsidR="003D598B"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</w:t>
            </w:r>
            <w:r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</w:t>
            </w:r>
            <w:r w:rsidR="001460B0"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NFIs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Cs/>
                <w:sz w:val="20"/>
                <w:szCs w:val="19"/>
              </w:rPr>
              <w:t>to</w:t>
            </w:r>
            <w:r w:rsidR="001460B0" w:rsidRPr="000A0BBB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 w:rsidRPr="000A0BBB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Cs/>
                <w:sz w:val="20"/>
                <w:szCs w:val="19"/>
              </w:rPr>
              <w:t>in</w:t>
            </w:r>
            <w:r w:rsidR="001460B0" w:rsidRPr="000A0BBB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A0BBB">
              <w:rPr>
                <w:rFonts w:ascii="Arial" w:eastAsia="Arial" w:hAnsi="Arial" w:cs="Arial"/>
                <w:bCs/>
                <w:sz w:val="20"/>
                <w:szCs w:val="19"/>
              </w:rPr>
              <w:t>the</w:t>
            </w:r>
            <w:r w:rsidR="001460B0" w:rsidRPr="000A0BBB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A0BBB">
              <w:rPr>
                <w:rFonts w:ascii="Arial" w:eastAsia="Arial" w:hAnsi="Arial" w:cs="Arial"/>
                <w:bCs/>
                <w:sz w:val="20"/>
                <w:szCs w:val="19"/>
              </w:rPr>
              <w:t>region</w:t>
            </w:r>
            <w:r w:rsidR="001460B0" w:rsidRPr="000A0BBB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A41ECA" w:rsidRPr="000A0BBB">
              <w:rPr>
                <w:rFonts w:ascii="Arial" w:eastAsia="Arial" w:hAnsi="Arial" w:cs="Arial"/>
                <w:b/>
                <w:sz w:val="20"/>
                <w:szCs w:val="19"/>
              </w:rPr>
              <w:t xml:space="preserve">949,068.93 </w:t>
            </w:r>
            <w:r w:rsidRPr="000A0BBB">
              <w:rPr>
                <w:rFonts w:ascii="Arial" w:eastAsia="Arial" w:hAnsi="Arial" w:cs="Arial"/>
                <w:bCs/>
                <w:sz w:val="20"/>
                <w:szCs w:val="19"/>
              </w:rPr>
              <w:t>as</w:t>
            </w:r>
            <w:r w:rsidR="001460B0" w:rsidRPr="000A0BBB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bCs/>
                <w:sz w:val="20"/>
                <w:szCs w:val="19"/>
              </w:rPr>
              <w:t>of</w:t>
            </w:r>
            <w:r w:rsidR="001460B0" w:rsidRPr="000A0BBB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A41ECA" w:rsidRPr="000A0BBB">
              <w:rPr>
                <w:rFonts w:ascii="Arial" w:eastAsia="Arial" w:hAnsi="Arial" w:cs="Arial"/>
                <w:bCs/>
                <w:sz w:val="20"/>
                <w:szCs w:val="19"/>
              </w:rPr>
              <w:t>11</w:t>
            </w:r>
            <w:r w:rsidR="001460B0" w:rsidRPr="000A0BBB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A0BBB">
              <w:rPr>
                <w:rFonts w:ascii="Arial" w:eastAsia="Arial" w:hAnsi="Arial" w:cs="Arial"/>
                <w:bCs/>
                <w:sz w:val="20"/>
                <w:szCs w:val="19"/>
              </w:rPr>
              <w:t>November</w:t>
            </w:r>
            <w:r w:rsidR="001460B0" w:rsidRPr="000A0BBB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A0BBB">
              <w:rPr>
                <w:rFonts w:ascii="Arial" w:eastAsia="Arial" w:hAnsi="Arial" w:cs="Arial"/>
                <w:bCs/>
                <w:sz w:val="20"/>
                <w:szCs w:val="19"/>
              </w:rPr>
              <w:t>2020,</w:t>
            </w:r>
            <w:r w:rsidR="001460B0" w:rsidRPr="000A0BBB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A0BBB">
              <w:rPr>
                <w:rFonts w:ascii="Arial" w:eastAsia="Arial" w:hAnsi="Arial" w:cs="Arial"/>
                <w:bCs/>
                <w:sz w:val="20"/>
                <w:szCs w:val="19"/>
              </w:rPr>
              <w:t>11AM.</w:t>
            </w:r>
          </w:p>
          <w:p w14:paraId="622C6821" w14:textId="424E9CB1" w:rsidR="004B726D" w:rsidRPr="000A0BBB" w:rsidRDefault="004B726D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0BBB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any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support,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FFP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schedule.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Also,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0A0BBB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0A0BB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0BBB">
              <w:rPr>
                <w:rFonts w:ascii="Arial" w:eastAsia="Arial" w:hAnsi="Arial" w:cs="Arial"/>
                <w:sz w:val="20"/>
                <w:szCs w:val="19"/>
              </w:rPr>
              <w:t>situation.</w:t>
            </w:r>
          </w:p>
        </w:tc>
      </w:tr>
    </w:tbl>
    <w:p w14:paraId="785A4E05" w14:textId="77777777" w:rsidR="00A862BB" w:rsidRDefault="00A862BB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10271D99" w14:textId="24D47025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</w:t>
      </w:r>
    </w:p>
    <w:tbl>
      <w:tblPr>
        <w:tblStyle w:val="13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5D2F2A4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A73A18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6C7771" w14:textId="6AE0CB6E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863623" w14:paraId="23E9D659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74D15B" w14:textId="495DA3FE" w:rsidR="009702AE" w:rsidRPr="00863623" w:rsidRDefault="00CD33C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472F71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A615EA" w:rsidRPr="0086362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6362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9096C8" w14:textId="56E50D6D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d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4EF540E9" w14:textId="4A248C41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P/C/M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s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elp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pecti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signment.</w:t>
            </w:r>
          </w:p>
          <w:p w14:paraId="61697A54" w14:textId="3808AE27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ec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(RROS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ensur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vailabilit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F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e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ises.</w:t>
            </w:r>
          </w:p>
          <w:p w14:paraId="388A584C" w14:textId="32A0F70A" w:rsidR="001732AE" w:rsidRPr="00863623" w:rsidRDefault="001732AE" w:rsidP="00394069">
            <w:pPr>
              <w:pStyle w:val="ListParagraph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8A7EFE6" w14:textId="2C9FC072" w:rsidR="00B704B0" w:rsidRPr="00863623" w:rsidRDefault="003E4C18" w:rsidP="00394069">
            <w:pPr>
              <w:widowControl/>
              <w:spacing w:after="0" w:line="240" w:lineRule="auto"/>
              <w:ind w:right="113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655B870" w14:textId="0918270A" w:rsidR="00D92821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a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772,287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3,861,435,000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357,374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1,2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27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049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70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0.0</w:t>
            </w:r>
            <w:r w:rsidR="007F1AEB" w:rsidRPr="00863623">
              <w:rPr>
                <w:rFonts w:ascii="Arial" w:eastAsia="Arial" w:hAnsi="Arial" w:cs="Arial"/>
                <w:b/>
                <w:sz w:val="20"/>
                <w:szCs w:val="19"/>
              </w:rPr>
              <w:t>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1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Ju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3PM.</w:t>
            </w:r>
          </w:p>
          <w:p w14:paraId="21AA78D2" w14:textId="35E9DDC2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Griev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eam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kele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work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om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and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ifferen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latforms.</w:t>
            </w:r>
          </w:p>
        </w:tc>
      </w:tr>
    </w:tbl>
    <w:p w14:paraId="55598AA6" w14:textId="53DD39D6" w:rsidR="009702A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</w:t>
      </w:r>
    </w:p>
    <w:tbl>
      <w:tblPr>
        <w:tblStyle w:val="12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ED2F241" w14:textId="77777777" w:rsidTr="00AA7C9D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728E0B6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641A13A" w14:textId="7615D99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9D14B5" w14:paraId="1BE2F6F6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A48CB1" w14:textId="3BFDA148" w:rsidR="005279ED" w:rsidRPr="00BA3709" w:rsidRDefault="00B25CF9" w:rsidP="001F5D74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251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BA3709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0A0BBB" w:rsidRPr="00BA3709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1460B0" w:rsidRPr="00BA370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01CC2" w:rsidRPr="00BA3709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 w:rsidRPr="00BA370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01CC2" w:rsidRPr="00BA3709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F7C738" w14:textId="53099017" w:rsidR="00B25CF9" w:rsidRPr="00BA3709" w:rsidRDefault="00B25CF9" w:rsidP="00B25CF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DSWD-FO VI DRMD </w:t>
            </w:r>
            <w:r w:rsidR="000A0BBB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released 796 FFPs to LGU Calinog, </w:t>
            </w:r>
            <w:r w:rsidR="00371E0B" w:rsidRPr="00BA3709">
              <w:rPr>
                <w:rFonts w:ascii="Arial" w:eastAsia="Times New Roman" w:hAnsi="Arial" w:cs="Arial"/>
                <w:sz w:val="20"/>
                <w:szCs w:val="20"/>
              </w:rPr>
              <w:t>Iloilo.</w:t>
            </w:r>
          </w:p>
          <w:p w14:paraId="42D109C2" w14:textId="4199AFBD" w:rsidR="00CA0501" w:rsidRPr="00BA3709" w:rsidRDefault="00CA0501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BA3709">
              <w:rPr>
                <w:rFonts w:ascii="Arial" w:eastAsia="Times New Roman" w:hAnsi="Arial" w:cs="Arial"/>
                <w:sz w:val="20"/>
                <w:szCs w:val="20"/>
              </w:rPr>
              <w:t>DSWD-FO VI is continuously repacking FFPs at the DSWD Regional Warehouse.</w:t>
            </w:r>
          </w:p>
          <w:p w14:paraId="6069D363" w14:textId="36B7553D" w:rsidR="00416D6F" w:rsidRPr="00BA3709" w:rsidRDefault="00416D6F" w:rsidP="00B25CF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BA3709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F448D8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A0BBB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₱159,328,301.58 </w:t>
            </w:r>
            <w:r w:rsidRPr="00BA3709">
              <w:rPr>
                <w:rFonts w:ascii="Arial" w:eastAsia="Times New Roman" w:hAnsi="Arial" w:cs="Arial"/>
                <w:sz w:val="20"/>
                <w:szCs w:val="20"/>
              </w:rPr>
              <w:t>worth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sz w:val="20"/>
                <w:szCs w:val="20"/>
              </w:rPr>
              <w:t>assistance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A0BBB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3,350 </w:t>
            </w:r>
            <w:r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dividuals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sz w:val="20"/>
                <w:szCs w:val="20"/>
              </w:rPr>
              <w:t>under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id</w:t>
            </w:r>
            <w:r w:rsidR="001460B0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</w:t>
            </w:r>
            <w:r w:rsidR="001460B0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dividuals</w:t>
            </w:r>
            <w:r w:rsidR="001460B0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</w:t>
            </w:r>
            <w:r w:rsidR="001460B0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rises</w:t>
            </w:r>
            <w:r w:rsidR="001460B0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ituation</w:t>
            </w:r>
            <w:r w:rsidR="001460B0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AICS)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sz w:val="20"/>
                <w:szCs w:val="20"/>
              </w:rPr>
              <w:t>from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9D50FA" w:rsidRPr="00BA3709">
              <w:rPr>
                <w:rFonts w:ascii="Arial" w:eastAsia="Times New Roman" w:hAnsi="Arial" w:cs="Arial"/>
                <w:sz w:val="20"/>
                <w:szCs w:val="20"/>
              </w:rPr>
              <w:t>0</w:t>
            </w:r>
            <w:r w:rsidRPr="00BA3709">
              <w:rPr>
                <w:rFonts w:ascii="Arial" w:eastAsia="Times New Roman" w:hAnsi="Arial" w:cs="Arial"/>
                <w:sz w:val="20"/>
                <w:szCs w:val="20"/>
              </w:rPr>
              <w:t>9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sz w:val="20"/>
                <w:szCs w:val="20"/>
              </w:rPr>
              <w:t>March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25CF9" w:rsidRPr="00BA3709">
              <w:rPr>
                <w:rFonts w:ascii="Arial" w:eastAsia="Times New Roman" w:hAnsi="Arial" w:cs="Arial"/>
                <w:sz w:val="20"/>
                <w:szCs w:val="20"/>
              </w:rPr>
              <w:t>1</w:t>
            </w:r>
            <w:r w:rsidR="000A0BBB" w:rsidRPr="00BA3709">
              <w:rPr>
                <w:rFonts w:ascii="Arial" w:eastAsia="Times New Roman" w:hAnsi="Arial" w:cs="Arial"/>
                <w:sz w:val="20"/>
                <w:szCs w:val="20"/>
              </w:rPr>
              <w:t>6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sz w:val="20"/>
                <w:szCs w:val="20"/>
              </w:rPr>
              <w:t>November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sz w:val="20"/>
                <w:szCs w:val="20"/>
              </w:rPr>
              <w:t>2020.</w:t>
            </w:r>
          </w:p>
          <w:p w14:paraId="32707B8E" w14:textId="77777777" w:rsidR="004E49D7" w:rsidRPr="00BA3709" w:rsidRDefault="004E49D7" w:rsidP="004E49D7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26D1988C" w14:textId="5AAFEFE0" w:rsidR="00324414" w:rsidRPr="00BA3709" w:rsidRDefault="00324414" w:rsidP="00394069">
            <w:pPr>
              <w:widowControl/>
              <w:shd w:val="clear" w:color="auto" w:fill="FFFFFF"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cial</w:t>
            </w:r>
            <w:r w:rsidR="001460B0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melioration</w:t>
            </w:r>
            <w:r w:rsidR="001460B0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rogram</w:t>
            </w:r>
            <w:r w:rsidR="001460B0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SAP)</w:t>
            </w:r>
          </w:p>
          <w:p w14:paraId="5BC80235" w14:textId="362A5576" w:rsidR="00F843A5" w:rsidRPr="00BA3709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BA3709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sz w:val="20"/>
                <w:szCs w:val="20"/>
              </w:rPr>
              <w:t>date,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1460B0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1,496,509,500.00</w:t>
            </w:r>
            <w:r w:rsidR="001460B0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BA3709">
              <w:rPr>
                <w:rFonts w:ascii="Arial" w:eastAsia="Times New Roman" w:hAnsi="Arial" w:cs="Arial"/>
                <w:sz w:val="20"/>
                <w:szCs w:val="20"/>
              </w:rPr>
              <w:t>was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BA3709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BA3709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21,830</w:t>
            </w:r>
            <w:r w:rsidR="001460B0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1460B0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1460B0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A0BBB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₱6,788,214,000.00 </w:t>
            </w:r>
            <w:r w:rsidR="00080EFE" w:rsidRPr="00BA3709">
              <w:rPr>
                <w:rFonts w:ascii="Arial" w:eastAsia="Times New Roman" w:hAnsi="Arial" w:cs="Arial"/>
                <w:sz w:val="20"/>
                <w:szCs w:val="20"/>
              </w:rPr>
              <w:t>was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BA3709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1460B0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BA3709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A0BBB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131,369 </w:t>
            </w:r>
            <w:r w:rsidR="00080EFE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4Ps</w:t>
            </w:r>
            <w:r w:rsidR="001460B0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1460B0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CC2C67" w:rsidRPr="00BA3709">
              <w:rPr>
                <w:rFonts w:ascii="Arial" w:eastAsia="Times New Roman" w:hAnsi="Arial" w:cs="Arial"/>
                <w:sz w:val="20"/>
                <w:szCs w:val="20"/>
              </w:rPr>
              <w:t>for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BA3709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BA3709">
              <w:rPr>
                <w:rFonts w:ascii="Arial" w:eastAsia="Times New Roman" w:hAnsi="Arial" w:cs="Arial"/>
                <w:sz w:val="20"/>
                <w:szCs w:val="20"/>
              </w:rPr>
              <w:t>first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BA3709">
              <w:rPr>
                <w:rFonts w:ascii="Arial" w:eastAsia="Times New Roman" w:hAnsi="Arial" w:cs="Arial"/>
                <w:sz w:val="20"/>
                <w:szCs w:val="20"/>
              </w:rPr>
              <w:t>tranche</w:t>
            </w:r>
            <w:r w:rsidRPr="00BA3709">
              <w:rPr>
                <w:rFonts w:ascii="Arial" w:eastAsia="Times New Roman" w:hAnsi="Arial" w:cs="Arial"/>
                <w:sz w:val="20"/>
                <w:szCs w:val="20"/>
              </w:rPr>
              <w:t>.</w:t>
            </w:r>
          </w:p>
          <w:p w14:paraId="1E22F01B" w14:textId="39F027BE" w:rsidR="00F843A5" w:rsidRPr="00BA3709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BA3709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sz w:val="20"/>
                <w:szCs w:val="20"/>
              </w:rPr>
              <w:t>has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sz w:val="20"/>
                <w:szCs w:val="20"/>
              </w:rPr>
              <w:t>served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3,608</w:t>
            </w:r>
            <w:r w:rsidR="001460B0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CC2C67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1460B0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481,777,200.00</w:t>
            </w:r>
            <w:r w:rsidR="001460B0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E600B8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0</w:t>
            </w:r>
            <w:r w:rsidR="00192DDE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02</w:t>
            </w:r>
            <w:r w:rsidR="001460B0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</w:t>
            </w:r>
            <w:r w:rsidR="00CC2C67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1460B0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BA3709">
              <w:rPr>
                <w:rFonts w:eastAsia="Times New Roman"/>
              </w:rPr>
              <w:t xml:space="preserve"> </w:t>
            </w:r>
            <w:r w:rsidR="00192DDE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E600B8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 w:rsidR="00192DDE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44</w:t>
            </w:r>
            <w:r w:rsidR="00192DDE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12</w:t>
            </w:r>
            <w:r w:rsidR="00192DDE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</w:t>
            </w:r>
            <w:r w:rsidR="001460B0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sz w:val="20"/>
                <w:szCs w:val="20"/>
              </w:rPr>
              <w:t>for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BA3709">
              <w:rPr>
                <w:rFonts w:ascii="Arial" w:eastAsia="Times New Roman" w:hAnsi="Arial" w:cs="Arial"/>
                <w:sz w:val="20"/>
                <w:szCs w:val="20"/>
              </w:rPr>
              <w:t>second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sz w:val="20"/>
                <w:szCs w:val="20"/>
              </w:rPr>
              <w:t>tranche</w:t>
            </w:r>
            <w:r w:rsidR="00CC2C67" w:rsidRPr="00BA3709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92DDE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</w:t>
            </w:r>
            <w:r w:rsidR="00B30EDF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0</w:t>
            </w:r>
            <w:r w:rsidR="00192DDE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38</w:t>
            </w:r>
            <w:r w:rsidR="001460B0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eft-out/waitlisted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192DDE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</w:t>
            </w:r>
            <w:r w:rsidR="00B30EDF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</w:t>
            </w:r>
            <w:r w:rsidR="00192DDE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28</w:t>
            </w:r>
            <w:r w:rsidR="00192DDE" w:rsidRPr="00BA370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.</w:t>
            </w:r>
          </w:p>
          <w:p w14:paraId="7C31C1C1" w14:textId="6FC1D7F1" w:rsidR="00C71305" w:rsidRPr="00BA3709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BA3709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sz w:val="20"/>
                <w:szCs w:val="20"/>
              </w:rPr>
              <w:t>Operation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sz w:val="20"/>
                <w:szCs w:val="20"/>
              </w:rPr>
              <w:t>Center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sz w:val="20"/>
                <w:szCs w:val="20"/>
              </w:rPr>
              <w:t>Hotline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sz w:val="20"/>
                <w:szCs w:val="20"/>
              </w:rPr>
              <w:t>catered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BA3709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BA3709">
              <w:rPr>
                <w:rFonts w:ascii="Arial" w:eastAsia="Times New Roman" w:hAnsi="Arial" w:cs="Arial"/>
                <w:sz w:val="20"/>
                <w:szCs w:val="20"/>
              </w:rPr>
              <w:t>9,156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BA3709">
              <w:rPr>
                <w:rFonts w:ascii="Arial" w:eastAsia="Times New Roman" w:hAnsi="Arial" w:cs="Arial"/>
                <w:sz w:val="20"/>
                <w:szCs w:val="20"/>
              </w:rPr>
              <w:t>calls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BA3709">
              <w:rPr>
                <w:rFonts w:ascii="Arial" w:eastAsia="Times New Roman" w:hAnsi="Arial" w:cs="Arial"/>
                <w:sz w:val="20"/>
                <w:szCs w:val="20"/>
              </w:rPr>
              <w:t>resolved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BA3709">
              <w:rPr>
                <w:rFonts w:ascii="Arial" w:eastAsia="Times New Roman" w:hAnsi="Arial" w:cs="Arial"/>
                <w:sz w:val="20"/>
                <w:szCs w:val="20"/>
              </w:rPr>
              <w:t>from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BA3709">
              <w:rPr>
                <w:rFonts w:ascii="Arial" w:eastAsia="Times New Roman" w:hAnsi="Arial" w:cs="Arial"/>
                <w:sz w:val="20"/>
                <w:szCs w:val="20"/>
              </w:rPr>
              <w:t>15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BA3709">
              <w:rPr>
                <w:rFonts w:ascii="Arial" w:eastAsia="Times New Roman" w:hAnsi="Arial" w:cs="Arial"/>
                <w:sz w:val="20"/>
                <w:szCs w:val="20"/>
              </w:rPr>
              <w:t>April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BA3709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BA3709">
              <w:rPr>
                <w:rFonts w:ascii="Arial" w:eastAsia="Times New Roman" w:hAnsi="Arial" w:cs="Arial"/>
                <w:sz w:val="20"/>
                <w:szCs w:val="20"/>
              </w:rPr>
              <w:t>26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D51D9B" w:rsidRPr="00BA3709">
              <w:rPr>
                <w:rFonts w:ascii="Arial" w:eastAsia="Times New Roman" w:hAnsi="Arial" w:cs="Arial"/>
                <w:sz w:val="20"/>
                <w:szCs w:val="20"/>
              </w:rPr>
              <w:t>August</w:t>
            </w:r>
            <w:r w:rsidR="00BC4C66" w:rsidRPr="00BA3709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1460B0" w:rsidRPr="00BA370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BA3709">
              <w:rPr>
                <w:rFonts w:ascii="Arial" w:eastAsia="Times New Roman" w:hAnsi="Arial" w:cs="Arial"/>
                <w:sz w:val="20"/>
                <w:szCs w:val="20"/>
              </w:rPr>
              <w:t>2020.</w:t>
            </w:r>
          </w:p>
        </w:tc>
      </w:tr>
    </w:tbl>
    <w:p w14:paraId="1021C76E" w14:textId="77777777" w:rsidR="00080EFE" w:rsidRDefault="00080EFE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8091300" w14:textId="098F9DA0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I</w:t>
      </w:r>
    </w:p>
    <w:tbl>
      <w:tblPr>
        <w:tblStyle w:val="11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F618B95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2AC46F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BEC392" w14:textId="47C4DFEA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FA1B26" w14:paraId="3A054CDA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4C147" w14:textId="6BF40EA7" w:rsidR="009702AE" w:rsidRPr="00733DE3" w:rsidRDefault="00774276" w:rsidP="00CC4592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CC4592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733DE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DE7A1B" w:rsidRPr="00733DE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E7A1B" w:rsidRPr="00733DE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E774DE" w14:textId="299C9612" w:rsidR="009702AE" w:rsidRPr="00733DE3" w:rsidRDefault="003E4C18" w:rsidP="0077427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VII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26,815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indigent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includ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displaced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drivers,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repatriated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OFWs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774276" w:rsidRPr="00733DE3">
              <w:rPr>
                <w:rFonts w:ascii="Arial" w:eastAsia="Arial" w:hAnsi="Arial" w:cs="Arial"/>
                <w:b/>
                <w:sz w:val="20"/>
                <w:szCs w:val="19"/>
              </w:rPr>
              <w:t>42</w:t>
            </w:r>
            <w:r w:rsidR="004E2DB6" w:rsidRPr="00733DE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74276" w:rsidRPr="00733DE3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3F0380" w:rsidRPr="00733DE3">
              <w:rPr>
                <w:rFonts w:ascii="Arial" w:eastAsia="Arial" w:hAnsi="Arial" w:cs="Arial"/>
                <w:b/>
                <w:sz w:val="20"/>
                <w:szCs w:val="19"/>
              </w:rPr>
              <w:t>00,0</w:t>
            </w:r>
            <w:r w:rsidR="004E2DB6" w:rsidRPr="00733DE3">
              <w:rPr>
                <w:rFonts w:ascii="Arial" w:eastAsia="Arial" w:hAnsi="Arial" w:cs="Arial"/>
                <w:b/>
                <w:sz w:val="20"/>
                <w:szCs w:val="19"/>
              </w:rPr>
              <w:t>00.00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90A76" w:rsidRPr="00733D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sz w:val="20"/>
                <w:szCs w:val="19"/>
              </w:rPr>
              <w:t>10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733DE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9C5479" w:rsidRPr="00733DE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733DE3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sz w:val="20"/>
                <w:szCs w:val="19"/>
              </w:rPr>
              <w:t xml:space="preserve">5,118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774276" w:rsidRPr="00733DE3">
              <w:rPr>
                <w:rFonts w:ascii="Arial" w:eastAsia="Arial" w:hAnsi="Arial" w:cs="Arial"/>
                <w:sz w:val="20"/>
                <w:szCs w:val="19"/>
              </w:rPr>
              <w:t>5,5</w:t>
            </w:r>
            <w:r w:rsidR="005910AF" w:rsidRPr="00733DE3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0,</w:t>
            </w:r>
            <w:r w:rsidR="005910AF" w:rsidRPr="00733DE3">
              <w:rPr>
                <w:rFonts w:ascii="Arial" w:eastAsia="Arial" w:hAnsi="Arial" w:cs="Arial"/>
                <w:sz w:val="20"/>
                <w:szCs w:val="19"/>
              </w:rPr>
              <w:t>000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.00.</w:t>
            </w:r>
          </w:p>
          <w:p w14:paraId="01B2A820" w14:textId="7F109EA3" w:rsidR="00A43BA6" w:rsidRPr="00733DE3" w:rsidRDefault="00A43BA6" w:rsidP="0077427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16,515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sz w:val="20"/>
                <w:szCs w:val="19"/>
              </w:rPr>
              <w:t>113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ities/town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774276" w:rsidRPr="00733DE3">
              <w:rPr>
                <w:rFonts w:ascii="Arial" w:eastAsia="Arial" w:hAnsi="Arial" w:cs="Arial"/>
                <w:b/>
                <w:sz w:val="20"/>
                <w:szCs w:val="19"/>
              </w:rPr>
              <w:t>110,3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00,000.00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e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u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(SCF)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Sustainable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Livelihood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(SLP)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9371687" w14:textId="5A5D7E4C" w:rsidR="00FF1B00" w:rsidRPr="00733DE3" w:rsidRDefault="00FF1B00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71DA5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733DE3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733DE3">
              <w:rPr>
                <w:rFonts w:ascii="Arial" w:eastAsia="Arial" w:hAnsi="Arial" w:cs="Arial"/>
                <w:sz w:val="20"/>
                <w:szCs w:val="19"/>
              </w:rPr>
              <w:t>Augus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733DE3">
              <w:rPr>
                <w:rFonts w:ascii="Arial" w:eastAsia="Arial" w:hAnsi="Arial" w:cs="Arial"/>
                <w:b/>
                <w:sz w:val="20"/>
                <w:szCs w:val="19"/>
              </w:rPr>
              <w:t>524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variou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eaport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rien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7,08</w:t>
            </w:r>
            <w:r w:rsidR="00ED2D1D" w:rsidRPr="00733DE3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irpor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sisted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D2D1D" w:rsidRPr="00733DE3">
              <w:rPr>
                <w:rFonts w:ascii="Arial" w:eastAsia="Arial" w:hAnsi="Arial" w:cs="Arial"/>
                <w:b/>
                <w:sz w:val="20"/>
                <w:szCs w:val="19"/>
              </w:rPr>
              <w:t>93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ED2D1D" w:rsidRPr="00733DE3">
              <w:rPr>
                <w:rFonts w:ascii="Arial" w:eastAsia="Arial" w:hAnsi="Arial" w:cs="Arial"/>
                <w:b/>
                <w:sz w:val="20"/>
                <w:szCs w:val="19"/>
              </w:rPr>
              <w:t>14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0.00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57FB832D" w14:textId="77777777" w:rsidR="00303892" w:rsidRPr="00733DE3" w:rsidRDefault="00303892" w:rsidP="00394069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133B98DB" w14:textId="7CFCC8F8" w:rsidR="009702AE" w:rsidRPr="00733DE3" w:rsidRDefault="003E4C18" w:rsidP="00394069">
            <w:p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BDA3082" w14:textId="4841D042" w:rsidR="002F3BBE" w:rsidRPr="00733DE3" w:rsidRDefault="003338A3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33DE3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urrentl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mplemen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AP-AIC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gency’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gram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und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Emergenc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government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0579647E" w14:textId="6A409AA9" w:rsidR="003338A3" w:rsidRPr="00733DE3" w:rsidRDefault="003338A3" w:rsidP="00ED72F8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onduc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ayout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hal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tipe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Cebu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Boho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riental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rat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now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72F8" w:rsidRPr="00733DE3">
              <w:rPr>
                <w:rFonts w:ascii="Arial" w:eastAsia="Arial" w:hAnsi="Arial" w:cs="Arial"/>
                <w:sz w:val="20"/>
                <w:szCs w:val="19"/>
              </w:rPr>
              <w:t xml:space="preserve">49.36%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72F8" w:rsidRPr="00733DE3">
              <w:rPr>
                <w:rFonts w:ascii="Arial" w:eastAsia="Arial" w:hAnsi="Arial" w:cs="Arial"/>
                <w:sz w:val="20"/>
                <w:szCs w:val="19"/>
              </w:rPr>
              <w:t xml:space="preserve">137,787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72F8" w:rsidRPr="00733DE3">
              <w:rPr>
                <w:rFonts w:ascii="Arial" w:eastAsia="Arial" w:hAnsi="Arial" w:cs="Arial"/>
                <w:sz w:val="20"/>
                <w:szCs w:val="19"/>
              </w:rPr>
              <w:t xml:space="preserve">279,132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pensioner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tipend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ED72F8" w:rsidRPr="00733DE3">
              <w:rPr>
                <w:rFonts w:ascii="Arial" w:eastAsia="Arial" w:hAnsi="Arial" w:cs="Arial"/>
                <w:sz w:val="20"/>
                <w:szCs w:val="19"/>
              </w:rPr>
              <w:t>439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million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Onl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iquij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no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tar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Pension.</w:t>
            </w:r>
          </w:p>
          <w:p w14:paraId="2F938A49" w14:textId="0376105A" w:rsidR="003338A3" w:rsidRPr="00733DE3" w:rsidRDefault="003338A3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598,218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il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ombina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inanci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ervi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d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(FSP)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urren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SP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72.4</w:t>
            </w:r>
            <w:r w:rsidR="0097594A" w:rsidRPr="00733DE3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433,</w:t>
            </w:r>
            <w:r w:rsidR="0097594A" w:rsidRPr="00733DE3">
              <w:rPr>
                <w:rFonts w:ascii="Arial" w:eastAsia="Arial" w:hAnsi="Arial" w:cs="Arial"/>
                <w:sz w:val="20"/>
                <w:szCs w:val="19"/>
              </w:rPr>
              <w:t>415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arge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lastRenderedPageBreak/>
              <w:t>a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dentifi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grant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SPs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por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91,622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hil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SP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363,477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househol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cipients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ow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455,099.</w:t>
            </w:r>
          </w:p>
          <w:p w14:paraId="7E9D648D" w14:textId="651D8DD7" w:rsidR="005B52FB" w:rsidRPr="00733DE3" w:rsidRDefault="005B52FB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148,620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firs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;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which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120,777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e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ar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ECQ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ebu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firs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mostl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egros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iquijor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80.57%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119,740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payout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FSPs.</w:t>
            </w:r>
          </w:p>
          <w:p w14:paraId="1E6C40F9" w14:textId="235E62DF" w:rsidR="002230EE" w:rsidRPr="00733DE3" w:rsidRDefault="004C07BF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Al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1,</w:t>
            </w:r>
            <w:r w:rsidR="001065FE" w:rsidRPr="00733DE3">
              <w:rPr>
                <w:rFonts w:ascii="Arial" w:eastAsia="Arial" w:hAnsi="Arial" w:cs="Arial"/>
                <w:sz w:val="20"/>
                <w:szCs w:val="19"/>
              </w:rPr>
              <w:t>84</w:t>
            </w:r>
            <w:r w:rsidR="0097594A" w:rsidRPr="00733DE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TNV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driver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endors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C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SP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1065FE" w:rsidRPr="00733DE3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97594A" w:rsidRPr="00733DE3">
              <w:rPr>
                <w:rFonts w:ascii="Arial" w:eastAsia="Arial" w:hAnsi="Arial" w:cs="Arial"/>
                <w:sz w:val="20"/>
                <w:szCs w:val="19"/>
              </w:rPr>
              <w:t>92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274A7">
              <w:rPr>
                <w:rFonts w:ascii="Arial" w:eastAsia="Arial" w:hAnsi="Arial" w:cs="Arial"/>
                <w:sz w:val="20"/>
                <w:szCs w:val="19"/>
              </w:rPr>
              <w:t>M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illion.</w:t>
            </w:r>
          </w:p>
        </w:tc>
      </w:tr>
    </w:tbl>
    <w:p w14:paraId="2780F7EB" w14:textId="77777777" w:rsidR="007D292B" w:rsidRDefault="007D292B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EE06846" w14:textId="77777777" w:rsidR="000A0BBB" w:rsidRDefault="000A0BBB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7B617826" w14:textId="77777777" w:rsidR="000A0BBB" w:rsidRDefault="000A0BBB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6236C4D" w14:textId="77777777" w:rsidR="000A0BBB" w:rsidRDefault="000A0BBB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AE4872A" w14:textId="77777777" w:rsidR="000A0BBB" w:rsidRDefault="000A0BBB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642A8F83" w14:textId="67FE8942" w:rsidR="009702AE" w:rsidRPr="00FA1B26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FA1B26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FA1B26">
        <w:rPr>
          <w:rFonts w:ascii="Arial" w:eastAsia="Arial" w:hAnsi="Arial" w:cs="Arial"/>
          <w:b/>
          <w:sz w:val="24"/>
          <w:szCs w:val="24"/>
        </w:rPr>
        <w:t>VIII</w:t>
      </w:r>
    </w:p>
    <w:tbl>
      <w:tblPr>
        <w:tblStyle w:val="9"/>
        <w:tblW w:w="9781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7830"/>
      </w:tblGrid>
      <w:tr w:rsidR="00FA1B26" w:rsidRPr="00FA1B26" w14:paraId="6AB993B2" w14:textId="77777777" w:rsidTr="00AA7C9D">
        <w:trPr>
          <w:trHeight w:val="20"/>
          <w:tblHeader/>
        </w:trPr>
        <w:tc>
          <w:tcPr>
            <w:tcW w:w="1951" w:type="dxa"/>
          </w:tcPr>
          <w:p w14:paraId="3394EBD6" w14:textId="77777777" w:rsidR="00E96404" w:rsidRPr="00FA1B26" w:rsidRDefault="00E9640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30" w:type="dxa"/>
          </w:tcPr>
          <w:p w14:paraId="732843AF" w14:textId="42094407" w:rsidR="00E96404" w:rsidRPr="00FA1B26" w:rsidRDefault="00E9640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9D14B5" w14:paraId="56B74FAE" w14:textId="77777777" w:rsidTr="005456ED">
        <w:trPr>
          <w:trHeight w:val="20"/>
        </w:trPr>
        <w:tc>
          <w:tcPr>
            <w:tcW w:w="1951" w:type="dxa"/>
            <w:vAlign w:val="center"/>
          </w:tcPr>
          <w:p w14:paraId="6C640F12" w14:textId="6B3FC457" w:rsidR="00E96404" w:rsidRPr="008665E3" w:rsidRDefault="0052777D" w:rsidP="00067822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84428A" w:rsidRPr="008665E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D01D0" w:rsidRPr="008665E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8A78F6" w:rsidRPr="008665E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A78F6" w:rsidRPr="008665E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30" w:type="dxa"/>
          </w:tcPr>
          <w:p w14:paraId="6A5F838F" w14:textId="7994A3BD" w:rsidR="00262E5B" w:rsidRPr="008665E3" w:rsidRDefault="00262E5B" w:rsidP="00FC7EC2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DRM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₱9,867,347.63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17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stranded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sale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representatives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1C7F" w:rsidRPr="008665E3">
              <w:rPr>
                <w:rFonts w:ascii="Arial" w:eastAsia="Arial" w:hAnsi="Arial" w:cs="Arial"/>
                <w:sz w:val="20"/>
                <w:szCs w:val="19"/>
              </w:rPr>
              <w:t>eight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1C7F" w:rsidRPr="008665E3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2F1C7F" w:rsidRPr="008665E3">
              <w:rPr>
                <w:rFonts w:ascii="Arial" w:eastAsia="Arial" w:hAnsi="Arial" w:cs="Arial"/>
                <w:b/>
                <w:sz w:val="20"/>
                <w:szCs w:val="19"/>
              </w:rPr>
              <w:t>)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bus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drivers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(HTIs);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C7EC2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22,529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families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815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2E072073" w14:textId="31476AB9" w:rsidR="00262E5B" w:rsidRPr="008665E3" w:rsidRDefault="00730840" w:rsidP="0052777D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it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8665E3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8665E3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8665E3">
              <w:rPr>
                <w:rFonts w:ascii="Arial" w:eastAsia="Arial" w:hAnsi="Arial" w:cs="Arial"/>
                <w:sz w:val="20"/>
                <w:szCs w:val="19"/>
              </w:rPr>
              <w:t>Unit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8665E3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8665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8665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777D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19,145 </w:t>
            </w:r>
            <w:r w:rsidR="00875610" w:rsidRPr="008665E3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5610" w:rsidRPr="008665E3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8665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8665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52777D" w:rsidRPr="008665E3">
              <w:rPr>
                <w:rFonts w:ascii="Arial" w:eastAsia="Arial" w:hAnsi="Arial" w:cs="Arial"/>
                <w:b/>
                <w:sz w:val="20"/>
                <w:szCs w:val="19"/>
              </w:rPr>
              <w:t>91,248,348.08.</w:t>
            </w:r>
          </w:p>
          <w:p w14:paraId="200DD354" w14:textId="6D97533B" w:rsidR="00155E19" w:rsidRPr="008665E3" w:rsidRDefault="00155E19" w:rsidP="00FC7EC2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Unit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extende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EC2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208,746 </w:t>
            </w:r>
            <w:r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enio</w:t>
            </w:r>
            <w:r w:rsidR="00857055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r</w:t>
            </w:r>
            <w:r w:rsidR="001460B0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857055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Citizen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7055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C7EC2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1,239,255,000.00;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C7EC2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22,244 </w:t>
            </w:r>
            <w:r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enior</w:t>
            </w:r>
            <w:r w:rsidR="001460B0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Citizen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A5334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C7EC2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132,213,000.00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year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2019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respectively.</w:t>
            </w:r>
          </w:p>
          <w:p w14:paraId="503CC754" w14:textId="29300CB1" w:rsidR="00C514DA" w:rsidRPr="008665E3" w:rsidRDefault="00E96404" w:rsidP="00394069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Sustainabl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Livelihoo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8665E3">
              <w:rPr>
                <w:rFonts w:ascii="Arial" w:eastAsia="Arial" w:hAnsi="Arial" w:cs="Arial"/>
                <w:sz w:val="20"/>
                <w:szCs w:val="19"/>
              </w:rPr>
              <w:t>(SLP)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8665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8665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8665E3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8665E3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170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₱2,261,210.07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128391B" w14:textId="49BE8139" w:rsidR="002A0155" w:rsidRPr="008665E3" w:rsidRDefault="002A0155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3F086930" w14:textId="1FDF4481" w:rsidR="00E96404" w:rsidRPr="008665E3" w:rsidRDefault="00E96404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266C30D1" w14:textId="77777777" w:rsidR="00206A9C" w:rsidRPr="008665E3" w:rsidRDefault="00A8361D" w:rsidP="00206A9C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Emergency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Subsidy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777D" w:rsidRPr="008665E3">
              <w:rPr>
                <w:rFonts w:ascii="Arial" w:eastAsia="Arial" w:hAnsi="Arial" w:cs="Arial"/>
                <w:sz w:val="20"/>
                <w:szCs w:val="19"/>
              </w:rPr>
              <w:t>51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52777D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55,000.00.</w:t>
            </w:r>
          </w:p>
          <w:p w14:paraId="79C8C62F" w14:textId="449CF8F1" w:rsidR="00ED50BE" w:rsidRPr="008665E3" w:rsidRDefault="00E96404" w:rsidP="00FC7EC2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DRM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recorde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2237D" w:rsidRPr="008665E3">
              <w:rPr>
                <w:rFonts w:ascii="Arial" w:eastAsia="Arial" w:hAnsi="Arial" w:cs="Arial"/>
                <w:b/>
                <w:sz w:val="20"/>
                <w:szCs w:val="19"/>
              </w:rPr>
              <w:t>550,</w:t>
            </w:r>
            <w:r w:rsidR="00956CAB" w:rsidRPr="008665E3">
              <w:rPr>
                <w:rFonts w:ascii="Arial" w:eastAsia="Arial" w:hAnsi="Arial" w:cs="Arial"/>
                <w:b/>
                <w:sz w:val="20"/>
                <w:szCs w:val="19"/>
              </w:rPr>
              <w:t>26</w:t>
            </w:r>
            <w:r w:rsidR="00C2237D" w:rsidRPr="008665E3">
              <w:rPr>
                <w:rFonts w:ascii="Arial" w:eastAsia="Arial" w:hAnsi="Arial" w:cs="Arial"/>
                <w:b/>
                <w:sz w:val="20"/>
                <w:szCs w:val="19"/>
              </w:rPr>
              <w:t>7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non-4Ps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C2237D" w:rsidRPr="008665E3">
              <w:rPr>
                <w:rFonts w:ascii="Arial" w:eastAsia="Arial" w:hAnsi="Arial" w:cs="Arial"/>
                <w:b/>
                <w:sz w:val="20"/>
                <w:szCs w:val="24"/>
              </w:rPr>
              <w:t>2,751,249,750.00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als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EC2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64,315 </w:t>
            </w:r>
            <w:r w:rsidR="008C4ADC" w:rsidRPr="008665E3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8665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0E18" w:rsidRPr="008665E3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CA0442" w:rsidRPr="008665E3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C10E18" w:rsidRPr="008665E3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CA0442" w:rsidRPr="008665E3">
              <w:rPr>
                <w:rFonts w:ascii="Arial" w:eastAsia="Arial" w:hAnsi="Arial" w:cs="Arial"/>
                <w:sz w:val="20"/>
                <w:szCs w:val="19"/>
              </w:rPr>
              <w:t>011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8665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8665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8665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FC7EC2" w:rsidRPr="008665E3">
              <w:rPr>
                <w:rFonts w:ascii="Arial" w:eastAsia="Arial" w:hAnsi="Arial" w:cs="Arial"/>
                <w:b/>
                <w:sz w:val="20"/>
                <w:szCs w:val="19"/>
              </w:rPr>
              <w:t>321,575,000.00.</w:t>
            </w:r>
          </w:p>
          <w:p w14:paraId="32DCABCB" w14:textId="5901F5C5" w:rsidR="00E96404" w:rsidRPr="008665E3" w:rsidRDefault="00E96404" w:rsidP="00394069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258,936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cash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car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holder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₱945,116,400.00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6345" w:rsidRPr="008665E3">
              <w:rPr>
                <w:rFonts w:ascii="Arial" w:eastAsia="Arial" w:hAnsi="Arial" w:cs="Arial"/>
                <w:b/>
                <w:sz w:val="20"/>
                <w:szCs w:val="19"/>
              </w:rPr>
              <w:t>21,15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non-cash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card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holder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136085" w:rsidRPr="008665E3">
              <w:rPr>
                <w:rFonts w:ascii="Arial" w:eastAsia="Arial" w:hAnsi="Arial" w:cs="Arial"/>
                <w:b/>
                <w:sz w:val="20"/>
                <w:szCs w:val="19"/>
              </w:rPr>
              <w:t>77,212,100.00.</w:t>
            </w:r>
          </w:p>
        </w:tc>
      </w:tr>
    </w:tbl>
    <w:p w14:paraId="140DD2FF" w14:textId="77777777" w:rsidR="00ED26E2" w:rsidRDefault="00ED26E2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B6870FB" w14:textId="57C8AA67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X</w:t>
      </w:r>
    </w:p>
    <w:tbl>
      <w:tblPr>
        <w:tblStyle w:val="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5D1421" w14:textId="77777777" w:rsidTr="002B70BB">
        <w:trPr>
          <w:trHeight w:val="255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0C321DB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F68BC6" w14:textId="43854A4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05B0CEBD" w14:textId="77777777" w:rsidTr="002B70BB">
        <w:trPr>
          <w:trHeight w:val="25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DA10BA" w14:textId="77FD805B" w:rsidR="009702AE" w:rsidRPr="00481809" w:rsidRDefault="0063333D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cto</w:t>
            </w:r>
            <w:r w:rsidR="009A52FF" w:rsidRPr="00481809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81809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CBE2567" w14:textId="647152A7" w:rsidR="0063333D" w:rsidRPr="00481809" w:rsidRDefault="001006E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(FNFIs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6,566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₱7,423,416.00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4932EFC2" w14:textId="6518057A" w:rsidR="0063333D" w:rsidRPr="00481809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1,059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E29EF">
              <w:rPr>
                <w:rFonts w:ascii="Arial" w:eastAsia="Arial" w:hAnsi="Arial" w:cs="Arial"/>
                <w:b/>
                <w:sz w:val="20"/>
                <w:szCs w:val="19"/>
              </w:rPr>
              <w:t>ROF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₱2,041,415.00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835CD39" w14:textId="1352AA38" w:rsidR="001006ED" w:rsidRPr="00481809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2,283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₱4,107,527.9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digeno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ultur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mmunity/Indigeno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eop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(ICC/IPs)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715F1C23" w14:textId="7989FFD4" w:rsidR="007D7AA3" w:rsidRPr="00481809" w:rsidRDefault="007D7AA3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ee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adja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mmunit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Maasin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it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Liloy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or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2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chedul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ibugay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or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ar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ur.</w:t>
            </w:r>
          </w:p>
          <w:p w14:paraId="379B17B7" w14:textId="04083038" w:rsidR="00565A8A" w:rsidRPr="00481809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governmen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prop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heal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protocol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obser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wel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saf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rriv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destination.</w:t>
            </w:r>
          </w:p>
          <w:p w14:paraId="2D92F4C1" w14:textId="7E35B725" w:rsidR="00AA5418" w:rsidRPr="00481809" w:rsidRDefault="00AA54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1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397769" w:rsidRPr="00481809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asila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ulu.</w:t>
            </w:r>
          </w:p>
          <w:p w14:paraId="312A0602" w14:textId="329DFA7D" w:rsidR="004E49D7" w:rsidRDefault="004E49D7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7A17D5CD" w14:textId="243BF4FD" w:rsidR="009702AE" w:rsidRPr="00481809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lastRenderedPageBreak/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7F7200F2" w14:textId="0C7F1BB1" w:rsidR="009702AE" w:rsidRPr="00481809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00,158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E29EF"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2,000,790,000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Ju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4PM.</w:t>
            </w:r>
          </w:p>
          <w:p w14:paraId="539B3E45" w14:textId="57DDE309" w:rsidR="009702AE" w:rsidRPr="00481809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gather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at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AP/ES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523C7EF4" w14:textId="77777777" w:rsidR="00FB74E7" w:rsidRDefault="00FB74E7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F2CFA43" w14:textId="59A83A8B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X</w:t>
      </w:r>
    </w:p>
    <w:tbl>
      <w:tblPr>
        <w:tblStyle w:val="7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7F452FE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89AEB0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FF6151" w14:textId="03965CC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75108" w:rsidRPr="00206A9C" w14:paraId="695976D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6639" w14:textId="4DEBB14C" w:rsidR="009702AE" w:rsidRPr="00FC7EC2" w:rsidRDefault="00206A9C" w:rsidP="004F28C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right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4F28C0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B068A" w:rsidRPr="00FC7EC2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FC7EC2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FC7EC2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F542F2" w14:textId="3A257E35" w:rsidR="009702AE" w:rsidRPr="00FC7EC2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NorMi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Inter-Agenc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orc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Pres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onferenc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ever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Monday,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ednesda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rida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eek.</w:t>
            </w:r>
          </w:p>
          <w:p w14:paraId="27FC6E11" w14:textId="12858533" w:rsidR="00467F2C" w:rsidRPr="00FC7EC2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Timel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submiss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port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fic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Director,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entral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fice,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NDRRMC.</w:t>
            </w:r>
          </w:p>
          <w:p w14:paraId="097619C7" w14:textId="63AA8093" w:rsidR="00467F2C" w:rsidRPr="00FC7EC2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meetings.</w:t>
            </w:r>
          </w:p>
          <w:p w14:paraId="1A16234B" w14:textId="67E1AA36" w:rsidR="009702AE" w:rsidRPr="00FC7EC2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Ongoing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procurement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supplie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produc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5116391" w14:textId="7826381A" w:rsidR="009702AE" w:rsidRPr="00FC7EC2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monitoring,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enter.</w:t>
            </w:r>
          </w:p>
          <w:p w14:paraId="466FACF4" w14:textId="06C2E6CF" w:rsidR="00E57A3A" w:rsidRPr="00FC7EC2" w:rsidRDefault="00466AA7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DOH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augmente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help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facilitat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53DCC" w:rsidRPr="00FC7EC2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designate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isola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area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city.</w:t>
            </w:r>
          </w:p>
          <w:p w14:paraId="70F9AE03" w14:textId="78C4B6DA" w:rsidR="009702AE" w:rsidRPr="00FC7EC2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ocial</w:t>
            </w:r>
            <w:r w:rsidR="001460B0"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Amelioration</w:t>
            </w:r>
            <w:r w:rsidR="001460B0"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rogram</w:t>
            </w:r>
            <w:r w:rsidR="001460B0"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(SAP)</w:t>
            </w:r>
          </w:p>
          <w:p w14:paraId="15D669A2" w14:textId="2BF98687" w:rsidR="004E029E" w:rsidRPr="00FC7EC2" w:rsidRDefault="004E029E" w:rsidP="009A7308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A7308"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124,750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9A7308"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748,500,000.00 </w:t>
            </w:r>
            <w:r w:rsidR="001E239B" w:rsidRPr="00FC7EC2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239B"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FC7EC2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4F28C0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FC7EC2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FC7EC2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01DA" w:rsidRPr="00FC7EC2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654E5" w:rsidRPr="00FC7EC2">
              <w:rPr>
                <w:rFonts w:ascii="Arial" w:eastAsia="Arial" w:hAnsi="Arial" w:cs="Arial"/>
                <w:sz w:val="20"/>
                <w:szCs w:val="19"/>
              </w:rPr>
              <w:t>12NN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03A5847" w14:textId="337385F9" w:rsidR="00B704B0" w:rsidRPr="00FC7EC2" w:rsidRDefault="00B704B0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Continu</w:t>
            </w:r>
            <w:r w:rsidR="00DF70F8" w:rsidRPr="00FC7EC2">
              <w:rPr>
                <w:rFonts w:ascii="Arial" w:eastAsia="Arial" w:hAnsi="Arial" w:cs="Arial"/>
                <w:sz w:val="20"/>
                <w:szCs w:val="19"/>
              </w:rPr>
              <w:t>ou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garding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prepara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payout.</w:t>
            </w:r>
          </w:p>
        </w:tc>
      </w:tr>
    </w:tbl>
    <w:p w14:paraId="1DE29374" w14:textId="77777777" w:rsidR="005D2540" w:rsidRDefault="005D2540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67186CA" w14:textId="6266D412" w:rsidR="003F77F2" w:rsidRPr="00A8767E" w:rsidRDefault="003F77F2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XI</w:t>
      </w:r>
    </w:p>
    <w:tbl>
      <w:tblPr>
        <w:tblStyle w:val="5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3F77F2" w:rsidRPr="00A8767E" w14:paraId="57CA9C33" w14:textId="77777777" w:rsidTr="002B70BB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A3B7" w14:textId="77777777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3315D07" w14:textId="5DE56BD5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3F77F2" w:rsidRPr="00A8767E" w14:paraId="05C68D3F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2D73562" w14:textId="23DAA3D5" w:rsidR="003F77F2" w:rsidRPr="008F25BE" w:rsidRDefault="00003F6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23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="008A7C25"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F77F2" w:rsidRPr="008F25BE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A6EAD3" w14:textId="5E02EAD0" w:rsidR="000B32E7" w:rsidRPr="008F25BE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dividual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itua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1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5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51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73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.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90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2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601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client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1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1460B0">
              <w:rPr>
                <w:sz w:val="20"/>
                <w:szCs w:val="20"/>
              </w:rPr>
              <w:t xml:space="preserve"> </w:t>
            </w:r>
          </w:p>
          <w:p w14:paraId="3B60E149" w14:textId="440D9238" w:rsidR="000B32E7" w:rsidRPr="008F25BE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22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,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5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isk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silienc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ash-for-Work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limat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hang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dapta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Mitiga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65,488,500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2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cto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38DF987E" w14:textId="2B641FB9" w:rsidR="000B32E7" w:rsidRPr="008F25BE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55,035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ens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indige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seni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citize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mest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</w:p>
          <w:p w14:paraId="7D369D69" w14:textId="1179AA6B" w:rsidR="000B32E7" w:rsidRPr="008F25BE" w:rsidRDefault="00D248FC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6,484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cover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ject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Gra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(LAG)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Dava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gion.</w:t>
            </w:r>
          </w:p>
          <w:p w14:paraId="316C1752" w14:textId="34976B41" w:rsidR="008A7C25" w:rsidRPr="008F25BE" w:rsidRDefault="008A7C25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hAnsi="Arial" w:cs="Arial"/>
                <w:sz w:val="20"/>
                <w:szCs w:val="20"/>
              </w:rPr>
              <w:t>A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04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September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2020,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414</w:t>
            </w:r>
            <w:r w:rsidR="001460B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LSI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350F8" w:rsidRPr="008F25BE">
              <w:rPr>
                <w:rFonts w:ascii="Arial" w:hAnsi="Arial" w:cs="Arial"/>
                <w:sz w:val="20"/>
                <w:szCs w:val="20"/>
              </w:rPr>
              <w:t>wa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with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ood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ther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inancial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mounting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₱960,000.00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upon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hAnsi="Arial" w:cs="Arial"/>
                <w:sz w:val="20"/>
                <w:szCs w:val="20"/>
              </w:rPr>
              <w:t>their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hAnsi="Arial" w:cs="Arial"/>
                <w:sz w:val="20"/>
                <w:szCs w:val="20"/>
              </w:rPr>
              <w:t>return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different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nce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hAnsi="Arial" w:cs="Arial"/>
                <w:sz w:val="20"/>
                <w:szCs w:val="20"/>
              </w:rPr>
              <w:t>Region</w:t>
            </w:r>
            <w:r w:rsidRPr="008F25BE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4D84D41" w14:textId="77777777" w:rsidR="009105F2" w:rsidRPr="008F25BE" w:rsidRDefault="009105F2" w:rsidP="00394069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4CCE78D1" w14:textId="019B4B34" w:rsidR="003F77F2" w:rsidRPr="008F25B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Amelioration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(SAP)</w:t>
            </w:r>
          </w:p>
          <w:p w14:paraId="3DB964B4" w14:textId="10C7E29E" w:rsidR="00866F12" w:rsidRPr="008F25BE" w:rsidRDefault="00866F1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pri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urrently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stribut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ategory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nd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rol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395,91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bee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ward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gi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.</w:t>
            </w:r>
          </w:p>
          <w:p w14:paraId="39E1572F" w14:textId="72B2B1FC" w:rsidR="00D248FC" w:rsidRPr="008F25BE" w:rsidRDefault="00D248FC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83,578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arge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101,468,0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ownloaded/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dvance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1,702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6.35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2,904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va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T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-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47,414,300.00.</w:t>
            </w:r>
          </w:p>
          <w:p w14:paraId="134C2089" w14:textId="209D9E53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,728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08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,583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65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ence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0,585,2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1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loca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4,560,95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66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.</w:t>
            </w:r>
          </w:p>
          <w:p w14:paraId="40DF305B" w14:textId="5E4A9A3D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)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,08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,0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2,486,000.00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</w:p>
          <w:p w14:paraId="6E4B1093" w14:textId="3CE97AF4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anagement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mpleted: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validati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97,196)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gion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bsit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lastRenderedPageBreak/>
              <w:t>(658,06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5.99%)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93,46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6.57%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bas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88,254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5.81%).</w:t>
            </w:r>
          </w:p>
          <w:p w14:paraId="16AFA2C4" w14:textId="34629023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LGU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ab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claim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,814,0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u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asons: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v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nlist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ame/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r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a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rangay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overnme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gencies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5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i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S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CT-I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loca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imila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.</w:t>
            </w:r>
          </w:p>
          <w:p w14:paraId="3C764AB3" w14:textId="42D757B0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bsenc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credi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me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let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terne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nectivit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IDA/remot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fund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ne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ck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hal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du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,007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p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p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que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A.</w:t>
            </w:r>
          </w:p>
          <w:p w14:paraId="58151AB3" w14:textId="6ADB91C4" w:rsidR="00E163F3" w:rsidRPr="008F25BE" w:rsidRDefault="00E87B52" w:rsidP="00394069">
            <w:pPr>
              <w:pStyle w:val="Normal1"/>
              <w:numPr>
                <w:ilvl w:val="0"/>
                <w:numId w:val="15"/>
              </w:num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  <w:lang w:val="en-PH"/>
              </w:rPr>
            </w:pP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workers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managing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beneficiary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queries/concerns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at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barangay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level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facilitate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smooth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digital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payout.</w:t>
            </w:r>
          </w:p>
          <w:p w14:paraId="689F3FAB" w14:textId="28844B6D" w:rsidR="00E163F3" w:rsidRPr="008F25BE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z w:val="20"/>
                <w:szCs w:val="20"/>
              </w:rPr>
              <w:t>DSWD-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close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coordinat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LGU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N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rder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.</w:t>
            </w:r>
          </w:p>
          <w:p w14:paraId="3F9D049B" w14:textId="6E66AC38" w:rsidR="00386142" w:rsidRPr="00E87B52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ek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meeting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tea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leader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ar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conduc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regular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ation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</w:p>
        </w:tc>
      </w:tr>
    </w:tbl>
    <w:p w14:paraId="6A5D919A" w14:textId="77777777" w:rsidR="00E51D1B" w:rsidRDefault="00E51D1B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</w:p>
    <w:p w14:paraId="28114243" w14:textId="607DA0F3" w:rsidR="009702AE" w:rsidRPr="007907A9" w:rsidRDefault="003E4C18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</w:t>
      </w:r>
      <w:r w:rsidRPr="007907A9">
        <w:rPr>
          <w:rFonts w:ascii="Arial" w:eastAsia="Arial" w:hAnsi="Arial" w:cs="Arial"/>
          <w:b/>
          <w:sz w:val="24"/>
          <w:szCs w:val="24"/>
        </w:rPr>
        <w:t>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7907A9">
        <w:rPr>
          <w:rFonts w:ascii="Arial" w:eastAsia="Arial" w:hAnsi="Arial" w:cs="Arial"/>
          <w:b/>
          <w:sz w:val="24"/>
          <w:szCs w:val="24"/>
        </w:rPr>
        <w:t>XII</w:t>
      </w:r>
    </w:p>
    <w:tbl>
      <w:tblPr>
        <w:tblStyle w:val="5"/>
        <w:tblW w:w="977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70"/>
        <w:gridCol w:w="7706"/>
      </w:tblGrid>
      <w:tr w:rsidR="007907A9" w:rsidRPr="007907A9" w14:paraId="3FC8600E" w14:textId="77777777" w:rsidTr="00E51D1B">
        <w:trPr>
          <w:trHeight w:val="20"/>
          <w:tblHeader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927DC15" w14:textId="77777777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32E001" w14:textId="2345DE73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907A9" w:rsidRPr="007907A9" w14:paraId="44DE166A" w14:textId="77777777" w:rsidTr="00E51D1B">
        <w:trPr>
          <w:trHeight w:val="20"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19BCD3" w14:textId="308B353F" w:rsidR="009702AE" w:rsidRPr="008C0AE0" w:rsidRDefault="009E711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831C36" w14:textId="1CDB9343" w:rsidR="009702AE" w:rsidRPr="008C0AE0" w:rsidRDefault="003E4C18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XII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3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Bagumbaya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ten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(LSIs).</w:t>
            </w:r>
          </w:p>
        </w:tc>
      </w:tr>
    </w:tbl>
    <w:p w14:paraId="0359C1E5" w14:textId="77777777" w:rsidR="005D2540" w:rsidRDefault="005D2540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bookmarkStart w:id="2" w:name="_heading=h.30j0zll" w:colFirst="0" w:colLast="0"/>
      <w:bookmarkEnd w:id="2"/>
    </w:p>
    <w:p w14:paraId="29692D04" w14:textId="7CA5E547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CARAGA</w:t>
      </w:r>
    </w:p>
    <w:tbl>
      <w:tblPr>
        <w:tblStyle w:val="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198951D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F0C3D3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9955989" w14:textId="6FA8FB25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8767E" w:rsidRPr="00A8767E" w14:paraId="597963E1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9D6A27" w14:textId="1D9803A3" w:rsidR="009702AE" w:rsidRPr="00AE6EAB" w:rsidRDefault="00DB029D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FF09CED" w14:textId="220BB647" w:rsidR="00B80096" w:rsidRPr="00AE6EAB" w:rsidRDefault="00B80096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E4178" w:rsidRPr="00AE6EAB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5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006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601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.80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310FFC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LSIs,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ROFs,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RIATF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walk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-i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LSI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nclud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meal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pack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transport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e.</w:t>
            </w:r>
          </w:p>
          <w:p w14:paraId="4D8BD29B" w14:textId="492A4041" w:rsidR="00DB029D" w:rsidRPr="00AE6EAB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</w:t>
            </w:r>
            <w:r w:rsidR="00105859">
              <w:rPr>
                <w:rFonts w:ascii="Arial" w:eastAsia="Arial" w:hAnsi="Arial" w:cs="Arial"/>
                <w:sz w:val="20"/>
                <w:szCs w:val="19"/>
              </w:rPr>
              <w:t>ARA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acilita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1,18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560,871.2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mple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3,05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ques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rte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uriga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ur.</w:t>
            </w:r>
          </w:p>
          <w:p w14:paraId="65E8982F" w14:textId="4DB8F2F0" w:rsidR="00DB029D" w:rsidRPr="00AE6EAB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</w:t>
            </w:r>
            <w:r w:rsidR="00105859">
              <w:rPr>
                <w:rFonts w:ascii="Arial" w:eastAsia="Arial" w:hAnsi="Arial" w:cs="Arial"/>
                <w:sz w:val="20"/>
                <w:szCs w:val="19"/>
              </w:rPr>
              <w:t>ARA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acilita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87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448,072.4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ques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medi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omualdez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gusa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Norte.</w:t>
            </w:r>
          </w:p>
          <w:p w14:paraId="457AF2CB" w14:textId="491596A8" w:rsidR="00DB029D" w:rsidRPr="00AE6EAB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930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3,214,013.8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17,06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500m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ottl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at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135,115.2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27362291" w14:textId="0FD82DED" w:rsidR="00752E3F" w:rsidRDefault="00066031" w:rsidP="00A75108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5,0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8,294,375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fices.</w:t>
            </w:r>
          </w:p>
          <w:p w14:paraId="1488C9BA" w14:textId="77777777" w:rsidR="00114FDF" w:rsidRPr="00D75708" w:rsidRDefault="00114FDF" w:rsidP="00D75708">
            <w:pPr>
              <w:widowControl/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38BEABC7" w14:textId="2EDECF37" w:rsidR="009702AE" w:rsidRPr="00AE6EAB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05D0D46D" w14:textId="23C77CD1" w:rsidR="009702AE" w:rsidRPr="00AE6EAB" w:rsidRDefault="003E4C18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b/>
                <w:sz w:val="20"/>
                <w:szCs w:val="19"/>
              </w:rPr>
              <w:t>305,096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n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on-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066031" w:rsidRPr="00AE6EAB">
              <w:rPr>
                <w:rFonts w:ascii="Arial" w:eastAsia="Arial" w:hAnsi="Arial" w:cs="Arial"/>
                <w:b/>
                <w:sz w:val="20"/>
                <w:szCs w:val="19"/>
              </w:rPr>
              <w:t>1,525,480,000.00</w:t>
            </w:r>
            <w:r w:rsidR="00AE0E89" w:rsidRPr="00AE6EAB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539BA321" w14:textId="258655B6" w:rsidR="00AE0E89" w:rsidRPr="00AE6EAB" w:rsidRDefault="00AE0E89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189,867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687,911,850.00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;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eneficiarie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180,67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rds;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7,79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1,398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LGU/DO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TUPAD.</w:t>
            </w:r>
          </w:p>
          <w:p w14:paraId="060C72ED" w14:textId="29400881" w:rsidR="00645671" w:rsidRPr="00AE6EAB" w:rsidRDefault="00645671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999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86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3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ppro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eft-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10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65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44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47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%.</w:t>
            </w:r>
          </w:p>
          <w:p w14:paraId="3CAD2536" w14:textId="597D8477" w:rsidR="00066031" w:rsidRPr="00AE6EAB" w:rsidRDefault="00066031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u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a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nform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gram.</w:t>
            </w:r>
          </w:p>
        </w:tc>
      </w:tr>
    </w:tbl>
    <w:p w14:paraId="1B449FD9" w14:textId="77777777" w:rsidR="00981B20" w:rsidRDefault="00981B20" w:rsidP="00A75108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215817A9" w14:textId="417AB37D" w:rsidR="009702AE" w:rsidRDefault="00681484" w:rsidP="00A75108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*</w:t>
      </w:r>
      <w:r w:rsidR="003E4C18">
        <w:rPr>
          <w:rFonts w:ascii="Arial" w:eastAsia="Arial" w:hAnsi="Arial" w:cs="Arial"/>
          <w:b/>
          <w:i/>
          <w:sz w:val="20"/>
          <w:szCs w:val="20"/>
        </w:rPr>
        <w:t>****</w:t>
      </w:r>
    </w:p>
    <w:p w14:paraId="44F384EB" w14:textId="27BEB12D" w:rsidR="00B316F9" w:rsidRPr="00C9204B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>Th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isaster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spons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peration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Monitoring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nformation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enter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(DROMIC)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-DRMB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losely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ordinating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with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ncerne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iel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fice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or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y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significant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update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ction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aken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lativ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o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 w:rsidR="007800DF">
        <w:rPr>
          <w:rFonts w:ascii="Arial" w:eastAsia="Arial" w:hAnsi="Arial" w:cs="Arial"/>
          <w:i/>
          <w:sz w:val="20"/>
          <w:szCs w:val="20"/>
        </w:rPr>
        <w:t>COVID-19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pandemic.</w:t>
      </w:r>
    </w:p>
    <w:p w14:paraId="3FD541C5" w14:textId="7E00CAA0" w:rsidR="00D42B1F" w:rsidRDefault="00D42B1F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748B7FAC" w14:textId="77777777" w:rsidR="00141196" w:rsidRDefault="00141196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6A9F3720" w14:textId="1AC75A1D" w:rsidR="00537C93" w:rsidRPr="00173E41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173E41">
        <w:rPr>
          <w:rFonts w:ascii="Arial" w:eastAsia="Arial" w:hAnsi="Arial" w:cs="Arial"/>
          <w:sz w:val="24"/>
          <w:szCs w:val="24"/>
          <w:highlight w:val="white"/>
        </w:rPr>
        <w:t>Prepared</w:t>
      </w:r>
      <w:r w:rsidR="001460B0">
        <w:rPr>
          <w:rFonts w:ascii="Arial" w:eastAsia="Arial" w:hAnsi="Arial" w:cs="Arial"/>
          <w:sz w:val="24"/>
          <w:szCs w:val="24"/>
          <w:highlight w:val="white"/>
        </w:rPr>
        <w:t xml:space="preserve"> </w:t>
      </w:r>
      <w:r w:rsidR="00173E41" w:rsidRPr="00173E41">
        <w:rPr>
          <w:rFonts w:ascii="Arial" w:eastAsia="Arial" w:hAnsi="Arial" w:cs="Arial"/>
          <w:sz w:val="24"/>
          <w:szCs w:val="24"/>
          <w:highlight w:val="white"/>
        </w:rPr>
        <w:t>by:</w:t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314116">
        <w:rPr>
          <w:rFonts w:ascii="Arial" w:eastAsia="Arial" w:hAnsi="Arial" w:cs="Arial"/>
          <w:sz w:val="24"/>
          <w:szCs w:val="24"/>
        </w:rPr>
        <w:tab/>
      </w:r>
    </w:p>
    <w:p w14:paraId="6A695A1B" w14:textId="77777777" w:rsidR="002E47C9" w:rsidRDefault="002E47C9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1EB600B" w14:textId="17A113F8" w:rsidR="000A0BBB" w:rsidRPr="000A0BBB" w:rsidRDefault="00BA3709" w:rsidP="000A0BBB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IEL B. FERRARIZ</w:t>
      </w:r>
    </w:p>
    <w:p w14:paraId="4101BA36" w14:textId="61538EDD" w:rsidR="00D75708" w:rsidRDefault="00BA3709" w:rsidP="000A0BBB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CLARRIE MAE A. CASTILLO</w:t>
      </w:r>
    </w:p>
    <w:p w14:paraId="0B4BC79D" w14:textId="77777777" w:rsidR="000A0BBB" w:rsidRDefault="000A0BBB" w:rsidP="000A0BBB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491F1A9D" w14:textId="553EB5D1" w:rsidR="000A0BBB" w:rsidRDefault="00BA3709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RODEL V. CABADDU</w:t>
      </w:r>
    </w:p>
    <w:p w14:paraId="7F5B5F85" w14:textId="2D62FA0A" w:rsidR="00D36D13" w:rsidRPr="00E23292" w:rsidRDefault="00866571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sz w:val="24"/>
          <w:szCs w:val="24"/>
        </w:rPr>
        <w:t>Releasing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ficer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</w:p>
    <w:p w14:paraId="144A4FA0" w14:textId="60374CA1" w:rsidR="00584CC9" w:rsidRDefault="00584CC9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4483B4F9" w14:textId="2BAC5CBA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13598F3A" w14:textId="77777777" w:rsidR="00892437" w:rsidRDefault="00892437">
      <w:pPr>
        <w:widowControl/>
        <w:spacing w:after="160" w:line="259" w:lineRule="auto"/>
        <w:rPr>
          <w:rFonts w:ascii="Arial" w:eastAsia="Arial" w:hAnsi="Arial" w:cs="Arial"/>
          <w:b/>
          <w:color w:val="002060"/>
          <w:sz w:val="28"/>
          <w:szCs w:val="24"/>
        </w:rPr>
      </w:pPr>
      <w:r>
        <w:rPr>
          <w:rFonts w:ascii="Arial" w:eastAsia="Arial" w:hAnsi="Arial" w:cs="Arial"/>
          <w:b/>
          <w:color w:val="002060"/>
          <w:sz w:val="28"/>
          <w:szCs w:val="24"/>
        </w:rPr>
        <w:br w:type="page"/>
      </w:r>
    </w:p>
    <w:p w14:paraId="1DDCC6E5" w14:textId="0118113A" w:rsidR="00B26F3C" w:rsidRDefault="00B26F3C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r w:rsidRPr="00B26F3C">
        <w:rPr>
          <w:rFonts w:ascii="Arial" w:eastAsia="Arial" w:hAnsi="Arial" w:cs="Arial"/>
          <w:b/>
          <w:color w:val="002060"/>
          <w:sz w:val="28"/>
          <w:szCs w:val="24"/>
        </w:rPr>
        <w:lastRenderedPageBreak/>
        <w:t>PHOTO DOCUMENTATION</w:t>
      </w:r>
    </w:p>
    <w:p w14:paraId="034CBA67" w14:textId="5C9F90CC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r w:rsidRPr="00B26F3C">
        <w:rPr>
          <w:rFonts w:ascii="Arial" w:eastAsia="Arial" w:hAnsi="Arial" w:cs="Arial"/>
          <w:b/>
          <w:noProof/>
          <w:color w:val="002060"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79453C93" wp14:editId="2154F19D">
            <wp:simplePos x="0" y="0"/>
            <wp:positionH relativeFrom="column">
              <wp:posOffset>306400</wp:posOffset>
            </wp:positionH>
            <wp:positionV relativeFrom="paragraph">
              <wp:posOffset>60706</wp:posOffset>
            </wp:positionV>
            <wp:extent cx="5829300" cy="4371975"/>
            <wp:effectExtent l="0" t="0" r="0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EFFAMORCAN\Desktop\DRMB Files\Pre 2018\REPORTS\2020\COVID19\Slide1 (1)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437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CDE2D0" w14:textId="6CE9B3B1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1FD406C" w14:textId="6F8663E2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1B2BA56" w14:textId="010F96A1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495ECA71" w14:textId="0A15A9FC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413D7C18" w14:textId="2E7E9E71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9B179F3" w14:textId="52E7D62B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539E658B" w14:textId="4E2A58A6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E14B3B1" w14:textId="5821F385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4BF1C3A4" w14:textId="324F5CD5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A46555E" w14:textId="6937A35D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842A3DC" w14:textId="7BCAE792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D8E830A" w14:textId="10E8F5D7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29E1D06" w14:textId="1D2E2A4F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35CE5FF0" w14:textId="476BF8B4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430F366" w14:textId="2AE0A3B3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6F4C2E7" w14:textId="669D0C3C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57A9146" w14:textId="4F912137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DB41E30" w14:textId="4F36B748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5E122E81" w14:textId="4895670D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69F2E0C" w14:textId="7D259A1A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DEEC55F" w14:textId="179997D8" w:rsidR="00B26F3C" w:rsidRPr="00B26F3C" w:rsidRDefault="00B26F3C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333B4D8E" w14:textId="7CDCF0BC" w:rsidR="00B26F3C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  <w:r w:rsidRPr="00B26F3C">
        <w:rPr>
          <w:rFonts w:ascii="Arial" w:eastAsia="Arial" w:hAnsi="Arial" w:cs="Arial"/>
          <w:b/>
          <w:noProof/>
          <w:color w:val="002060"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468E89A0" wp14:editId="33470C8B">
            <wp:simplePos x="0" y="0"/>
            <wp:positionH relativeFrom="column">
              <wp:posOffset>274396</wp:posOffset>
            </wp:positionH>
            <wp:positionV relativeFrom="paragraph">
              <wp:posOffset>6045</wp:posOffset>
            </wp:positionV>
            <wp:extent cx="5877560" cy="4408170"/>
            <wp:effectExtent l="0" t="0" r="889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EFFAMORCAN\Desktop\DRMB Files\Pre 2018\REPORTS\2020\COVID19\Slide2 (1)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7560" cy="4408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820B68" w14:textId="78EED136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6CC60EA" w14:textId="230B810B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0B8D3CE" w14:textId="5375F465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39AC2DAF" w14:textId="19CCB3B3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5D16A8C7" w14:textId="5EBF4835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B41FB08" w14:textId="44B99D51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1FD50E6F" w14:textId="43F51D0F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D6894CD" w14:textId="3C7CB7EC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17A8B8B8" w14:textId="75D9EA94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440932F7" w14:textId="5BBFA58F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23F48D2" w14:textId="6E5DCA0D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1F1D5022" w14:textId="0299FD55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8985FA5" w14:textId="70E1C029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1F95C6D4" w14:textId="79992822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03A5A07C" w14:textId="3F7EC1A9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7CD838D9" w14:textId="23CA86B1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B9DEDEC" w14:textId="2D645806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7D919E04" w14:textId="6CE620E3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53888BF1" w14:textId="53BE4939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460C01AC" w14:textId="42FB0C1C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340C5C79" w14:textId="14F04352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0535610" w14:textId="49F96A97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007B11C1" w14:textId="426DF7D8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0FC9F2B6" w14:textId="30C03BBD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59C09F52" w14:textId="074081A5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  <w:r w:rsidRPr="00B26F3C">
        <w:rPr>
          <w:rFonts w:ascii="Arial" w:eastAsia="Arial" w:hAnsi="Arial" w:cs="Arial"/>
          <w:b/>
          <w:noProof/>
          <w:color w:val="002060"/>
          <w:sz w:val="24"/>
          <w:szCs w:val="24"/>
        </w:rPr>
        <w:lastRenderedPageBreak/>
        <w:drawing>
          <wp:anchor distT="0" distB="0" distL="114300" distR="114300" simplePos="0" relativeHeight="251663360" behindDoc="0" locked="0" layoutInCell="1" allowOverlap="1" wp14:anchorId="5A2A2C24" wp14:editId="7F4A00AF">
            <wp:simplePos x="0" y="0"/>
            <wp:positionH relativeFrom="column">
              <wp:posOffset>289027</wp:posOffset>
            </wp:positionH>
            <wp:positionV relativeFrom="paragraph">
              <wp:posOffset>4547</wp:posOffset>
            </wp:positionV>
            <wp:extent cx="5877560" cy="4408170"/>
            <wp:effectExtent l="0" t="0" r="889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EFFAMORCAN\Desktop\DRMB Files\Pre 2018\REPORTS\2020\COVID19\Slide2 (1)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7560" cy="4408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A65B22" w14:textId="0DA4137B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A8BFBD2" w14:textId="5A0EB631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5EA0231" w14:textId="5AB906A3" w:rsidR="009616A2" w:rsidRPr="004057CA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sectPr w:rsidR="009616A2" w:rsidRPr="004057CA" w:rsidSect="000237D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39"/>
      <w:pgMar w:top="14" w:right="1077" w:bottom="993" w:left="1077" w:header="357" w:footer="28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CBE3BA" w14:textId="77777777" w:rsidR="00003ECB" w:rsidRDefault="00003ECB">
      <w:pPr>
        <w:spacing w:after="0" w:line="240" w:lineRule="auto"/>
      </w:pPr>
      <w:r>
        <w:separator/>
      </w:r>
    </w:p>
  </w:endnote>
  <w:endnote w:type="continuationSeparator" w:id="0">
    <w:p w14:paraId="6A48B870" w14:textId="77777777" w:rsidR="00003ECB" w:rsidRDefault="00003E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DF765C" w14:textId="77777777" w:rsidR="00FD4BFE" w:rsidRDefault="00FD4BFE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5C7AE8" w14:textId="77777777" w:rsidR="00FD4BFE" w:rsidRDefault="00FD4BFE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6"/>
        <w:szCs w:val="16"/>
      </w:rPr>
    </w:pPr>
  </w:p>
  <w:p w14:paraId="7DE3E999" w14:textId="2A3622E3" w:rsidR="00FD4BFE" w:rsidRDefault="00FD4BFE">
    <w:pPr>
      <w:spacing w:after="0" w:line="240" w:lineRule="auto"/>
      <w:ind w:left="720" w:hanging="720"/>
      <w:jc w:val="right"/>
      <w:rPr>
        <w:rFonts w:ascii="Arial" w:eastAsia="Arial" w:hAnsi="Arial" w:cs="Arial"/>
        <w:sz w:val="14"/>
        <w:szCs w:val="14"/>
      </w:rPr>
    </w:pPr>
    <w:bookmarkStart w:id="3" w:name="_heading=h.3znysh7" w:colFirst="0" w:colLast="0"/>
    <w:bookmarkEnd w:id="3"/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F22B77">
      <w:rPr>
        <w:b/>
        <w:noProof/>
        <w:sz w:val="16"/>
        <w:szCs w:val="16"/>
      </w:rPr>
      <w:t>26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F22B77">
      <w:rPr>
        <w:b/>
        <w:noProof/>
        <w:sz w:val="16"/>
        <w:szCs w:val="16"/>
      </w:rPr>
      <w:t>36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>
      <w:rPr>
        <w:rFonts w:ascii="Arial" w:eastAsia="Arial" w:hAnsi="Arial" w:cs="Arial"/>
        <w:sz w:val="14"/>
        <w:szCs w:val="14"/>
      </w:rPr>
      <w:t>DSWD DROMIC Report #444</w:t>
    </w:r>
    <w:r w:rsidRPr="009E38D3">
      <w:rPr>
        <w:rFonts w:ascii="Arial" w:eastAsia="Arial" w:hAnsi="Arial" w:cs="Arial"/>
        <w:sz w:val="14"/>
        <w:szCs w:val="14"/>
      </w:rPr>
      <w:t xml:space="preserve"> on the Coronavirus Disease </w:t>
    </w:r>
    <w:r>
      <w:rPr>
        <w:rFonts w:ascii="Arial" w:eastAsia="Arial" w:hAnsi="Arial" w:cs="Arial"/>
        <w:sz w:val="14"/>
        <w:szCs w:val="14"/>
      </w:rPr>
      <w:t>(COVID19) as of 19 November 2020, 6A</w:t>
    </w:r>
    <w:r w:rsidRPr="009E38D3">
      <w:rPr>
        <w:rFonts w:ascii="Arial" w:eastAsia="Arial" w:hAnsi="Arial" w:cs="Arial"/>
        <w:sz w:val="14"/>
        <w:szCs w:val="14"/>
      </w:rPr>
      <w:t>M</w:t>
    </w:r>
  </w:p>
  <w:p w14:paraId="2B859230" w14:textId="77777777" w:rsidR="00FD4BFE" w:rsidRDefault="00FD4BFE">
    <w:pPr>
      <w:spacing w:after="0" w:line="240" w:lineRule="auto"/>
      <w:rPr>
        <w:rFonts w:ascii="Arial" w:eastAsia="Arial" w:hAnsi="Arial" w:cs="Arial"/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55990C" w14:textId="77777777" w:rsidR="00FD4BFE" w:rsidRDefault="00FD4BFE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0FCF81" w14:textId="77777777" w:rsidR="00003ECB" w:rsidRDefault="00003ECB">
      <w:pPr>
        <w:spacing w:after="0" w:line="240" w:lineRule="auto"/>
      </w:pPr>
      <w:r>
        <w:separator/>
      </w:r>
    </w:p>
  </w:footnote>
  <w:footnote w:type="continuationSeparator" w:id="0">
    <w:p w14:paraId="16C65E1B" w14:textId="77777777" w:rsidR="00003ECB" w:rsidRDefault="00003E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4C7505" w14:textId="77777777" w:rsidR="00FD4BFE" w:rsidRDefault="00FD4BFE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6622FE" w14:textId="77777777" w:rsidR="00FD4BFE" w:rsidRDefault="00FD4BFE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4897AA" wp14:editId="67EF2B5F">
          <wp:simplePos x="0" y="0"/>
          <wp:positionH relativeFrom="column">
            <wp:posOffset>4080510</wp:posOffset>
          </wp:positionH>
          <wp:positionV relativeFrom="paragraph">
            <wp:posOffset>-85090</wp:posOffset>
          </wp:positionV>
          <wp:extent cx="2139315" cy="616585"/>
          <wp:effectExtent l="0" t="0" r="0" b="0"/>
          <wp:wrapSquare wrapText="bothSides"/>
          <wp:docPr id="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39315" cy="616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5D5FDAD0" wp14:editId="415A4EB4">
          <wp:extent cx="1851660" cy="532130"/>
          <wp:effectExtent l="0" t="0" r="0" b="1270"/>
          <wp:docPr id="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2.png"/>
                  <pic:cNvPicPr preferRelativeResize="0"/>
                </pic:nvPicPr>
                <pic:blipFill>
                  <a:blip r:embed="rId2"/>
                  <a:srcRect r="52754"/>
                  <a:stretch>
                    <a:fillRect/>
                  </a:stretch>
                </pic:blipFill>
                <pic:spPr>
                  <a:xfrm>
                    <a:off x="0" y="0"/>
                    <a:ext cx="1946896" cy="5597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7595B30" w14:textId="77777777" w:rsidR="00FD4BFE" w:rsidRDefault="00FD4BFE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  <w:rPr>
        <w:sz w:val="10"/>
      </w:rPr>
    </w:pPr>
  </w:p>
  <w:p w14:paraId="3A0C3660" w14:textId="77777777" w:rsidR="00FD4BFE" w:rsidRDefault="00FD4BFE">
    <w:pPr>
      <w:tabs>
        <w:tab w:val="center" w:pos="4680"/>
        <w:tab w:val="right" w:pos="9360"/>
      </w:tabs>
      <w:spacing w:after="0" w:line="240" w:lineRule="auto"/>
      <w:rPr>
        <w:color w:val="000000"/>
        <w:sz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D9C270" w14:textId="77777777" w:rsidR="00FD4BFE" w:rsidRDefault="00FD4BFE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421A7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C0419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9727EB"/>
    <w:multiLevelType w:val="hybridMultilevel"/>
    <w:tmpl w:val="92A097A6"/>
    <w:lvl w:ilvl="0" w:tplc="32F66972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51C77"/>
    <w:multiLevelType w:val="hybridMultilevel"/>
    <w:tmpl w:val="E696A61A"/>
    <w:lvl w:ilvl="0" w:tplc="9DAC6A00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781BF5"/>
    <w:multiLevelType w:val="hybridMultilevel"/>
    <w:tmpl w:val="6E9CF7D0"/>
    <w:lvl w:ilvl="0" w:tplc="DC72877E">
      <w:start w:val="25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6" w15:restartNumberingAfterBreak="0">
    <w:nsid w:val="25CA012E"/>
    <w:multiLevelType w:val="hybridMultilevel"/>
    <w:tmpl w:val="DCA41424"/>
    <w:lvl w:ilvl="0" w:tplc="D0F61F3E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583B4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1C3FD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E14DFE"/>
    <w:multiLevelType w:val="hybridMultilevel"/>
    <w:tmpl w:val="4A2A9D54"/>
    <w:lvl w:ilvl="0" w:tplc="3D02FE9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4068AC"/>
    <w:multiLevelType w:val="multilevel"/>
    <w:tmpl w:val="2F4068A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BE551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C44404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68684F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212A92"/>
    <w:multiLevelType w:val="hybridMultilevel"/>
    <w:tmpl w:val="473C4892"/>
    <w:lvl w:ilvl="0" w:tplc="71B80CE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E53C4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F6429CD"/>
    <w:multiLevelType w:val="hybridMultilevel"/>
    <w:tmpl w:val="1D56EF40"/>
    <w:lvl w:ilvl="0" w:tplc="CA523964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7155B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B3565A8"/>
    <w:multiLevelType w:val="multilevel"/>
    <w:tmpl w:val="4B3565A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3A7496"/>
    <w:multiLevelType w:val="multilevel"/>
    <w:tmpl w:val="C8B42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377340A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8408B6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2B1606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4F8397E"/>
    <w:multiLevelType w:val="hybridMultilevel"/>
    <w:tmpl w:val="9B78F4E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C63FF3"/>
    <w:multiLevelType w:val="hybridMultilevel"/>
    <w:tmpl w:val="5E3C9138"/>
    <w:lvl w:ilvl="0" w:tplc="695C6DB6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602924"/>
    <w:multiLevelType w:val="hybridMultilevel"/>
    <w:tmpl w:val="2C40112E"/>
    <w:lvl w:ilvl="0" w:tplc="F1CE2740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AB5339"/>
    <w:multiLevelType w:val="multilevel"/>
    <w:tmpl w:val="F670E28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F6543E7"/>
    <w:multiLevelType w:val="hybridMultilevel"/>
    <w:tmpl w:val="3C064422"/>
    <w:lvl w:ilvl="0" w:tplc="855A5076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0"/>
  </w:num>
  <w:num w:numId="3">
    <w:abstractNumId w:val="20"/>
  </w:num>
  <w:num w:numId="4">
    <w:abstractNumId w:val="1"/>
  </w:num>
  <w:num w:numId="5">
    <w:abstractNumId w:val="21"/>
  </w:num>
  <w:num w:numId="6">
    <w:abstractNumId w:val="17"/>
  </w:num>
  <w:num w:numId="7">
    <w:abstractNumId w:val="12"/>
  </w:num>
  <w:num w:numId="8">
    <w:abstractNumId w:val="0"/>
  </w:num>
  <w:num w:numId="9">
    <w:abstractNumId w:val="22"/>
  </w:num>
  <w:num w:numId="10">
    <w:abstractNumId w:val="26"/>
  </w:num>
  <w:num w:numId="11">
    <w:abstractNumId w:val="13"/>
  </w:num>
  <w:num w:numId="12">
    <w:abstractNumId w:val="2"/>
  </w:num>
  <w:num w:numId="13">
    <w:abstractNumId w:val="8"/>
  </w:num>
  <w:num w:numId="14">
    <w:abstractNumId w:val="15"/>
  </w:num>
  <w:num w:numId="15">
    <w:abstractNumId w:val="7"/>
  </w:num>
  <w:num w:numId="16">
    <w:abstractNumId w:val="11"/>
  </w:num>
  <w:num w:numId="17">
    <w:abstractNumId w:val="5"/>
  </w:num>
  <w:num w:numId="18">
    <w:abstractNumId w:val="24"/>
  </w:num>
  <w:num w:numId="19">
    <w:abstractNumId w:val="19"/>
  </w:num>
  <w:num w:numId="20">
    <w:abstractNumId w:val="6"/>
  </w:num>
  <w:num w:numId="21">
    <w:abstractNumId w:val="16"/>
  </w:num>
  <w:num w:numId="22">
    <w:abstractNumId w:val="14"/>
  </w:num>
  <w:num w:numId="23">
    <w:abstractNumId w:val="27"/>
  </w:num>
  <w:num w:numId="24">
    <w:abstractNumId w:val="9"/>
  </w:num>
  <w:num w:numId="25">
    <w:abstractNumId w:val="25"/>
  </w:num>
  <w:num w:numId="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3"/>
  </w:num>
  <w:num w:numId="28">
    <w:abstractNumId w:val="3"/>
  </w:num>
  <w:num w:numId="29">
    <w:abstractNumId w:val="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displayBackgroundShape/>
  <w:activeWritingStyle w:appName="MSWord" w:lang="en-PH" w:vendorID="64" w:dllVersion="6" w:nlCheck="1" w:checkStyle="0"/>
  <w:activeWritingStyle w:appName="MSWord" w:lang="en-US" w:vendorID="64" w:dllVersion="6" w:nlCheck="1" w:checkStyle="0"/>
  <w:activeWritingStyle w:appName="MSWord" w:lang="en-PH" w:vendorID="64" w:dllVersion="4096" w:nlCheck="1" w:checkStyle="0"/>
  <w:activeWritingStyle w:appName="MSWord" w:lang="en-US" w:vendorID="64" w:dllVersion="4096" w:nlCheck="1" w:checkStyle="0"/>
  <w:activeWritingStyle w:appName="MSWord" w:lang="en-PH" w:vendorID="64" w:dllVersion="131078" w:nlCheck="1" w:checkStyle="0"/>
  <w:activeWritingStyle w:appName="MSWord" w:lang="en-US" w:vendorID="64" w:dllVersion="131078" w:nlCheck="1" w:checkStyle="0"/>
  <w:proofState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bS0NDYzMjAwtzRT0lEKTi0uzszPAykwrgUA5gnMWCwAAAA="/>
  </w:docVars>
  <w:rsids>
    <w:rsidRoot w:val="00F85877"/>
    <w:rsid w:val="000000AE"/>
    <w:rsid w:val="000002BD"/>
    <w:rsid w:val="00000618"/>
    <w:rsid w:val="00000750"/>
    <w:rsid w:val="00000ADA"/>
    <w:rsid w:val="00000D00"/>
    <w:rsid w:val="00001094"/>
    <w:rsid w:val="0000142E"/>
    <w:rsid w:val="000018D4"/>
    <w:rsid w:val="00001A75"/>
    <w:rsid w:val="00001CD1"/>
    <w:rsid w:val="00001E24"/>
    <w:rsid w:val="00003219"/>
    <w:rsid w:val="0000339D"/>
    <w:rsid w:val="00003761"/>
    <w:rsid w:val="00003766"/>
    <w:rsid w:val="00003ECB"/>
    <w:rsid w:val="00003F68"/>
    <w:rsid w:val="000043A7"/>
    <w:rsid w:val="000044B2"/>
    <w:rsid w:val="00004B0E"/>
    <w:rsid w:val="00004B4F"/>
    <w:rsid w:val="00004CC9"/>
    <w:rsid w:val="00004D9C"/>
    <w:rsid w:val="00004F3D"/>
    <w:rsid w:val="0000543B"/>
    <w:rsid w:val="00005465"/>
    <w:rsid w:val="00006229"/>
    <w:rsid w:val="0000654A"/>
    <w:rsid w:val="00006737"/>
    <w:rsid w:val="0000684F"/>
    <w:rsid w:val="000068AF"/>
    <w:rsid w:val="0000696D"/>
    <w:rsid w:val="00006F70"/>
    <w:rsid w:val="000071BB"/>
    <w:rsid w:val="000072DF"/>
    <w:rsid w:val="000072F0"/>
    <w:rsid w:val="000107C0"/>
    <w:rsid w:val="00010AF7"/>
    <w:rsid w:val="00010B62"/>
    <w:rsid w:val="00010CFE"/>
    <w:rsid w:val="00010F0E"/>
    <w:rsid w:val="000111D8"/>
    <w:rsid w:val="000111F9"/>
    <w:rsid w:val="00011473"/>
    <w:rsid w:val="00011ABD"/>
    <w:rsid w:val="00011F4F"/>
    <w:rsid w:val="000121B4"/>
    <w:rsid w:val="00012596"/>
    <w:rsid w:val="00012C61"/>
    <w:rsid w:val="00012C7B"/>
    <w:rsid w:val="00013290"/>
    <w:rsid w:val="00013852"/>
    <w:rsid w:val="0001491C"/>
    <w:rsid w:val="000151B5"/>
    <w:rsid w:val="000152E3"/>
    <w:rsid w:val="000155DB"/>
    <w:rsid w:val="000157BE"/>
    <w:rsid w:val="000163E4"/>
    <w:rsid w:val="000168ED"/>
    <w:rsid w:val="00016A00"/>
    <w:rsid w:val="00016DF3"/>
    <w:rsid w:val="00017357"/>
    <w:rsid w:val="0001738A"/>
    <w:rsid w:val="000177FB"/>
    <w:rsid w:val="00017CCF"/>
    <w:rsid w:val="0002031D"/>
    <w:rsid w:val="0002058A"/>
    <w:rsid w:val="00020627"/>
    <w:rsid w:val="000213B8"/>
    <w:rsid w:val="00021B04"/>
    <w:rsid w:val="00021F72"/>
    <w:rsid w:val="00022060"/>
    <w:rsid w:val="00022AB9"/>
    <w:rsid w:val="00022FF7"/>
    <w:rsid w:val="0002363B"/>
    <w:rsid w:val="000237D9"/>
    <w:rsid w:val="00024906"/>
    <w:rsid w:val="00024AE6"/>
    <w:rsid w:val="00024D16"/>
    <w:rsid w:val="00024E4E"/>
    <w:rsid w:val="00025168"/>
    <w:rsid w:val="00025477"/>
    <w:rsid w:val="00025726"/>
    <w:rsid w:val="00025B9B"/>
    <w:rsid w:val="00025CFE"/>
    <w:rsid w:val="00025D78"/>
    <w:rsid w:val="00025E2D"/>
    <w:rsid w:val="000262E4"/>
    <w:rsid w:val="00026AAB"/>
    <w:rsid w:val="0002702E"/>
    <w:rsid w:val="00027199"/>
    <w:rsid w:val="000271B7"/>
    <w:rsid w:val="000276CD"/>
    <w:rsid w:val="00027812"/>
    <w:rsid w:val="0002797F"/>
    <w:rsid w:val="00027A74"/>
    <w:rsid w:val="00027A94"/>
    <w:rsid w:val="00027B19"/>
    <w:rsid w:val="00027C2E"/>
    <w:rsid w:val="00030144"/>
    <w:rsid w:val="00030485"/>
    <w:rsid w:val="0003071D"/>
    <w:rsid w:val="00031347"/>
    <w:rsid w:val="000315F4"/>
    <w:rsid w:val="00031649"/>
    <w:rsid w:val="000316EB"/>
    <w:rsid w:val="00031891"/>
    <w:rsid w:val="00032164"/>
    <w:rsid w:val="00032271"/>
    <w:rsid w:val="000333CF"/>
    <w:rsid w:val="00033945"/>
    <w:rsid w:val="00033956"/>
    <w:rsid w:val="00033CD6"/>
    <w:rsid w:val="00033DDF"/>
    <w:rsid w:val="0003405A"/>
    <w:rsid w:val="0003421B"/>
    <w:rsid w:val="00034454"/>
    <w:rsid w:val="00035F03"/>
    <w:rsid w:val="00035FAA"/>
    <w:rsid w:val="0003628C"/>
    <w:rsid w:val="00036293"/>
    <w:rsid w:val="00037301"/>
    <w:rsid w:val="0003777C"/>
    <w:rsid w:val="00040033"/>
    <w:rsid w:val="0004007F"/>
    <w:rsid w:val="000401AF"/>
    <w:rsid w:val="00040445"/>
    <w:rsid w:val="00040BBA"/>
    <w:rsid w:val="00040F4A"/>
    <w:rsid w:val="0004101D"/>
    <w:rsid w:val="00041329"/>
    <w:rsid w:val="00042349"/>
    <w:rsid w:val="0004241A"/>
    <w:rsid w:val="0004260B"/>
    <w:rsid w:val="00042885"/>
    <w:rsid w:val="00042E92"/>
    <w:rsid w:val="000433B6"/>
    <w:rsid w:val="0004344B"/>
    <w:rsid w:val="000436CC"/>
    <w:rsid w:val="000437A3"/>
    <w:rsid w:val="00043984"/>
    <w:rsid w:val="00043AE5"/>
    <w:rsid w:val="00043F54"/>
    <w:rsid w:val="000442CB"/>
    <w:rsid w:val="0004445F"/>
    <w:rsid w:val="000446B7"/>
    <w:rsid w:val="0004480B"/>
    <w:rsid w:val="000451D6"/>
    <w:rsid w:val="0004525E"/>
    <w:rsid w:val="0004550D"/>
    <w:rsid w:val="00045E54"/>
    <w:rsid w:val="0004673A"/>
    <w:rsid w:val="0004682C"/>
    <w:rsid w:val="00046E94"/>
    <w:rsid w:val="0004711B"/>
    <w:rsid w:val="000474A6"/>
    <w:rsid w:val="000475E0"/>
    <w:rsid w:val="00047868"/>
    <w:rsid w:val="00047D87"/>
    <w:rsid w:val="00050193"/>
    <w:rsid w:val="00050807"/>
    <w:rsid w:val="00050E46"/>
    <w:rsid w:val="00051AC7"/>
    <w:rsid w:val="00051C53"/>
    <w:rsid w:val="0005201E"/>
    <w:rsid w:val="00052220"/>
    <w:rsid w:val="00052C56"/>
    <w:rsid w:val="00053251"/>
    <w:rsid w:val="00053433"/>
    <w:rsid w:val="000539C6"/>
    <w:rsid w:val="00053CB3"/>
    <w:rsid w:val="00054C9A"/>
    <w:rsid w:val="00054F24"/>
    <w:rsid w:val="00054F5B"/>
    <w:rsid w:val="00055124"/>
    <w:rsid w:val="00055561"/>
    <w:rsid w:val="00055D07"/>
    <w:rsid w:val="00055FB8"/>
    <w:rsid w:val="0005637E"/>
    <w:rsid w:val="00056444"/>
    <w:rsid w:val="00056461"/>
    <w:rsid w:val="000569B6"/>
    <w:rsid w:val="00056A54"/>
    <w:rsid w:val="00056B9E"/>
    <w:rsid w:val="00056C0F"/>
    <w:rsid w:val="00056E49"/>
    <w:rsid w:val="0005711A"/>
    <w:rsid w:val="000571E7"/>
    <w:rsid w:val="000573EF"/>
    <w:rsid w:val="000575B0"/>
    <w:rsid w:val="00057662"/>
    <w:rsid w:val="00057999"/>
    <w:rsid w:val="00057A71"/>
    <w:rsid w:val="00057BEE"/>
    <w:rsid w:val="00057C79"/>
    <w:rsid w:val="00057CF6"/>
    <w:rsid w:val="000600F5"/>
    <w:rsid w:val="000601D3"/>
    <w:rsid w:val="000617A3"/>
    <w:rsid w:val="00061A81"/>
    <w:rsid w:val="00061F2D"/>
    <w:rsid w:val="00061F9E"/>
    <w:rsid w:val="000626FE"/>
    <w:rsid w:val="00062710"/>
    <w:rsid w:val="00062911"/>
    <w:rsid w:val="00062A1F"/>
    <w:rsid w:val="000631D8"/>
    <w:rsid w:val="00063C71"/>
    <w:rsid w:val="0006432E"/>
    <w:rsid w:val="00064CCA"/>
    <w:rsid w:val="0006516C"/>
    <w:rsid w:val="0006529F"/>
    <w:rsid w:val="00065522"/>
    <w:rsid w:val="00065949"/>
    <w:rsid w:val="00066031"/>
    <w:rsid w:val="00066591"/>
    <w:rsid w:val="0006692C"/>
    <w:rsid w:val="000670BF"/>
    <w:rsid w:val="000673D7"/>
    <w:rsid w:val="00067755"/>
    <w:rsid w:val="00067822"/>
    <w:rsid w:val="00067C0B"/>
    <w:rsid w:val="00070AA6"/>
    <w:rsid w:val="00070BB0"/>
    <w:rsid w:val="00070BF1"/>
    <w:rsid w:val="00070E1D"/>
    <w:rsid w:val="000719E1"/>
    <w:rsid w:val="00071CB0"/>
    <w:rsid w:val="00072109"/>
    <w:rsid w:val="0007253D"/>
    <w:rsid w:val="00072626"/>
    <w:rsid w:val="000726C8"/>
    <w:rsid w:val="000727F3"/>
    <w:rsid w:val="000728A7"/>
    <w:rsid w:val="00072B53"/>
    <w:rsid w:val="00072BEC"/>
    <w:rsid w:val="00072C31"/>
    <w:rsid w:val="00072E73"/>
    <w:rsid w:val="00072F7B"/>
    <w:rsid w:val="00073291"/>
    <w:rsid w:val="000732CB"/>
    <w:rsid w:val="000739D2"/>
    <w:rsid w:val="00073A6B"/>
    <w:rsid w:val="00075500"/>
    <w:rsid w:val="00075916"/>
    <w:rsid w:val="000759F3"/>
    <w:rsid w:val="000760EF"/>
    <w:rsid w:val="00076529"/>
    <w:rsid w:val="00076542"/>
    <w:rsid w:val="0007698F"/>
    <w:rsid w:val="00076D59"/>
    <w:rsid w:val="000772F5"/>
    <w:rsid w:val="000775EB"/>
    <w:rsid w:val="000776DC"/>
    <w:rsid w:val="0007786F"/>
    <w:rsid w:val="00077CB0"/>
    <w:rsid w:val="00077EF7"/>
    <w:rsid w:val="000802F1"/>
    <w:rsid w:val="00080D87"/>
    <w:rsid w:val="00080EFE"/>
    <w:rsid w:val="00080F78"/>
    <w:rsid w:val="0008123A"/>
    <w:rsid w:val="0008157E"/>
    <w:rsid w:val="00081A28"/>
    <w:rsid w:val="00082553"/>
    <w:rsid w:val="000826FE"/>
    <w:rsid w:val="00082F5F"/>
    <w:rsid w:val="0008380F"/>
    <w:rsid w:val="0008385F"/>
    <w:rsid w:val="00083CBB"/>
    <w:rsid w:val="00083DDF"/>
    <w:rsid w:val="00083DE5"/>
    <w:rsid w:val="000842BD"/>
    <w:rsid w:val="00084468"/>
    <w:rsid w:val="0008465B"/>
    <w:rsid w:val="00084FCF"/>
    <w:rsid w:val="0008546F"/>
    <w:rsid w:val="000858FE"/>
    <w:rsid w:val="00085A51"/>
    <w:rsid w:val="00085F15"/>
    <w:rsid w:val="00085F1B"/>
    <w:rsid w:val="00086175"/>
    <w:rsid w:val="0008668B"/>
    <w:rsid w:val="000866A1"/>
    <w:rsid w:val="00086D9C"/>
    <w:rsid w:val="0008718B"/>
    <w:rsid w:val="00087286"/>
    <w:rsid w:val="00087344"/>
    <w:rsid w:val="000875A0"/>
    <w:rsid w:val="00090096"/>
    <w:rsid w:val="0009021C"/>
    <w:rsid w:val="000902E3"/>
    <w:rsid w:val="00090804"/>
    <w:rsid w:val="00090C8F"/>
    <w:rsid w:val="00090FAE"/>
    <w:rsid w:val="00090FF4"/>
    <w:rsid w:val="0009105B"/>
    <w:rsid w:val="00091077"/>
    <w:rsid w:val="000910DF"/>
    <w:rsid w:val="00091934"/>
    <w:rsid w:val="00091A8A"/>
    <w:rsid w:val="0009233F"/>
    <w:rsid w:val="00092E8C"/>
    <w:rsid w:val="000940CD"/>
    <w:rsid w:val="000942C4"/>
    <w:rsid w:val="000947C4"/>
    <w:rsid w:val="00094B5D"/>
    <w:rsid w:val="00094BCE"/>
    <w:rsid w:val="00094F83"/>
    <w:rsid w:val="00095167"/>
    <w:rsid w:val="00095756"/>
    <w:rsid w:val="0009576D"/>
    <w:rsid w:val="000958E4"/>
    <w:rsid w:val="00096FA0"/>
    <w:rsid w:val="00096FEA"/>
    <w:rsid w:val="0009761C"/>
    <w:rsid w:val="00097A16"/>
    <w:rsid w:val="00097AB2"/>
    <w:rsid w:val="000A0218"/>
    <w:rsid w:val="000A039D"/>
    <w:rsid w:val="000A0586"/>
    <w:rsid w:val="000A0BBB"/>
    <w:rsid w:val="000A11C5"/>
    <w:rsid w:val="000A19CD"/>
    <w:rsid w:val="000A1A6F"/>
    <w:rsid w:val="000A1C15"/>
    <w:rsid w:val="000A2198"/>
    <w:rsid w:val="000A2652"/>
    <w:rsid w:val="000A2E25"/>
    <w:rsid w:val="000A3486"/>
    <w:rsid w:val="000A35A1"/>
    <w:rsid w:val="000A361A"/>
    <w:rsid w:val="000A3B3B"/>
    <w:rsid w:val="000A3C8F"/>
    <w:rsid w:val="000A3F70"/>
    <w:rsid w:val="000A4184"/>
    <w:rsid w:val="000A47F3"/>
    <w:rsid w:val="000A4CCD"/>
    <w:rsid w:val="000A5200"/>
    <w:rsid w:val="000A5387"/>
    <w:rsid w:val="000A555E"/>
    <w:rsid w:val="000A5B6B"/>
    <w:rsid w:val="000A5F1B"/>
    <w:rsid w:val="000A60BD"/>
    <w:rsid w:val="000A6B63"/>
    <w:rsid w:val="000A71E2"/>
    <w:rsid w:val="000B004B"/>
    <w:rsid w:val="000B08EC"/>
    <w:rsid w:val="000B13F7"/>
    <w:rsid w:val="000B141A"/>
    <w:rsid w:val="000B15B1"/>
    <w:rsid w:val="000B1695"/>
    <w:rsid w:val="000B17F7"/>
    <w:rsid w:val="000B2093"/>
    <w:rsid w:val="000B2983"/>
    <w:rsid w:val="000B29A1"/>
    <w:rsid w:val="000B3232"/>
    <w:rsid w:val="000B32E7"/>
    <w:rsid w:val="000B33E6"/>
    <w:rsid w:val="000B36F6"/>
    <w:rsid w:val="000B452F"/>
    <w:rsid w:val="000B4709"/>
    <w:rsid w:val="000B4AE9"/>
    <w:rsid w:val="000B5452"/>
    <w:rsid w:val="000B570B"/>
    <w:rsid w:val="000B58EF"/>
    <w:rsid w:val="000B598C"/>
    <w:rsid w:val="000B5A6A"/>
    <w:rsid w:val="000B62B0"/>
    <w:rsid w:val="000B63F7"/>
    <w:rsid w:val="000B69AF"/>
    <w:rsid w:val="000B6DAB"/>
    <w:rsid w:val="000B73FD"/>
    <w:rsid w:val="000B74A6"/>
    <w:rsid w:val="000B75D0"/>
    <w:rsid w:val="000B776D"/>
    <w:rsid w:val="000B7911"/>
    <w:rsid w:val="000B7936"/>
    <w:rsid w:val="000B7958"/>
    <w:rsid w:val="000B7AB0"/>
    <w:rsid w:val="000B7CEB"/>
    <w:rsid w:val="000C06B9"/>
    <w:rsid w:val="000C0AC5"/>
    <w:rsid w:val="000C0EBE"/>
    <w:rsid w:val="000C1348"/>
    <w:rsid w:val="000C248B"/>
    <w:rsid w:val="000C28B3"/>
    <w:rsid w:val="000C29AC"/>
    <w:rsid w:val="000C2A27"/>
    <w:rsid w:val="000C2FC3"/>
    <w:rsid w:val="000C31EC"/>
    <w:rsid w:val="000C370F"/>
    <w:rsid w:val="000C3AAB"/>
    <w:rsid w:val="000C3BC1"/>
    <w:rsid w:val="000C4553"/>
    <w:rsid w:val="000C4855"/>
    <w:rsid w:val="000C5176"/>
    <w:rsid w:val="000C528B"/>
    <w:rsid w:val="000C528C"/>
    <w:rsid w:val="000C5421"/>
    <w:rsid w:val="000C62A6"/>
    <w:rsid w:val="000C67B6"/>
    <w:rsid w:val="000C6923"/>
    <w:rsid w:val="000C6BB1"/>
    <w:rsid w:val="000C6DC7"/>
    <w:rsid w:val="000C7539"/>
    <w:rsid w:val="000C79B9"/>
    <w:rsid w:val="000C79F2"/>
    <w:rsid w:val="000D03E0"/>
    <w:rsid w:val="000D07F9"/>
    <w:rsid w:val="000D0A6A"/>
    <w:rsid w:val="000D0BEA"/>
    <w:rsid w:val="000D0F03"/>
    <w:rsid w:val="000D0F90"/>
    <w:rsid w:val="000D130F"/>
    <w:rsid w:val="000D150B"/>
    <w:rsid w:val="000D152B"/>
    <w:rsid w:val="000D16A6"/>
    <w:rsid w:val="000D1B7D"/>
    <w:rsid w:val="000D2072"/>
    <w:rsid w:val="000D220D"/>
    <w:rsid w:val="000D2621"/>
    <w:rsid w:val="000D2E7D"/>
    <w:rsid w:val="000D2F13"/>
    <w:rsid w:val="000D2F64"/>
    <w:rsid w:val="000D3A30"/>
    <w:rsid w:val="000D3DBC"/>
    <w:rsid w:val="000D3F28"/>
    <w:rsid w:val="000D43B1"/>
    <w:rsid w:val="000D447E"/>
    <w:rsid w:val="000D4534"/>
    <w:rsid w:val="000D4883"/>
    <w:rsid w:val="000D4C01"/>
    <w:rsid w:val="000D4D1B"/>
    <w:rsid w:val="000D503D"/>
    <w:rsid w:val="000D50D2"/>
    <w:rsid w:val="000D5106"/>
    <w:rsid w:val="000D5E9A"/>
    <w:rsid w:val="000D6399"/>
    <w:rsid w:val="000D6565"/>
    <w:rsid w:val="000D6885"/>
    <w:rsid w:val="000D70DE"/>
    <w:rsid w:val="000E01B1"/>
    <w:rsid w:val="000E083D"/>
    <w:rsid w:val="000E0AAC"/>
    <w:rsid w:val="000E0CE6"/>
    <w:rsid w:val="000E0E27"/>
    <w:rsid w:val="000E0E80"/>
    <w:rsid w:val="000E1937"/>
    <w:rsid w:val="000E2147"/>
    <w:rsid w:val="000E2379"/>
    <w:rsid w:val="000E2D36"/>
    <w:rsid w:val="000E331B"/>
    <w:rsid w:val="000E35C9"/>
    <w:rsid w:val="000E3621"/>
    <w:rsid w:val="000E370E"/>
    <w:rsid w:val="000E3989"/>
    <w:rsid w:val="000E3BB9"/>
    <w:rsid w:val="000E3D75"/>
    <w:rsid w:val="000E3ED8"/>
    <w:rsid w:val="000E4081"/>
    <w:rsid w:val="000E427D"/>
    <w:rsid w:val="000E4827"/>
    <w:rsid w:val="000E48B5"/>
    <w:rsid w:val="000E4BC4"/>
    <w:rsid w:val="000E4DC9"/>
    <w:rsid w:val="000E581B"/>
    <w:rsid w:val="000E598A"/>
    <w:rsid w:val="000E64CE"/>
    <w:rsid w:val="000E72A3"/>
    <w:rsid w:val="000E76C7"/>
    <w:rsid w:val="000E79FE"/>
    <w:rsid w:val="000E7B97"/>
    <w:rsid w:val="000F0020"/>
    <w:rsid w:val="000F053F"/>
    <w:rsid w:val="000F096E"/>
    <w:rsid w:val="000F0A7D"/>
    <w:rsid w:val="000F1077"/>
    <w:rsid w:val="000F1168"/>
    <w:rsid w:val="000F1628"/>
    <w:rsid w:val="000F1850"/>
    <w:rsid w:val="000F1DD4"/>
    <w:rsid w:val="000F2274"/>
    <w:rsid w:val="000F271B"/>
    <w:rsid w:val="000F2F97"/>
    <w:rsid w:val="000F327B"/>
    <w:rsid w:val="000F3637"/>
    <w:rsid w:val="000F36A9"/>
    <w:rsid w:val="000F3763"/>
    <w:rsid w:val="000F3969"/>
    <w:rsid w:val="000F3BF4"/>
    <w:rsid w:val="000F407B"/>
    <w:rsid w:val="000F499F"/>
    <w:rsid w:val="000F52E2"/>
    <w:rsid w:val="000F534C"/>
    <w:rsid w:val="000F5412"/>
    <w:rsid w:val="000F54C6"/>
    <w:rsid w:val="000F5C9C"/>
    <w:rsid w:val="000F6250"/>
    <w:rsid w:val="000F62D4"/>
    <w:rsid w:val="000F6A25"/>
    <w:rsid w:val="000F6B9A"/>
    <w:rsid w:val="000F6F7C"/>
    <w:rsid w:val="000F719A"/>
    <w:rsid w:val="000F7336"/>
    <w:rsid w:val="000F7490"/>
    <w:rsid w:val="000F767C"/>
    <w:rsid w:val="000F7B9C"/>
    <w:rsid w:val="000F7F29"/>
    <w:rsid w:val="00100342"/>
    <w:rsid w:val="00100477"/>
    <w:rsid w:val="001006ED"/>
    <w:rsid w:val="001008AC"/>
    <w:rsid w:val="00100AC1"/>
    <w:rsid w:val="001011A1"/>
    <w:rsid w:val="00101D0C"/>
    <w:rsid w:val="001021A6"/>
    <w:rsid w:val="001022B7"/>
    <w:rsid w:val="00102657"/>
    <w:rsid w:val="00102D22"/>
    <w:rsid w:val="00102DC1"/>
    <w:rsid w:val="00102F2B"/>
    <w:rsid w:val="0010354F"/>
    <w:rsid w:val="00103CF7"/>
    <w:rsid w:val="00103D1F"/>
    <w:rsid w:val="0010417D"/>
    <w:rsid w:val="001043FC"/>
    <w:rsid w:val="00104B4E"/>
    <w:rsid w:val="00104E0A"/>
    <w:rsid w:val="00105014"/>
    <w:rsid w:val="001052C9"/>
    <w:rsid w:val="0010546D"/>
    <w:rsid w:val="001055EA"/>
    <w:rsid w:val="00105859"/>
    <w:rsid w:val="00105A5B"/>
    <w:rsid w:val="00105ABA"/>
    <w:rsid w:val="00105BB8"/>
    <w:rsid w:val="00105D2B"/>
    <w:rsid w:val="00105EEF"/>
    <w:rsid w:val="001065FE"/>
    <w:rsid w:val="00106816"/>
    <w:rsid w:val="0011052B"/>
    <w:rsid w:val="00110DF0"/>
    <w:rsid w:val="00110F49"/>
    <w:rsid w:val="00111250"/>
    <w:rsid w:val="001113B6"/>
    <w:rsid w:val="00111635"/>
    <w:rsid w:val="001119BF"/>
    <w:rsid w:val="00111F5A"/>
    <w:rsid w:val="0011261E"/>
    <w:rsid w:val="00112837"/>
    <w:rsid w:val="00112C42"/>
    <w:rsid w:val="00112D3B"/>
    <w:rsid w:val="00112ED5"/>
    <w:rsid w:val="00112F86"/>
    <w:rsid w:val="0011358B"/>
    <w:rsid w:val="00113A9F"/>
    <w:rsid w:val="0011450E"/>
    <w:rsid w:val="001148D9"/>
    <w:rsid w:val="00114BAE"/>
    <w:rsid w:val="00114BFE"/>
    <w:rsid w:val="00114FDF"/>
    <w:rsid w:val="0011549B"/>
    <w:rsid w:val="00115A8C"/>
    <w:rsid w:val="00115D3B"/>
    <w:rsid w:val="00117414"/>
    <w:rsid w:val="001175DC"/>
    <w:rsid w:val="00117C1A"/>
    <w:rsid w:val="00121937"/>
    <w:rsid w:val="00121F19"/>
    <w:rsid w:val="00121F43"/>
    <w:rsid w:val="001229E5"/>
    <w:rsid w:val="00122A95"/>
    <w:rsid w:val="0012313E"/>
    <w:rsid w:val="001239AA"/>
    <w:rsid w:val="00123A9C"/>
    <w:rsid w:val="00123BE6"/>
    <w:rsid w:val="00123FA1"/>
    <w:rsid w:val="0012427E"/>
    <w:rsid w:val="001245A9"/>
    <w:rsid w:val="0012489E"/>
    <w:rsid w:val="001248C2"/>
    <w:rsid w:val="00124B44"/>
    <w:rsid w:val="00124E81"/>
    <w:rsid w:val="0012535E"/>
    <w:rsid w:val="00125AF4"/>
    <w:rsid w:val="00125AFC"/>
    <w:rsid w:val="00125B61"/>
    <w:rsid w:val="00125C91"/>
    <w:rsid w:val="00125D5A"/>
    <w:rsid w:val="00125DC1"/>
    <w:rsid w:val="00126680"/>
    <w:rsid w:val="001266BB"/>
    <w:rsid w:val="001267CA"/>
    <w:rsid w:val="00126995"/>
    <w:rsid w:val="00126FA8"/>
    <w:rsid w:val="00127029"/>
    <w:rsid w:val="00127041"/>
    <w:rsid w:val="0012744C"/>
    <w:rsid w:val="00127845"/>
    <w:rsid w:val="00127ADA"/>
    <w:rsid w:val="00127B9B"/>
    <w:rsid w:val="0013041B"/>
    <w:rsid w:val="0013097E"/>
    <w:rsid w:val="00130F5C"/>
    <w:rsid w:val="00130FFE"/>
    <w:rsid w:val="0013129E"/>
    <w:rsid w:val="00131943"/>
    <w:rsid w:val="00131D89"/>
    <w:rsid w:val="00131F24"/>
    <w:rsid w:val="00131FEB"/>
    <w:rsid w:val="00132040"/>
    <w:rsid w:val="001322A0"/>
    <w:rsid w:val="00132345"/>
    <w:rsid w:val="00132490"/>
    <w:rsid w:val="001324D1"/>
    <w:rsid w:val="00132A61"/>
    <w:rsid w:val="00133095"/>
    <w:rsid w:val="001334AB"/>
    <w:rsid w:val="00133792"/>
    <w:rsid w:val="00134078"/>
    <w:rsid w:val="00134B13"/>
    <w:rsid w:val="00134EAB"/>
    <w:rsid w:val="00134F97"/>
    <w:rsid w:val="00135297"/>
    <w:rsid w:val="00135F52"/>
    <w:rsid w:val="00136085"/>
    <w:rsid w:val="00136271"/>
    <w:rsid w:val="00136A12"/>
    <w:rsid w:val="00137061"/>
    <w:rsid w:val="00137336"/>
    <w:rsid w:val="0013749E"/>
    <w:rsid w:val="00140249"/>
    <w:rsid w:val="001403E0"/>
    <w:rsid w:val="00141196"/>
    <w:rsid w:val="0014119C"/>
    <w:rsid w:val="00141373"/>
    <w:rsid w:val="00141493"/>
    <w:rsid w:val="001417DB"/>
    <w:rsid w:val="00141D02"/>
    <w:rsid w:val="00142176"/>
    <w:rsid w:val="00142577"/>
    <w:rsid w:val="001429D3"/>
    <w:rsid w:val="001430A6"/>
    <w:rsid w:val="001434BC"/>
    <w:rsid w:val="001437F8"/>
    <w:rsid w:val="00143B23"/>
    <w:rsid w:val="00143C82"/>
    <w:rsid w:val="00143E1F"/>
    <w:rsid w:val="00143F21"/>
    <w:rsid w:val="00144188"/>
    <w:rsid w:val="00144223"/>
    <w:rsid w:val="00144481"/>
    <w:rsid w:val="001445BF"/>
    <w:rsid w:val="00144FCE"/>
    <w:rsid w:val="0014519E"/>
    <w:rsid w:val="001460B0"/>
    <w:rsid w:val="00146153"/>
    <w:rsid w:val="001463AD"/>
    <w:rsid w:val="00146DC8"/>
    <w:rsid w:val="00147427"/>
    <w:rsid w:val="00147563"/>
    <w:rsid w:val="001477C3"/>
    <w:rsid w:val="00147C67"/>
    <w:rsid w:val="001501EA"/>
    <w:rsid w:val="001504A9"/>
    <w:rsid w:val="0015053B"/>
    <w:rsid w:val="001511FA"/>
    <w:rsid w:val="00151263"/>
    <w:rsid w:val="00151B0B"/>
    <w:rsid w:val="00151D96"/>
    <w:rsid w:val="0015209D"/>
    <w:rsid w:val="00152691"/>
    <w:rsid w:val="00152D8A"/>
    <w:rsid w:val="001536BF"/>
    <w:rsid w:val="00153898"/>
    <w:rsid w:val="00153B0D"/>
    <w:rsid w:val="00153FB6"/>
    <w:rsid w:val="00154548"/>
    <w:rsid w:val="00154B51"/>
    <w:rsid w:val="00155456"/>
    <w:rsid w:val="00155813"/>
    <w:rsid w:val="00155D5C"/>
    <w:rsid w:val="00155DA4"/>
    <w:rsid w:val="00155E13"/>
    <w:rsid w:val="00155E19"/>
    <w:rsid w:val="00156082"/>
    <w:rsid w:val="00156C2B"/>
    <w:rsid w:val="00156C50"/>
    <w:rsid w:val="00156C66"/>
    <w:rsid w:val="00156DDA"/>
    <w:rsid w:val="00157886"/>
    <w:rsid w:val="0015791C"/>
    <w:rsid w:val="00157D00"/>
    <w:rsid w:val="001601ED"/>
    <w:rsid w:val="0016028E"/>
    <w:rsid w:val="00160597"/>
    <w:rsid w:val="001607F2"/>
    <w:rsid w:val="00160A6B"/>
    <w:rsid w:val="00160B18"/>
    <w:rsid w:val="00161122"/>
    <w:rsid w:val="00161563"/>
    <w:rsid w:val="001619E9"/>
    <w:rsid w:val="00161B72"/>
    <w:rsid w:val="00161CA6"/>
    <w:rsid w:val="00161F4F"/>
    <w:rsid w:val="00162076"/>
    <w:rsid w:val="001625DF"/>
    <w:rsid w:val="00162B70"/>
    <w:rsid w:val="00162E6D"/>
    <w:rsid w:val="00163984"/>
    <w:rsid w:val="00163AB5"/>
    <w:rsid w:val="00163DA7"/>
    <w:rsid w:val="00163E27"/>
    <w:rsid w:val="0016410C"/>
    <w:rsid w:val="00164962"/>
    <w:rsid w:val="00164C53"/>
    <w:rsid w:val="00164E65"/>
    <w:rsid w:val="00164FAC"/>
    <w:rsid w:val="001650B9"/>
    <w:rsid w:val="001654F4"/>
    <w:rsid w:val="00165562"/>
    <w:rsid w:val="0016563B"/>
    <w:rsid w:val="00165A31"/>
    <w:rsid w:val="00165CE5"/>
    <w:rsid w:val="00165EC5"/>
    <w:rsid w:val="00165F3C"/>
    <w:rsid w:val="00165F51"/>
    <w:rsid w:val="0016648B"/>
    <w:rsid w:val="00166D1D"/>
    <w:rsid w:val="00166F40"/>
    <w:rsid w:val="0016721E"/>
    <w:rsid w:val="00167466"/>
    <w:rsid w:val="00167BA9"/>
    <w:rsid w:val="00170471"/>
    <w:rsid w:val="00170728"/>
    <w:rsid w:val="00171C81"/>
    <w:rsid w:val="001720AA"/>
    <w:rsid w:val="00172105"/>
    <w:rsid w:val="001729DF"/>
    <w:rsid w:val="00172E73"/>
    <w:rsid w:val="00173284"/>
    <w:rsid w:val="001732AE"/>
    <w:rsid w:val="00173E41"/>
    <w:rsid w:val="00174839"/>
    <w:rsid w:val="001748E7"/>
    <w:rsid w:val="00174999"/>
    <w:rsid w:val="00174B67"/>
    <w:rsid w:val="00174EA5"/>
    <w:rsid w:val="00175287"/>
    <w:rsid w:val="00175C75"/>
    <w:rsid w:val="00175D8A"/>
    <w:rsid w:val="00176127"/>
    <w:rsid w:val="001764BC"/>
    <w:rsid w:val="00176AB6"/>
    <w:rsid w:val="00176BC6"/>
    <w:rsid w:val="00176F10"/>
    <w:rsid w:val="001775A9"/>
    <w:rsid w:val="00177829"/>
    <w:rsid w:val="00177DA0"/>
    <w:rsid w:val="0018019E"/>
    <w:rsid w:val="0018022F"/>
    <w:rsid w:val="001803D7"/>
    <w:rsid w:val="001806DD"/>
    <w:rsid w:val="0018085E"/>
    <w:rsid w:val="00180C95"/>
    <w:rsid w:val="00180F35"/>
    <w:rsid w:val="00181043"/>
    <w:rsid w:val="00181655"/>
    <w:rsid w:val="00181795"/>
    <w:rsid w:val="00181869"/>
    <w:rsid w:val="00181A3C"/>
    <w:rsid w:val="00181C9E"/>
    <w:rsid w:val="00182F41"/>
    <w:rsid w:val="00182FB6"/>
    <w:rsid w:val="00183390"/>
    <w:rsid w:val="00183DD3"/>
    <w:rsid w:val="00183F00"/>
    <w:rsid w:val="00183FA8"/>
    <w:rsid w:val="001843F7"/>
    <w:rsid w:val="001845C2"/>
    <w:rsid w:val="00184910"/>
    <w:rsid w:val="00184B13"/>
    <w:rsid w:val="001854C2"/>
    <w:rsid w:val="00185590"/>
    <w:rsid w:val="00185F75"/>
    <w:rsid w:val="001863AB"/>
    <w:rsid w:val="001869F4"/>
    <w:rsid w:val="00186A7C"/>
    <w:rsid w:val="00186B9C"/>
    <w:rsid w:val="00187497"/>
    <w:rsid w:val="001876CA"/>
    <w:rsid w:val="001876E4"/>
    <w:rsid w:val="0018777A"/>
    <w:rsid w:val="00187D0A"/>
    <w:rsid w:val="0019001A"/>
    <w:rsid w:val="001903BF"/>
    <w:rsid w:val="0019094D"/>
    <w:rsid w:val="00190C16"/>
    <w:rsid w:val="00190D84"/>
    <w:rsid w:val="00191F21"/>
    <w:rsid w:val="00191FEE"/>
    <w:rsid w:val="001922A6"/>
    <w:rsid w:val="00192404"/>
    <w:rsid w:val="00192647"/>
    <w:rsid w:val="00192A23"/>
    <w:rsid w:val="00192B12"/>
    <w:rsid w:val="00192DDE"/>
    <w:rsid w:val="00192EC0"/>
    <w:rsid w:val="001932BF"/>
    <w:rsid w:val="00193460"/>
    <w:rsid w:val="00194037"/>
    <w:rsid w:val="001944BE"/>
    <w:rsid w:val="00194596"/>
    <w:rsid w:val="00194C30"/>
    <w:rsid w:val="0019518C"/>
    <w:rsid w:val="001953D4"/>
    <w:rsid w:val="001956C7"/>
    <w:rsid w:val="00195C45"/>
    <w:rsid w:val="0019637B"/>
    <w:rsid w:val="001968AE"/>
    <w:rsid w:val="00196FC8"/>
    <w:rsid w:val="00196FF7"/>
    <w:rsid w:val="0019746D"/>
    <w:rsid w:val="00197591"/>
    <w:rsid w:val="00197E67"/>
    <w:rsid w:val="00197F93"/>
    <w:rsid w:val="001A09D9"/>
    <w:rsid w:val="001A143D"/>
    <w:rsid w:val="001A1669"/>
    <w:rsid w:val="001A1A73"/>
    <w:rsid w:val="001A1A8C"/>
    <w:rsid w:val="001A26CE"/>
    <w:rsid w:val="001A2A6C"/>
    <w:rsid w:val="001A3007"/>
    <w:rsid w:val="001A3013"/>
    <w:rsid w:val="001A303A"/>
    <w:rsid w:val="001A3899"/>
    <w:rsid w:val="001A3E32"/>
    <w:rsid w:val="001A46A7"/>
    <w:rsid w:val="001A46B3"/>
    <w:rsid w:val="001A4746"/>
    <w:rsid w:val="001A47F9"/>
    <w:rsid w:val="001A4AF2"/>
    <w:rsid w:val="001A5EFC"/>
    <w:rsid w:val="001A649F"/>
    <w:rsid w:val="001A6C50"/>
    <w:rsid w:val="001A786F"/>
    <w:rsid w:val="001A7BB1"/>
    <w:rsid w:val="001A7CCA"/>
    <w:rsid w:val="001B013B"/>
    <w:rsid w:val="001B0153"/>
    <w:rsid w:val="001B068A"/>
    <w:rsid w:val="001B1660"/>
    <w:rsid w:val="001B1D88"/>
    <w:rsid w:val="001B1D8F"/>
    <w:rsid w:val="001B2A0A"/>
    <w:rsid w:val="001B313C"/>
    <w:rsid w:val="001B3802"/>
    <w:rsid w:val="001B3983"/>
    <w:rsid w:val="001B3AB1"/>
    <w:rsid w:val="001B3BF4"/>
    <w:rsid w:val="001B3DB0"/>
    <w:rsid w:val="001B40CE"/>
    <w:rsid w:val="001B41A5"/>
    <w:rsid w:val="001B425F"/>
    <w:rsid w:val="001B4600"/>
    <w:rsid w:val="001B48EF"/>
    <w:rsid w:val="001B4B2E"/>
    <w:rsid w:val="001B588E"/>
    <w:rsid w:val="001B5943"/>
    <w:rsid w:val="001B5A30"/>
    <w:rsid w:val="001B5BA7"/>
    <w:rsid w:val="001B6553"/>
    <w:rsid w:val="001B69E0"/>
    <w:rsid w:val="001B6A37"/>
    <w:rsid w:val="001B6C7F"/>
    <w:rsid w:val="001B74A1"/>
    <w:rsid w:val="001B7694"/>
    <w:rsid w:val="001B7805"/>
    <w:rsid w:val="001B7C2D"/>
    <w:rsid w:val="001C00B7"/>
    <w:rsid w:val="001C037B"/>
    <w:rsid w:val="001C07C9"/>
    <w:rsid w:val="001C0B58"/>
    <w:rsid w:val="001C10AF"/>
    <w:rsid w:val="001C18B6"/>
    <w:rsid w:val="001C1911"/>
    <w:rsid w:val="001C196F"/>
    <w:rsid w:val="001C1B70"/>
    <w:rsid w:val="001C1F7A"/>
    <w:rsid w:val="001C20FE"/>
    <w:rsid w:val="001C2507"/>
    <w:rsid w:val="001C2894"/>
    <w:rsid w:val="001C34DE"/>
    <w:rsid w:val="001C3685"/>
    <w:rsid w:val="001C403E"/>
    <w:rsid w:val="001C41B0"/>
    <w:rsid w:val="001C4709"/>
    <w:rsid w:val="001C4C25"/>
    <w:rsid w:val="001C4D6A"/>
    <w:rsid w:val="001C5125"/>
    <w:rsid w:val="001C55E3"/>
    <w:rsid w:val="001C560B"/>
    <w:rsid w:val="001C5682"/>
    <w:rsid w:val="001C5B3B"/>
    <w:rsid w:val="001C5C1E"/>
    <w:rsid w:val="001C5C2C"/>
    <w:rsid w:val="001C624F"/>
    <w:rsid w:val="001C65BB"/>
    <w:rsid w:val="001C666B"/>
    <w:rsid w:val="001C6802"/>
    <w:rsid w:val="001C6AEF"/>
    <w:rsid w:val="001C6D79"/>
    <w:rsid w:val="001C6ED6"/>
    <w:rsid w:val="001C6F83"/>
    <w:rsid w:val="001C7065"/>
    <w:rsid w:val="001C7449"/>
    <w:rsid w:val="001C76D3"/>
    <w:rsid w:val="001C7BD0"/>
    <w:rsid w:val="001C7C70"/>
    <w:rsid w:val="001D02FE"/>
    <w:rsid w:val="001D0D8C"/>
    <w:rsid w:val="001D0E99"/>
    <w:rsid w:val="001D10E1"/>
    <w:rsid w:val="001D1542"/>
    <w:rsid w:val="001D169E"/>
    <w:rsid w:val="001D16D6"/>
    <w:rsid w:val="001D17B2"/>
    <w:rsid w:val="001D2445"/>
    <w:rsid w:val="001D250C"/>
    <w:rsid w:val="001D2539"/>
    <w:rsid w:val="001D26AA"/>
    <w:rsid w:val="001D3F89"/>
    <w:rsid w:val="001D3FF7"/>
    <w:rsid w:val="001D40AD"/>
    <w:rsid w:val="001D46E1"/>
    <w:rsid w:val="001D4907"/>
    <w:rsid w:val="001D5009"/>
    <w:rsid w:val="001D52F6"/>
    <w:rsid w:val="001D565F"/>
    <w:rsid w:val="001D5676"/>
    <w:rsid w:val="001D57DA"/>
    <w:rsid w:val="001D58DD"/>
    <w:rsid w:val="001D5CB7"/>
    <w:rsid w:val="001D5D6C"/>
    <w:rsid w:val="001D614E"/>
    <w:rsid w:val="001D67B2"/>
    <w:rsid w:val="001D6C2E"/>
    <w:rsid w:val="001D70DC"/>
    <w:rsid w:val="001D7607"/>
    <w:rsid w:val="001D7B97"/>
    <w:rsid w:val="001D7FAC"/>
    <w:rsid w:val="001E0266"/>
    <w:rsid w:val="001E037B"/>
    <w:rsid w:val="001E09A7"/>
    <w:rsid w:val="001E0CC2"/>
    <w:rsid w:val="001E0DED"/>
    <w:rsid w:val="001E11FA"/>
    <w:rsid w:val="001E16B2"/>
    <w:rsid w:val="001E17C7"/>
    <w:rsid w:val="001E1881"/>
    <w:rsid w:val="001E2199"/>
    <w:rsid w:val="001E2297"/>
    <w:rsid w:val="001E239B"/>
    <w:rsid w:val="001E25FD"/>
    <w:rsid w:val="001E2CD1"/>
    <w:rsid w:val="001E2D6B"/>
    <w:rsid w:val="001E3071"/>
    <w:rsid w:val="001E32F3"/>
    <w:rsid w:val="001E34D7"/>
    <w:rsid w:val="001E3955"/>
    <w:rsid w:val="001E3E39"/>
    <w:rsid w:val="001E3FDA"/>
    <w:rsid w:val="001E402C"/>
    <w:rsid w:val="001E461F"/>
    <w:rsid w:val="001E49CD"/>
    <w:rsid w:val="001E4CD3"/>
    <w:rsid w:val="001E4CE9"/>
    <w:rsid w:val="001E54F2"/>
    <w:rsid w:val="001E56C0"/>
    <w:rsid w:val="001E5EA2"/>
    <w:rsid w:val="001E5EB7"/>
    <w:rsid w:val="001E5ED6"/>
    <w:rsid w:val="001E6345"/>
    <w:rsid w:val="001E66B1"/>
    <w:rsid w:val="001E66EA"/>
    <w:rsid w:val="001E6ACB"/>
    <w:rsid w:val="001E6B24"/>
    <w:rsid w:val="001E6CD1"/>
    <w:rsid w:val="001E7246"/>
    <w:rsid w:val="001E78B2"/>
    <w:rsid w:val="001F0613"/>
    <w:rsid w:val="001F0927"/>
    <w:rsid w:val="001F09D7"/>
    <w:rsid w:val="001F0BCC"/>
    <w:rsid w:val="001F1A66"/>
    <w:rsid w:val="001F1BC0"/>
    <w:rsid w:val="001F21C0"/>
    <w:rsid w:val="001F3097"/>
    <w:rsid w:val="001F40FE"/>
    <w:rsid w:val="001F538F"/>
    <w:rsid w:val="001F53D0"/>
    <w:rsid w:val="001F5A8F"/>
    <w:rsid w:val="001F5CBA"/>
    <w:rsid w:val="001F5D74"/>
    <w:rsid w:val="001F6282"/>
    <w:rsid w:val="001F62DF"/>
    <w:rsid w:val="001F67BD"/>
    <w:rsid w:val="001F683A"/>
    <w:rsid w:val="001F69D5"/>
    <w:rsid w:val="001F6E4F"/>
    <w:rsid w:val="001F712B"/>
    <w:rsid w:val="001F7207"/>
    <w:rsid w:val="001F7428"/>
    <w:rsid w:val="001F76B0"/>
    <w:rsid w:val="001F7E80"/>
    <w:rsid w:val="00200015"/>
    <w:rsid w:val="0020031D"/>
    <w:rsid w:val="002006A7"/>
    <w:rsid w:val="00200A89"/>
    <w:rsid w:val="00200B43"/>
    <w:rsid w:val="00200C3A"/>
    <w:rsid w:val="00200F79"/>
    <w:rsid w:val="0020116B"/>
    <w:rsid w:val="00201182"/>
    <w:rsid w:val="00201506"/>
    <w:rsid w:val="00201942"/>
    <w:rsid w:val="00201A94"/>
    <w:rsid w:val="00201F02"/>
    <w:rsid w:val="00202071"/>
    <w:rsid w:val="00203010"/>
    <w:rsid w:val="00203906"/>
    <w:rsid w:val="00203B5F"/>
    <w:rsid w:val="00203D34"/>
    <w:rsid w:val="00203E9D"/>
    <w:rsid w:val="00204562"/>
    <w:rsid w:val="00204694"/>
    <w:rsid w:val="002048EB"/>
    <w:rsid w:val="00204C18"/>
    <w:rsid w:val="00204CFA"/>
    <w:rsid w:val="002051D7"/>
    <w:rsid w:val="00205975"/>
    <w:rsid w:val="00205A7E"/>
    <w:rsid w:val="002060DE"/>
    <w:rsid w:val="0020665A"/>
    <w:rsid w:val="00206A9C"/>
    <w:rsid w:val="00206C47"/>
    <w:rsid w:val="00206CA0"/>
    <w:rsid w:val="00206DB4"/>
    <w:rsid w:val="00207360"/>
    <w:rsid w:val="00207A81"/>
    <w:rsid w:val="00207AE9"/>
    <w:rsid w:val="00207B04"/>
    <w:rsid w:val="00207D71"/>
    <w:rsid w:val="00207DB0"/>
    <w:rsid w:val="00207FB6"/>
    <w:rsid w:val="00210476"/>
    <w:rsid w:val="00210923"/>
    <w:rsid w:val="00210E19"/>
    <w:rsid w:val="00211897"/>
    <w:rsid w:val="00211C82"/>
    <w:rsid w:val="00211FC8"/>
    <w:rsid w:val="002121BB"/>
    <w:rsid w:val="00212808"/>
    <w:rsid w:val="00212D60"/>
    <w:rsid w:val="00213A19"/>
    <w:rsid w:val="00213A9A"/>
    <w:rsid w:val="00213D5E"/>
    <w:rsid w:val="00213F5B"/>
    <w:rsid w:val="00214A3F"/>
    <w:rsid w:val="0021564B"/>
    <w:rsid w:val="0021596C"/>
    <w:rsid w:val="00215A0E"/>
    <w:rsid w:val="00215C87"/>
    <w:rsid w:val="00216DAA"/>
    <w:rsid w:val="002175EB"/>
    <w:rsid w:val="002178CA"/>
    <w:rsid w:val="00217A19"/>
    <w:rsid w:val="00217BB5"/>
    <w:rsid w:val="00217BCA"/>
    <w:rsid w:val="002205BD"/>
    <w:rsid w:val="00222006"/>
    <w:rsid w:val="002227EE"/>
    <w:rsid w:val="002229DA"/>
    <w:rsid w:val="00222B89"/>
    <w:rsid w:val="002230EE"/>
    <w:rsid w:val="00223285"/>
    <w:rsid w:val="00223409"/>
    <w:rsid w:val="00223508"/>
    <w:rsid w:val="0022356B"/>
    <w:rsid w:val="002236D9"/>
    <w:rsid w:val="00223879"/>
    <w:rsid w:val="00223E5F"/>
    <w:rsid w:val="00223FFE"/>
    <w:rsid w:val="002247ED"/>
    <w:rsid w:val="00224887"/>
    <w:rsid w:val="00224E1F"/>
    <w:rsid w:val="002253BE"/>
    <w:rsid w:val="00225590"/>
    <w:rsid w:val="002259A2"/>
    <w:rsid w:val="00225B25"/>
    <w:rsid w:val="00225BBF"/>
    <w:rsid w:val="00225DD1"/>
    <w:rsid w:val="00225F76"/>
    <w:rsid w:val="00226577"/>
    <w:rsid w:val="002266D7"/>
    <w:rsid w:val="00226B18"/>
    <w:rsid w:val="00230046"/>
    <w:rsid w:val="00231272"/>
    <w:rsid w:val="00232727"/>
    <w:rsid w:val="00232845"/>
    <w:rsid w:val="0023297D"/>
    <w:rsid w:val="00232AF7"/>
    <w:rsid w:val="00233E22"/>
    <w:rsid w:val="00233F65"/>
    <w:rsid w:val="00234AC4"/>
    <w:rsid w:val="00234C51"/>
    <w:rsid w:val="00234E36"/>
    <w:rsid w:val="0023509D"/>
    <w:rsid w:val="00235A6E"/>
    <w:rsid w:val="002360C7"/>
    <w:rsid w:val="00236472"/>
    <w:rsid w:val="00236696"/>
    <w:rsid w:val="00236C6F"/>
    <w:rsid w:val="002372DD"/>
    <w:rsid w:val="00237ABA"/>
    <w:rsid w:val="00237B2B"/>
    <w:rsid w:val="00237BAE"/>
    <w:rsid w:val="0024004B"/>
    <w:rsid w:val="00240169"/>
    <w:rsid w:val="00240242"/>
    <w:rsid w:val="002405DB"/>
    <w:rsid w:val="00240865"/>
    <w:rsid w:val="00240A3D"/>
    <w:rsid w:val="00240A41"/>
    <w:rsid w:val="00240FA1"/>
    <w:rsid w:val="0024136A"/>
    <w:rsid w:val="00241A26"/>
    <w:rsid w:val="00241DDF"/>
    <w:rsid w:val="00242595"/>
    <w:rsid w:val="00243109"/>
    <w:rsid w:val="00243178"/>
    <w:rsid w:val="00243778"/>
    <w:rsid w:val="00243C2E"/>
    <w:rsid w:val="00244022"/>
    <w:rsid w:val="002449FD"/>
    <w:rsid w:val="002457F2"/>
    <w:rsid w:val="00245E54"/>
    <w:rsid w:val="0024686A"/>
    <w:rsid w:val="00246971"/>
    <w:rsid w:val="00246B4B"/>
    <w:rsid w:val="00246CC0"/>
    <w:rsid w:val="00247055"/>
    <w:rsid w:val="002471AE"/>
    <w:rsid w:val="002477BE"/>
    <w:rsid w:val="002478A2"/>
    <w:rsid w:val="00247A89"/>
    <w:rsid w:val="00247ED9"/>
    <w:rsid w:val="00250C70"/>
    <w:rsid w:val="002510D3"/>
    <w:rsid w:val="0025132E"/>
    <w:rsid w:val="00251340"/>
    <w:rsid w:val="002523E7"/>
    <w:rsid w:val="00252839"/>
    <w:rsid w:val="002537FC"/>
    <w:rsid w:val="002538C1"/>
    <w:rsid w:val="00253CAC"/>
    <w:rsid w:val="0025434A"/>
    <w:rsid w:val="002548A3"/>
    <w:rsid w:val="00254DAD"/>
    <w:rsid w:val="00254DB3"/>
    <w:rsid w:val="00255437"/>
    <w:rsid w:val="002561AC"/>
    <w:rsid w:val="00256673"/>
    <w:rsid w:val="00257ED5"/>
    <w:rsid w:val="0026029F"/>
    <w:rsid w:val="00260B4F"/>
    <w:rsid w:val="00260C8C"/>
    <w:rsid w:val="00261751"/>
    <w:rsid w:val="00262035"/>
    <w:rsid w:val="00262628"/>
    <w:rsid w:val="0026287E"/>
    <w:rsid w:val="00262CBA"/>
    <w:rsid w:val="00262D71"/>
    <w:rsid w:val="00262E5B"/>
    <w:rsid w:val="0026365F"/>
    <w:rsid w:val="00263BF1"/>
    <w:rsid w:val="00263D3B"/>
    <w:rsid w:val="0026409D"/>
    <w:rsid w:val="002649EC"/>
    <w:rsid w:val="00264C25"/>
    <w:rsid w:val="002650BA"/>
    <w:rsid w:val="00265735"/>
    <w:rsid w:val="00265A8B"/>
    <w:rsid w:val="00266010"/>
    <w:rsid w:val="002660B1"/>
    <w:rsid w:val="0026612D"/>
    <w:rsid w:val="00266FC9"/>
    <w:rsid w:val="002675B6"/>
    <w:rsid w:val="00270239"/>
    <w:rsid w:val="00270842"/>
    <w:rsid w:val="00270DCF"/>
    <w:rsid w:val="00270DFE"/>
    <w:rsid w:val="00271569"/>
    <w:rsid w:val="002715CC"/>
    <w:rsid w:val="00271882"/>
    <w:rsid w:val="00271D19"/>
    <w:rsid w:val="00272551"/>
    <w:rsid w:val="00272BC6"/>
    <w:rsid w:val="002734EB"/>
    <w:rsid w:val="00273B60"/>
    <w:rsid w:val="00273E00"/>
    <w:rsid w:val="0027426E"/>
    <w:rsid w:val="00274566"/>
    <w:rsid w:val="00276086"/>
    <w:rsid w:val="00276093"/>
    <w:rsid w:val="002760CC"/>
    <w:rsid w:val="00276755"/>
    <w:rsid w:val="00276F7D"/>
    <w:rsid w:val="00277055"/>
    <w:rsid w:val="002773E8"/>
    <w:rsid w:val="002777C2"/>
    <w:rsid w:val="002777E0"/>
    <w:rsid w:val="00280458"/>
    <w:rsid w:val="002805D6"/>
    <w:rsid w:val="00280895"/>
    <w:rsid w:val="00280F06"/>
    <w:rsid w:val="002814C4"/>
    <w:rsid w:val="0028194A"/>
    <w:rsid w:val="00281CD2"/>
    <w:rsid w:val="002824B8"/>
    <w:rsid w:val="00282762"/>
    <w:rsid w:val="00283124"/>
    <w:rsid w:val="00283229"/>
    <w:rsid w:val="0028340B"/>
    <w:rsid w:val="00283AD2"/>
    <w:rsid w:val="00283DAA"/>
    <w:rsid w:val="0028416E"/>
    <w:rsid w:val="00284310"/>
    <w:rsid w:val="0028444E"/>
    <w:rsid w:val="0028474F"/>
    <w:rsid w:val="0028475B"/>
    <w:rsid w:val="002848F2"/>
    <w:rsid w:val="0028523C"/>
    <w:rsid w:val="0028581B"/>
    <w:rsid w:val="002859F7"/>
    <w:rsid w:val="002860BC"/>
    <w:rsid w:val="00286701"/>
    <w:rsid w:val="00286AA1"/>
    <w:rsid w:val="00287932"/>
    <w:rsid w:val="00287B89"/>
    <w:rsid w:val="00290086"/>
    <w:rsid w:val="00290716"/>
    <w:rsid w:val="00290C86"/>
    <w:rsid w:val="0029100B"/>
    <w:rsid w:val="002911F1"/>
    <w:rsid w:val="00291909"/>
    <w:rsid w:val="00291B4B"/>
    <w:rsid w:val="00292CD0"/>
    <w:rsid w:val="00292D37"/>
    <w:rsid w:val="00292EC4"/>
    <w:rsid w:val="00292F12"/>
    <w:rsid w:val="002930A4"/>
    <w:rsid w:val="002930CF"/>
    <w:rsid w:val="00293213"/>
    <w:rsid w:val="00293339"/>
    <w:rsid w:val="00293EE0"/>
    <w:rsid w:val="00295238"/>
    <w:rsid w:val="0029552A"/>
    <w:rsid w:val="00295D67"/>
    <w:rsid w:val="00295D8D"/>
    <w:rsid w:val="00295FA6"/>
    <w:rsid w:val="002960D2"/>
    <w:rsid w:val="002962CF"/>
    <w:rsid w:val="00296326"/>
    <w:rsid w:val="0029645D"/>
    <w:rsid w:val="00296916"/>
    <w:rsid w:val="00296CB8"/>
    <w:rsid w:val="00297AD0"/>
    <w:rsid w:val="00297B1A"/>
    <w:rsid w:val="002A00BB"/>
    <w:rsid w:val="002A0155"/>
    <w:rsid w:val="002A017F"/>
    <w:rsid w:val="002A01F9"/>
    <w:rsid w:val="002A03B8"/>
    <w:rsid w:val="002A0470"/>
    <w:rsid w:val="002A0870"/>
    <w:rsid w:val="002A0895"/>
    <w:rsid w:val="002A08CF"/>
    <w:rsid w:val="002A0DC0"/>
    <w:rsid w:val="002A0F8C"/>
    <w:rsid w:val="002A1065"/>
    <w:rsid w:val="002A2E35"/>
    <w:rsid w:val="002A337E"/>
    <w:rsid w:val="002A3866"/>
    <w:rsid w:val="002A4195"/>
    <w:rsid w:val="002A5177"/>
    <w:rsid w:val="002A523B"/>
    <w:rsid w:val="002A5D27"/>
    <w:rsid w:val="002A5D84"/>
    <w:rsid w:val="002A5EE1"/>
    <w:rsid w:val="002A600A"/>
    <w:rsid w:val="002A658D"/>
    <w:rsid w:val="002A6607"/>
    <w:rsid w:val="002A66E1"/>
    <w:rsid w:val="002A6971"/>
    <w:rsid w:val="002A742F"/>
    <w:rsid w:val="002A77C0"/>
    <w:rsid w:val="002A7DE3"/>
    <w:rsid w:val="002B04CF"/>
    <w:rsid w:val="002B0989"/>
    <w:rsid w:val="002B0D5A"/>
    <w:rsid w:val="002B0E5C"/>
    <w:rsid w:val="002B1016"/>
    <w:rsid w:val="002B12B4"/>
    <w:rsid w:val="002B1AF7"/>
    <w:rsid w:val="002B1D27"/>
    <w:rsid w:val="002B2072"/>
    <w:rsid w:val="002B238F"/>
    <w:rsid w:val="002B2741"/>
    <w:rsid w:val="002B2801"/>
    <w:rsid w:val="002B2983"/>
    <w:rsid w:val="002B2C3C"/>
    <w:rsid w:val="002B3EE7"/>
    <w:rsid w:val="002B4035"/>
    <w:rsid w:val="002B4075"/>
    <w:rsid w:val="002B4172"/>
    <w:rsid w:val="002B44BF"/>
    <w:rsid w:val="002B47E1"/>
    <w:rsid w:val="002B56FF"/>
    <w:rsid w:val="002B5969"/>
    <w:rsid w:val="002B5BB6"/>
    <w:rsid w:val="002B5DB7"/>
    <w:rsid w:val="002B6D45"/>
    <w:rsid w:val="002B6FEB"/>
    <w:rsid w:val="002B70BB"/>
    <w:rsid w:val="002B757D"/>
    <w:rsid w:val="002B76B6"/>
    <w:rsid w:val="002B78FD"/>
    <w:rsid w:val="002B7AA2"/>
    <w:rsid w:val="002B7FEB"/>
    <w:rsid w:val="002C00EB"/>
    <w:rsid w:val="002C01ED"/>
    <w:rsid w:val="002C05B8"/>
    <w:rsid w:val="002C0646"/>
    <w:rsid w:val="002C0B21"/>
    <w:rsid w:val="002C0F29"/>
    <w:rsid w:val="002C13EC"/>
    <w:rsid w:val="002C1740"/>
    <w:rsid w:val="002C18AB"/>
    <w:rsid w:val="002C1CE2"/>
    <w:rsid w:val="002C31BF"/>
    <w:rsid w:val="002C321B"/>
    <w:rsid w:val="002C335C"/>
    <w:rsid w:val="002C33C1"/>
    <w:rsid w:val="002C3474"/>
    <w:rsid w:val="002C3F8A"/>
    <w:rsid w:val="002C41E3"/>
    <w:rsid w:val="002C4581"/>
    <w:rsid w:val="002C45F8"/>
    <w:rsid w:val="002C4603"/>
    <w:rsid w:val="002C4C6C"/>
    <w:rsid w:val="002C4CC5"/>
    <w:rsid w:val="002C4E07"/>
    <w:rsid w:val="002C4FAF"/>
    <w:rsid w:val="002C51DF"/>
    <w:rsid w:val="002C51E0"/>
    <w:rsid w:val="002C585C"/>
    <w:rsid w:val="002C5985"/>
    <w:rsid w:val="002C5BFE"/>
    <w:rsid w:val="002C5FE8"/>
    <w:rsid w:val="002C622B"/>
    <w:rsid w:val="002C6B5A"/>
    <w:rsid w:val="002C6DBF"/>
    <w:rsid w:val="002C78EE"/>
    <w:rsid w:val="002C7FA9"/>
    <w:rsid w:val="002D0568"/>
    <w:rsid w:val="002D09BE"/>
    <w:rsid w:val="002D0B95"/>
    <w:rsid w:val="002D0C0D"/>
    <w:rsid w:val="002D1389"/>
    <w:rsid w:val="002D1724"/>
    <w:rsid w:val="002D1A50"/>
    <w:rsid w:val="002D1A8C"/>
    <w:rsid w:val="002D1DD9"/>
    <w:rsid w:val="002D23A2"/>
    <w:rsid w:val="002D2894"/>
    <w:rsid w:val="002D289A"/>
    <w:rsid w:val="002D2CB1"/>
    <w:rsid w:val="002D315F"/>
    <w:rsid w:val="002D3429"/>
    <w:rsid w:val="002D3498"/>
    <w:rsid w:val="002D3510"/>
    <w:rsid w:val="002D35FA"/>
    <w:rsid w:val="002D36C9"/>
    <w:rsid w:val="002D38D6"/>
    <w:rsid w:val="002D39F3"/>
    <w:rsid w:val="002D4AD5"/>
    <w:rsid w:val="002D4D40"/>
    <w:rsid w:val="002D50C2"/>
    <w:rsid w:val="002D5111"/>
    <w:rsid w:val="002D5D42"/>
    <w:rsid w:val="002D6513"/>
    <w:rsid w:val="002D6AC8"/>
    <w:rsid w:val="002D6C44"/>
    <w:rsid w:val="002D71AD"/>
    <w:rsid w:val="002D77AC"/>
    <w:rsid w:val="002D7AC7"/>
    <w:rsid w:val="002D7BBD"/>
    <w:rsid w:val="002D7F33"/>
    <w:rsid w:val="002D7F89"/>
    <w:rsid w:val="002E0042"/>
    <w:rsid w:val="002E0168"/>
    <w:rsid w:val="002E0FFA"/>
    <w:rsid w:val="002E10A1"/>
    <w:rsid w:val="002E15DB"/>
    <w:rsid w:val="002E15DE"/>
    <w:rsid w:val="002E1950"/>
    <w:rsid w:val="002E2E9C"/>
    <w:rsid w:val="002E30ED"/>
    <w:rsid w:val="002E3849"/>
    <w:rsid w:val="002E399F"/>
    <w:rsid w:val="002E3AF3"/>
    <w:rsid w:val="002E4178"/>
    <w:rsid w:val="002E47C9"/>
    <w:rsid w:val="002E4C56"/>
    <w:rsid w:val="002E4C81"/>
    <w:rsid w:val="002E5382"/>
    <w:rsid w:val="002E54A6"/>
    <w:rsid w:val="002E58C5"/>
    <w:rsid w:val="002E5B8B"/>
    <w:rsid w:val="002E5D97"/>
    <w:rsid w:val="002E5E2B"/>
    <w:rsid w:val="002E60A9"/>
    <w:rsid w:val="002E620C"/>
    <w:rsid w:val="002E66F4"/>
    <w:rsid w:val="002E7147"/>
    <w:rsid w:val="002E7784"/>
    <w:rsid w:val="002E7D5A"/>
    <w:rsid w:val="002F0045"/>
    <w:rsid w:val="002F0955"/>
    <w:rsid w:val="002F0B11"/>
    <w:rsid w:val="002F0CAC"/>
    <w:rsid w:val="002F10F4"/>
    <w:rsid w:val="002F1C7F"/>
    <w:rsid w:val="002F23DB"/>
    <w:rsid w:val="002F2E29"/>
    <w:rsid w:val="002F3AA0"/>
    <w:rsid w:val="002F3BBE"/>
    <w:rsid w:val="002F3C4E"/>
    <w:rsid w:val="002F42C1"/>
    <w:rsid w:val="002F46FE"/>
    <w:rsid w:val="002F4F32"/>
    <w:rsid w:val="002F59BE"/>
    <w:rsid w:val="002F6445"/>
    <w:rsid w:val="002F70E5"/>
    <w:rsid w:val="002F7AE8"/>
    <w:rsid w:val="002F7FCF"/>
    <w:rsid w:val="0030003A"/>
    <w:rsid w:val="003000FE"/>
    <w:rsid w:val="0030067D"/>
    <w:rsid w:val="00300B73"/>
    <w:rsid w:val="0030196E"/>
    <w:rsid w:val="00301975"/>
    <w:rsid w:val="003019D2"/>
    <w:rsid w:val="00301AF4"/>
    <w:rsid w:val="00301BC2"/>
    <w:rsid w:val="00302194"/>
    <w:rsid w:val="003022E5"/>
    <w:rsid w:val="00302843"/>
    <w:rsid w:val="00302972"/>
    <w:rsid w:val="00302F53"/>
    <w:rsid w:val="00302FFC"/>
    <w:rsid w:val="0030305D"/>
    <w:rsid w:val="00303332"/>
    <w:rsid w:val="003035C8"/>
    <w:rsid w:val="00303892"/>
    <w:rsid w:val="00303CB2"/>
    <w:rsid w:val="003040A3"/>
    <w:rsid w:val="003045E9"/>
    <w:rsid w:val="00305087"/>
    <w:rsid w:val="003050B4"/>
    <w:rsid w:val="003052F8"/>
    <w:rsid w:val="003053E6"/>
    <w:rsid w:val="0030572E"/>
    <w:rsid w:val="00305899"/>
    <w:rsid w:val="00305AB5"/>
    <w:rsid w:val="00306638"/>
    <w:rsid w:val="00306C37"/>
    <w:rsid w:val="00306FAD"/>
    <w:rsid w:val="0030705B"/>
    <w:rsid w:val="003072B6"/>
    <w:rsid w:val="0030799E"/>
    <w:rsid w:val="00307AE6"/>
    <w:rsid w:val="00310002"/>
    <w:rsid w:val="00310351"/>
    <w:rsid w:val="0031059A"/>
    <w:rsid w:val="003106D8"/>
    <w:rsid w:val="00310B37"/>
    <w:rsid w:val="00310CB9"/>
    <w:rsid w:val="00310FFC"/>
    <w:rsid w:val="00311452"/>
    <w:rsid w:val="0031157B"/>
    <w:rsid w:val="0031161B"/>
    <w:rsid w:val="0031174A"/>
    <w:rsid w:val="00312505"/>
    <w:rsid w:val="00312845"/>
    <w:rsid w:val="00312C08"/>
    <w:rsid w:val="00313175"/>
    <w:rsid w:val="003138B9"/>
    <w:rsid w:val="00313A55"/>
    <w:rsid w:val="00313B05"/>
    <w:rsid w:val="00314116"/>
    <w:rsid w:val="00314F5C"/>
    <w:rsid w:val="00315BBF"/>
    <w:rsid w:val="003161DF"/>
    <w:rsid w:val="0031666A"/>
    <w:rsid w:val="0031684F"/>
    <w:rsid w:val="00316868"/>
    <w:rsid w:val="00316938"/>
    <w:rsid w:val="00316C5B"/>
    <w:rsid w:val="00316CF9"/>
    <w:rsid w:val="00316D1C"/>
    <w:rsid w:val="00316E57"/>
    <w:rsid w:val="00317302"/>
    <w:rsid w:val="0031794E"/>
    <w:rsid w:val="00317B22"/>
    <w:rsid w:val="00317D0D"/>
    <w:rsid w:val="00317F5D"/>
    <w:rsid w:val="003201EC"/>
    <w:rsid w:val="003205D4"/>
    <w:rsid w:val="003208DA"/>
    <w:rsid w:val="00320B1F"/>
    <w:rsid w:val="00320CAD"/>
    <w:rsid w:val="00320F48"/>
    <w:rsid w:val="003218B8"/>
    <w:rsid w:val="00321C8D"/>
    <w:rsid w:val="003224C3"/>
    <w:rsid w:val="003228BF"/>
    <w:rsid w:val="00322976"/>
    <w:rsid w:val="0032299D"/>
    <w:rsid w:val="00323236"/>
    <w:rsid w:val="00323934"/>
    <w:rsid w:val="00323F43"/>
    <w:rsid w:val="0032406D"/>
    <w:rsid w:val="00324414"/>
    <w:rsid w:val="00324494"/>
    <w:rsid w:val="00324989"/>
    <w:rsid w:val="00324BC6"/>
    <w:rsid w:val="00324C54"/>
    <w:rsid w:val="003256E6"/>
    <w:rsid w:val="00325CD1"/>
    <w:rsid w:val="00325CFA"/>
    <w:rsid w:val="00326C09"/>
    <w:rsid w:val="00326D98"/>
    <w:rsid w:val="00326FCD"/>
    <w:rsid w:val="0032731B"/>
    <w:rsid w:val="003302F6"/>
    <w:rsid w:val="00330897"/>
    <w:rsid w:val="003308B5"/>
    <w:rsid w:val="00330AAB"/>
    <w:rsid w:val="00331174"/>
    <w:rsid w:val="003314E6"/>
    <w:rsid w:val="00331D7D"/>
    <w:rsid w:val="00332944"/>
    <w:rsid w:val="00332FC0"/>
    <w:rsid w:val="003332D7"/>
    <w:rsid w:val="003336D4"/>
    <w:rsid w:val="003337A1"/>
    <w:rsid w:val="003338A3"/>
    <w:rsid w:val="00333C3C"/>
    <w:rsid w:val="00333F79"/>
    <w:rsid w:val="00334904"/>
    <w:rsid w:val="003349D8"/>
    <w:rsid w:val="00335033"/>
    <w:rsid w:val="00335257"/>
    <w:rsid w:val="00335329"/>
    <w:rsid w:val="00335825"/>
    <w:rsid w:val="00336128"/>
    <w:rsid w:val="00336B70"/>
    <w:rsid w:val="00336CA3"/>
    <w:rsid w:val="003371D2"/>
    <w:rsid w:val="0033722D"/>
    <w:rsid w:val="00337AC5"/>
    <w:rsid w:val="00337D38"/>
    <w:rsid w:val="00337F63"/>
    <w:rsid w:val="00340572"/>
    <w:rsid w:val="003409C0"/>
    <w:rsid w:val="00340A82"/>
    <w:rsid w:val="00340B64"/>
    <w:rsid w:val="0034107D"/>
    <w:rsid w:val="003410F3"/>
    <w:rsid w:val="00341136"/>
    <w:rsid w:val="0034157D"/>
    <w:rsid w:val="003419A0"/>
    <w:rsid w:val="003421ED"/>
    <w:rsid w:val="003429B2"/>
    <w:rsid w:val="003429C1"/>
    <w:rsid w:val="00342C1E"/>
    <w:rsid w:val="00342EF9"/>
    <w:rsid w:val="003435B6"/>
    <w:rsid w:val="00343A99"/>
    <w:rsid w:val="00344005"/>
    <w:rsid w:val="0034414A"/>
    <w:rsid w:val="003441C3"/>
    <w:rsid w:val="0034445F"/>
    <w:rsid w:val="003444D3"/>
    <w:rsid w:val="00344576"/>
    <w:rsid w:val="00344C99"/>
    <w:rsid w:val="00345A78"/>
    <w:rsid w:val="00346676"/>
    <w:rsid w:val="0034674C"/>
    <w:rsid w:val="003468DC"/>
    <w:rsid w:val="003471CA"/>
    <w:rsid w:val="003474F4"/>
    <w:rsid w:val="003475F9"/>
    <w:rsid w:val="00347868"/>
    <w:rsid w:val="0035064C"/>
    <w:rsid w:val="0035083E"/>
    <w:rsid w:val="00350EE9"/>
    <w:rsid w:val="00352498"/>
    <w:rsid w:val="00352636"/>
    <w:rsid w:val="00352DCC"/>
    <w:rsid w:val="0035317D"/>
    <w:rsid w:val="00353460"/>
    <w:rsid w:val="00353873"/>
    <w:rsid w:val="00353BFC"/>
    <w:rsid w:val="00353F1C"/>
    <w:rsid w:val="003545EB"/>
    <w:rsid w:val="00354DE2"/>
    <w:rsid w:val="003557DD"/>
    <w:rsid w:val="00355919"/>
    <w:rsid w:val="00356346"/>
    <w:rsid w:val="003563B8"/>
    <w:rsid w:val="00356404"/>
    <w:rsid w:val="0035664D"/>
    <w:rsid w:val="00356CF0"/>
    <w:rsid w:val="00356F79"/>
    <w:rsid w:val="0035733B"/>
    <w:rsid w:val="00357887"/>
    <w:rsid w:val="003578F4"/>
    <w:rsid w:val="00357D91"/>
    <w:rsid w:val="00357DF6"/>
    <w:rsid w:val="00360775"/>
    <w:rsid w:val="00361075"/>
    <w:rsid w:val="003611DE"/>
    <w:rsid w:val="00362933"/>
    <w:rsid w:val="00362C8C"/>
    <w:rsid w:val="0036320E"/>
    <w:rsid w:val="003632FB"/>
    <w:rsid w:val="0036395E"/>
    <w:rsid w:val="00363D6C"/>
    <w:rsid w:val="0036401A"/>
    <w:rsid w:val="0036437A"/>
    <w:rsid w:val="0036446D"/>
    <w:rsid w:val="00364752"/>
    <w:rsid w:val="00365097"/>
    <w:rsid w:val="00365222"/>
    <w:rsid w:val="00365B42"/>
    <w:rsid w:val="00366DBD"/>
    <w:rsid w:val="00366E5A"/>
    <w:rsid w:val="00367C42"/>
    <w:rsid w:val="00367D2B"/>
    <w:rsid w:val="00371063"/>
    <w:rsid w:val="00371077"/>
    <w:rsid w:val="003711BC"/>
    <w:rsid w:val="00371E0B"/>
    <w:rsid w:val="00373042"/>
    <w:rsid w:val="003730AD"/>
    <w:rsid w:val="0037321A"/>
    <w:rsid w:val="003738DE"/>
    <w:rsid w:val="00373AC8"/>
    <w:rsid w:val="00373C07"/>
    <w:rsid w:val="00373D02"/>
    <w:rsid w:val="00374023"/>
    <w:rsid w:val="00375AFC"/>
    <w:rsid w:val="00375CE8"/>
    <w:rsid w:val="00376930"/>
    <w:rsid w:val="00376CB1"/>
    <w:rsid w:val="00377280"/>
    <w:rsid w:val="003775E2"/>
    <w:rsid w:val="00377E71"/>
    <w:rsid w:val="00377F3C"/>
    <w:rsid w:val="0038037A"/>
    <w:rsid w:val="00380683"/>
    <w:rsid w:val="00381004"/>
    <w:rsid w:val="0038108A"/>
    <w:rsid w:val="0038108C"/>
    <w:rsid w:val="00381667"/>
    <w:rsid w:val="003816A1"/>
    <w:rsid w:val="00381D8B"/>
    <w:rsid w:val="00381DB0"/>
    <w:rsid w:val="003823D4"/>
    <w:rsid w:val="00382419"/>
    <w:rsid w:val="0038283C"/>
    <w:rsid w:val="00382B3A"/>
    <w:rsid w:val="00383484"/>
    <w:rsid w:val="00383A93"/>
    <w:rsid w:val="00383CE2"/>
    <w:rsid w:val="00383FAA"/>
    <w:rsid w:val="003840B3"/>
    <w:rsid w:val="0038442D"/>
    <w:rsid w:val="003850BC"/>
    <w:rsid w:val="00385705"/>
    <w:rsid w:val="00385CA7"/>
    <w:rsid w:val="00385D24"/>
    <w:rsid w:val="00386142"/>
    <w:rsid w:val="00386246"/>
    <w:rsid w:val="00386484"/>
    <w:rsid w:val="003864C8"/>
    <w:rsid w:val="003867AB"/>
    <w:rsid w:val="00386B47"/>
    <w:rsid w:val="0038708A"/>
    <w:rsid w:val="003872C4"/>
    <w:rsid w:val="00387460"/>
    <w:rsid w:val="00387465"/>
    <w:rsid w:val="0038768E"/>
    <w:rsid w:val="003879A3"/>
    <w:rsid w:val="00387FDD"/>
    <w:rsid w:val="003903ED"/>
    <w:rsid w:val="00390549"/>
    <w:rsid w:val="003909D0"/>
    <w:rsid w:val="00390B15"/>
    <w:rsid w:val="00390DEE"/>
    <w:rsid w:val="003910DC"/>
    <w:rsid w:val="003913C9"/>
    <w:rsid w:val="00391C30"/>
    <w:rsid w:val="00392364"/>
    <w:rsid w:val="00392414"/>
    <w:rsid w:val="003925AD"/>
    <w:rsid w:val="0039281E"/>
    <w:rsid w:val="00394069"/>
    <w:rsid w:val="003943FC"/>
    <w:rsid w:val="003952C1"/>
    <w:rsid w:val="00395450"/>
    <w:rsid w:val="00395A33"/>
    <w:rsid w:val="00396ADD"/>
    <w:rsid w:val="00396E68"/>
    <w:rsid w:val="00397243"/>
    <w:rsid w:val="00397401"/>
    <w:rsid w:val="00397769"/>
    <w:rsid w:val="00397A0E"/>
    <w:rsid w:val="00397BF4"/>
    <w:rsid w:val="003A015C"/>
    <w:rsid w:val="003A0177"/>
    <w:rsid w:val="003A043D"/>
    <w:rsid w:val="003A0446"/>
    <w:rsid w:val="003A047C"/>
    <w:rsid w:val="003A0C2D"/>
    <w:rsid w:val="003A0F63"/>
    <w:rsid w:val="003A1387"/>
    <w:rsid w:val="003A169F"/>
    <w:rsid w:val="003A18CB"/>
    <w:rsid w:val="003A1A4A"/>
    <w:rsid w:val="003A1A69"/>
    <w:rsid w:val="003A1F8F"/>
    <w:rsid w:val="003A201F"/>
    <w:rsid w:val="003A23A0"/>
    <w:rsid w:val="003A2CDB"/>
    <w:rsid w:val="003A2D87"/>
    <w:rsid w:val="003A2FC9"/>
    <w:rsid w:val="003A309E"/>
    <w:rsid w:val="003A349F"/>
    <w:rsid w:val="003A41F9"/>
    <w:rsid w:val="003A4516"/>
    <w:rsid w:val="003A498B"/>
    <w:rsid w:val="003A4C4D"/>
    <w:rsid w:val="003A4EA1"/>
    <w:rsid w:val="003A5166"/>
    <w:rsid w:val="003A51F0"/>
    <w:rsid w:val="003A5BB4"/>
    <w:rsid w:val="003A5E1B"/>
    <w:rsid w:val="003A61D1"/>
    <w:rsid w:val="003A64BE"/>
    <w:rsid w:val="003A660E"/>
    <w:rsid w:val="003A725E"/>
    <w:rsid w:val="003A73B9"/>
    <w:rsid w:val="003A748D"/>
    <w:rsid w:val="003A76BC"/>
    <w:rsid w:val="003A787E"/>
    <w:rsid w:val="003A7A94"/>
    <w:rsid w:val="003A7B10"/>
    <w:rsid w:val="003B001A"/>
    <w:rsid w:val="003B0615"/>
    <w:rsid w:val="003B0EA5"/>
    <w:rsid w:val="003B0F94"/>
    <w:rsid w:val="003B10FC"/>
    <w:rsid w:val="003B151C"/>
    <w:rsid w:val="003B20BE"/>
    <w:rsid w:val="003B24A6"/>
    <w:rsid w:val="003B3477"/>
    <w:rsid w:val="003B3512"/>
    <w:rsid w:val="003B3782"/>
    <w:rsid w:val="003B391F"/>
    <w:rsid w:val="003B39F4"/>
    <w:rsid w:val="003B418E"/>
    <w:rsid w:val="003B45E7"/>
    <w:rsid w:val="003B48C3"/>
    <w:rsid w:val="003B4D53"/>
    <w:rsid w:val="003B4F3D"/>
    <w:rsid w:val="003B4F5C"/>
    <w:rsid w:val="003B5168"/>
    <w:rsid w:val="003B5184"/>
    <w:rsid w:val="003B5417"/>
    <w:rsid w:val="003B589A"/>
    <w:rsid w:val="003B5E0D"/>
    <w:rsid w:val="003B65E0"/>
    <w:rsid w:val="003B6870"/>
    <w:rsid w:val="003B6B74"/>
    <w:rsid w:val="003B7284"/>
    <w:rsid w:val="003B7694"/>
    <w:rsid w:val="003B7A1D"/>
    <w:rsid w:val="003B7D23"/>
    <w:rsid w:val="003C0309"/>
    <w:rsid w:val="003C0755"/>
    <w:rsid w:val="003C0776"/>
    <w:rsid w:val="003C0990"/>
    <w:rsid w:val="003C09D8"/>
    <w:rsid w:val="003C0A3D"/>
    <w:rsid w:val="003C0B54"/>
    <w:rsid w:val="003C1003"/>
    <w:rsid w:val="003C14FF"/>
    <w:rsid w:val="003C18E1"/>
    <w:rsid w:val="003C1CD4"/>
    <w:rsid w:val="003C2326"/>
    <w:rsid w:val="003C2615"/>
    <w:rsid w:val="003C26A4"/>
    <w:rsid w:val="003C311B"/>
    <w:rsid w:val="003C341D"/>
    <w:rsid w:val="003C3492"/>
    <w:rsid w:val="003C3632"/>
    <w:rsid w:val="003C3C41"/>
    <w:rsid w:val="003C5152"/>
    <w:rsid w:val="003C5A85"/>
    <w:rsid w:val="003C5ABD"/>
    <w:rsid w:val="003C5B0D"/>
    <w:rsid w:val="003C5EA3"/>
    <w:rsid w:val="003C6001"/>
    <w:rsid w:val="003C64F1"/>
    <w:rsid w:val="003C6590"/>
    <w:rsid w:val="003C6A0F"/>
    <w:rsid w:val="003C6D5A"/>
    <w:rsid w:val="003C73F2"/>
    <w:rsid w:val="003C76C0"/>
    <w:rsid w:val="003C78B8"/>
    <w:rsid w:val="003C7A5B"/>
    <w:rsid w:val="003C7EC7"/>
    <w:rsid w:val="003D0269"/>
    <w:rsid w:val="003D042A"/>
    <w:rsid w:val="003D05A0"/>
    <w:rsid w:val="003D0621"/>
    <w:rsid w:val="003D09FF"/>
    <w:rsid w:val="003D0E94"/>
    <w:rsid w:val="003D1356"/>
    <w:rsid w:val="003D19DB"/>
    <w:rsid w:val="003D1FD9"/>
    <w:rsid w:val="003D258D"/>
    <w:rsid w:val="003D282B"/>
    <w:rsid w:val="003D2C23"/>
    <w:rsid w:val="003D2F24"/>
    <w:rsid w:val="003D2F96"/>
    <w:rsid w:val="003D304D"/>
    <w:rsid w:val="003D36AF"/>
    <w:rsid w:val="003D448F"/>
    <w:rsid w:val="003D471F"/>
    <w:rsid w:val="003D4996"/>
    <w:rsid w:val="003D547E"/>
    <w:rsid w:val="003D578C"/>
    <w:rsid w:val="003D598B"/>
    <w:rsid w:val="003D6382"/>
    <w:rsid w:val="003D6476"/>
    <w:rsid w:val="003D66A2"/>
    <w:rsid w:val="003D66D2"/>
    <w:rsid w:val="003D6C13"/>
    <w:rsid w:val="003D6F11"/>
    <w:rsid w:val="003D781E"/>
    <w:rsid w:val="003E0306"/>
    <w:rsid w:val="003E048E"/>
    <w:rsid w:val="003E0BD4"/>
    <w:rsid w:val="003E1A1A"/>
    <w:rsid w:val="003E1C35"/>
    <w:rsid w:val="003E1F5B"/>
    <w:rsid w:val="003E1FF0"/>
    <w:rsid w:val="003E2091"/>
    <w:rsid w:val="003E2183"/>
    <w:rsid w:val="003E21D5"/>
    <w:rsid w:val="003E2304"/>
    <w:rsid w:val="003E2823"/>
    <w:rsid w:val="003E2909"/>
    <w:rsid w:val="003E2ABA"/>
    <w:rsid w:val="003E2C3F"/>
    <w:rsid w:val="003E30EB"/>
    <w:rsid w:val="003E33F4"/>
    <w:rsid w:val="003E3DDF"/>
    <w:rsid w:val="003E43EC"/>
    <w:rsid w:val="003E45E1"/>
    <w:rsid w:val="003E4B6B"/>
    <w:rsid w:val="003E4C18"/>
    <w:rsid w:val="003E504E"/>
    <w:rsid w:val="003E51C1"/>
    <w:rsid w:val="003E5590"/>
    <w:rsid w:val="003E6152"/>
    <w:rsid w:val="003E61C6"/>
    <w:rsid w:val="003E626C"/>
    <w:rsid w:val="003E77C8"/>
    <w:rsid w:val="003E790D"/>
    <w:rsid w:val="003F0242"/>
    <w:rsid w:val="003F0380"/>
    <w:rsid w:val="003F059F"/>
    <w:rsid w:val="003F07A6"/>
    <w:rsid w:val="003F0C5A"/>
    <w:rsid w:val="003F0C63"/>
    <w:rsid w:val="003F0E70"/>
    <w:rsid w:val="003F0E94"/>
    <w:rsid w:val="003F1D49"/>
    <w:rsid w:val="003F1F0D"/>
    <w:rsid w:val="003F21D2"/>
    <w:rsid w:val="003F25E6"/>
    <w:rsid w:val="003F2A14"/>
    <w:rsid w:val="003F2E5D"/>
    <w:rsid w:val="003F334A"/>
    <w:rsid w:val="003F39D8"/>
    <w:rsid w:val="003F3CA1"/>
    <w:rsid w:val="003F40C9"/>
    <w:rsid w:val="003F4448"/>
    <w:rsid w:val="003F4903"/>
    <w:rsid w:val="003F497E"/>
    <w:rsid w:val="003F4A09"/>
    <w:rsid w:val="003F582B"/>
    <w:rsid w:val="003F5AC1"/>
    <w:rsid w:val="003F5FE2"/>
    <w:rsid w:val="003F600D"/>
    <w:rsid w:val="003F6117"/>
    <w:rsid w:val="003F61F3"/>
    <w:rsid w:val="003F6816"/>
    <w:rsid w:val="003F6A38"/>
    <w:rsid w:val="003F71FC"/>
    <w:rsid w:val="003F730A"/>
    <w:rsid w:val="003F76A7"/>
    <w:rsid w:val="003F77F2"/>
    <w:rsid w:val="00400246"/>
    <w:rsid w:val="00400D39"/>
    <w:rsid w:val="00400DAA"/>
    <w:rsid w:val="00400E26"/>
    <w:rsid w:val="00400E7F"/>
    <w:rsid w:val="0040157C"/>
    <w:rsid w:val="00401636"/>
    <w:rsid w:val="00401A2B"/>
    <w:rsid w:val="00401F33"/>
    <w:rsid w:val="00401FBF"/>
    <w:rsid w:val="00402525"/>
    <w:rsid w:val="00402E20"/>
    <w:rsid w:val="00403191"/>
    <w:rsid w:val="004031B2"/>
    <w:rsid w:val="00403346"/>
    <w:rsid w:val="00403541"/>
    <w:rsid w:val="00403B87"/>
    <w:rsid w:val="00403C65"/>
    <w:rsid w:val="00403E6F"/>
    <w:rsid w:val="00404B6B"/>
    <w:rsid w:val="00405623"/>
    <w:rsid w:val="004057CA"/>
    <w:rsid w:val="0040583A"/>
    <w:rsid w:val="0040583F"/>
    <w:rsid w:val="0040595E"/>
    <w:rsid w:val="0040599D"/>
    <w:rsid w:val="00406FF6"/>
    <w:rsid w:val="004072B8"/>
    <w:rsid w:val="00407548"/>
    <w:rsid w:val="00407604"/>
    <w:rsid w:val="00407CF0"/>
    <w:rsid w:val="0041032C"/>
    <w:rsid w:val="004107C8"/>
    <w:rsid w:val="00410F07"/>
    <w:rsid w:val="00410FE1"/>
    <w:rsid w:val="00411102"/>
    <w:rsid w:val="00411518"/>
    <w:rsid w:val="00411633"/>
    <w:rsid w:val="004119CD"/>
    <w:rsid w:val="00411E0E"/>
    <w:rsid w:val="00412147"/>
    <w:rsid w:val="0041278C"/>
    <w:rsid w:val="00412AC6"/>
    <w:rsid w:val="00412CCB"/>
    <w:rsid w:val="00412E24"/>
    <w:rsid w:val="0041319D"/>
    <w:rsid w:val="004136BE"/>
    <w:rsid w:val="004136F0"/>
    <w:rsid w:val="00413D6C"/>
    <w:rsid w:val="00413F1D"/>
    <w:rsid w:val="0041405D"/>
    <w:rsid w:val="00414405"/>
    <w:rsid w:val="004144DD"/>
    <w:rsid w:val="0041481F"/>
    <w:rsid w:val="004149B0"/>
    <w:rsid w:val="00415214"/>
    <w:rsid w:val="00415889"/>
    <w:rsid w:val="00415BF3"/>
    <w:rsid w:val="00416085"/>
    <w:rsid w:val="004160D0"/>
    <w:rsid w:val="0041626F"/>
    <w:rsid w:val="0041668A"/>
    <w:rsid w:val="00416D25"/>
    <w:rsid w:val="00416D6F"/>
    <w:rsid w:val="0041706A"/>
    <w:rsid w:val="00417539"/>
    <w:rsid w:val="00417829"/>
    <w:rsid w:val="004179DF"/>
    <w:rsid w:val="00420E2B"/>
    <w:rsid w:val="00420F88"/>
    <w:rsid w:val="004213DD"/>
    <w:rsid w:val="00421497"/>
    <w:rsid w:val="00421B99"/>
    <w:rsid w:val="00421FAF"/>
    <w:rsid w:val="0042284D"/>
    <w:rsid w:val="00423265"/>
    <w:rsid w:val="004232E5"/>
    <w:rsid w:val="004233BC"/>
    <w:rsid w:val="00423D85"/>
    <w:rsid w:val="00423E8B"/>
    <w:rsid w:val="00423F74"/>
    <w:rsid w:val="0042434E"/>
    <w:rsid w:val="00424822"/>
    <w:rsid w:val="00424A78"/>
    <w:rsid w:val="00424E4E"/>
    <w:rsid w:val="00424EF5"/>
    <w:rsid w:val="00425D76"/>
    <w:rsid w:val="00425F86"/>
    <w:rsid w:val="004266E1"/>
    <w:rsid w:val="00426721"/>
    <w:rsid w:val="00426765"/>
    <w:rsid w:val="00426840"/>
    <w:rsid w:val="00426C14"/>
    <w:rsid w:val="00426E51"/>
    <w:rsid w:val="00430634"/>
    <w:rsid w:val="00430D20"/>
    <w:rsid w:val="00431093"/>
    <w:rsid w:val="00431363"/>
    <w:rsid w:val="004318A1"/>
    <w:rsid w:val="00432680"/>
    <w:rsid w:val="00432D8A"/>
    <w:rsid w:val="00432FFE"/>
    <w:rsid w:val="00433B61"/>
    <w:rsid w:val="00433D51"/>
    <w:rsid w:val="00433E74"/>
    <w:rsid w:val="00434E33"/>
    <w:rsid w:val="004364FA"/>
    <w:rsid w:val="004366D0"/>
    <w:rsid w:val="00437225"/>
    <w:rsid w:val="00437535"/>
    <w:rsid w:val="00437804"/>
    <w:rsid w:val="00437B85"/>
    <w:rsid w:val="00437C38"/>
    <w:rsid w:val="00437CFF"/>
    <w:rsid w:val="0044002E"/>
    <w:rsid w:val="004403A4"/>
    <w:rsid w:val="00440494"/>
    <w:rsid w:val="00440E44"/>
    <w:rsid w:val="00440FC7"/>
    <w:rsid w:val="0044152B"/>
    <w:rsid w:val="00441CE2"/>
    <w:rsid w:val="00441E56"/>
    <w:rsid w:val="00443C8E"/>
    <w:rsid w:val="00443F5D"/>
    <w:rsid w:val="004445DA"/>
    <w:rsid w:val="00444978"/>
    <w:rsid w:val="00444A11"/>
    <w:rsid w:val="00444DFB"/>
    <w:rsid w:val="00444E7B"/>
    <w:rsid w:val="00444E9D"/>
    <w:rsid w:val="00445053"/>
    <w:rsid w:val="004459A5"/>
    <w:rsid w:val="00445C91"/>
    <w:rsid w:val="00445FD5"/>
    <w:rsid w:val="004462D3"/>
    <w:rsid w:val="00446652"/>
    <w:rsid w:val="004468F3"/>
    <w:rsid w:val="00447D70"/>
    <w:rsid w:val="004500FB"/>
    <w:rsid w:val="00450859"/>
    <w:rsid w:val="00450970"/>
    <w:rsid w:val="00450C7D"/>
    <w:rsid w:val="00450DAF"/>
    <w:rsid w:val="0045144A"/>
    <w:rsid w:val="004514FC"/>
    <w:rsid w:val="00451761"/>
    <w:rsid w:val="004518A1"/>
    <w:rsid w:val="00452363"/>
    <w:rsid w:val="00452984"/>
    <w:rsid w:val="00452EBB"/>
    <w:rsid w:val="00452F8E"/>
    <w:rsid w:val="004530BD"/>
    <w:rsid w:val="00453357"/>
    <w:rsid w:val="0045361B"/>
    <w:rsid w:val="00453678"/>
    <w:rsid w:val="00453FB5"/>
    <w:rsid w:val="00454702"/>
    <w:rsid w:val="0045486D"/>
    <w:rsid w:val="00454A97"/>
    <w:rsid w:val="004555EB"/>
    <w:rsid w:val="0045563B"/>
    <w:rsid w:val="00455A6E"/>
    <w:rsid w:val="00455AB2"/>
    <w:rsid w:val="00455D23"/>
    <w:rsid w:val="00455D4E"/>
    <w:rsid w:val="00455EA3"/>
    <w:rsid w:val="004563C9"/>
    <w:rsid w:val="00456472"/>
    <w:rsid w:val="00456642"/>
    <w:rsid w:val="00456656"/>
    <w:rsid w:val="0045672D"/>
    <w:rsid w:val="004567D1"/>
    <w:rsid w:val="00456BE8"/>
    <w:rsid w:val="00456FC2"/>
    <w:rsid w:val="004572C6"/>
    <w:rsid w:val="004579AF"/>
    <w:rsid w:val="00457A80"/>
    <w:rsid w:val="00460102"/>
    <w:rsid w:val="004601E6"/>
    <w:rsid w:val="00460823"/>
    <w:rsid w:val="00460D57"/>
    <w:rsid w:val="0046109D"/>
    <w:rsid w:val="004611FE"/>
    <w:rsid w:val="004612DA"/>
    <w:rsid w:val="0046175E"/>
    <w:rsid w:val="004618B1"/>
    <w:rsid w:val="004619EE"/>
    <w:rsid w:val="00461D7A"/>
    <w:rsid w:val="0046235E"/>
    <w:rsid w:val="00462404"/>
    <w:rsid w:val="004624EF"/>
    <w:rsid w:val="00462726"/>
    <w:rsid w:val="00462AC2"/>
    <w:rsid w:val="00463450"/>
    <w:rsid w:val="004635B4"/>
    <w:rsid w:val="00463A51"/>
    <w:rsid w:val="00463EA0"/>
    <w:rsid w:val="00464016"/>
    <w:rsid w:val="00464959"/>
    <w:rsid w:val="004652C8"/>
    <w:rsid w:val="004654C4"/>
    <w:rsid w:val="00465918"/>
    <w:rsid w:val="00465B52"/>
    <w:rsid w:val="00465CDD"/>
    <w:rsid w:val="00465E0D"/>
    <w:rsid w:val="00466AA7"/>
    <w:rsid w:val="00466B04"/>
    <w:rsid w:val="00466C88"/>
    <w:rsid w:val="00466E27"/>
    <w:rsid w:val="00466FFD"/>
    <w:rsid w:val="00467847"/>
    <w:rsid w:val="00467957"/>
    <w:rsid w:val="00467B78"/>
    <w:rsid w:val="00467E47"/>
    <w:rsid w:val="00467F2C"/>
    <w:rsid w:val="00470366"/>
    <w:rsid w:val="00470557"/>
    <w:rsid w:val="00470B1F"/>
    <w:rsid w:val="00470BB6"/>
    <w:rsid w:val="00471144"/>
    <w:rsid w:val="0047117F"/>
    <w:rsid w:val="00471A7F"/>
    <w:rsid w:val="00471E3B"/>
    <w:rsid w:val="00472A73"/>
    <w:rsid w:val="00472F36"/>
    <w:rsid w:val="00472F5F"/>
    <w:rsid w:val="00472F71"/>
    <w:rsid w:val="00473092"/>
    <w:rsid w:val="004739E6"/>
    <w:rsid w:val="00473FBB"/>
    <w:rsid w:val="004740DE"/>
    <w:rsid w:val="00474ABF"/>
    <w:rsid w:val="004754E6"/>
    <w:rsid w:val="0047636B"/>
    <w:rsid w:val="0047643F"/>
    <w:rsid w:val="00476537"/>
    <w:rsid w:val="004767AE"/>
    <w:rsid w:val="00476ED1"/>
    <w:rsid w:val="00476F72"/>
    <w:rsid w:val="0047781E"/>
    <w:rsid w:val="0047798D"/>
    <w:rsid w:val="00477A8A"/>
    <w:rsid w:val="00477BB6"/>
    <w:rsid w:val="004800B6"/>
    <w:rsid w:val="00480276"/>
    <w:rsid w:val="0048044B"/>
    <w:rsid w:val="00480571"/>
    <w:rsid w:val="00480AED"/>
    <w:rsid w:val="00480F47"/>
    <w:rsid w:val="00481809"/>
    <w:rsid w:val="00481AE2"/>
    <w:rsid w:val="00481CD0"/>
    <w:rsid w:val="0048275E"/>
    <w:rsid w:val="00482C8D"/>
    <w:rsid w:val="00482CAC"/>
    <w:rsid w:val="004837A4"/>
    <w:rsid w:val="00483946"/>
    <w:rsid w:val="00483D9B"/>
    <w:rsid w:val="0048487D"/>
    <w:rsid w:val="00484D5C"/>
    <w:rsid w:val="00485C80"/>
    <w:rsid w:val="00485CF8"/>
    <w:rsid w:val="00485DBE"/>
    <w:rsid w:val="00486460"/>
    <w:rsid w:val="004864DC"/>
    <w:rsid w:val="00486C27"/>
    <w:rsid w:val="004873F8"/>
    <w:rsid w:val="00487485"/>
    <w:rsid w:val="004874B1"/>
    <w:rsid w:val="004874DD"/>
    <w:rsid w:val="004874F5"/>
    <w:rsid w:val="0048769B"/>
    <w:rsid w:val="004876F3"/>
    <w:rsid w:val="0048774F"/>
    <w:rsid w:val="00487879"/>
    <w:rsid w:val="00487DFC"/>
    <w:rsid w:val="004901EC"/>
    <w:rsid w:val="004902FD"/>
    <w:rsid w:val="00490426"/>
    <w:rsid w:val="00490A76"/>
    <w:rsid w:val="00491166"/>
    <w:rsid w:val="0049118A"/>
    <w:rsid w:val="00491403"/>
    <w:rsid w:val="00491A46"/>
    <w:rsid w:val="0049254D"/>
    <w:rsid w:val="00492716"/>
    <w:rsid w:val="00492A04"/>
    <w:rsid w:val="00492AC3"/>
    <w:rsid w:val="004930E8"/>
    <w:rsid w:val="0049319A"/>
    <w:rsid w:val="004933A7"/>
    <w:rsid w:val="004937BD"/>
    <w:rsid w:val="00493B03"/>
    <w:rsid w:val="00493C32"/>
    <w:rsid w:val="00493DAC"/>
    <w:rsid w:val="0049418F"/>
    <w:rsid w:val="00494487"/>
    <w:rsid w:val="004951B3"/>
    <w:rsid w:val="004952CD"/>
    <w:rsid w:val="004957A0"/>
    <w:rsid w:val="00496369"/>
    <w:rsid w:val="0049636D"/>
    <w:rsid w:val="004963C8"/>
    <w:rsid w:val="00496493"/>
    <w:rsid w:val="00496B6E"/>
    <w:rsid w:val="00496EB6"/>
    <w:rsid w:val="00497A1B"/>
    <w:rsid w:val="00497C36"/>
    <w:rsid w:val="004A035F"/>
    <w:rsid w:val="004A1183"/>
    <w:rsid w:val="004A11DC"/>
    <w:rsid w:val="004A1686"/>
    <w:rsid w:val="004A16A9"/>
    <w:rsid w:val="004A20D9"/>
    <w:rsid w:val="004A22A9"/>
    <w:rsid w:val="004A26DA"/>
    <w:rsid w:val="004A446F"/>
    <w:rsid w:val="004A4626"/>
    <w:rsid w:val="004A6503"/>
    <w:rsid w:val="004A6524"/>
    <w:rsid w:val="004A6583"/>
    <w:rsid w:val="004A6817"/>
    <w:rsid w:val="004A7F16"/>
    <w:rsid w:val="004A7FDD"/>
    <w:rsid w:val="004B02D6"/>
    <w:rsid w:val="004B06A6"/>
    <w:rsid w:val="004B0964"/>
    <w:rsid w:val="004B0980"/>
    <w:rsid w:val="004B0C68"/>
    <w:rsid w:val="004B1103"/>
    <w:rsid w:val="004B1236"/>
    <w:rsid w:val="004B1446"/>
    <w:rsid w:val="004B1565"/>
    <w:rsid w:val="004B188B"/>
    <w:rsid w:val="004B1FAB"/>
    <w:rsid w:val="004B2C63"/>
    <w:rsid w:val="004B3092"/>
    <w:rsid w:val="004B37AD"/>
    <w:rsid w:val="004B3D5C"/>
    <w:rsid w:val="004B4CE4"/>
    <w:rsid w:val="004B4DAD"/>
    <w:rsid w:val="004B51E8"/>
    <w:rsid w:val="004B54AD"/>
    <w:rsid w:val="004B579C"/>
    <w:rsid w:val="004B6323"/>
    <w:rsid w:val="004B6611"/>
    <w:rsid w:val="004B6A91"/>
    <w:rsid w:val="004B6AA5"/>
    <w:rsid w:val="004B6DC8"/>
    <w:rsid w:val="004B6F98"/>
    <w:rsid w:val="004B7118"/>
    <w:rsid w:val="004B71D4"/>
    <w:rsid w:val="004B726D"/>
    <w:rsid w:val="004B74CE"/>
    <w:rsid w:val="004C0279"/>
    <w:rsid w:val="004C0593"/>
    <w:rsid w:val="004C07BF"/>
    <w:rsid w:val="004C0A5B"/>
    <w:rsid w:val="004C0FB8"/>
    <w:rsid w:val="004C0FB9"/>
    <w:rsid w:val="004C10AF"/>
    <w:rsid w:val="004C1630"/>
    <w:rsid w:val="004C168A"/>
    <w:rsid w:val="004C1748"/>
    <w:rsid w:val="004C17AD"/>
    <w:rsid w:val="004C1B9F"/>
    <w:rsid w:val="004C1D71"/>
    <w:rsid w:val="004C1E8B"/>
    <w:rsid w:val="004C2679"/>
    <w:rsid w:val="004C2914"/>
    <w:rsid w:val="004C2D65"/>
    <w:rsid w:val="004C2F29"/>
    <w:rsid w:val="004C30A0"/>
    <w:rsid w:val="004C4083"/>
    <w:rsid w:val="004C40C1"/>
    <w:rsid w:val="004C4AA5"/>
    <w:rsid w:val="004C4CA8"/>
    <w:rsid w:val="004C4D8B"/>
    <w:rsid w:val="004C57B3"/>
    <w:rsid w:val="004C5A14"/>
    <w:rsid w:val="004C652C"/>
    <w:rsid w:val="004C68DD"/>
    <w:rsid w:val="004C69D3"/>
    <w:rsid w:val="004C6A17"/>
    <w:rsid w:val="004C6F05"/>
    <w:rsid w:val="004C750A"/>
    <w:rsid w:val="004C756A"/>
    <w:rsid w:val="004C774D"/>
    <w:rsid w:val="004C7A4E"/>
    <w:rsid w:val="004C7B8F"/>
    <w:rsid w:val="004D01EB"/>
    <w:rsid w:val="004D02C5"/>
    <w:rsid w:val="004D078F"/>
    <w:rsid w:val="004D079E"/>
    <w:rsid w:val="004D0C88"/>
    <w:rsid w:val="004D0DE6"/>
    <w:rsid w:val="004D0EAD"/>
    <w:rsid w:val="004D1088"/>
    <w:rsid w:val="004D13A6"/>
    <w:rsid w:val="004D159C"/>
    <w:rsid w:val="004D1EF3"/>
    <w:rsid w:val="004D29EE"/>
    <w:rsid w:val="004D2D0A"/>
    <w:rsid w:val="004D2FC9"/>
    <w:rsid w:val="004D383A"/>
    <w:rsid w:val="004D3907"/>
    <w:rsid w:val="004D3DAA"/>
    <w:rsid w:val="004D3F16"/>
    <w:rsid w:val="004D40A1"/>
    <w:rsid w:val="004D42E0"/>
    <w:rsid w:val="004D44AB"/>
    <w:rsid w:val="004D468A"/>
    <w:rsid w:val="004D4B78"/>
    <w:rsid w:val="004D4F70"/>
    <w:rsid w:val="004D5A84"/>
    <w:rsid w:val="004D5AEF"/>
    <w:rsid w:val="004D660A"/>
    <w:rsid w:val="004D796D"/>
    <w:rsid w:val="004D79DA"/>
    <w:rsid w:val="004D7D73"/>
    <w:rsid w:val="004E0033"/>
    <w:rsid w:val="004E024D"/>
    <w:rsid w:val="004E029E"/>
    <w:rsid w:val="004E02C0"/>
    <w:rsid w:val="004E049F"/>
    <w:rsid w:val="004E141A"/>
    <w:rsid w:val="004E1730"/>
    <w:rsid w:val="004E19D3"/>
    <w:rsid w:val="004E1AE8"/>
    <w:rsid w:val="004E1DD1"/>
    <w:rsid w:val="004E1E1D"/>
    <w:rsid w:val="004E285D"/>
    <w:rsid w:val="004E2BD8"/>
    <w:rsid w:val="004E2DB6"/>
    <w:rsid w:val="004E2E50"/>
    <w:rsid w:val="004E30C9"/>
    <w:rsid w:val="004E32E7"/>
    <w:rsid w:val="004E32ED"/>
    <w:rsid w:val="004E3DF4"/>
    <w:rsid w:val="004E3FA0"/>
    <w:rsid w:val="004E415B"/>
    <w:rsid w:val="004E453B"/>
    <w:rsid w:val="004E453E"/>
    <w:rsid w:val="004E49D7"/>
    <w:rsid w:val="004E4DB8"/>
    <w:rsid w:val="004E4EB8"/>
    <w:rsid w:val="004E501C"/>
    <w:rsid w:val="004E57F0"/>
    <w:rsid w:val="004E606E"/>
    <w:rsid w:val="004E6168"/>
    <w:rsid w:val="004E6462"/>
    <w:rsid w:val="004E740E"/>
    <w:rsid w:val="004E7607"/>
    <w:rsid w:val="004E76F9"/>
    <w:rsid w:val="004F04B1"/>
    <w:rsid w:val="004F05ED"/>
    <w:rsid w:val="004F06D1"/>
    <w:rsid w:val="004F089F"/>
    <w:rsid w:val="004F110A"/>
    <w:rsid w:val="004F1318"/>
    <w:rsid w:val="004F1674"/>
    <w:rsid w:val="004F1B36"/>
    <w:rsid w:val="004F1DF1"/>
    <w:rsid w:val="004F1E60"/>
    <w:rsid w:val="004F2365"/>
    <w:rsid w:val="004F28C0"/>
    <w:rsid w:val="004F2B14"/>
    <w:rsid w:val="004F322E"/>
    <w:rsid w:val="004F3532"/>
    <w:rsid w:val="004F3662"/>
    <w:rsid w:val="004F3919"/>
    <w:rsid w:val="004F3B33"/>
    <w:rsid w:val="004F3F69"/>
    <w:rsid w:val="004F41C3"/>
    <w:rsid w:val="004F4655"/>
    <w:rsid w:val="004F494E"/>
    <w:rsid w:val="004F4DB3"/>
    <w:rsid w:val="004F5993"/>
    <w:rsid w:val="004F5D18"/>
    <w:rsid w:val="004F5D21"/>
    <w:rsid w:val="004F5FE3"/>
    <w:rsid w:val="004F6082"/>
    <w:rsid w:val="004F63FD"/>
    <w:rsid w:val="004F66FB"/>
    <w:rsid w:val="004F6985"/>
    <w:rsid w:val="004F69A6"/>
    <w:rsid w:val="004F6EF8"/>
    <w:rsid w:val="004F773B"/>
    <w:rsid w:val="004F77A6"/>
    <w:rsid w:val="004F79AE"/>
    <w:rsid w:val="004F7CA2"/>
    <w:rsid w:val="004F7E9F"/>
    <w:rsid w:val="00500013"/>
    <w:rsid w:val="00500039"/>
    <w:rsid w:val="0050036B"/>
    <w:rsid w:val="00500409"/>
    <w:rsid w:val="005005EA"/>
    <w:rsid w:val="00500D6A"/>
    <w:rsid w:val="00500E11"/>
    <w:rsid w:val="00500E4F"/>
    <w:rsid w:val="00500E65"/>
    <w:rsid w:val="00500F3C"/>
    <w:rsid w:val="00501616"/>
    <w:rsid w:val="00502353"/>
    <w:rsid w:val="005027A0"/>
    <w:rsid w:val="00502853"/>
    <w:rsid w:val="00502A37"/>
    <w:rsid w:val="00502A8A"/>
    <w:rsid w:val="00502CE8"/>
    <w:rsid w:val="00503359"/>
    <w:rsid w:val="0050341F"/>
    <w:rsid w:val="00503443"/>
    <w:rsid w:val="00503AC6"/>
    <w:rsid w:val="00503B0B"/>
    <w:rsid w:val="00504690"/>
    <w:rsid w:val="0050483B"/>
    <w:rsid w:val="00504A57"/>
    <w:rsid w:val="00504A70"/>
    <w:rsid w:val="005053BE"/>
    <w:rsid w:val="00505A37"/>
    <w:rsid w:val="005064B7"/>
    <w:rsid w:val="00506A0A"/>
    <w:rsid w:val="00506F4B"/>
    <w:rsid w:val="00507FD9"/>
    <w:rsid w:val="005104E5"/>
    <w:rsid w:val="00510FDF"/>
    <w:rsid w:val="00511027"/>
    <w:rsid w:val="005116F3"/>
    <w:rsid w:val="00511A4E"/>
    <w:rsid w:val="00511A87"/>
    <w:rsid w:val="00511B1A"/>
    <w:rsid w:val="00511C12"/>
    <w:rsid w:val="00512FBD"/>
    <w:rsid w:val="005134DB"/>
    <w:rsid w:val="00513521"/>
    <w:rsid w:val="005135D9"/>
    <w:rsid w:val="0051361C"/>
    <w:rsid w:val="00513B01"/>
    <w:rsid w:val="00513E09"/>
    <w:rsid w:val="00514117"/>
    <w:rsid w:val="0051433B"/>
    <w:rsid w:val="0051466F"/>
    <w:rsid w:val="0051491C"/>
    <w:rsid w:val="005150DE"/>
    <w:rsid w:val="00515167"/>
    <w:rsid w:val="005156C0"/>
    <w:rsid w:val="00515DA6"/>
    <w:rsid w:val="00516188"/>
    <w:rsid w:val="00516A66"/>
    <w:rsid w:val="0051719C"/>
    <w:rsid w:val="005173AC"/>
    <w:rsid w:val="0051764C"/>
    <w:rsid w:val="00517C05"/>
    <w:rsid w:val="0052018F"/>
    <w:rsid w:val="00520319"/>
    <w:rsid w:val="0052065C"/>
    <w:rsid w:val="0052138F"/>
    <w:rsid w:val="005213D6"/>
    <w:rsid w:val="00521408"/>
    <w:rsid w:val="00522942"/>
    <w:rsid w:val="00523281"/>
    <w:rsid w:val="005233AF"/>
    <w:rsid w:val="0052367C"/>
    <w:rsid w:val="00523853"/>
    <w:rsid w:val="00523B43"/>
    <w:rsid w:val="005242F5"/>
    <w:rsid w:val="005247C6"/>
    <w:rsid w:val="0052538D"/>
    <w:rsid w:val="005253CD"/>
    <w:rsid w:val="00525467"/>
    <w:rsid w:val="0052588C"/>
    <w:rsid w:val="00525F1E"/>
    <w:rsid w:val="005262D4"/>
    <w:rsid w:val="005264DB"/>
    <w:rsid w:val="005266E5"/>
    <w:rsid w:val="00526D65"/>
    <w:rsid w:val="00526EE9"/>
    <w:rsid w:val="00527162"/>
    <w:rsid w:val="0052777D"/>
    <w:rsid w:val="005279ED"/>
    <w:rsid w:val="00527B47"/>
    <w:rsid w:val="0053009E"/>
    <w:rsid w:val="005308B2"/>
    <w:rsid w:val="005313C6"/>
    <w:rsid w:val="0053146D"/>
    <w:rsid w:val="00531FDC"/>
    <w:rsid w:val="00532384"/>
    <w:rsid w:val="005323BF"/>
    <w:rsid w:val="00533653"/>
    <w:rsid w:val="0053366E"/>
    <w:rsid w:val="005336BD"/>
    <w:rsid w:val="00533AA2"/>
    <w:rsid w:val="00533CA8"/>
    <w:rsid w:val="00534194"/>
    <w:rsid w:val="0053459C"/>
    <w:rsid w:val="00534BD3"/>
    <w:rsid w:val="00535443"/>
    <w:rsid w:val="00535B03"/>
    <w:rsid w:val="00535B59"/>
    <w:rsid w:val="00535D67"/>
    <w:rsid w:val="00535F3E"/>
    <w:rsid w:val="005367B5"/>
    <w:rsid w:val="00536E16"/>
    <w:rsid w:val="00536FFE"/>
    <w:rsid w:val="00537392"/>
    <w:rsid w:val="00537C93"/>
    <w:rsid w:val="005406FC"/>
    <w:rsid w:val="00540AB1"/>
    <w:rsid w:val="00540D56"/>
    <w:rsid w:val="0054145A"/>
    <w:rsid w:val="005414BE"/>
    <w:rsid w:val="0054239C"/>
    <w:rsid w:val="00543334"/>
    <w:rsid w:val="0054342E"/>
    <w:rsid w:val="0054350E"/>
    <w:rsid w:val="00543F12"/>
    <w:rsid w:val="0054406E"/>
    <w:rsid w:val="0054411A"/>
    <w:rsid w:val="0054425C"/>
    <w:rsid w:val="00544499"/>
    <w:rsid w:val="00544668"/>
    <w:rsid w:val="005448FD"/>
    <w:rsid w:val="00544EF1"/>
    <w:rsid w:val="00545020"/>
    <w:rsid w:val="00545037"/>
    <w:rsid w:val="0054560A"/>
    <w:rsid w:val="0054566D"/>
    <w:rsid w:val="005456ED"/>
    <w:rsid w:val="0054624B"/>
    <w:rsid w:val="005464B2"/>
    <w:rsid w:val="005465CA"/>
    <w:rsid w:val="005465EB"/>
    <w:rsid w:val="0054669B"/>
    <w:rsid w:val="00546769"/>
    <w:rsid w:val="00546F67"/>
    <w:rsid w:val="00547020"/>
    <w:rsid w:val="00547EC7"/>
    <w:rsid w:val="00547F92"/>
    <w:rsid w:val="0055055E"/>
    <w:rsid w:val="00550739"/>
    <w:rsid w:val="005507BC"/>
    <w:rsid w:val="00550CDE"/>
    <w:rsid w:val="00551093"/>
    <w:rsid w:val="0055117B"/>
    <w:rsid w:val="0055147A"/>
    <w:rsid w:val="0055152A"/>
    <w:rsid w:val="005519D4"/>
    <w:rsid w:val="00551AE8"/>
    <w:rsid w:val="00551EC3"/>
    <w:rsid w:val="00552008"/>
    <w:rsid w:val="00552209"/>
    <w:rsid w:val="005525FB"/>
    <w:rsid w:val="00552676"/>
    <w:rsid w:val="00552D37"/>
    <w:rsid w:val="00553432"/>
    <w:rsid w:val="00553731"/>
    <w:rsid w:val="0055382D"/>
    <w:rsid w:val="005538F4"/>
    <w:rsid w:val="00553D04"/>
    <w:rsid w:val="00553D27"/>
    <w:rsid w:val="00553FCB"/>
    <w:rsid w:val="005540E1"/>
    <w:rsid w:val="0055491E"/>
    <w:rsid w:val="00554CA0"/>
    <w:rsid w:val="00554DF5"/>
    <w:rsid w:val="00554F21"/>
    <w:rsid w:val="00554F46"/>
    <w:rsid w:val="00555242"/>
    <w:rsid w:val="00555BBA"/>
    <w:rsid w:val="00555E53"/>
    <w:rsid w:val="00555F53"/>
    <w:rsid w:val="00556172"/>
    <w:rsid w:val="005562C1"/>
    <w:rsid w:val="005563B6"/>
    <w:rsid w:val="00556651"/>
    <w:rsid w:val="00556D1D"/>
    <w:rsid w:val="0055762C"/>
    <w:rsid w:val="0055791A"/>
    <w:rsid w:val="005604FD"/>
    <w:rsid w:val="00560614"/>
    <w:rsid w:val="00560736"/>
    <w:rsid w:val="00560D67"/>
    <w:rsid w:val="00560E5A"/>
    <w:rsid w:val="00561202"/>
    <w:rsid w:val="005614A8"/>
    <w:rsid w:val="00561BC0"/>
    <w:rsid w:val="00562381"/>
    <w:rsid w:val="00562418"/>
    <w:rsid w:val="005626A9"/>
    <w:rsid w:val="00562B35"/>
    <w:rsid w:val="00562CDD"/>
    <w:rsid w:val="005630B9"/>
    <w:rsid w:val="005638C8"/>
    <w:rsid w:val="00563A5C"/>
    <w:rsid w:val="00563CBF"/>
    <w:rsid w:val="00564655"/>
    <w:rsid w:val="0056473B"/>
    <w:rsid w:val="00564759"/>
    <w:rsid w:val="00564E83"/>
    <w:rsid w:val="0056548F"/>
    <w:rsid w:val="00565A8A"/>
    <w:rsid w:val="00565CA7"/>
    <w:rsid w:val="00565CD9"/>
    <w:rsid w:val="00566128"/>
    <w:rsid w:val="00566153"/>
    <w:rsid w:val="00566681"/>
    <w:rsid w:val="0056692A"/>
    <w:rsid w:val="00566B23"/>
    <w:rsid w:val="005670E3"/>
    <w:rsid w:val="0056739A"/>
    <w:rsid w:val="005674FD"/>
    <w:rsid w:val="005700C2"/>
    <w:rsid w:val="0057017A"/>
    <w:rsid w:val="00570213"/>
    <w:rsid w:val="00570895"/>
    <w:rsid w:val="005710D3"/>
    <w:rsid w:val="0057145E"/>
    <w:rsid w:val="005725B3"/>
    <w:rsid w:val="005726D2"/>
    <w:rsid w:val="005728AD"/>
    <w:rsid w:val="00572B4B"/>
    <w:rsid w:val="00572C58"/>
    <w:rsid w:val="00572D15"/>
    <w:rsid w:val="00572DD5"/>
    <w:rsid w:val="00573152"/>
    <w:rsid w:val="00573513"/>
    <w:rsid w:val="005741AF"/>
    <w:rsid w:val="005742D1"/>
    <w:rsid w:val="00575401"/>
    <w:rsid w:val="0057589A"/>
    <w:rsid w:val="005761C4"/>
    <w:rsid w:val="005762B4"/>
    <w:rsid w:val="0057633B"/>
    <w:rsid w:val="00576377"/>
    <w:rsid w:val="005766E5"/>
    <w:rsid w:val="005768D6"/>
    <w:rsid w:val="00576CC9"/>
    <w:rsid w:val="00576F93"/>
    <w:rsid w:val="0057779B"/>
    <w:rsid w:val="00577B7F"/>
    <w:rsid w:val="00577C1A"/>
    <w:rsid w:val="005800A0"/>
    <w:rsid w:val="005809C2"/>
    <w:rsid w:val="005816CA"/>
    <w:rsid w:val="00581AD1"/>
    <w:rsid w:val="005825DD"/>
    <w:rsid w:val="005828BB"/>
    <w:rsid w:val="00582F52"/>
    <w:rsid w:val="0058347E"/>
    <w:rsid w:val="00583528"/>
    <w:rsid w:val="00583666"/>
    <w:rsid w:val="005837BB"/>
    <w:rsid w:val="00583C8B"/>
    <w:rsid w:val="00583F20"/>
    <w:rsid w:val="005843AD"/>
    <w:rsid w:val="00584B3D"/>
    <w:rsid w:val="00584CC9"/>
    <w:rsid w:val="00584D5C"/>
    <w:rsid w:val="00584F09"/>
    <w:rsid w:val="00585BEF"/>
    <w:rsid w:val="005861B7"/>
    <w:rsid w:val="005864BC"/>
    <w:rsid w:val="00586711"/>
    <w:rsid w:val="005868EB"/>
    <w:rsid w:val="00586A7A"/>
    <w:rsid w:val="00587B67"/>
    <w:rsid w:val="00587FBD"/>
    <w:rsid w:val="005900AC"/>
    <w:rsid w:val="00590A4F"/>
    <w:rsid w:val="00590E4C"/>
    <w:rsid w:val="005910AF"/>
    <w:rsid w:val="00591273"/>
    <w:rsid w:val="0059133E"/>
    <w:rsid w:val="0059135F"/>
    <w:rsid w:val="00591622"/>
    <w:rsid w:val="00591A3D"/>
    <w:rsid w:val="00591E67"/>
    <w:rsid w:val="00592098"/>
    <w:rsid w:val="005923A1"/>
    <w:rsid w:val="00592420"/>
    <w:rsid w:val="00592854"/>
    <w:rsid w:val="00592D8F"/>
    <w:rsid w:val="0059353A"/>
    <w:rsid w:val="00593C9E"/>
    <w:rsid w:val="00593F1E"/>
    <w:rsid w:val="00594639"/>
    <w:rsid w:val="0059474E"/>
    <w:rsid w:val="005948D2"/>
    <w:rsid w:val="0059491B"/>
    <w:rsid w:val="00594A5A"/>
    <w:rsid w:val="00594C96"/>
    <w:rsid w:val="00595122"/>
    <w:rsid w:val="005955F9"/>
    <w:rsid w:val="00595694"/>
    <w:rsid w:val="00595D9F"/>
    <w:rsid w:val="00596B17"/>
    <w:rsid w:val="00597396"/>
    <w:rsid w:val="0059797E"/>
    <w:rsid w:val="005A045C"/>
    <w:rsid w:val="005A04F8"/>
    <w:rsid w:val="005A0592"/>
    <w:rsid w:val="005A0D5E"/>
    <w:rsid w:val="005A1311"/>
    <w:rsid w:val="005A133C"/>
    <w:rsid w:val="005A189B"/>
    <w:rsid w:val="005A1B38"/>
    <w:rsid w:val="005A1BFE"/>
    <w:rsid w:val="005A1EDD"/>
    <w:rsid w:val="005A2688"/>
    <w:rsid w:val="005A2BC6"/>
    <w:rsid w:val="005A37D6"/>
    <w:rsid w:val="005A396A"/>
    <w:rsid w:val="005A3DBA"/>
    <w:rsid w:val="005A44DF"/>
    <w:rsid w:val="005A45F6"/>
    <w:rsid w:val="005A4712"/>
    <w:rsid w:val="005A4828"/>
    <w:rsid w:val="005A6E62"/>
    <w:rsid w:val="005A728B"/>
    <w:rsid w:val="005A751B"/>
    <w:rsid w:val="005B07B2"/>
    <w:rsid w:val="005B1896"/>
    <w:rsid w:val="005B1AC5"/>
    <w:rsid w:val="005B2444"/>
    <w:rsid w:val="005B261A"/>
    <w:rsid w:val="005B31C9"/>
    <w:rsid w:val="005B3E71"/>
    <w:rsid w:val="005B4013"/>
    <w:rsid w:val="005B4B0E"/>
    <w:rsid w:val="005B5260"/>
    <w:rsid w:val="005B52FB"/>
    <w:rsid w:val="005B533A"/>
    <w:rsid w:val="005B53B9"/>
    <w:rsid w:val="005B5B32"/>
    <w:rsid w:val="005B5D61"/>
    <w:rsid w:val="005B5ECA"/>
    <w:rsid w:val="005B6832"/>
    <w:rsid w:val="005B7267"/>
    <w:rsid w:val="005B72AD"/>
    <w:rsid w:val="005B735B"/>
    <w:rsid w:val="005B746B"/>
    <w:rsid w:val="005B7680"/>
    <w:rsid w:val="005C037D"/>
    <w:rsid w:val="005C0803"/>
    <w:rsid w:val="005C09CD"/>
    <w:rsid w:val="005C11AF"/>
    <w:rsid w:val="005C1BB1"/>
    <w:rsid w:val="005C1E89"/>
    <w:rsid w:val="005C2C8E"/>
    <w:rsid w:val="005C2F36"/>
    <w:rsid w:val="005C3B50"/>
    <w:rsid w:val="005C3BDF"/>
    <w:rsid w:val="005C3F15"/>
    <w:rsid w:val="005C441D"/>
    <w:rsid w:val="005C4AA6"/>
    <w:rsid w:val="005C52B0"/>
    <w:rsid w:val="005C52E9"/>
    <w:rsid w:val="005C5DD5"/>
    <w:rsid w:val="005C6137"/>
    <w:rsid w:val="005C6588"/>
    <w:rsid w:val="005C66D3"/>
    <w:rsid w:val="005C71AC"/>
    <w:rsid w:val="005C73D7"/>
    <w:rsid w:val="005C7925"/>
    <w:rsid w:val="005C7B73"/>
    <w:rsid w:val="005C7D13"/>
    <w:rsid w:val="005D01A3"/>
    <w:rsid w:val="005D080B"/>
    <w:rsid w:val="005D0F44"/>
    <w:rsid w:val="005D15C0"/>
    <w:rsid w:val="005D1967"/>
    <w:rsid w:val="005D1D5C"/>
    <w:rsid w:val="005D21A8"/>
    <w:rsid w:val="005D2540"/>
    <w:rsid w:val="005D2DC3"/>
    <w:rsid w:val="005D3AEF"/>
    <w:rsid w:val="005D3D1E"/>
    <w:rsid w:val="005D42C1"/>
    <w:rsid w:val="005D4473"/>
    <w:rsid w:val="005D45BF"/>
    <w:rsid w:val="005D4A08"/>
    <w:rsid w:val="005D4B17"/>
    <w:rsid w:val="005D5177"/>
    <w:rsid w:val="005D5288"/>
    <w:rsid w:val="005D52EE"/>
    <w:rsid w:val="005D5538"/>
    <w:rsid w:val="005D55D4"/>
    <w:rsid w:val="005D5784"/>
    <w:rsid w:val="005D5E5B"/>
    <w:rsid w:val="005D5F73"/>
    <w:rsid w:val="005D62AA"/>
    <w:rsid w:val="005D6A28"/>
    <w:rsid w:val="005D6D12"/>
    <w:rsid w:val="005D6E0A"/>
    <w:rsid w:val="005D73A2"/>
    <w:rsid w:val="005D760C"/>
    <w:rsid w:val="005D7C86"/>
    <w:rsid w:val="005D7E14"/>
    <w:rsid w:val="005E01DD"/>
    <w:rsid w:val="005E028E"/>
    <w:rsid w:val="005E045A"/>
    <w:rsid w:val="005E0469"/>
    <w:rsid w:val="005E0B80"/>
    <w:rsid w:val="005E108F"/>
    <w:rsid w:val="005E10AA"/>
    <w:rsid w:val="005E1462"/>
    <w:rsid w:val="005E167C"/>
    <w:rsid w:val="005E182D"/>
    <w:rsid w:val="005E186D"/>
    <w:rsid w:val="005E1B0C"/>
    <w:rsid w:val="005E1EBE"/>
    <w:rsid w:val="005E204F"/>
    <w:rsid w:val="005E26FB"/>
    <w:rsid w:val="005E29DD"/>
    <w:rsid w:val="005E2B20"/>
    <w:rsid w:val="005E2B80"/>
    <w:rsid w:val="005E2C03"/>
    <w:rsid w:val="005E3496"/>
    <w:rsid w:val="005E3DAD"/>
    <w:rsid w:val="005E429E"/>
    <w:rsid w:val="005E438D"/>
    <w:rsid w:val="005E4430"/>
    <w:rsid w:val="005E4FBA"/>
    <w:rsid w:val="005E4FC8"/>
    <w:rsid w:val="005E53A6"/>
    <w:rsid w:val="005E54C7"/>
    <w:rsid w:val="005E5C75"/>
    <w:rsid w:val="005E6480"/>
    <w:rsid w:val="005E66DD"/>
    <w:rsid w:val="005E6779"/>
    <w:rsid w:val="005E67AB"/>
    <w:rsid w:val="005E6A09"/>
    <w:rsid w:val="005E6B49"/>
    <w:rsid w:val="005E6D23"/>
    <w:rsid w:val="005E6E3C"/>
    <w:rsid w:val="005E7767"/>
    <w:rsid w:val="005E7AA8"/>
    <w:rsid w:val="005F06D6"/>
    <w:rsid w:val="005F0F25"/>
    <w:rsid w:val="005F0FF5"/>
    <w:rsid w:val="005F10BE"/>
    <w:rsid w:val="005F115B"/>
    <w:rsid w:val="005F1356"/>
    <w:rsid w:val="005F2BFA"/>
    <w:rsid w:val="005F2CAB"/>
    <w:rsid w:val="005F2D1A"/>
    <w:rsid w:val="005F33EC"/>
    <w:rsid w:val="005F36DE"/>
    <w:rsid w:val="005F3737"/>
    <w:rsid w:val="005F3C02"/>
    <w:rsid w:val="005F3D54"/>
    <w:rsid w:val="005F3EB7"/>
    <w:rsid w:val="005F420A"/>
    <w:rsid w:val="005F4673"/>
    <w:rsid w:val="005F4762"/>
    <w:rsid w:val="005F4D7A"/>
    <w:rsid w:val="005F4F9E"/>
    <w:rsid w:val="005F5029"/>
    <w:rsid w:val="005F518E"/>
    <w:rsid w:val="005F5959"/>
    <w:rsid w:val="005F5C0F"/>
    <w:rsid w:val="005F6626"/>
    <w:rsid w:val="005F6DD8"/>
    <w:rsid w:val="005F71AE"/>
    <w:rsid w:val="005F7328"/>
    <w:rsid w:val="005F73EF"/>
    <w:rsid w:val="005F78C0"/>
    <w:rsid w:val="005F7D84"/>
    <w:rsid w:val="005F7F5A"/>
    <w:rsid w:val="00600907"/>
    <w:rsid w:val="00600F8B"/>
    <w:rsid w:val="00601A38"/>
    <w:rsid w:val="00601A7B"/>
    <w:rsid w:val="00601E16"/>
    <w:rsid w:val="00602975"/>
    <w:rsid w:val="00602A5A"/>
    <w:rsid w:val="00602AE8"/>
    <w:rsid w:val="00602E56"/>
    <w:rsid w:val="006030DC"/>
    <w:rsid w:val="00603200"/>
    <w:rsid w:val="006038A7"/>
    <w:rsid w:val="00603CC5"/>
    <w:rsid w:val="006046D7"/>
    <w:rsid w:val="00604DF0"/>
    <w:rsid w:val="00604EA9"/>
    <w:rsid w:val="00605980"/>
    <w:rsid w:val="006059F2"/>
    <w:rsid w:val="00606CAE"/>
    <w:rsid w:val="00607093"/>
    <w:rsid w:val="00607473"/>
    <w:rsid w:val="006077CA"/>
    <w:rsid w:val="0060782C"/>
    <w:rsid w:val="00607B74"/>
    <w:rsid w:val="00607CAE"/>
    <w:rsid w:val="00607EC1"/>
    <w:rsid w:val="00607FF9"/>
    <w:rsid w:val="006109A8"/>
    <w:rsid w:val="00610DFA"/>
    <w:rsid w:val="006112A8"/>
    <w:rsid w:val="00611B5E"/>
    <w:rsid w:val="00611D9A"/>
    <w:rsid w:val="00612E37"/>
    <w:rsid w:val="0061353D"/>
    <w:rsid w:val="00613E30"/>
    <w:rsid w:val="0061408F"/>
    <w:rsid w:val="006140AB"/>
    <w:rsid w:val="00614A75"/>
    <w:rsid w:val="00614B2B"/>
    <w:rsid w:val="00614C08"/>
    <w:rsid w:val="00615270"/>
    <w:rsid w:val="00615810"/>
    <w:rsid w:val="00615FEF"/>
    <w:rsid w:val="00616317"/>
    <w:rsid w:val="00616464"/>
    <w:rsid w:val="00616821"/>
    <w:rsid w:val="00616945"/>
    <w:rsid w:val="006169B2"/>
    <w:rsid w:val="006169FA"/>
    <w:rsid w:val="00616C55"/>
    <w:rsid w:val="00616E25"/>
    <w:rsid w:val="00616F03"/>
    <w:rsid w:val="00617252"/>
    <w:rsid w:val="00617253"/>
    <w:rsid w:val="00617DAA"/>
    <w:rsid w:val="006200D1"/>
    <w:rsid w:val="006201A5"/>
    <w:rsid w:val="0062037C"/>
    <w:rsid w:val="00620587"/>
    <w:rsid w:val="00620694"/>
    <w:rsid w:val="00620802"/>
    <w:rsid w:val="006208F1"/>
    <w:rsid w:val="00620BFF"/>
    <w:rsid w:val="00621091"/>
    <w:rsid w:val="00621151"/>
    <w:rsid w:val="006211ED"/>
    <w:rsid w:val="006215BB"/>
    <w:rsid w:val="0062180E"/>
    <w:rsid w:val="00621A83"/>
    <w:rsid w:val="00621C99"/>
    <w:rsid w:val="00621CF6"/>
    <w:rsid w:val="006228FF"/>
    <w:rsid w:val="00622CBC"/>
    <w:rsid w:val="00622EC1"/>
    <w:rsid w:val="0062317A"/>
    <w:rsid w:val="006234C9"/>
    <w:rsid w:val="00623AF6"/>
    <w:rsid w:val="00623D03"/>
    <w:rsid w:val="00624AED"/>
    <w:rsid w:val="00624F5C"/>
    <w:rsid w:val="00624FB5"/>
    <w:rsid w:val="00625170"/>
    <w:rsid w:val="0062541D"/>
    <w:rsid w:val="00625762"/>
    <w:rsid w:val="0062586F"/>
    <w:rsid w:val="00625B38"/>
    <w:rsid w:val="0062601F"/>
    <w:rsid w:val="00626371"/>
    <w:rsid w:val="00626CFB"/>
    <w:rsid w:val="0062753F"/>
    <w:rsid w:val="006303B6"/>
    <w:rsid w:val="00630A58"/>
    <w:rsid w:val="006315CF"/>
    <w:rsid w:val="006317C7"/>
    <w:rsid w:val="00631D26"/>
    <w:rsid w:val="00631D51"/>
    <w:rsid w:val="00632C01"/>
    <w:rsid w:val="00632C8E"/>
    <w:rsid w:val="00632FAF"/>
    <w:rsid w:val="0063333D"/>
    <w:rsid w:val="00633656"/>
    <w:rsid w:val="006336ED"/>
    <w:rsid w:val="00633E4E"/>
    <w:rsid w:val="00633E6C"/>
    <w:rsid w:val="00634558"/>
    <w:rsid w:val="006348B1"/>
    <w:rsid w:val="00634C4E"/>
    <w:rsid w:val="006355BD"/>
    <w:rsid w:val="00635674"/>
    <w:rsid w:val="0063603C"/>
    <w:rsid w:val="006360C5"/>
    <w:rsid w:val="00636224"/>
    <w:rsid w:val="006364B5"/>
    <w:rsid w:val="00636809"/>
    <w:rsid w:val="00636B26"/>
    <w:rsid w:val="00636B40"/>
    <w:rsid w:val="00637159"/>
    <w:rsid w:val="0063722A"/>
    <w:rsid w:val="006372A3"/>
    <w:rsid w:val="0063732F"/>
    <w:rsid w:val="006403E2"/>
    <w:rsid w:val="0064079E"/>
    <w:rsid w:val="006407D4"/>
    <w:rsid w:val="006411F2"/>
    <w:rsid w:val="00641BDE"/>
    <w:rsid w:val="00641CE3"/>
    <w:rsid w:val="00641D4B"/>
    <w:rsid w:val="006422AD"/>
    <w:rsid w:val="006425AF"/>
    <w:rsid w:val="006426B0"/>
    <w:rsid w:val="00642826"/>
    <w:rsid w:val="006429EA"/>
    <w:rsid w:val="0064303D"/>
    <w:rsid w:val="00643B79"/>
    <w:rsid w:val="00643BC7"/>
    <w:rsid w:val="00643BE3"/>
    <w:rsid w:val="00644E14"/>
    <w:rsid w:val="0064521C"/>
    <w:rsid w:val="00645671"/>
    <w:rsid w:val="00645886"/>
    <w:rsid w:val="00645BFE"/>
    <w:rsid w:val="00646B68"/>
    <w:rsid w:val="0064702A"/>
    <w:rsid w:val="0064710C"/>
    <w:rsid w:val="00647117"/>
    <w:rsid w:val="0064772D"/>
    <w:rsid w:val="00647822"/>
    <w:rsid w:val="00650C51"/>
    <w:rsid w:val="0065107B"/>
    <w:rsid w:val="0065134B"/>
    <w:rsid w:val="00651890"/>
    <w:rsid w:val="00651E46"/>
    <w:rsid w:val="00651F5C"/>
    <w:rsid w:val="006520C3"/>
    <w:rsid w:val="0065245B"/>
    <w:rsid w:val="00652597"/>
    <w:rsid w:val="00652FCE"/>
    <w:rsid w:val="00653031"/>
    <w:rsid w:val="006533DF"/>
    <w:rsid w:val="00653B40"/>
    <w:rsid w:val="00654482"/>
    <w:rsid w:val="006544B3"/>
    <w:rsid w:val="00654513"/>
    <w:rsid w:val="006545EF"/>
    <w:rsid w:val="006545F3"/>
    <w:rsid w:val="0065466A"/>
    <w:rsid w:val="00654868"/>
    <w:rsid w:val="00654E0B"/>
    <w:rsid w:val="00654FFC"/>
    <w:rsid w:val="006551C1"/>
    <w:rsid w:val="00655726"/>
    <w:rsid w:val="00655C4F"/>
    <w:rsid w:val="0065610B"/>
    <w:rsid w:val="0065640F"/>
    <w:rsid w:val="006570D0"/>
    <w:rsid w:val="0065728F"/>
    <w:rsid w:val="00657E2F"/>
    <w:rsid w:val="00660166"/>
    <w:rsid w:val="006602E7"/>
    <w:rsid w:val="00660544"/>
    <w:rsid w:val="00660DC6"/>
    <w:rsid w:val="00660E47"/>
    <w:rsid w:val="00660F8D"/>
    <w:rsid w:val="006611F2"/>
    <w:rsid w:val="0066146F"/>
    <w:rsid w:val="00662365"/>
    <w:rsid w:val="00662680"/>
    <w:rsid w:val="006628DB"/>
    <w:rsid w:val="00662D8C"/>
    <w:rsid w:val="00662D95"/>
    <w:rsid w:val="00663CDD"/>
    <w:rsid w:val="00664564"/>
    <w:rsid w:val="00664F4A"/>
    <w:rsid w:val="00664F61"/>
    <w:rsid w:val="00665094"/>
    <w:rsid w:val="00665154"/>
    <w:rsid w:val="0066543A"/>
    <w:rsid w:val="00665E8C"/>
    <w:rsid w:val="00666403"/>
    <w:rsid w:val="00666460"/>
    <w:rsid w:val="0066669D"/>
    <w:rsid w:val="00666866"/>
    <w:rsid w:val="0066713E"/>
    <w:rsid w:val="00667887"/>
    <w:rsid w:val="00667AC3"/>
    <w:rsid w:val="0067004A"/>
    <w:rsid w:val="00670059"/>
    <w:rsid w:val="006706AE"/>
    <w:rsid w:val="00670946"/>
    <w:rsid w:val="00670F92"/>
    <w:rsid w:val="00671268"/>
    <w:rsid w:val="006714FC"/>
    <w:rsid w:val="00671647"/>
    <w:rsid w:val="0067195E"/>
    <w:rsid w:val="00671965"/>
    <w:rsid w:val="00671FAD"/>
    <w:rsid w:val="0067206C"/>
    <w:rsid w:val="00672491"/>
    <w:rsid w:val="006732F9"/>
    <w:rsid w:val="00673423"/>
    <w:rsid w:val="0067427D"/>
    <w:rsid w:val="006743FF"/>
    <w:rsid w:val="00674DEA"/>
    <w:rsid w:val="00675853"/>
    <w:rsid w:val="006758D9"/>
    <w:rsid w:val="00675D36"/>
    <w:rsid w:val="00675D90"/>
    <w:rsid w:val="00676585"/>
    <w:rsid w:val="00676FCC"/>
    <w:rsid w:val="00677511"/>
    <w:rsid w:val="00677B95"/>
    <w:rsid w:val="00677EA6"/>
    <w:rsid w:val="00677EB0"/>
    <w:rsid w:val="00677FBC"/>
    <w:rsid w:val="0068011C"/>
    <w:rsid w:val="0068033D"/>
    <w:rsid w:val="0068056F"/>
    <w:rsid w:val="00680598"/>
    <w:rsid w:val="00680782"/>
    <w:rsid w:val="0068097D"/>
    <w:rsid w:val="006813BC"/>
    <w:rsid w:val="00681484"/>
    <w:rsid w:val="00681547"/>
    <w:rsid w:val="00681816"/>
    <w:rsid w:val="00681BD1"/>
    <w:rsid w:val="0068262B"/>
    <w:rsid w:val="0068271C"/>
    <w:rsid w:val="006830ED"/>
    <w:rsid w:val="00683360"/>
    <w:rsid w:val="006833BF"/>
    <w:rsid w:val="00683853"/>
    <w:rsid w:val="00683BC5"/>
    <w:rsid w:val="00683E6C"/>
    <w:rsid w:val="00683EB2"/>
    <w:rsid w:val="00683F7E"/>
    <w:rsid w:val="00684339"/>
    <w:rsid w:val="00684471"/>
    <w:rsid w:val="00684E46"/>
    <w:rsid w:val="00684ECC"/>
    <w:rsid w:val="00685078"/>
    <w:rsid w:val="00685363"/>
    <w:rsid w:val="006856D8"/>
    <w:rsid w:val="0068574C"/>
    <w:rsid w:val="00685C85"/>
    <w:rsid w:val="006866A9"/>
    <w:rsid w:val="0068686B"/>
    <w:rsid w:val="0068710F"/>
    <w:rsid w:val="0068716A"/>
    <w:rsid w:val="0069008D"/>
    <w:rsid w:val="006909EB"/>
    <w:rsid w:val="00690CD2"/>
    <w:rsid w:val="006911C5"/>
    <w:rsid w:val="0069146D"/>
    <w:rsid w:val="0069155E"/>
    <w:rsid w:val="0069165C"/>
    <w:rsid w:val="006919D5"/>
    <w:rsid w:val="00691F51"/>
    <w:rsid w:val="00692303"/>
    <w:rsid w:val="00692799"/>
    <w:rsid w:val="00692C76"/>
    <w:rsid w:val="00692D91"/>
    <w:rsid w:val="00693969"/>
    <w:rsid w:val="006939C3"/>
    <w:rsid w:val="00694089"/>
    <w:rsid w:val="0069432E"/>
    <w:rsid w:val="00694B67"/>
    <w:rsid w:val="0069517B"/>
    <w:rsid w:val="006952BB"/>
    <w:rsid w:val="0069530C"/>
    <w:rsid w:val="0069546D"/>
    <w:rsid w:val="006959F1"/>
    <w:rsid w:val="00695B56"/>
    <w:rsid w:val="00695C82"/>
    <w:rsid w:val="00695E79"/>
    <w:rsid w:val="0069613F"/>
    <w:rsid w:val="00697060"/>
    <w:rsid w:val="00697301"/>
    <w:rsid w:val="006978B0"/>
    <w:rsid w:val="00697A3E"/>
    <w:rsid w:val="00697C42"/>
    <w:rsid w:val="00697C61"/>
    <w:rsid w:val="00697F6B"/>
    <w:rsid w:val="006A0152"/>
    <w:rsid w:val="006A01E6"/>
    <w:rsid w:val="006A0375"/>
    <w:rsid w:val="006A045E"/>
    <w:rsid w:val="006A0491"/>
    <w:rsid w:val="006A06B6"/>
    <w:rsid w:val="006A08F1"/>
    <w:rsid w:val="006A0FAC"/>
    <w:rsid w:val="006A17D2"/>
    <w:rsid w:val="006A209E"/>
    <w:rsid w:val="006A26F6"/>
    <w:rsid w:val="006A2BFF"/>
    <w:rsid w:val="006A340D"/>
    <w:rsid w:val="006A3524"/>
    <w:rsid w:val="006A3EF4"/>
    <w:rsid w:val="006A3FCD"/>
    <w:rsid w:val="006A4077"/>
    <w:rsid w:val="006A426D"/>
    <w:rsid w:val="006A4A47"/>
    <w:rsid w:val="006A4C14"/>
    <w:rsid w:val="006A4E51"/>
    <w:rsid w:val="006A4F74"/>
    <w:rsid w:val="006A4FD1"/>
    <w:rsid w:val="006A5365"/>
    <w:rsid w:val="006A5C31"/>
    <w:rsid w:val="006A5D7D"/>
    <w:rsid w:val="006A5E64"/>
    <w:rsid w:val="006A6292"/>
    <w:rsid w:val="006A6457"/>
    <w:rsid w:val="006A68EF"/>
    <w:rsid w:val="006A7918"/>
    <w:rsid w:val="006A7B20"/>
    <w:rsid w:val="006A7F80"/>
    <w:rsid w:val="006B0330"/>
    <w:rsid w:val="006B0416"/>
    <w:rsid w:val="006B0543"/>
    <w:rsid w:val="006B0634"/>
    <w:rsid w:val="006B06D0"/>
    <w:rsid w:val="006B0E81"/>
    <w:rsid w:val="006B14AD"/>
    <w:rsid w:val="006B1938"/>
    <w:rsid w:val="006B1A3F"/>
    <w:rsid w:val="006B1CE1"/>
    <w:rsid w:val="006B240C"/>
    <w:rsid w:val="006B24B9"/>
    <w:rsid w:val="006B29CD"/>
    <w:rsid w:val="006B2A6F"/>
    <w:rsid w:val="006B2B82"/>
    <w:rsid w:val="006B4307"/>
    <w:rsid w:val="006B44D9"/>
    <w:rsid w:val="006B45FA"/>
    <w:rsid w:val="006B4C7D"/>
    <w:rsid w:val="006B4E32"/>
    <w:rsid w:val="006B5562"/>
    <w:rsid w:val="006B5AC4"/>
    <w:rsid w:val="006B5E1C"/>
    <w:rsid w:val="006B5F06"/>
    <w:rsid w:val="006B608E"/>
    <w:rsid w:val="006B61FF"/>
    <w:rsid w:val="006B6430"/>
    <w:rsid w:val="006B67A4"/>
    <w:rsid w:val="006B68D5"/>
    <w:rsid w:val="006B6FA3"/>
    <w:rsid w:val="006B7022"/>
    <w:rsid w:val="006B72F2"/>
    <w:rsid w:val="006B73C1"/>
    <w:rsid w:val="006B748D"/>
    <w:rsid w:val="006B7728"/>
    <w:rsid w:val="006C013F"/>
    <w:rsid w:val="006C01AA"/>
    <w:rsid w:val="006C0272"/>
    <w:rsid w:val="006C0B59"/>
    <w:rsid w:val="006C0E4F"/>
    <w:rsid w:val="006C3365"/>
    <w:rsid w:val="006C3744"/>
    <w:rsid w:val="006C39E6"/>
    <w:rsid w:val="006C3AB6"/>
    <w:rsid w:val="006C3F0B"/>
    <w:rsid w:val="006C4033"/>
    <w:rsid w:val="006C40D8"/>
    <w:rsid w:val="006C4265"/>
    <w:rsid w:val="006C4763"/>
    <w:rsid w:val="006C4A6F"/>
    <w:rsid w:val="006C4EF3"/>
    <w:rsid w:val="006C52DA"/>
    <w:rsid w:val="006C53D7"/>
    <w:rsid w:val="006C54DB"/>
    <w:rsid w:val="006C57D1"/>
    <w:rsid w:val="006C61D4"/>
    <w:rsid w:val="006C656A"/>
    <w:rsid w:val="006C694C"/>
    <w:rsid w:val="006C6ACE"/>
    <w:rsid w:val="006C6E91"/>
    <w:rsid w:val="006C7F17"/>
    <w:rsid w:val="006D04CA"/>
    <w:rsid w:val="006D0662"/>
    <w:rsid w:val="006D13E1"/>
    <w:rsid w:val="006D16EB"/>
    <w:rsid w:val="006D1DB0"/>
    <w:rsid w:val="006D1E7F"/>
    <w:rsid w:val="006D1FAE"/>
    <w:rsid w:val="006D1FFF"/>
    <w:rsid w:val="006D20A2"/>
    <w:rsid w:val="006D27F8"/>
    <w:rsid w:val="006D2C81"/>
    <w:rsid w:val="006D2C92"/>
    <w:rsid w:val="006D371A"/>
    <w:rsid w:val="006D3BCE"/>
    <w:rsid w:val="006D3C91"/>
    <w:rsid w:val="006D4600"/>
    <w:rsid w:val="006D460E"/>
    <w:rsid w:val="006D4A00"/>
    <w:rsid w:val="006D4AB4"/>
    <w:rsid w:val="006D4FA6"/>
    <w:rsid w:val="006D5157"/>
    <w:rsid w:val="006D5C7B"/>
    <w:rsid w:val="006D5E0F"/>
    <w:rsid w:val="006D5E2E"/>
    <w:rsid w:val="006D6438"/>
    <w:rsid w:val="006D649B"/>
    <w:rsid w:val="006D661B"/>
    <w:rsid w:val="006D6D30"/>
    <w:rsid w:val="006D6F7E"/>
    <w:rsid w:val="006D7115"/>
    <w:rsid w:val="006D74C9"/>
    <w:rsid w:val="006D7BAB"/>
    <w:rsid w:val="006D7F16"/>
    <w:rsid w:val="006E0092"/>
    <w:rsid w:val="006E0486"/>
    <w:rsid w:val="006E0851"/>
    <w:rsid w:val="006E0C11"/>
    <w:rsid w:val="006E0D0E"/>
    <w:rsid w:val="006E0FCC"/>
    <w:rsid w:val="006E1389"/>
    <w:rsid w:val="006E2674"/>
    <w:rsid w:val="006E2A99"/>
    <w:rsid w:val="006E2B94"/>
    <w:rsid w:val="006E2BAB"/>
    <w:rsid w:val="006E2E63"/>
    <w:rsid w:val="006E2EA1"/>
    <w:rsid w:val="006E3001"/>
    <w:rsid w:val="006E3606"/>
    <w:rsid w:val="006E38D7"/>
    <w:rsid w:val="006E3A1C"/>
    <w:rsid w:val="006E4718"/>
    <w:rsid w:val="006E484F"/>
    <w:rsid w:val="006E497D"/>
    <w:rsid w:val="006E4ACA"/>
    <w:rsid w:val="006E4E51"/>
    <w:rsid w:val="006E505D"/>
    <w:rsid w:val="006E508E"/>
    <w:rsid w:val="006E56C6"/>
    <w:rsid w:val="006E5CDF"/>
    <w:rsid w:val="006E61A6"/>
    <w:rsid w:val="006E6967"/>
    <w:rsid w:val="006E6D16"/>
    <w:rsid w:val="006E7048"/>
    <w:rsid w:val="006E7435"/>
    <w:rsid w:val="006E7486"/>
    <w:rsid w:val="006E7E49"/>
    <w:rsid w:val="006F010F"/>
    <w:rsid w:val="006F0380"/>
    <w:rsid w:val="006F0A19"/>
    <w:rsid w:val="006F0BAB"/>
    <w:rsid w:val="006F1C62"/>
    <w:rsid w:val="006F1E18"/>
    <w:rsid w:val="006F20AA"/>
    <w:rsid w:val="006F2524"/>
    <w:rsid w:val="006F2AD6"/>
    <w:rsid w:val="006F2B9F"/>
    <w:rsid w:val="006F320D"/>
    <w:rsid w:val="006F362D"/>
    <w:rsid w:val="006F3B70"/>
    <w:rsid w:val="006F3EC0"/>
    <w:rsid w:val="006F4B15"/>
    <w:rsid w:val="006F620E"/>
    <w:rsid w:val="006F63B8"/>
    <w:rsid w:val="006F68D8"/>
    <w:rsid w:val="006F6956"/>
    <w:rsid w:val="006F6A21"/>
    <w:rsid w:val="006F722E"/>
    <w:rsid w:val="006F74F5"/>
    <w:rsid w:val="006F7BE6"/>
    <w:rsid w:val="006F7D8D"/>
    <w:rsid w:val="00702478"/>
    <w:rsid w:val="00702702"/>
    <w:rsid w:val="00702751"/>
    <w:rsid w:val="00703435"/>
    <w:rsid w:val="007038E9"/>
    <w:rsid w:val="00703C16"/>
    <w:rsid w:val="0070414D"/>
    <w:rsid w:val="00704445"/>
    <w:rsid w:val="007044DE"/>
    <w:rsid w:val="0070465B"/>
    <w:rsid w:val="00705489"/>
    <w:rsid w:val="00705978"/>
    <w:rsid w:val="00705A42"/>
    <w:rsid w:val="00705BAB"/>
    <w:rsid w:val="0070608B"/>
    <w:rsid w:val="007073EE"/>
    <w:rsid w:val="007101D9"/>
    <w:rsid w:val="0071024E"/>
    <w:rsid w:val="007104A7"/>
    <w:rsid w:val="0071152D"/>
    <w:rsid w:val="00711A77"/>
    <w:rsid w:val="00711DCC"/>
    <w:rsid w:val="007123F7"/>
    <w:rsid w:val="00712EBA"/>
    <w:rsid w:val="00713007"/>
    <w:rsid w:val="007132D1"/>
    <w:rsid w:val="007143A3"/>
    <w:rsid w:val="00714BD5"/>
    <w:rsid w:val="00715523"/>
    <w:rsid w:val="00715742"/>
    <w:rsid w:val="00715C18"/>
    <w:rsid w:val="00716ADB"/>
    <w:rsid w:val="00716CB0"/>
    <w:rsid w:val="00717DC8"/>
    <w:rsid w:val="00720CAA"/>
    <w:rsid w:val="00720CC0"/>
    <w:rsid w:val="007215AB"/>
    <w:rsid w:val="00721810"/>
    <w:rsid w:val="007218E3"/>
    <w:rsid w:val="00721A31"/>
    <w:rsid w:val="00721D2F"/>
    <w:rsid w:val="0072215C"/>
    <w:rsid w:val="00722873"/>
    <w:rsid w:val="00722B7D"/>
    <w:rsid w:val="00722B7F"/>
    <w:rsid w:val="00722E78"/>
    <w:rsid w:val="0072331C"/>
    <w:rsid w:val="00723A7B"/>
    <w:rsid w:val="00723E6D"/>
    <w:rsid w:val="0072447C"/>
    <w:rsid w:val="007247D3"/>
    <w:rsid w:val="00724D72"/>
    <w:rsid w:val="007256EA"/>
    <w:rsid w:val="00725AC9"/>
    <w:rsid w:val="00726966"/>
    <w:rsid w:val="00726D7F"/>
    <w:rsid w:val="0072774E"/>
    <w:rsid w:val="00727A32"/>
    <w:rsid w:val="00727A70"/>
    <w:rsid w:val="00727F69"/>
    <w:rsid w:val="00730402"/>
    <w:rsid w:val="00730630"/>
    <w:rsid w:val="007307C7"/>
    <w:rsid w:val="00730840"/>
    <w:rsid w:val="00731060"/>
    <w:rsid w:val="0073144C"/>
    <w:rsid w:val="007316F3"/>
    <w:rsid w:val="00731A97"/>
    <w:rsid w:val="00731AC2"/>
    <w:rsid w:val="0073259C"/>
    <w:rsid w:val="007327CB"/>
    <w:rsid w:val="00732D1F"/>
    <w:rsid w:val="00733076"/>
    <w:rsid w:val="0073338E"/>
    <w:rsid w:val="00733DE3"/>
    <w:rsid w:val="00733E64"/>
    <w:rsid w:val="00734C46"/>
    <w:rsid w:val="00734CAE"/>
    <w:rsid w:val="00734D03"/>
    <w:rsid w:val="007350A2"/>
    <w:rsid w:val="00735255"/>
    <w:rsid w:val="007353CF"/>
    <w:rsid w:val="00735424"/>
    <w:rsid w:val="00735606"/>
    <w:rsid w:val="00735686"/>
    <w:rsid w:val="0073577B"/>
    <w:rsid w:val="00735B3C"/>
    <w:rsid w:val="00735BE5"/>
    <w:rsid w:val="00735C5D"/>
    <w:rsid w:val="00736497"/>
    <w:rsid w:val="0073688D"/>
    <w:rsid w:val="00736987"/>
    <w:rsid w:val="00736DCD"/>
    <w:rsid w:val="007370E4"/>
    <w:rsid w:val="0073729F"/>
    <w:rsid w:val="007372A5"/>
    <w:rsid w:val="00737303"/>
    <w:rsid w:val="00737BDD"/>
    <w:rsid w:val="00737CB1"/>
    <w:rsid w:val="00737F5B"/>
    <w:rsid w:val="007403BC"/>
    <w:rsid w:val="00740412"/>
    <w:rsid w:val="007405A7"/>
    <w:rsid w:val="0074066C"/>
    <w:rsid w:val="00740E3A"/>
    <w:rsid w:val="00740E96"/>
    <w:rsid w:val="00741763"/>
    <w:rsid w:val="00741996"/>
    <w:rsid w:val="00741B01"/>
    <w:rsid w:val="007426E3"/>
    <w:rsid w:val="007429D5"/>
    <w:rsid w:val="0074310D"/>
    <w:rsid w:val="00743751"/>
    <w:rsid w:val="007437B1"/>
    <w:rsid w:val="0074398E"/>
    <w:rsid w:val="00743BA2"/>
    <w:rsid w:val="00743C2C"/>
    <w:rsid w:val="00743CC9"/>
    <w:rsid w:val="00743CE2"/>
    <w:rsid w:val="00743D69"/>
    <w:rsid w:val="00743F42"/>
    <w:rsid w:val="00743FC2"/>
    <w:rsid w:val="007443AB"/>
    <w:rsid w:val="00744698"/>
    <w:rsid w:val="00744F8E"/>
    <w:rsid w:val="00745167"/>
    <w:rsid w:val="007452ED"/>
    <w:rsid w:val="00745399"/>
    <w:rsid w:val="00745A17"/>
    <w:rsid w:val="00746127"/>
    <w:rsid w:val="00746939"/>
    <w:rsid w:val="00746B6A"/>
    <w:rsid w:val="00746D83"/>
    <w:rsid w:val="00746F27"/>
    <w:rsid w:val="007470D1"/>
    <w:rsid w:val="0074738C"/>
    <w:rsid w:val="007473C8"/>
    <w:rsid w:val="007476C1"/>
    <w:rsid w:val="00747853"/>
    <w:rsid w:val="00747F27"/>
    <w:rsid w:val="007502C0"/>
    <w:rsid w:val="007505C3"/>
    <w:rsid w:val="00750630"/>
    <w:rsid w:val="007509AA"/>
    <w:rsid w:val="00750B00"/>
    <w:rsid w:val="00750B66"/>
    <w:rsid w:val="00750C10"/>
    <w:rsid w:val="007518EE"/>
    <w:rsid w:val="007522F5"/>
    <w:rsid w:val="00752E3F"/>
    <w:rsid w:val="00753515"/>
    <w:rsid w:val="00754211"/>
    <w:rsid w:val="00754571"/>
    <w:rsid w:val="00754823"/>
    <w:rsid w:val="00754B6E"/>
    <w:rsid w:val="00754F61"/>
    <w:rsid w:val="00755949"/>
    <w:rsid w:val="007559AE"/>
    <w:rsid w:val="00755CE5"/>
    <w:rsid w:val="007560E3"/>
    <w:rsid w:val="00756878"/>
    <w:rsid w:val="0075772C"/>
    <w:rsid w:val="00757B62"/>
    <w:rsid w:val="00757DBF"/>
    <w:rsid w:val="0076119F"/>
    <w:rsid w:val="00761338"/>
    <w:rsid w:val="00761479"/>
    <w:rsid w:val="007618AA"/>
    <w:rsid w:val="00762AF4"/>
    <w:rsid w:val="00762F8E"/>
    <w:rsid w:val="007632CC"/>
    <w:rsid w:val="007633D2"/>
    <w:rsid w:val="007635F6"/>
    <w:rsid w:val="00763D7A"/>
    <w:rsid w:val="00764B6E"/>
    <w:rsid w:val="00764C8A"/>
    <w:rsid w:val="00765142"/>
    <w:rsid w:val="00765DF3"/>
    <w:rsid w:val="00765F26"/>
    <w:rsid w:val="00766002"/>
    <w:rsid w:val="0076633E"/>
    <w:rsid w:val="007663E8"/>
    <w:rsid w:val="00766C6E"/>
    <w:rsid w:val="00766D91"/>
    <w:rsid w:val="00767649"/>
    <w:rsid w:val="00767A72"/>
    <w:rsid w:val="00767B32"/>
    <w:rsid w:val="00767E44"/>
    <w:rsid w:val="0077006F"/>
    <w:rsid w:val="00770333"/>
    <w:rsid w:val="007706F2"/>
    <w:rsid w:val="00770B55"/>
    <w:rsid w:val="00770D7E"/>
    <w:rsid w:val="00771547"/>
    <w:rsid w:val="00771802"/>
    <w:rsid w:val="00771813"/>
    <w:rsid w:val="00771F81"/>
    <w:rsid w:val="007721BB"/>
    <w:rsid w:val="00772686"/>
    <w:rsid w:val="007726AB"/>
    <w:rsid w:val="00772A7E"/>
    <w:rsid w:val="00772BAB"/>
    <w:rsid w:val="007731D9"/>
    <w:rsid w:val="00773336"/>
    <w:rsid w:val="007736A1"/>
    <w:rsid w:val="00773873"/>
    <w:rsid w:val="00773E74"/>
    <w:rsid w:val="00773F3D"/>
    <w:rsid w:val="00774161"/>
    <w:rsid w:val="00774276"/>
    <w:rsid w:val="00774280"/>
    <w:rsid w:val="007744E0"/>
    <w:rsid w:val="0077534C"/>
    <w:rsid w:val="007758E7"/>
    <w:rsid w:val="00775DC4"/>
    <w:rsid w:val="00775E38"/>
    <w:rsid w:val="007761CF"/>
    <w:rsid w:val="0077659F"/>
    <w:rsid w:val="00776C86"/>
    <w:rsid w:val="00776D79"/>
    <w:rsid w:val="00776E72"/>
    <w:rsid w:val="00777088"/>
    <w:rsid w:val="00777307"/>
    <w:rsid w:val="00777497"/>
    <w:rsid w:val="007779C7"/>
    <w:rsid w:val="007800DF"/>
    <w:rsid w:val="0078088B"/>
    <w:rsid w:val="00780CF3"/>
    <w:rsid w:val="007812EF"/>
    <w:rsid w:val="00781476"/>
    <w:rsid w:val="00781898"/>
    <w:rsid w:val="007818EA"/>
    <w:rsid w:val="00781E48"/>
    <w:rsid w:val="007821EC"/>
    <w:rsid w:val="00782457"/>
    <w:rsid w:val="00782869"/>
    <w:rsid w:val="00782F10"/>
    <w:rsid w:val="00783CB7"/>
    <w:rsid w:val="00784312"/>
    <w:rsid w:val="00784642"/>
    <w:rsid w:val="007846A5"/>
    <w:rsid w:val="00785531"/>
    <w:rsid w:val="00785EB0"/>
    <w:rsid w:val="007862AD"/>
    <w:rsid w:val="00786453"/>
    <w:rsid w:val="007868D8"/>
    <w:rsid w:val="00786C8B"/>
    <w:rsid w:val="007873FA"/>
    <w:rsid w:val="00787508"/>
    <w:rsid w:val="00787A88"/>
    <w:rsid w:val="00787AB4"/>
    <w:rsid w:val="00787BDE"/>
    <w:rsid w:val="00787CAB"/>
    <w:rsid w:val="007900DD"/>
    <w:rsid w:val="0079051B"/>
    <w:rsid w:val="007907A9"/>
    <w:rsid w:val="0079156C"/>
    <w:rsid w:val="00791A49"/>
    <w:rsid w:val="0079209B"/>
    <w:rsid w:val="007921CC"/>
    <w:rsid w:val="0079271B"/>
    <w:rsid w:val="007928CB"/>
    <w:rsid w:val="00793298"/>
    <w:rsid w:val="007934A5"/>
    <w:rsid w:val="007944AA"/>
    <w:rsid w:val="00794552"/>
    <w:rsid w:val="00794DDC"/>
    <w:rsid w:val="00794DF9"/>
    <w:rsid w:val="00794E21"/>
    <w:rsid w:val="00794E70"/>
    <w:rsid w:val="00795DF9"/>
    <w:rsid w:val="00795E7C"/>
    <w:rsid w:val="007961D3"/>
    <w:rsid w:val="007963E1"/>
    <w:rsid w:val="007968EC"/>
    <w:rsid w:val="00796988"/>
    <w:rsid w:val="00796E04"/>
    <w:rsid w:val="007976CE"/>
    <w:rsid w:val="007978EA"/>
    <w:rsid w:val="00797C46"/>
    <w:rsid w:val="007A0550"/>
    <w:rsid w:val="007A0A84"/>
    <w:rsid w:val="007A0ACF"/>
    <w:rsid w:val="007A0C1F"/>
    <w:rsid w:val="007A0D2C"/>
    <w:rsid w:val="007A0EB0"/>
    <w:rsid w:val="007A1203"/>
    <w:rsid w:val="007A1214"/>
    <w:rsid w:val="007A1232"/>
    <w:rsid w:val="007A14A5"/>
    <w:rsid w:val="007A16A4"/>
    <w:rsid w:val="007A17F9"/>
    <w:rsid w:val="007A1F0B"/>
    <w:rsid w:val="007A264A"/>
    <w:rsid w:val="007A2912"/>
    <w:rsid w:val="007A2937"/>
    <w:rsid w:val="007A33BD"/>
    <w:rsid w:val="007A348F"/>
    <w:rsid w:val="007A3C1E"/>
    <w:rsid w:val="007A45C2"/>
    <w:rsid w:val="007A4B7D"/>
    <w:rsid w:val="007A4D29"/>
    <w:rsid w:val="007A4D54"/>
    <w:rsid w:val="007A4DE2"/>
    <w:rsid w:val="007A595B"/>
    <w:rsid w:val="007A59A2"/>
    <w:rsid w:val="007A5DA4"/>
    <w:rsid w:val="007A5F8B"/>
    <w:rsid w:val="007A6057"/>
    <w:rsid w:val="007A613D"/>
    <w:rsid w:val="007A637A"/>
    <w:rsid w:val="007A6899"/>
    <w:rsid w:val="007A69BC"/>
    <w:rsid w:val="007A6A0F"/>
    <w:rsid w:val="007A6B89"/>
    <w:rsid w:val="007A6C4E"/>
    <w:rsid w:val="007A707A"/>
    <w:rsid w:val="007A751B"/>
    <w:rsid w:val="007A7702"/>
    <w:rsid w:val="007A7AD6"/>
    <w:rsid w:val="007A7BF3"/>
    <w:rsid w:val="007B114F"/>
    <w:rsid w:val="007B1273"/>
    <w:rsid w:val="007B1555"/>
    <w:rsid w:val="007B180F"/>
    <w:rsid w:val="007B28EA"/>
    <w:rsid w:val="007B2992"/>
    <w:rsid w:val="007B2AAB"/>
    <w:rsid w:val="007B4312"/>
    <w:rsid w:val="007B54A8"/>
    <w:rsid w:val="007B5A98"/>
    <w:rsid w:val="007B5BBA"/>
    <w:rsid w:val="007B5FE2"/>
    <w:rsid w:val="007B612D"/>
    <w:rsid w:val="007B6401"/>
    <w:rsid w:val="007B6640"/>
    <w:rsid w:val="007B694B"/>
    <w:rsid w:val="007B6994"/>
    <w:rsid w:val="007B6C79"/>
    <w:rsid w:val="007B740C"/>
    <w:rsid w:val="007B7573"/>
    <w:rsid w:val="007B7FE0"/>
    <w:rsid w:val="007C03EA"/>
    <w:rsid w:val="007C0523"/>
    <w:rsid w:val="007C0ABF"/>
    <w:rsid w:val="007C109C"/>
    <w:rsid w:val="007C19A8"/>
    <w:rsid w:val="007C26EF"/>
    <w:rsid w:val="007C283F"/>
    <w:rsid w:val="007C300F"/>
    <w:rsid w:val="007C352D"/>
    <w:rsid w:val="007C354A"/>
    <w:rsid w:val="007C37F6"/>
    <w:rsid w:val="007C385A"/>
    <w:rsid w:val="007C4450"/>
    <w:rsid w:val="007C4735"/>
    <w:rsid w:val="007C526A"/>
    <w:rsid w:val="007C5311"/>
    <w:rsid w:val="007C54E1"/>
    <w:rsid w:val="007C55AB"/>
    <w:rsid w:val="007C5709"/>
    <w:rsid w:val="007C575A"/>
    <w:rsid w:val="007C5783"/>
    <w:rsid w:val="007C5D08"/>
    <w:rsid w:val="007C5E47"/>
    <w:rsid w:val="007C63E3"/>
    <w:rsid w:val="007C647F"/>
    <w:rsid w:val="007C6796"/>
    <w:rsid w:val="007C7A60"/>
    <w:rsid w:val="007C7AE0"/>
    <w:rsid w:val="007C7B9C"/>
    <w:rsid w:val="007C7D95"/>
    <w:rsid w:val="007C7E98"/>
    <w:rsid w:val="007D05BC"/>
    <w:rsid w:val="007D089E"/>
    <w:rsid w:val="007D1296"/>
    <w:rsid w:val="007D12B4"/>
    <w:rsid w:val="007D1BA3"/>
    <w:rsid w:val="007D1C26"/>
    <w:rsid w:val="007D1DC7"/>
    <w:rsid w:val="007D1E71"/>
    <w:rsid w:val="007D2203"/>
    <w:rsid w:val="007D2359"/>
    <w:rsid w:val="007D26FC"/>
    <w:rsid w:val="007D2745"/>
    <w:rsid w:val="007D281A"/>
    <w:rsid w:val="007D292B"/>
    <w:rsid w:val="007D2ABC"/>
    <w:rsid w:val="007D317E"/>
    <w:rsid w:val="007D35D1"/>
    <w:rsid w:val="007D3612"/>
    <w:rsid w:val="007D3A7B"/>
    <w:rsid w:val="007D3B32"/>
    <w:rsid w:val="007D3F1A"/>
    <w:rsid w:val="007D417A"/>
    <w:rsid w:val="007D41F7"/>
    <w:rsid w:val="007D450F"/>
    <w:rsid w:val="007D4917"/>
    <w:rsid w:val="007D5020"/>
    <w:rsid w:val="007D6152"/>
    <w:rsid w:val="007D6651"/>
    <w:rsid w:val="007D673D"/>
    <w:rsid w:val="007D6F11"/>
    <w:rsid w:val="007D70E8"/>
    <w:rsid w:val="007D7804"/>
    <w:rsid w:val="007D7A50"/>
    <w:rsid w:val="007D7AA3"/>
    <w:rsid w:val="007D7B26"/>
    <w:rsid w:val="007D7D3C"/>
    <w:rsid w:val="007D7DDA"/>
    <w:rsid w:val="007D7FE5"/>
    <w:rsid w:val="007E0167"/>
    <w:rsid w:val="007E0E5B"/>
    <w:rsid w:val="007E1008"/>
    <w:rsid w:val="007E12F6"/>
    <w:rsid w:val="007E13F5"/>
    <w:rsid w:val="007E1DF5"/>
    <w:rsid w:val="007E1E9D"/>
    <w:rsid w:val="007E2163"/>
    <w:rsid w:val="007E22BE"/>
    <w:rsid w:val="007E22D4"/>
    <w:rsid w:val="007E2C41"/>
    <w:rsid w:val="007E2F82"/>
    <w:rsid w:val="007E317A"/>
    <w:rsid w:val="007E35A5"/>
    <w:rsid w:val="007E36A1"/>
    <w:rsid w:val="007E3CAC"/>
    <w:rsid w:val="007E42A7"/>
    <w:rsid w:val="007E4492"/>
    <w:rsid w:val="007E49D8"/>
    <w:rsid w:val="007E4B2A"/>
    <w:rsid w:val="007E4BE5"/>
    <w:rsid w:val="007E4FC6"/>
    <w:rsid w:val="007E5FBC"/>
    <w:rsid w:val="007E606F"/>
    <w:rsid w:val="007E684E"/>
    <w:rsid w:val="007E68A8"/>
    <w:rsid w:val="007E6F3E"/>
    <w:rsid w:val="007E7D1C"/>
    <w:rsid w:val="007F084F"/>
    <w:rsid w:val="007F0B6C"/>
    <w:rsid w:val="007F1145"/>
    <w:rsid w:val="007F16C7"/>
    <w:rsid w:val="007F1AEB"/>
    <w:rsid w:val="007F214E"/>
    <w:rsid w:val="007F32BC"/>
    <w:rsid w:val="007F3318"/>
    <w:rsid w:val="007F3CBE"/>
    <w:rsid w:val="007F3D67"/>
    <w:rsid w:val="007F3EDD"/>
    <w:rsid w:val="007F3FF1"/>
    <w:rsid w:val="007F40A6"/>
    <w:rsid w:val="007F42EA"/>
    <w:rsid w:val="007F4368"/>
    <w:rsid w:val="007F4B95"/>
    <w:rsid w:val="007F4BE8"/>
    <w:rsid w:val="007F4E70"/>
    <w:rsid w:val="007F5F77"/>
    <w:rsid w:val="007F607A"/>
    <w:rsid w:val="007F6C80"/>
    <w:rsid w:val="007F71AE"/>
    <w:rsid w:val="007F75CE"/>
    <w:rsid w:val="007F7949"/>
    <w:rsid w:val="007F7B71"/>
    <w:rsid w:val="007F7E20"/>
    <w:rsid w:val="00800AFC"/>
    <w:rsid w:val="00800DD8"/>
    <w:rsid w:val="008012AB"/>
    <w:rsid w:val="00801EAA"/>
    <w:rsid w:val="00801F44"/>
    <w:rsid w:val="0080228A"/>
    <w:rsid w:val="00802362"/>
    <w:rsid w:val="00802F66"/>
    <w:rsid w:val="008030D7"/>
    <w:rsid w:val="008036FA"/>
    <w:rsid w:val="00803EEE"/>
    <w:rsid w:val="008045CC"/>
    <w:rsid w:val="00804892"/>
    <w:rsid w:val="00804AF2"/>
    <w:rsid w:val="00805CDD"/>
    <w:rsid w:val="00805F44"/>
    <w:rsid w:val="00806BAE"/>
    <w:rsid w:val="00806EC7"/>
    <w:rsid w:val="00810A2D"/>
    <w:rsid w:val="00810F82"/>
    <w:rsid w:val="00810FBB"/>
    <w:rsid w:val="00812332"/>
    <w:rsid w:val="0081265F"/>
    <w:rsid w:val="00813073"/>
    <w:rsid w:val="0081348D"/>
    <w:rsid w:val="0081363E"/>
    <w:rsid w:val="008138BF"/>
    <w:rsid w:val="00813FA1"/>
    <w:rsid w:val="00814236"/>
    <w:rsid w:val="00814316"/>
    <w:rsid w:val="00814FD4"/>
    <w:rsid w:val="00815290"/>
    <w:rsid w:val="0081540B"/>
    <w:rsid w:val="008155F4"/>
    <w:rsid w:val="008156CD"/>
    <w:rsid w:val="00815886"/>
    <w:rsid w:val="00815C5B"/>
    <w:rsid w:val="008160F6"/>
    <w:rsid w:val="00816127"/>
    <w:rsid w:val="008162AF"/>
    <w:rsid w:val="0081690D"/>
    <w:rsid w:val="00816963"/>
    <w:rsid w:val="00816DA1"/>
    <w:rsid w:val="00817195"/>
    <w:rsid w:val="008174D8"/>
    <w:rsid w:val="008177B3"/>
    <w:rsid w:val="008177CF"/>
    <w:rsid w:val="00820406"/>
    <w:rsid w:val="00820442"/>
    <w:rsid w:val="00820792"/>
    <w:rsid w:val="008209CE"/>
    <w:rsid w:val="00820B10"/>
    <w:rsid w:val="00820CA4"/>
    <w:rsid w:val="00820F49"/>
    <w:rsid w:val="00821926"/>
    <w:rsid w:val="00821B61"/>
    <w:rsid w:val="00821F13"/>
    <w:rsid w:val="00821FA2"/>
    <w:rsid w:val="00822581"/>
    <w:rsid w:val="00822ED4"/>
    <w:rsid w:val="00823976"/>
    <w:rsid w:val="008243DB"/>
    <w:rsid w:val="008244CC"/>
    <w:rsid w:val="008246DF"/>
    <w:rsid w:val="00824FDE"/>
    <w:rsid w:val="00825242"/>
    <w:rsid w:val="00825E6E"/>
    <w:rsid w:val="00825F0C"/>
    <w:rsid w:val="00826288"/>
    <w:rsid w:val="00826794"/>
    <w:rsid w:val="00826B1B"/>
    <w:rsid w:val="00826E4C"/>
    <w:rsid w:val="0082742C"/>
    <w:rsid w:val="00827640"/>
    <w:rsid w:val="00827974"/>
    <w:rsid w:val="00827AF4"/>
    <w:rsid w:val="00830322"/>
    <w:rsid w:val="00830922"/>
    <w:rsid w:val="00830A20"/>
    <w:rsid w:val="00830E40"/>
    <w:rsid w:val="00830F53"/>
    <w:rsid w:val="00831096"/>
    <w:rsid w:val="008311F7"/>
    <w:rsid w:val="0083123C"/>
    <w:rsid w:val="0083131B"/>
    <w:rsid w:val="00831352"/>
    <w:rsid w:val="00831D18"/>
    <w:rsid w:val="00831EB4"/>
    <w:rsid w:val="0083233F"/>
    <w:rsid w:val="00832632"/>
    <w:rsid w:val="00832D07"/>
    <w:rsid w:val="00833027"/>
    <w:rsid w:val="00833454"/>
    <w:rsid w:val="0083372A"/>
    <w:rsid w:val="00833C6C"/>
    <w:rsid w:val="00833D4D"/>
    <w:rsid w:val="00833F9A"/>
    <w:rsid w:val="00835097"/>
    <w:rsid w:val="008350A7"/>
    <w:rsid w:val="00835143"/>
    <w:rsid w:val="0083533F"/>
    <w:rsid w:val="00835394"/>
    <w:rsid w:val="00835890"/>
    <w:rsid w:val="0083589D"/>
    <w:rsid w:val="00835C13"/>
    <w:rsid w:val="00835D32"/>
    <w:rsid w:val="00835EDD"/>
    <w:rsid w:val="00835F46"/>
    <w:rsid w:val="0083620A"/>
    <w:rsid w:val="0083677B"/>
    <w:rsid w:val="008369A3"/>
    <w:rsid w:val="00837938"/>
    <w:rsid w:val="00840240"/>
    <w:rsid w:val="00840B82"/>
    <w:rsid w:val="00840F58"/>
    <w:rsid w:val="00841253"/>
    <w:rsid w:val="008418C7"/>
    <w:rsid w:val="00841D5A"/>
    <w:rsid w:val="008422D2"/>
    <w:rsid w:val="0084236B"/>
    <w:rsid w:val="00842684"/>
    <w:rsid w:val="00842F01"/>
    <w:rsid w:val="0084365F"/>
    <w:rsid w:val="008438AC"/>
    <w:rsid w:val="00843AC0"/>
    <w:rsid w:val="00843B90"/>
    <w:rsid w:val="0084428A"/>
    <w:rsid w:val="00844691"/>
    <w:rsid w:val="0084534D"/>
    <w:rsid w:val="0084544D"/>
    <w:rsid w:val="0084586A"/>
    <w:rsid w:val="008458C5"/>
    <w:rsid w:val="00845F5A"/>
    <w:rsid w:val="00846420"/>
    <w:rsid w:val="00846879"/>
    <w:rsid w:val="00846C78"/>
    <w:rsid w:val="00850297"/>
    <w:rsid w:val="00850727"/>
    <w:rsid w:val="008507A2"/>
    <w:rsid w:val="00850F08"/>
    <w:rsid w:val="0085176A"/>
    <w:rsid w:val="00851B7D"/>
    <w:rsid w:val="00851CBA"/>
    <w:rsid w:val="00851E32"/>
    <w:rsid w:val="00852365"/>
    <w:rsid w:val="008525B1"/>
    <w:rsid w:val="0085272F"/>
    <w:rsid w:val="008527F6"/>
    <w:rsid w:val="00852841"/>
    <w:rsid w:val="00852EEC"/>
    <w:rsid w:val="0085320E"/>
    <w:rsid w:val="00853408"/>
    <w:rsid w:val="00853773"/>
    <w:rsid w:val="008537F8"/>
    <w:rsid w:val="00853EF7"/>
    <w:rsid w:val="00854052"/>
    <w:rsid w:val="00854054"/>
    <w:rsid w:val="0085409B"/>
    <w:rsid w:val="0085419C"/>
    <w:rsid w:val="00854952"/>
    <w:rsid w:val="00854A30"/>
    <w:rsid w:val="00854CBA"/>
    <w:rsid w:val="00854FFC"/>
    <w:rsid w:val="008550FC"/>
    <w:rsid w:val="00855463"/>
    <w:rsid w:val="008555CA"/>
    <w:rsid w:val="008563CE"/>
    <w:rsid w:val="00857055"/>
    <w:rsid w:val="00857250"/>
    <w:rsid w:val="008574E9"/>
    <w:rsid w:val="0085799C"/>
    <w:rsid w:val="00857B99"/>
    <w:rsid w:val="00860270"/>
    <w:rsid w:val="00860432"/>
    <w:rsid w:val="00860916"/>
    <w:rsid w:val="00860B8F"/>
    <w:rsid w:val="00861437"/>
    <w:rsid w:val="008620DA"/>
    <w:rsid w:val="0086212E"/>
    <w:rsid w:val="00862151"/>
    <w:rsid w:val="0086216B"/>
    <w:rsid w:val="0086221B"/>
    <w:rsid w:val="00862500"/>
    <w:rsid w:val="0086266B"/>
    <w:rsid w:val="00862F20"/>
    <w:rsid w:val="00863243"/>
    <w:rsid w:val="0086334B"/>
    <w:rsid w:val="00863623"/>
    <w:rsid w:val="0086383E"/>
    <w:rsid w:val="0086429F"/>
    <w:rsid w:val="008642DA"/>
    <w:rsid w:val="008644B1"/>
    <w:rsid w:val="00864746"/>
    <w:rsid w:val="00864BFE"/>
    <w:rsid w:val="0086561C"/>
    <w:rsid w:val="00865A67"/>
    <w:rsid w:val="00866031"/>
    <w:rsid w:val="00866571"/>
    <w:rsid w:val="008665E3"/>
    <w:rsid w:val="00866667"/>
    <w:rsid w:val="00866731"/>
    <w:rsid w:val="00866734"/>
    <w:rsid w:val="00866761"/>
    <w:rsid w:val="008667BB"/>
    <w:rsid w:val="00866952"/>
    <w:rsid w:val="008669E6"/>
    <w:rsid w:val="00866F12"/>
    <w:rsid w:val="008674FB"/>
    <w:rsid w:val="008676BB"/>
    <w:rsid w:val="008677CC"/>
    <w:rsid w:val="00870157"/>
    <w:rsid w:val="0087043C"/>
    <w:rsid w:val="008707E3"/>
    <w:rsid w:val="00870C3C"/>
    <w:rsid w:val="00870E14"/>
    <w:rsid w:val="00871BD3"/>
    <w:rsid w:val="00871D50"/>
    <w:rsid w:val="00871DAB"/>
    <w:rsid w:val="00871FD8"/>
    <w:rsid w:val="0087238A"/>
    <w:rsid w:val="008725D3"/>
    <w:rsid w:val="00872E93"/>
    <w:rsid w:val="00872FBD"/>
    <w:rsid w:val="008731AF"/>
    <w:rsid w:val="008733D2"/>
    <w:rsid w:val="00873E35"/>
    <w:rsid w:val="0087405D"/>
    <w:rsid w:val="0087416B"/>
    <w:rsid w:val="008743EB"/>
    <w:rsid w:val="008744F5"/>
    <w:rsid w:val="0087485C"/>
    <w:rsid w:val="00875610"/>
    <w:rsid w:val="00875631"/>
    <w:rsid w:val="008757B2"/>
    <w:rsid w:val="00875882"/>
    <w:rsid w:val="00875F81"/>
    <w:rsid w:val="00875FD5"/>
    <w:rsid w:val="0087635E"/>
    <w:rsid w:val="00876EFD"/>
    <w:rsid w:val="00877563"/>
    <w:rsid w:val="00877758"/>
    <w:rsid w:val="00877778"/>
    <w:rsid w:val="008811A2"/>
    <w:rsid w:val="00881D0E"/>
    <w:rsid w:val="008825B1"/>
    <w:rsid w:val="00882735"/>
    <w:rsid w:val="00882ACC"/>
    <w:rsid w:val="00882C09"/>
    <w:rsid w:val="008832DF"/>
    <w:rsid w:val="0088344D"/>
    <w:rsid w:val="008838E7"/>
    <w:rsid w:val="00883A02"/>
    <w:rsid w:val="00883DB0"/>
    <w:rsid w:val="0088411A"/>
    <w:rsid w:val="00884390"/>
    <w:rsid w:val="00884731"/>
    <w:rsid w:val="0088480C"/>
    <w:rsid w:val="00885542"/>
    <w:rsid w:val="00885780"/>
    <w:rsid w:val="00885E2E"/>
    <w:rsid w:val="00885EDA"/>
    <w:rsid w:val="00886485"/>
    <w:rsid w:val="0088677E"/>
    <w:rsid w:val="008868E1"/>
    <w:rsid w:val="00887166"/>
    <w:rsid w:val="00890409"/>
    <w:rsid w:val="0089049E"/>
    <w:rsid w:val="008909BA"/>
    <w:rsid w:val="00890D8A"/>
    <w:rsid w:val="00890EB9"/>
    <w:rsid w:val="008912F0"/>
    <w:rsid w:val="00891A1C"/>
    <w:rsid w:val="00891AEA"/>
    <w:rsid w:val="00891C7F"/>
    <w:rsid w:val="00891D5F"/>
    <w:rsid w:val="00892048"/>
    <w:rsid w:val="008921E6"/>
    <w:rsid w:val="00892437"/>
    <w:rsid w:val="00892705"/>
    <w:rsid w:val="008928FB"/>
    <w:rsid w:val="008929BB"/>
    <w:rsid w:val="00892B67"/>
    <w:rsid w:val="00892DF5"/>
    <w:rsid w:val="00892EC0"/>
    <w:rsid w:val="00893B25"/>
    <w:rsid w:val="00893C43"/>
    <w:rsid w:val="00893D5F"/>
    <w:rsid w:val="0089467D"/>
    <w:rsid w:val="00894B04"/>
    <w:rsid w:val="00894E36"/>
    <w:rsid w:val="00895159"/>
    <w:rsid w:val="00895308"/>
    <w:rsid w:val="00895450"/>
    <w:rsid w:val="008959D8"/>
    <w:rsid w:val="00896525"/>
    <w:rsid w:val="00896612"/>
    <w:rsid w:val="00896B82"/>
    <w:rsid w:val="00896F61"/>
    <w:rsid w:val="008978B0"/>
    <w:rsid w:val="00897920"/>
    <w:rsid w:val="00897E51"/>
    <w:rsid w:val="008A0782"/>
    <w:rsid w:val="008A0A56"/>
    <w:rsid w:val="008A0A94"/>
    <w:rsid w:val="008A0BDA"/>
    <w:rsid w:val="008A0C9A"/>
    <w:rsid w:val="008A20CA"/>
    <w:rsid w:val="008A22F2"/>
    <w:rsid w:val="008A3A9D"/>
    <w:rsid w:val="008A4116"/>
    <w:rsid w:val="008A413B"/>
    <w:rsid w:val="008A4241"/>
    <w:rsid w:val="008A4460"/>
    <w:rsid w:val="008A446D"/>
    <w:rsid w:val="008A462E"/>
    <w:rsid w:val="008A47F6"/>
    <w:rsid w:val="008A514C"/>
    <w:rsid w:val="008A5856"/>
    <w:rsid w:val="008A63D4"/>
    <w:rsid w:val="008A645D"/>
    <w:rsid w:val="008A64C4"/>
    <w:rsid w:val="008A6606"/>
    <w:rsid w:val="008A6958"/>
    <w:rsid w:val="008A6FC7"/>
    <w:rsid w:val="008A7198"/>
    <w:rsid w:val="008A723B"/>
    <w:rsid w:val="008A7372"/>
    <w:rsid w:val="008A7549"/>
    <w:rsid w:val="008A7564"/>
    <w:rsid w:val="008A7836"/>
    <w:rsid w:val="008A78F6"/>
    <w:rsid w:val="008A7C25"/>
    <w:rsid w:val="008A7DC2"/>
    <w:rsid w:val="008B0923"/>
    <w:rsid w:val="008B0A2A"/>
    <w:rsid w:val="008B0A6A"/>
    <w:rsid w:val="008B0BC8"/>
    <w:rsid w:val="008B137A"/>
    <w:rsid w:val="008B14C5"/>
    <w:rsid w:val="008B1614"/>
    <w:rsid w:val="008B1FD7"/>
    <w:rsid w:val="008B2643"/>
    <w:rsid w:val="008B338A"/>
    <w:rsid w:val="008B33E1"/>
    <w:rsid w:val="008B37CE"/>
    <w:rsid w:val="008B3E76"/>
    <w:rsid w:val="008B4EB0"/>
    <w:rsid w:val="008B4FEC"/>
    <w:rsid w:val="008B5871"/>
    <w:rsid w:val="008B5C67"/>
    <w:rsid w:val="008B5FEE"/>
    <w:rsid w:val="008B6009"/>
    <w:rsid w:val="008B60E0"/>
    <w:rsid w:val="008B613F"/>
    <w:rsid w:val="008B6B37"/>
    <w:rsid w:val="008B6BC7"/>
    <w:rsid w:val="008B7A5B"/>
    <w:rsid w:val="008B7AD6"/>
    <w:rsid w:val="008B7FD9"/>
    <w:rsid w:val="008C05C6"/>
    <w:rsid w:val="008C083C"/>
    <w:rsid w:val="008C0AE0"/>
    <w:rsid w:val="008C14E7"/>
    <w:rsid w:val="008C15CD"/>
    <w:rsid w:val="008C179C"/>
    <w:rsid w:val="008C2C08"/>
    <w:rsid w:val="008C2E8D"/>
    <w:rsid w:val="008C422D"/>
    <w:rsid w:val="008C450F"/>
    <w:rsid w:val="008C4563"/>
    <w:rsid w:val="008C4ACC"/>
    <w:rsid w:val="008C4ADC"/>
    <w:rsid w:val="008C528C"/>
    <w:rsid w:val="008C5F4E"/>
    <w:rsid w:val="008C6D0C"/>
    <w:rsid w:val="008C6D30"/>
    <w:rsid w:val="008C71E9"/>
    <w:rsid w:val="008C7575"/>
    <w:rsid w:val="008C75AC"/>
    <w:rsid w:val="008C7C83"/>
    <w:rsid w:val="008D0658"/>
    <w:rsid w:val="008D0BCA"/>
    <w:rsid w:val="008D1382"/>
    <w:rsid w:val="008D168B"/>
    <w:rsid w:val="008D171A"/>
    <w:rsid w:val="008D202C"/>
    <w:rsid w:val="008D2711"/>
    <w:rsid w:val="008D27BA"/>
    <w:rsid w:val="008D2979"/>
    <w:rsid w:val="008D29A3"/>
    <w:rsid w:val="008D29A5"/>
    <w:rsid w:val="008D2D83"/>
    <w:rsid w:val="008D32F6"/>
    <w:rsid w:val="008D41AD"/>
    <w:rsid w:val="008D4245"/>
    <w:rsid w:val="008D4844"/>
    <w:rsid w:val="008D4906"/>
    <w:rsid w:val="008D4C78"/>
    <w:rsid w:val="008D4E3D"/>
    <w:rsid w:val="008D5869"/>
    <w:rsid w:val="008D5A85"/>
    <w:rsid w:val="008D5B0E"/>
    <w:rsid w:val="008D5D31"/>
    <w:rsid w:val="008D5EAF"/>
    <w:rsid w:val="008D68EE"/>
    <w:rsid w:val="008D6C95"/>
    <w:rsid w:val="008D792E"/>
    <w:rsid w:val="008E0046"/>
    <w:rsid w:val="008E0525"/>
    <w:rsid w:val="008E069D"/>
    <w:rsid w:val="008E0939"/>
    <w:rsid w:val="008E153E"/>
    <w:rsid w:val="008E1FF9"/>
    <w:rsid w:val="008E21EA"/>
    <w:rsid w:val="008E23AC"/>
    <w:rsid w:val="008E2638"/>
    <w:rsid w:val="008E2BC6"/>
    <w:rsid w:val="008E3DD1"/>
    <w:rsid w:val="008E482A"/>
    <w:rsid w:val="008E4B80"/>
    <w:rsid w:val="008E4EA4"/>
    <w:rsid w:val="008E4EC8"/>
    <w:rsid w:val="008E4FCB"/>
    <w:rsid w:val="008E53CF"/>
    <w:rsid w:val="008E54E3"/>
    <w:rsid w:val="008E58CC"/>
    <w:rsid w:val="008E5CC5"/>
    <w:rsid w:val="008E5FA4"/>
    <w:rsid w:val="008E6070"/>
    <w:rsid w:val="008E6364"/>
    <w:rsid w:val="008E63C2"/>
    <w:rsid w:val="008E640D"/>
    <w:rsid w:val="008E68EC"/>
    <w:rsid w:val="008E6E93"/>
    <w:rsid w:val="008E7470"/>
    <w:rsid w:val="008E79B3"/>
    <w:rsid w:val="008F05BC"/>
    <w:rsid w:val="008F0634"/>
    <w:rsid w:val="008F081E"/>
    <w:rsid w:val="008F0A49"/>
    <w:rsid w:val="008F0FB1"/>
    <w:rsid w:val="008F126C"/>
    <w:rsid w:val="008F151A"/>
    <w:rsid w:val="008F15C4"/>
    <w:rsid w:val="008F175A"/>
    <w:rsid w:val="008F1B26"/>
    <w:rsid w:val="008F1C83"/>
    <w:rsid w:val="008F25BE"/>
    <w:rsid w:val="008F267D"/>
    <w:rsid w:val="008F2886"/>
    <w:rsid w:val="008F2B99"/>
    <w:rsid w:val="008F2FBB"/>
    <w:rsid w:val="008F31CD"/>
    <w:rsid w:val="008F3399"/>
    <w:rsid w:val="008F34B8"/>
    <w:rsid w:val="008F34FE"/>
    <w:rsid w:val="008F37B9"/>
    <w:rsid w:val="008F3A65"/>
    <w:rsid w:val="008F4953"/>
    <w:rsid w:val="008F4BD6"/>
    <w:rsid w:val="008F4F3A"/>
    <w:rsid w:val="008F5031"/>
    <w:rsid w:val="008F58F4"/>
    <w:rsid w:val="008F5B05"/>
    <w:rsid w:val="008F5C3B"/>
    <w:rsid w:val="008F65BC"/>
    <w:rsid w:val="008F6B2B"/>
    <w:rsid w:val="008F6C52"/>
    <w:rsid w:val="008F6DE2"/>
    <w:rsid w:val="008F70FF"/>
    <w:rsid w:val="008F756E"/>
    <w:rsid w:val="008F7D7A"/>
    <w:rsid w:val="0090030B"/>
    <w:rsid w:val="0090070A"/>
    <w:rsid w:val="00900A55"/>
    <w:rsid w:val="00900BCF"/>
    <w:rsid w:val="00900F18"/>
    <w:rsid w:val="009015AD"/>
    <w:rsid w:val="00901683"/>
    <w:rsid w:val="00901DBB"/>
    <w:rsid w:val="00901E14"/>
    <w:rsid w:val="0090222E"/>
    <w:rsid w:val="00902CBD"/>
    <w:rsid w:val="00902CEB"/>
    <w:rsid w:val="00902E42"/>
    <w:rsid w:val="00903070"/>
    <w:rsid w:val="009031EC"/>
    <w:rsid w:val="0090344F"/>
    <w:rsid w:val="009036BC"/>
    <w:rsid w:val="00904259"/>
    <w:rsid w:val="0090425A"/>
    <w:rsid w:val="00904325"/>
    <w:rsid w:val="00904524"/>
    <w:rsid w:val="00904A05"/>
    <w:rsid w:val="00904CFE"/>
    <w:rsid w:val="00905266"/>
    <w:rsid w:val="00905C73"/>
    <w:rsid w:val="00906281"/>
    <w:rsid w:val="00906765"/>
    <w:rsid w:val="00907444"/>
    <w:rsid w:val="0090760D"/>
    <w:rsid w:val="00907C08"/>
    <w:rsid w:val="009100C5"/>
    <w:rsid w:val="009105F2"/>
    <w:rsid w:val="009109AC"/>
    <w:rsid w:val="00910F8E"/>
    <w:rsid w:val="00911209"/>
    <w:rsid w:val="00911534"/>
    <w:rsid w:val="00911884"/>
    <w:rsid w:val="009119CD"/>
    <w:rsid w:val="009122A2"/>
    <w:rsid w:val="00912478"/>
    <w:rsid w:val="00912F2B"/>
    <w:rsid w:val="009130B3"/>
    <w:rsid w:val="00913125"/>
    <w:rsid w:val="00913205"/>
    <w:rsid w:val="00913514"/>
    <w:rsid w:val="00913CA7"/>
    <w:rsid w:val="00913CC1"/>
    <w:rsid w:val="00913D57"/>
    <w:rsid w:val="0091469E"/>
    <w:rsid w:val="009147FB"/>
    <w:rsid w:val="00914BE7"/>
    <w:rsid w:val="00914CD6"/>
    <w:rsid w:val="009150E6"/>
    <w:rsid w:val="009152A7"/>
    <w:rsid w:val="0091563E"/>
    <w:rsid w:val="00915922"/>
    <w:rsid w:val="00915D00"/>
    <w:rsid w:val="00915E33"/>
    <w:rsid w:val="00916467"/>
    <w:rsid w:val="009164B1"/>
    <w:rsid w:val="009173DA"/>
    <w:rsid w:val="009175B2"/>
    <w:rsid w:val="009203CD"/>
    <w:rsid w:val="009205F4"/>
    <w:rsid w:val="009206DF"/>
    <w:rsid w:val="00920B34"/>
    <w:rsid w:val="00920E66"/>
    <w:rsid w:val="00920F0D"/>
    <w:rsid w:val="009210FC"/>
    <w:rsid w:val="00921E0C"/>
    <w:rsid w:val="00921EA5"/>
    <w:rsid w:val="00921F5C"/>
    <w:rsid w:val="00922043"/>
    <w:rsid w:val="00922172"/>
    <w:rsid w:val="0092353E"/>
    <w:rsid w:val="00923662"/>
    <w:rsid w:val="00923707"/>
    <w:rsid w:val="009238E0"/>
    <w:rsid w:val="00923962"/>
    <w:rsid w:val="00923A18"/>
    <w:rsid w:val="0092486E"/>
    <w:rsid w:val="00924A84"/>
    <w:rsid w:val="00924BDF"/>
    <w:rsid w:val="00924C8C"/>
    <w:rsid w:val="00924D23"/>
    <w:rsid w:val="00924FA2"/>
    <w:rsid w:val="00925333"/>
    <w:rsid w:val="00925407"/>
    <w:rsid w:val="00925D7E"/>
    <w:rsid w:val="00925DB0"/>
    <w:rsid w:val="00926094"/>
    <w:rsid w:val="009261F5"/>
    <w:rsid w:val="0092638E"/>
    <w:rsid w:val="00926555"/>
    <w:rsid w:val="009266CC"/>
    <w:rsid w:val="00927334"/>
    <w:rsid w:val="0092762A"/>
    <w:rsid w:val="0092766C"/>
    <w:rsid w:val="009276DF"/>
    <w:rsid w:val="00927F83"/>
    <w:rsid w:val="009300DC"/>
    <w:rsid w:val="00930300"/>
    <w:rsid w:val="00930343"/>
    <w:rsid w:val="00930518"/>
    <w:rsid w:val="00930E9A"/>
    <w:rsid w:val="00930EA1"/>
    <w:rsid w:val="00931114"/>
    <w:rsid w:val="00931166"/>
    <w:rsid w:val="00931837"/>
    <w:rsid w:val="00932B5A"/>
    <w:rsid w:val="0093381B"/>
    <w:rsid w:val="00934163"/>
    <w:rsid w:val="009341A5"/>
    <w:rsid w:val="0093464B"/>
    <w:rsid w:val="009346C8"/>
    <w:rsid w:val="009358DB"/>
    <w:rsid w:val="00935BE0"/>
    <w:rsid w:val="00935DB5"/>
    <w:rsid w:val="00935FCA"/>
    <w:rsid w:val="00937049"/>
    <w:rsid w:val="00937355"/>
    <w:rsid w:val="00937F25"/>
    <w:rsid w:val="00940236"/>
    <w:rsid w:val="009404BB"/>
    <w:rsid w:val="00940B4F"/>
    <w:rsid w:val="009412D4"/>
    <w:rsid w:val="00941632"/>
    <w:rsid w:val="00942DB3"/>
    <w:rsid w:val="009431B9"/>
    <w:rsid w:val="009433B2"/>
    <w:rsid w:val="00943E59"/>
    <w:rsid w:val="00943E83"/>
    <w:rsid w:val="00944308"/>
    <w:rsid w:val="00944571"/>
    <w:rsid w:val="00944BBF"/>
    <w:rsid w:val="00944EFF"/>
    <w:rsid w:val="00945279"/>
    <w:rsid w:val="009453F8"/>
    <w:rsid w:val="00945933"/>
    <w:rsid w:val="00945C4F"/>
    <w:rsid w:val="00946758"/>
    <w:rsid w:val="00946D45"/>
    <w:rsid w:val="00946E9E"/>
    <w:rsid w:val="00947021"/>
    <w:rsid w:val="00947045"/>
    <w:rsid w:val="009473CA"/>
    <w:rsid w:val="0094791E"/>
    <w:rsid w:val="00947DAB"/>
    <w:rsid w:val="00950982"/>
    <w:rsid w:val="009510F3"/>
    <w:rsid w:val="009513FC"/>
    <w:rsid w:val="00951FEE"/>
    <w:rsid w:val="009520D3"/>
    <w:rsid w:val="009528F6"/>
    <w:rsid w:val="0095384C"/>
    <w:rsid w:val="00953C46"/>
    <w:rsid w:val="00954075"/>
    <w:rsid w:val="0095414D"/>
    <w:rsid w:val="009548E3"/>
    <w:rsid w:val="00954A0B"/>
    <w:rsid w:val="00954B33"/>
    <w:rsid w:val="00956354"/>
    <w:rsid w:val="00956555"/>
    <w:rsid w:val="00956848"/>
    <w:rsid w:val="00956CAB"/>
    <w:rsid w:val="00956FA2"/>
    <w:rsid w:val="00957083"/>
    <w:rsid w:val="009576E6"/>
    <w:rsid w:val="009579F7"/>
    <w:rsid w:val="00957D18"/>
    <w:rsid w:val="00960E8F"/>
    <w:rsid w:val="00960FAA"/>
    <w:rsid w:val="00961593"/>
    <w:rsid w:val="009616A2"/>
    <w:rsid w:val="00961774"/>
    <w:rsid w:val="0096188D"/>
    <w:rsid w:val="00961EE0"/>
    <w:rsid w:val="00962213"/>
    <w:rsid w:val="00962D53"/>
    <w:rsid w:val="00962E34"/>
    <w:rsid w:val="00962F81"/>
    <w:rsid w:val="00963019"/>
    <w:rsid w:val="009631C5"/>
    <w:rsid w:val="00963C1E"/>
    <w:rsid w:val="00963C54"/>
    <w:rsid w:val="00963D00"/>
    <w:rsid w:val="00963E8D"/>
    <w:rsid w:val="00964D87"/>
    <w:rsid w:val="0096554C"/>
    <w:rsid w:val="009655DB"/>
    <w:rsid w:val="0096569A"/>
    <w:rsid w:val="00965FE3"/>
    <w:rsid w:val="00966212"/>
    <w:rsid w:val="00966235"/>
    <w:rsid w:val="00966384"/>
    <w:rsid w:val="0096795E"/>
    <w:rsid w:val="00967980"/>
    <w:rsid w:val="00967AE9"/>
    <w:rsid w:val="00967CA1"/>
    <w:rsid w:val="00967DE7"/>
    <w:rsid w:val="00970216"/>
    <w:rsid w:val="009702AE"/>
    <w:rsid w:val="00970A0B"/>
    <w:rsid w:val="00970B6E"/>
    <w:rsid w:val="00971000"/>
    <w:rsid w:val="009712CC"/>
    <w:rsid w:val="009718BE"/>
    <w:rsid w:val="0097209F"/>
    <w:rsid w:val="009725AB"/>
    <w:rsid w:val="00972998"/>
    <w:rsid w:val="00972E2F"/>
    <w:rsid w:val="00973CCE"/>
    <w:rsid w:val="00973FD5"/>
    <w:rsid w:val="009742BC"/>
    <w:rsid w:val="00974AAD"/>
    <w:rsid w:val="00974C93"/>
    <w:rsid w:val="00974ECC"/>
    <w:rsid w:val="00975100"/>
    <w:rsid w:val="0097565C"/>
    <w:rsid w:val="00975668"/>
    <w:rsid w:val="009758D2"/>
    <w:rsid w:val="0097594A"/>
    <w:rsid w:val="00975C8A"/>
    <w:rsid w:val="00975E4A"/>
    <w:rsid w:val="00976C30"/>
    <w:rsid w:val="00976D5F"/>
    <w:rsid w:val="0097700F"/>
    <w:rsid w:val="00977047"/>
    <w:rsid w:val="00977957"/>
    <w:rsid w:val="00977D6B"/>
    <w:rsid w:val="0098011C"/>
    <w:rsid w:val="009802C6"/>
    <w:rsid w:val="0098048A"/>
    <w:rsid w:val="00980534"/>
    <w:rsid w:val="00980666"/>
    <w:rsid w:val="00980F30"/>
    <w:rsid w:val="0098139F"/>
    <w:rsid w:val="0098148D"/>
    <w:rsid w:val="009816C9"/>
    <w:rsid w:val="009818C0"/>
    <w:rsid w:val="00981A89"/>
    <w:rsid w:val="00981B20"/>
    <w:rsid w:val="00981E97"/>
    <w:rsid w:val="009824A8"/>
    <w:rsid w:val="00982671"/>
    <w:rsid w:val="009828B3"/>
    <w:rsid w:val="00982FAE"/>
    <w:rsid w:val="00983435"/>
    <w:rsid w:val="00983648"/>
    <w:rsid w:val="00983789"/>
    <w:rsid w:val="009837B5"/>
    <w:rsid w:val="00984794"/>
    <w:rsid w:val="009848D8"/>
    <w:rsid w:val="00984AAC"/>
    <w:rsid w:val="00984DB9"/>
    <w:rsid w:val="009855C0"/>
    <w:rsid w:val="00985892"/>
    <w:rsid w:val="00985C24"/>
    <w:rsid w:val="00986395"/>
    <w:rsid w:val="00986695"/>
    <w:rsid w:val="0098679C"/>
    <w:rsid w:val="0098701C"/>
    <w:rsid w:val="00987071"/>
    <w:rsid w:val="00987350"/>
    <w:rsid w:val="009874C7"/>
    <w:rsid w:val="0098780B"/>
    <w:rsid w:val="00987953"/>
    <w:rsid w:val="00990A54"/>
    <w:rsid w:val="00990BA3"/>
    <w:rsid w:val="00990E92"/>
    <w:rsid w:val="0099218C"/>
    <w:rsid w:val="009924D4"/>
    <w:rsid w:val="00992A10"/>
    <w:rsid w:val="009931BB"/>
    <w:rsid w:val="00993201"/>
    <w:rsid w:val="00993B8D"/>
    <w:rsid w:val="009947D0"/>
    <w:rsid w:val="00994B59"/>
    <w:rsid w:val="00995156"/>
    <w:rsid w:val="0099532E"/>
    <w:rsid w:val="0099583F"/>
    <w:rsid w:val="00995AD0"/>
    <w:rsid w:val="00996505"/>
    <w:rsid w:val="0099665C"/>
    <w:rsid w:val="00996E23"/>
    <w:rsid w:val="009972B7"/>
    <w:rsid w:val="00997382"/>
    <w:rsid w:val="009975FD"/>
    <w:rsid w:val="0099799E"/>
    <w:rsid w:val="00997B51"/>
    <w:rsid w:val="00997E1D"/>
    <w:rsid w:val="009A01EC"/>
    <w:rsid w:val="009A059F"/>
    <w:rsid w:val="009A065D"/>
    <w:rsid w:val="009A0B1D"/>
    <w:rsid w:val="009A0BE2"/>
    <w:rsid w:val="009A1436"/>
    <w:rsid w:val="009A203D"/>
    <w:rsid w:val="009A21C2"/>
    <w:rsid w:val="009A25D2"/>
    <w:rsid w:val="009A2C08"/>
    <w:rsid w:val="009A2DEE"/>
    <w:rsid w:val="009A309F"/>
    <w:rsid w:val="009A33A7"/>
    <w:rsid w:val="009A3C72"/>
    <w:rsid w:val="009A3DC7"/>
    <w:rsid w:val="009A52FF"/>
    <w:rsid w:val="009A5714"/>
    <w:rsid w:val="009A57C4"/>
    <w:rsid w:val="009A5941"/>
    <w:rsid w:val="009A60DE"/>
    <w:rsid w:val="009A634C"/>
    <w:rsid w:val="009A6FFC"/>
    <w:rsid w:val="009A7308"/>
    <w:rsid w:val="009A77A7"/>
    <w:rsid w:val="009A7E8E"/>
    <w:rsid w:val="009B0D8E"/>
    <w:rsid w:val="009B0F32"/>
    <w:rsid w:val="009B1971"/>
    <w:rsid w:val="009B1CEC"/>
    <w:rsid w:val="009B1EFA"/>
    <w:rsid w:val="009B1F5E"/>
    <w:rsid w:val="009B1FCE"/>
    <w:rsid w:val="009B2149"/>
    <w:rsid w:val="009B2535"/>
    <w:rsid w:val="009B2564"/>
    <w:rsid w:val="009B2C40"/>
    <w:rsid w:val="009B2F70"/>
    <w:rsid w:val="009B30DC"/>
    <w:rsid w:val="009B3501"/>
    <w:rsid w:val="009B35C7"/>
    <w:rsid w:val="009B3625"/>
    <w:rsid w:val="009B3782"/>
    <w:rsid w:val="009B3C7B"/>
    <w:rsid w:val="009B45E4"/>
    <w:rsid w:val="009B4929"/>
    <w:rsid w:val="009B49EF"/>
    <w:rsid w:val="009B5B1F"/>
    <w:rsid w:val="009B5E2F"/>
    <w:rsid w:val="009B6644"/>
    <w:rsid w:val="009B6667"/>
    <w:rsid w:val="009B692C"/>
    <w:rsid w:val="009B72D8"/>
    <w:rsid w:val="009C0090"/>
    <w:rsid w:val="009C1127"/>
    <w:rsid w:val="009C12FD"/>
    <w:rsid w:val="009C1FF3"/>
    <w:rsid w:val="009C28AA"/>
    <w:rsid w:val="009C2BAA"/>
    <w:rsid w:val="009C2CDE"/>
    <w:rsid w:val="009C2ED3"/>
    <w:rsid w:val="009C2F2D"/>
    <w:rsid w:val="009C34BE"/>
    <w:rsid w:val="009C4383"/>
    <w:rsid w:val="009C4397"/>
    <w:rsid w:val="009C4457"/>
    <w:rsid w:val="009C44CC"/>
    <w:rsid w:val="009C47F6"/>
    <w:rsid w:val="009C4F73"/>
    <w:rsid w:val="009C5479"/>
    <w:rsid w:val="009C5BC5"/>
    <w:rsid w:val="009C64FE"/>
    <w:rsid w:val="009C6614"/>
    <w:rsid w:val="009C670F"/>
    <w:rsid w:val="009C688A"/>
    <w:rsid w:val="009C6A8A"/>
    <w:rsid w:val="009C6FC5"/>
    <w:rsid w:val="009C7663"/>
    <w:rsid w:val="009C799E"/>
    <w:rsid w:val="009C7A36"/>
    <w:rsid w:val="009D009F"/>
    <w:rsid w:val="009D034B"/>
    <w:rsid w:val="009D0452"/>
    <w:rsid w:val="009D05CE"/>
    <w:rsid w:val="009D0D18"/>
    <w:rsid w:val="009D146C"/>
    <w:rsid w:val="009D14B5"/>
    <w:rsid w:val="009D16DE"/>
    <w:rsid w:val="009D1802"/>
    <w:rsid w:val="009D1839"/>
    <w:rsid w:val="009D1858"/>
    <w:rsid w:val="009D1FD5"/>
    <w:rsid w:val="009D2485"/>
    <w:rsid w:val="009D2971"/>
    <w:rsid w:val="009D2D0D"/>
    <w:rsid w:val="009D3110"/>
    <w:rsid w:val="009D3E7E"/>
    <w:rsid w:val="009D3EFB"/>
    <w:rsid w:val="009D3FAF"/>
    <w:rsid w:val="009D4768"/>
    <w:rsid w:val="009D4D16"/>
    <w:rsid w:val="009D4D5F"/>
    <w:rsid w:val="009D50FA"/>
    <w:rsid w:val="009D5389"/>
    <w:rsid w:val="009D5648"/>
    <w:rsid w:val="009D616C"/>
    <w:rsid w:val="009D6303"/>
    <w:rsid w:val="009D64FE"/>
    <w:rsid w:val="009D6661"/>
    <w:rsid w:val="009D685B"/>
    <w:rsid w:val="009D7408"/>
    <w:rsid w:val="009D7416"/>
    <w:rsid w:val="009D76C1"/>
    <w:rsid w:val="009E0106"/>
    <w:rsid w:val="009E0516"/>
    <w:rsid w:val="009E0660"/>
    <w:rsid w:val="009E1AC9"/>
    <w:rsid w:val="009E1E3B"/>
    <w:rsid w:val="009E1F27"/>
    <w:rsid w:val="009E1FA2"/>
    <w:rsid w:val="009E2403"/>
    <w:rsid w:val="009E2B6B"/>
    <w:rsid w:val="009E2F19"/>
    <w:rsid w:val="009E2FED"/>
    <w:rsid w:val="009E38D3"/>
    <w:rsid w:val="009E3A28"/>
    <w:rsid w:val="009E4077"/>
    <w:rsid w:val="009E46AA"/>
    <w:rsid w:val="009E4947"/>
    <w:rsid w:val="009E4988"/>
    <w:rsid w:val="009E4A4D"/>
    <w:rsid w:val="009E4B38"/>
    <w:rsid w:val="009E4CE1"/>
    <w:rsid w:val="009E526B"/>
    <w:rsid w:val="009E53F7"/>
    <w:rsid w:val="009E58F1"/>
    <w:rsid w:val="009E5B12"/>
    <w:rsid w:val="009E5D7C"/>
    <w:rsid w:val="009E6488"/>
    <w:rsid w:val="009E69EE"/>
    <w:rsid w:val="009E7113"/>
    <w:rsid w:val="009E75C3"/>
    <w:rsid w:val="009E7D1B"/>
    <w:rsid w:val="009F046A"/>
    <w:rsid w:val="009F04C1"/>
    <w:rsid w:val="009F062D"/>
    <w:rsid w:val="009F08A8"/>
    <w:rsid w:val="009F0FBF"/>
    <w:rsid w:val="009F19AE"/>
    <w:rsid w:val="009F1C7F"/>
    <w:rsid w:val="009F1DD9"/>
    <w:rsid w:val="009F2343"/>
    <w:rsid w:val="009F27C6"/>
    <w:rsid w:val="009F2AB5"/>
    <w:rsid w:val="009F2B94"/>
    <w:rsid w:val="009F2C76"/>
    <w:rsid w:val="009F2DDF"/>
    <w:rsid w:val="009F3950"/>
    <w:rsid w:val="009F3B20"/>
    <w:rsid w:val="009F3B95"/>
    <w:rsid w:val="009F3CFB"/>
    <w:rsid w:val="009F3D7E"/>
    <w:rsid w:val="009F4059"/>
    <w:rsid w:val="009F423C"/>
    <w:rsid w:val="009F432B"/>
    <w:rsid w:val="009F44FC"/>
    <w:rsid w:val="009F49D0"/>
    <w:rsid w:val="009F4F08"/>
    <w:rsid w:val="009F5207"/>
    <w:rsid w:val="009F5B1F"/>
    <w:rsid w:val="009F5C21"/>
    <w:rsid w:val="009F5C7E"/>
    <w:rsid w:val="009F6086"/>
    <w:rsid w:val="009F6417"/>
    <w:rsid w:val="009F64BC"/>
    <w:rsid w:val="009F6607"/>
    <w:rsid w:val="009F6BB7"/>
    <w:rsid w:val="009F7244"/>
    <w:rsid w:val="009F7360"/>
    <w:rsid w:val="009F74EA"/>
    <w:rsid w:val="009F7F1F"/>
    <w:rsid w:val="009F7FDE"/>
    <w:rsid w:val="00A000A0"/>
    <w:rsid w:val="00A00F94"/>
    <w:rsid w:val="00A018E5"/>
    <w:rsid w:val="00A01CB1"/>
    <w:rsid w:val="00A025E8"/>
    <w:rsid w:val="00A028EF"/>
    <w:rsid w:val="00A03593"/>
    <w:rsid w:val="00A03F71"/>
    <w:rsid w:val="00A04F60"/>
    <w:rsid w:val="00A05403"/>
    <w:rsid w:val="00A058EB"/>
    <w:rsid w:val="00A065B2"/>
    <w:rsid w:val="00A069AD"/>
    <w:rsid w:val="00A06D0A"/>
    <w:rsid w:val="00A06D64"/>
    <w:rsid w:val="00A06E96"/>
    <w:rsid w:val="00A074AE"/>
    <w:rsid w:val="00A0792E"/>
    <w:rsid w:val="00A0794B"/>
    <w:rsid w:val="00A07F38"/>
    <w:rsid w:val="00A07F7A"/>
    <w:rsid w:val="00A10810"/>
    <w:rsid w:val="00A10A47"/>
    <w:rsid w:val="00A1106C"/>
    <w:rsid w:val="00A1196F"/>
    <w:rsid w:val="00A11BE1"/>
    <w:rsid w:val="00A12118"/>
    <w:rsid w:val="00A12AFA"/>
    <w:rsid w:val="00A1379E"/>
    <w:rsid w:val="00A13ECF"/>
    <w:rsid w:val="00A13F81"/>
    <w:rsid w:val="00A13FA4"/>
    <w:rsid w:val="00A140F3"/>
    <w:rsid w:val="00A142A0"/>
    <w:rsid w:val="00A14382"/>
    <w:rsid w:val="00A14499"/>
    <w:rsid w:val="00A144A9"/>
    <w:rsid w:val="00A14AB4"/>
    <w:rsid w:val="00A14AFE"/>
    <w:rsid w:val="00A14C0B"/>
    <w:rsid w:val="00A14ED8"/>
    <w:rsid w:val="00A151A8"/>
    <w:rsid w:val="00A151D5"/>
    <w:rsid w:val="00A153B7"/>
    <w:rsid w:val="00A15574"/>
    <w:rsid w:val="00A15C82"/>
    <w:rsid w:val="00A1632C"/>
    <w:rsid w:val="00A1690F"/>
    <w:rsid w:val="00A16A95"/>
    <w:rsid w:val="00A17042"/>
    <w:rsid w:val="00A17343"/>
    <w:rsid w:val="00A173E2"/>
    <w:rsid w:val="00A1771A"/>
    <w:rsid w:val="00A17C2E"/>
    <w:rsid w:val="00A17E17"/>
    <w:rsid w:val="00A17FB2"/>
    <w:rsid w:val="00A20A9E"/>
    <w:rsid w:val="00A20B8E"/>
    <w:rsid w:val="00A20E99"/>
    <w:rsid w:val="00A21176"/>
    <w:rsid w:val="00A21414"/>
    <w:rsid w:val="00A221C9"/>
    <w:rsid w:val="00A2241F"/>
    <w:rsid w:val="00A22AF9"/>
    <w:rsid w:val="00A22E01"/>
    <w:rsid w:val="00A230C5"/>
    <w:rsid w:val="00A23540"/>
    <w:rsid w:val="00A235D8"/>
    <w:rsid w:val="00A23FAB"/>
    <w:rsid w:val="00A24052"/>
    <w:rsid w:val="00A241EA"/>
    <w:rsid w:val="00A24889"/>
    <w:rsid w:val="00A24FFF"/>
    <w:rsid w:val="00A254C6"/>
    <w:rsid w:val="00A25FDF"/>
    <w:rsid w:val="00A26311"/>
    <w:rsid w:val="00A2638A"/>
    <w:rsid w:val="00A273FB"/>
    <w:rsid w:val="00A27568"/>
    <w:rsid w:val="00A278D5"/>
    <w:rsid w:val="00A30339"/>
    <w:rsid w:val="00A3094C"/>
    <w:rsid w:val="00A30BE0"/>
    <w:rsid w:val="00A30F89"/>
    <w:rsid w:val="00A31061"/>
    <w:rsid w:val="00A31477"/>
    <w:rsid w:val="00A316AE"/>
    <w:rsid w:val="00A316F1"/>
    <w:rsid w:val="00A31865"/>
    <w:rsid w:val="00A318B8"/>
    <w:rsid w:val="00A319FD"/>
    <w:rsid w:val="00A32557"/>
    <w:rsid w:val="00A3267B"/>
    <w:rsid w:val="00A33464"/>
    <w:rsid w:val="00A33567"/>
    <w:rsid w:val="00A338CE"/>
    <w:rsid w:val="00A34056"/>
    <w:rsid w:val="00A342B5"/>
    <w:rsid w:val="00A343D2"/>
    <w:rsid w:val="00A34474"/>
    <w:rsid w:val="00A34858"/>
    <w:rsid w:val="00A34B4E"/>
    <w:rsid w:val="00A34F08"/>
    <w:rsid w:val="00A352C3"/>
    <w:rsid w:val="00A35498"/>
    <w:rsid w:val="00A356B7"/>
    <w:rsid w:val="00A35902"/>
    <w:rsid w:val="00A359DC"/>
    <w:rsid w:val="00A36022"/>
    <w:rsid w:val="00A3651E"/>
    <w:rsid w:val="00A366FB"/>
    <w:rsid w:val="00A36AFD"/>
    <w:rsid w:val="00A37324"/>
    <w:rsid w:val="00A37617"/>
    <w:rsid w:val="00A376B8"/>
    <w:rsid w:val="00A37702"/>
    <w:rsid w:val="00A3797B"/>
    <w:rsid w:val="00A40D75"/>
    <w:rsid w:val="00A4103E"/>
    <w:rsid w:val="00A41191"/>
    <w:rsid w:val="00A419D2"/>
    <w:rsid w:val="00A41ABE"/>
    <w:rsid w:val="00A41C87"/>
    <w:rsid w:val="00A41ECA"/>
    <w:rsid w:val="00A420D1"/>
    <w:rsid w:val="00A4220C"/>
    <w:rsid w:val="00A422C9"/>
    <w:rsid w:val="00A423A8"/>
    <w:rsid w:val="00A427F7"/>
    <w:rsid w:val="00A42C80"/>
    <w:rsid w:val="00A43312"/>
    <w:rsid w:val="00A43391"/>
    <w:rsid w:val="00A434A9"/>
    <w:rsid w:val="00A43588"/>
    <w:rsid w:val="00A435F0"/>
    <w:rsid w:val="00A4367A"/>
    <w:rsid w:val="00A43BA6"/>
    <w:rsid w:val="00A43D55"/>
    <w:rsid w:val="00A44080"/>
    <w:rsid w:val="00A441ED"/>
    <w:rsid w:val="00A44C31"/>
    <w:rsid w:val="00A452BE"/>
    <w:rsid w:val="00A457B6"/>
    <w:rsid w:val="00A45A8E"/>
    <w:rsid w:val="00A45AE5"/>
    <w:rsid w:val="00A45B56"/>
    <w:rsid w:val="00A45DB2"/>
    <w:rsid w:val="00A46433"/>
    <w:rsid w:val="00A46A48"/>
    <w:rsid w:val="00A46A86"/>
    <w:rsid w:val="00A46ABB"/>
    <w:rsid w:val="00A46E52"/>
    <w:rsid w:val="00A476A9"/>
    <w:rsid w:val="00A479B9"/>
    <w:rsid w:val="00A47EC0"/>
    <w:rsid w:val="00A50507"/>
    <w:rsid w:val="00A507F0"/>
    <w:rsid w:val="00A50E53"/>
    <w:rsid w:val="00A5117F"/>
    <w:rsid w:val="00A51278"/>
    <w:rsid w:val="00A51CB6"/>
    <w:rsid w:val="00A51F87"/>
    <w:rsid w:val="00A5256A"/>
    <w:rsid w:val="00A5303F"/>
    <w:rsid w:val="00A534BE"/>
    <w:rsid w:val="00A5354E"/>
    <w:rsid w:val="00A53C0C"/>
    <w:rsid w:val="00A53DBE"/>
    <w:rsid w:val="00A5421E"/>
    <w:rsid w:val="00A5427D"/>
    <w:rsid w:val="00A54353"/>
    <w:rsid w:val="00A54659"/>
    <w:rsid w:val="00A558A1"/>
    <w:rsid w:val="00A55B0D"/>
    <w:rsid w:val="00A55E3B"/>
    <w:rsid w:val="00A55EF4"/>
    <w:rsid w:val="00A55FFD"/>
    <w:rsid w:val="00A5600E"/>
    <w:rsid w:val="00A56598"/>
    <w:rsid w:val="00A56CDD"/>
    <w:rsid w:val="00A56F6E"/>
    <w:rsid w:val="00A57655"/>
    <w:rsid w:val="00A57C0E"/>
    <w:rsid w:val="00A57C27"/>
    <w:rsid w:val="00A57CDC"/>
    <w:rsid w:val="00A57ECF"/>
    <w:rsid w:val="00A60C26"/>
    <w:rsid w:val="00A60E9C"/>
    <w:rsid w:val="00A610D6"/>
    <w:rsid w:val="00A615EA"/>
    <w:rsid w:val="00A6263A"/>
    <w:rsid w:val="00A6372B"/>
    <w:rsid w:val="00A63797"/>
    <w:rsid w:val="00A6391E"/>
    <w:rsid w:val="00A63E96"/>
    <w:rsid w:val="00A63EDE"/>
    <w:rsid w:val="00A64009"/>
    <w:rsid w:val="00A6540C"/>
    <w:rsid w:val="00A6573F"/>
    <w:rsid w:val="00A65790"/>
    <w:rsid w:val="00A659AE"/>
    <w:rsid w:val="00A65B2B"/>
    <w:rsid w:val="00A662B4"/>
    <w:rsid w:val="00A66807"/>
    <w:rsid w:val="00A6680B"/>
    <w:rsid w:val="00A66F5E"/>
    <w:rsid w:val="00A6719D"/>
    <w:rsid w:val="00A671CA"/>
    <w:rsid w:val="00A675A5"/>
    <w:rsid w:val="00A67ACD"/>
    <w:rsid w:val="00A67ED6"/>
    <w:rsid w:val="00A70063"/>
    <w:rsid w:val="00A704C4"/>
    <w:rsid w:val="00A708F9"/>
    <w:rsid w:val="00A71882"/>
    <w:rsid w:val="00A71E90"/>
    <w:rsid w:val="00A72303"/>
    <w:rsid w:val="00A728DD"/>
    <w:rsid w:val="00A72E22"/>
    <w:rsid w:val="00A7347F"/>
    <w:rsid w:val="00A74556"/>
    <w:rsid w:val="00A75108"/>
    <w:rsid w:val="00A751D2"/>
    <w:rsid w:val="00A75B78"/>
    <w:rsid w:val="00A75F7E"/>
    <w:rsid w:val="00A763C3"/>
    <w:rsid w:val="00A76591"/>
    <w:rsid w:val="00A76A5C"/>
    <w:rsid w:val="00A76F0F"/>
    <w:rsid w:val="00A77235"/>
    <w:rsid w:val="00A77FF7"/>
    <w:rsid w:val="00A80190"/>
    <w:rsid w:val="00A802B4"/>
    <w:rsid w:val="00A808B8"/>
    <w:rsid w:val="00A80D35"/>
    <w:rsid w:val="00A80DA1"/>
    <w:rsid w:val="00A80EF3"/>
    <w:rsid w:val="00A81074"/>
    <w:rsid w:val="00A81DE7"/>
    <w:rsid w:val="00A81F4E"/>
    <w:rsid w:val="00A82406"/>
    <w:rsid w:val="00A82469"/>
    <w:rsid w:val="00A82482"/>
    <w:rsid w:val="00A82497"/>
    <w:rsid w:val="00A82555"/>
    <w:rsid w:val="00A83179"/>
    <w:rsid w:val="00A8346B"/>
    <w:rsid w:val="00A8361D"/>
    <w:rsid w:val="00A83695"/>
    <w:rsid w:val="00A83927"/>
    <w:rsid w:val="00A84288"/>
    <w:rsid w:val="00A8489A"/>
    <w:rsid w:val="00A84947"/>
    <w:rsid w:val="00A84BAD"/>
    <w:rsid w:val="00A851A7"/>
    <w:rsid w:val="00A85384"/>
    <w:rsid w:val="00A854A4"/>
    <w:rsid w:val="00A85BBC"/>
    <w:rsid w:val="00A8611A"/>
    <w:rsid w:val="00A86259"/>
    <w:rsid w:val="00A862BB"/>
    <w:rsid w:val="00A863F9"/>
    <w:rsid w:val="00A8738F"/>
    <w:rsid w:val="00A873A4"/>
    <w:rsid w:val="00A8767E"/>
    <w:rsid w:val="00A8796C"/>
    <w:rsid w:val="00A87A56"/>
    <w:rsid w:val="00A87AF3"/>
    <w:rsid w:val="00A90ED9"/>
    <w:rsid w:val="00A90F39"/>
    <w:rsid w:val="00A918D4"/>
    <w:rsid w:val="00A91A50"/>
    <w:rsid w:val="00A92B18"/>
    <w:rsid w:val="00A92B6E"/>
    <w:rsid w:val="00A92F08"/>
    <w:rsid w:val="00A93082"/>
    <w:rsid w:val="00A93786"/>
    <w:rsid w:val="00A938F9"/>
    <w:rsid w:val="00A93B00"/>
    <w:rsid w:val="00A9458E"/>
    <w:rsid w:val="00A95075"/>
    <w:rsid w:val="00A952B9"/>
    <w:rsid w:val="00A95530"/>
    <w:rsid w:val="00A95B56"/>
    <w:rsid w:val="00A9605F"/>
    <w:rsid w:val="00A96211"/>
    <w:rsid w:val="00A96ABB"/>
    <w:rsid w:val="00A972B0"/>
    <w:rsid w:val="00A973A3"/>
    <w:rsid w:val="00A97BFF"/>
    <w:rsid w:val="00AA074B"/>
    <w:rsid w:val="00AA10AC"/>
    <w:rsid w:val="00AA10C5"/>
    <w:rsid w:val="00AA18DF"/>
    <w:rsid w:val="00AA1D0C"/>
    <w:rsid w:val="00AA20FD"/>
    <w:rsid w:val="00AA2873"/>
    <w:rsid w:val="00AA2EC5"/>
    <w:rsid w:val="00AA37F5"/>
    <w:rsid w:val="00AA4779"/>
    <w:rsid w:val="00AA47E5"/>
    <w:rsid w:val="00AA4A6F"/>
    <w:rsid w:val="00AA4E7E"/>
    <w:rsid w:val="00AA52D9"/>
    <w:rsid w:val="00AA5418"/>
    <w:rsid w:val="00AA5502"/>
    <w:rsid w:val="00AA5732"/>
    <w:rsid w:val="00AA57E2"/>
    <w:rsid w:val="00AA5AD2"/>
    <w:rsid w:val="00AA5C63"/>
    <w:rsid w:val="00AA5C8E"/>
    <w:rsid w:val="00AA5D5B"/>
    <w:rsid w:val="00AA6E78"/>
    <w:rsid w:val="00AA6EA6"/>
    <w:rsid w:val="00AA7338"/>
    <w:rsid w:val="00AA785B"/>
    <w:rsid w:val="00AA7C9D"/>
    <w:rsid w:val="00AB047D"/>
    <w:rsid w:val="00AB07C6"/>
    <w:rsid w:val="00AB08AA"/>
    <w:rsid w:val="00AB0AB7"/>
    <w:rsid w:val="00AB1040"/>
    <w:rsid w:val="00AB1408"/>
    <w:rsid w:val="00AB1D5E"/>
    <w:rsid w:val="00AB1E8D"/>
    <w:rsid w:val="00AB2704"/>
    <w:rsid w:val="00AB27F4"/>
    <w:rsid w:val="00AB30B3"/>
    <w:rsid w:val="00AB355E"/>
    <w:rsid w:val="00AB47F3"/>
    <w:rsid w:val="00AB4898"/>
    <w:rsid w:val="00AB48F3"/>
    <w:rsid w:val="00AB5375"/>
    <w:rsid w:val="00AB547F"/>
    <w:rsid w:val="00AB683C"/>
    <w:rsid w:val="00AB6BF1"/>
    <w:rsid w:val="00AB6F2F"/>
    <w:rsid w:val="00AB7524"/>
    <w:rsid w:val="00AC00E4"/>
    <w:rsid w:val="00AC0188"/>
    <w:rsid w:val="00AC0590"/>
    <w:rsid w:val="00AC0760"/>
    <w:rsid w:val="00AC0F2D"/>
    <w:rsid w:val="00AC1139"/>
    <w:rsid w:val="00AC129F"/>
    <w:rsid w:val="00AC178C"/>
    <w:rsid w:val="00AC1B46"/>
    <w:rsid w:val="00AC1ECB"/>
    <w:rsid w:val="00AC22E1"/>
    <w:rsid w:val="00AC2684"/>
    <w:rsid w:val="00AC2B59"/>
    <w:rsid w:val="00AC2B89"/>
    <w:rsid w:val="00AC3EB2"/>
    <w:rsid w:val="00AC41CC"/>
    <w:rsid w:val="00AC4492"/>
    <w:rsid w:val="00AC45EB"/>
    <w:rsid w:val="00AC46D2"/>
    <w:rsid w:val="00AC4D8E"/>
    <w:rsid w:val="00AC535D"/>
    <w:rsid w:val="00AC54DF"/>
    <w:rsid w:val="00AC57A7"/>
    <w:rsid w:val="00AC58F7"/>
    <w:rsid w:val="00AC596D"/>
    <w:rsid w:val="00AC5B8A"/>
    <w:rsid w:val="00AC5C25"/>
    <w:rsid w:val="00AC608C"/>
    <w:rsid w:val="00AC634F"/>
    <w:rsid w:val="00AC689D"/>
    <w:rsid w:val="00AC7501"/>
    <w:rsid w:val="00AD008C"/>
    <w:rsid w:val="00AD0337"/>
    <w:rsid w:val="00AD045C"/>
    <w:rsid w:val="00AD04F0"/>
    <w:rsid w:val="00AD0A59"/>
    <w:rsid w:val="00AD0CB6"/>
    <w:rsid w:val="00AD0E42"/>
    <w:rsid w:val="00AD1320"/>
    <w:rsid w:val="00AD1D58"/>
    <w:rsid w:val="00AD2085"/>
    <w:rsid w:val="00AD20CF"/>
    <w:rsid w:val="00AD2277"/>
    <w:rsid w:val="00AD247C"/>
    <w:rsid w:val="00AD28B8"/>
    <w:rsid w:val="00AD2C9E"/>
    <w:rsid w:val="00AD2D14"/>
    <w:rsid w:val="00AD31B5"/>
    <w:rsid w:val="00AD31E9"/>
    <w:rsid w:val="00AD38AE"/>
    <w:rsid w:val="00AD3BEC"/>
    <w:rsid w:val="00AD3CC9"/>
    <w:rsid w:val="00AD3F3B"/>
    <w:rsid w:val="00AD4548"/>
    <w:rsid w:val="00AD4B60"/>
    <w:rsid w:val="00AD4EA3"/>
    <w:rsid w:val="00AD4F16"/>
    <w:rsid w:val="00AD5028"/>
    <w:rsid w:val="00AD51AE"/>
    <w:rsid w:val="00AD57B9"/>
    <w:rsid w:val="00AD582F"/>
    <w:rsid w:val="00AD5CD0"/>
    <w:rsid w:val="00AD5F9D"/>
    <w:rsid w:val="00AD6518"/>
    <w:rsid w:val="00AD7482"/>
    <w:rsid w:val="00AD768D"/>
    <w:rsid w:val="00AD7A1A"/>
    <w:rsid w:val="00AD7C34"/>
    <w:rsid w:val="00AD7E3A"/>
    <w:rsid w:val="00AE07A6"/>
    <w:rsid w:val="00AE0E89"/>
    <w:rsid w:val="00AE11A0"/>
    <w:rsid w:val="00AE131E"/>
    <w:rsid w:val="00AE1811"/>
    <w:rsid w:val="00AE1ADD"/>
    <w:rsid w:val="00AE24BB"/>
    <w:rsid w:val="00AE27BA"/>
    <w:rsid w:val="00AE2A05"/>
    <w:rsid w:val="00AE2AD4"/>
    <w:rsid w:val="00AE2B9A"/>
    <w:rsid w:val="00AE30B5"/>
    <w:rsid w:val="00AE318E"/>
    <w:rsid w:val="00AE366A"/>
    <w:rsid w:val="00AE3A50"/>
    <w:rsid w:val="00AE3F48"/>
    <w:rsid w:val="00AE3F72"/>
    <w:rsid w:val="00AE4A1B"/>
    <w:rsid w:val="00AE4B5B"/>
    <w:rsid w:val="00AE4EDD"/>
    <w:rsid w:val="00AE53C3"/>
    <w:rsid w:val="00AE5E94"/>
    <w:rsid w:val="00AE62CF"/>
    <w:rsid w:val="00AE6430"/>
    <w:rsid w:val="00AE65BD"/>
    <w:rsid w:val="00AE6D70"/>
    <w:rsid w:val="00AE6E7F"/>
    <w:rsid w:val="00AE6EAB"/>
    <w:rsid w:val="00AE6F39"/>
    <w:rsid w:val="00AE7219"/>
    <w:rsid w:val="00AE735D"/>
    <w:rsid w:val="00AE7828"/>
    <w:rsid w:val="00AE7B99"/>
    <w:rsid w:val="00AE7C10"/>
    <w:rsid w:val="00AE7D0B"/>
    <w:rsid w:val="00AF00E6"/>
    <w:rsid w:val="00AF0309"/>
    <w:rsid w:val="00AF0530"/>
    <w:rsid w:val="00AF0546"/>
    <w:rsid w:val="00AF078B"/>
    <w:rsid w:val="00AF09A9"/>
    <w:rsid w:val="00AF0F3B"/>
    <w:rsid w:val="00AF100F"/>
    <w:rsid w:val="00AF11AF"/>
    <w:rsid w:val="00AF16EB"/>
    <w:rsid w:val="00AF1844"/>
    <w:rsid w:val="00AF1A5C"/>
    <w:rsid w:val="00AF1A64"/>
    <w:rsid w:val="00AF1F7F"/>
    <w:rsid w:val="00AF242D"/>
    <w:rsid w:val="00AF29A6"/>
    <w:rsid w:val="00AF2BCA"/>
    <w:rsid w:val="00AF2FCD"/>
    <w:rsid w:val="00AF30E1"/>
    <w:rsid w:val="00AF37B7"/>
    <w:rsid w:val="00AF3AC0"/>
    <w:rsid w:val="00AF3AE6"/>
    <w:rsid w:val="00AF3EBB"/>
    <w:rsid w:val="00AF41DF"/>
    <w:rsid w:val="00AF44D2"/>
    <w:rsid w:val="00AF4789"/>
    <w:rsid w:val="00AF4D14"/>
    <w:rsid w:val="00AF52CC"/>
    <w:rsid w:val="00AF587A"/>
    <w:rsid w:val="00AF5944"/>
    <w:rsid w:val="00AF5CA5"/>
    <w:rsid w:val="00AF68BB"/>
    <w:rsid w:val="00AF6A21"/>
    <w:rsid w:val="00AF6A4D"/>
    <w:rsid w:val="00AF701F"/>
    <w:rsid w:val="00AF72F3"/>
    <w:rsid w:val="00AF750B"/>
    <w:rsid w:val="00AF763D"/>
    <w:rsid w:val="00AF7677"/>
    <w:rsid w:val="00AF7D80"/>
    <w:rsid w:val="00AF7ED2"/>
    <w:rsid w:val="00B00077"/>
    <w:rsid w:val="00B001A6"/>
    <w:rsid w:val="00B005D7"/>
    <w:rsid w:val="00B006F3"/>
    <w:rsid w:val="00B00AD3"/>
    <w:rsid w:val="00B00D68"/>
    <w:rsid w:val="00B01000"/>
    <w:rsid w:val="00B01054"/>
    <w:rsid w:val="00B0131C"/>
    <w:rsid w:val="00B01EE0"/>
    <w:rsid w:val="00B01F61"/>
    <w:rsid w:val="00B02806"/>
    <w:rsid w:val="00B029BD"/>
    <w:rsid w:val="00B02AA7"/>
    <w:rsid w:val="00B02B2F"/>
    <w:rsid w:val="00B02CBA"/>
    <w:rsid w:val="00B036DD"/>
    <w:rsid w:val="00B04129"/>
    <w:rsid w:val="00B042F4"/>
    <w:rsid w:val="00B0458F"/>
    <w:rsid w:val="00B04A97"/>
    <w:rsid w:val="00B04DC7"/>
    <w:rsid w:val="00B056D8"/>
    <w:rsid w:val="00B06872"/>
    <w:rsid w:val="00B06B68"/>
    <w:rsid w:val="00B06FFB"/>
    <w:rsid w:val="00B0737E"/>
    <w:rsid w:val="00B07413"/>
    <w:rsid w:val="00B0747E"/>
    <w:rsid w:val="00B10294"/>
    <w:rsid w:val="00B108BC"/>
    <w:rsid w:val="00B1096E"/>
    <w:rsid w:val="00B1194A"/>
    <w:rsid w:val="00B11BFE"/>
    <w:rsid w:val="00B11CE1"/>
    <w:rsid w:val="00B126B4"/>
    <w:rsid w:val="00B12BEE"/>
    <w:rsid w:val="00B1315D"/>
    <w:rsid w:val="00B13D48"/>
    <w:rsid w:val="00B144DD"/>
    <w:rsid w:val="00B14570"/>
    <w:rsid w:val="00B14932"/>
    <w:rsid w:val="00B14B1F"/>
    <w:rsid w:val="00B14F56"/>
    <w:rsid w:val="00B14FB6"/>
    <w:rsid w:val="00B152A1"/>
    <w:rsid w:val="00B152F5"/>
    <w:rsid w:val="00B1534C"/>
    <w:rsid w:val="00B155AC"/>
    <w:rsid w:val="00B155BE"/>
    <w:rsid w:val="00B15866"/>
    <w:rsid w:val="00B15B67"/>
    <w:rsid w:val="00B15D09"/>
    <w:rsid w:val="00B162D1"/>
    <w:rsid w:val="00B16698"/>
    <w:rsid w:val="00B16E47"/>
    <w:rsid w:val="00B170FD"/>
    <w:rsid w:val="00B17413"/>
    <w:rsid w:val="00B17859"/>
    <w:rsid w:val="00B17989"/>
    <w:rsid w:val="00B17B88"/>
    <w:rsid w:val="00B20054"/>
    <w:rsid w:val="00B201BE"/>
    <w:rsid w:val="00B20D76"/>
    <w:rsid w:val="00B210A5"/>
    <w:rsid w:val="00B21328"/>
    <w:rsid w:val="00B213F7"/>
    <w:rsid w:val="00B21B62"/>
    <w:rsid w:val="00B226BC"/>
    <w:rsid w:val="00B226E1"/>
    <w:rsid w:val="00B22BCC"/>
    <w:rsid w:val="00B22C12"/>
    <w:rsid w:val="00B23142"/>
    <w:rsid w:val="00B23205"/>
    <w:rsid w:val="00B23516"/>
    <w:rsid w:val="00B23534"/>
    <w:rsid w:val="00B23594"/>
    <w:rsid w:val="00B23A2C"/>
    <w:rsid w:val="00B23AA9"/>
    <w:rsid w:val="00B24060"/>
    <w:rsid w:val="00B24237"/>
    <w:rsid w:val="00B243B8"/>
    <w:rsid w:val="00B24793"/>
    <w:rsid w:val="00B25016"/>
    <w:rsid w:val="00B2536B"/>
    <w:rsid w:val="00B25CF9"/>
    <w:rsid w:val="00B26AAD"/>
    <w:rsid w:val="00B26ABF"/>
    <w:rsid w:val="00B26D2F"/>
    <w:rsid w:val="00B26F3C"/>
    <w:rsid w:val="00B273AA"/>
    <w:rsid w:val="00B274C0"/>
    <w:rsid w:val="00B27555"/>
    <w:rsid w:val="00B30454"/>
    <w:rsid w:val="00B30737"/>
    <w:rsid w:val="00B309E7"/>
    <w:rsid w:val="00B30DB2"/>
    <w:rsid w:val="00B30EDF"/>
    <w:rsid w:val="00B31106"/>
    <w:rsid w:val="00B316F9"/>
    <w:rsid w:val="00B3211E"/>
    <w:rsid w:val="00B32475"/>
    <w:rsid w:val="00B3264C"/>
    <w:rsid w:val="00B32BC3"/>
    <w:rsid w:val="00B32ED9"/>
    <w:rsid w:val="00B33096"/>
    <w:rsid w:val="00B3311D"/>
    <w:rsid w:val="00B338D8"/>
    <w:rsid w:val="00B340C5"/>
    <w:rsid w:val="00B34156"/>
    <w:rsid w:val="00B34174"/>
    <w:rsid w:val="00B341C3"/>
    <w:rsid w:val="00B34992"/>
    <w:rsid w:val="00B349A1"/>
    <w:rsid w:val="00B34BC5"/>
    <w:rsid w:val="00B3530D"/>
    <w:rsid w:val="00B35A2A"/>
    <w:rsid w:val="00B35DAC"/>
    <w:rsid w:val="00B361F5"/>
    <w:rsid w:val="00B362A9"/>
    <w:rsid w:val="00B366D7"/>
    <w:rsid w:val="00B367FC"/>
    <w:rsid w:val="00B36FF1"/>
    <w:rsid w:val="00B37B69"/>
    <w:rsid w:val="00B37C20"/>
    <w:rsid w:val="00B37E37"/>
    <w:rsid w:val="00B37F6C"/>
    <w:rsid w:val="00B4003B"/>
    <w:rsid w:val="00B40F74"/>
    <w:rsid w:val="00B40FAF"/>
    <w:rsid w:val="00B41192"/>
    <w:rsid w:val="00B411C6"/>
    <w:rsid w:val="00B4176C"/>
    <w:rsid w:val="00B41F93"/>
    <w:rsid w:val="00B423BB"/>
    <w:rsid w:val="00B426EC"/>
    <w:rsid w:val="00B42C8A"/>
    <w:rsid w:val="00B42CA2"/>
    <w:rsid w:val="00B43120"/>
    <w:rsid w:val="00B43153"/>
    <w:rsid w:val="00B4455F"/>
    <w:rsid w:val="00B4463A"/>
    <w:rsid w:val="00B4469E"/>
    <w:rsid w:val="00B447A6"/>
    <w:rsid w:val="00B4483C"/>
    <w:rsid w:val="00B44C99"/>
    <w:rsid w:val="00B44DA8"/>
    <w:rsid w:val="00B45301"/>
    <w:rsid w:val="00B453D1"/>
    <w:rsid w:val="00B453FA"/>
    <w:rsid w:val="00B454A3"/>
    <w:rsid w:val="00B469A7"/>
    <w:rsid w:val="00B469A8"/>
    <w:rsid w:val="00B46A60"/>
    <w:rsid w:val="00B46D4E"/>
    <w:rsid w:val="00B471B0"/>
    <w:rsid w:val="00B47ED3"/>
    <w:rsid w:val="00B50800"/>
    <w:rsid w:val="00B50DA9"/>
    <w:rsid w:val="00B51151"/>
    <w:rsid w:val="00B52784"/>
    <w:rsid w:val="00B52894"/>
    <w:rsid w:val="00B52A32"/>
    <w:rsid w:val="00B52CAC"/>
    <w:rsid w:val="00B52EEE"/>
    <w:rsid w:val="00B53365"/>
    <w:rsid w:val="00B536A0"/>
    <w:rsid w:val="00B53862"/>
    <w:rsid w:val="00B53BD4"/>
    <w:rsid w:val="00B53BD5"/>
    <w:rsid w:val="00B540C8"/>
    <w:rsid w:val="00B542FF"/>
    <w:rsid w:val="00B54F84"/>
    <w:rsid w:val="00B555A0"/>
    <w:rsid w:val="00B55CF4"/>
    <w:rsid w:val="00B56046"/>
    <w:rsid w:val="00B563A5"/>
    <w:rsid w:val="00B5680A"/>
    <w:rsid w:val="00B56AC6"/>
    <w:rsid w:val="00B56BBD"/>
    <w:rsid w:val="00B56DB1"/>
    <w:rsid w:val="00B573FB"/>
    <w:rsid w:val="00B57567"/>
    <w:rsid w:val="00B57B5B"/>
    <w:rsid w:val="00B57F8B"/>
    <w:rsid w:val="00B602BF"/>
    <w:rsid w:val="00B60349"/>
    <w:rsid w:val="00B606E7"/>
    <w:rsid w:val="00B60924"/>
    <w:rsid w:val="00B6096F"/>
    <w:rsid w:val="00B611D0"/>
    <w:rsid w:val="00B615B7"/>
    <w:rsid w:val="00B61C4A"/>
    <w:rsid w:val="00B6206D"/>
    <w:rsid w:val="00B623AB"/>
    <w:rsid w:val="00B624C6"/>
    <w:rsid w:val="00B6294A"/>
    <w:rsid w:val="00B63B20"/>
    <w:rsid w:val="00B63B58"/>
    <w:rsid w:val="00B640A3"/>
    <w:rsid w:val="00B6490D"/>
    <w:rsid w:val="00B64B8A"/>
    <w:rsid w:val="00B654EF"/>
    <w:rsid w:val="00B659E2"/>
    <w:rsid w:val="00B65E07"/>
    <w:rsid w:val="00B66117"/>
    <w:rsid w:val="00B666A6"/>
    <w:rsid w:val="00B6679D"/>
    <w:rsid w:val="00B66CB2"/>
    <w:rsid w:val="00B66CE9"/>
    <w:rsid w:val="00B673EF"/>
    <w:rsid w:val="00B67856"/>
    <w:rsid w:val="00B6788A"/>
    <w:rsid w:val="00B679BC"/>
    <w:rsid w:val="00B702B4"/>
    <w:rsid w:val="00B704B0"/>
    <w:rsid w:val="00B709BA"/>
    <w:rsid w:val="00B70B05"/>
    <w:rsid w:val="00B7119F"/>
    <w:rsid w:val="00B71344"/>
    <w:rsid w:val="00B7187C"/>
    <w:rsid w:val="00B71BCB"/>
    <w:rsid w:val="00B71D8B"/>
    <w:rsid w:val="00B71DA5"/>
    <w:rsid w:val="00B7236A"/>
    <w:rsid w:val="00B72608"/>
    <w:rsid w:val="00B72CE3"/>
    <w:rsid w:val="00B731EA"/>
    <w:rsid w:val="00B73619"/>
    <w:rsid w:val="00B73BE9"/>
    <w:rsid w:val="00B7449B"/>
    <w:rsid w:val="00B7489D"/>
    <w:rsid w:val="00B75FFF"/>
    <w:rsid w:val="00B76079"/>
    <w:rsid w:val="00B772C1"/>
    <w:rsid w:val="00B772D6"/>
    <w:rsid w:val="00B776B8"/>
    <w:rsid w:val="00B7792F"/>
    <w:rsid w:val="00B77937"/>
    <w:rsid w:val="00B77FDE"/>
    <w:rsid w:val="00B80096"/>
    <w:rsid w:val="00B8046D"/>
    <w:rsid w:val="00B80716"/>
    <w:rsid w:val="00B80B53"/>
    <w:rsid w:val="00B81437"/>
    <w:rsid w:val="00B819B2"/>
    <w:rsid w:val="00B81DB8"/>
    <w:rsid w:val="00B82385"/>
    <w:rsid w:val="00B825DA"/>
    <w:rsid w:val="00B82C7C"/>
    <w:rsid w:val="00B8300C"/>
    <w:rsid w:val="00B8447E"/>
    <w:rsid w:val="00B844F2"/>
    <w:rsid w:val="00B847AB"/>
    <w:rsid w:val="00B84A42"/>
    <w:rsid w:val="00B84AF5"/>
    <w:rsid w:val="00B84F70"/>
    <w:rsid w:val="00B85429"/>
    <w:rsid w:val="00B85DB0"/>
    <w:rsid w:val="00B85E4E"/>
    <w:rsid w:val="00B86FF9"/>
    <w:rsid w:val="00B872CC"/>
    <w:rsid w:val="00B87420"/>
    <w:rsid w:val="00B879A0"/>
    <w:rsid w:val="00B87AB7"/>
    <w:rsid w:val="00B87D81"/>
    <w:rsid w:val="00B90691"/>
    <w:rsid w:val="00B90A6B"/>
    <w:rsid w:val="00B91466"/>
    <w:rsid w:val="00B91620"/>
    <w:rsid w:val="00B91648"/>
    <w:rsid w:val="00B919C7"/>
    <w:rsid w:val="00B91FCF"/>
    <w:rsid w:val="00B925E6"/>
    <w:rsid w:val="00B92B40"/>
    <w:rsid w:val="00B92DA2"/>
    <w:rsid w:val="00B92EA4"/>
    <w:rsid w:val="00B93029"/>
    <w:rsid w:val="00B932F8"/>
    <w:rsid w:val="00B93466"/>
    <w:rsid w:val="00B93489"/>
    <w:rsid w:val="00B93E87"/>
    <w:rsid w:val="00B941D2"/>
    <w:rsid w:val="00B9438B"/>
    <w:rsid w:val="00B94441"/>
    <w:rsid w:val="00B9462F"/>
    <w:rsid w:val="00B94AC3"/>
    <w:rsid w:val="00B94B67"/>
    <w:rsid w:val="00B94C87"/>
    <w:rsid w:val="00B9583B"/>
    <w:rsid w:val="00B958F2"/>
    <w:rsid w:val="00B964B7"/>
    <w:rsid w:val="00B965CD"/>
    <w:rsid w:val="00B965E2"/>
    <w:rsid w:val="00B968E8"/>
    <w:rsid w:val="00B97203"/>
    <w:rsid w:val="00B97F8B"/>
    <w:rsid w:val="00BA02E3"/>
    <w:rsid w:val="00BA04B2"/>
    <w:rsid w:val="00BA0DBE"/>
    <w:rsid w:val="00BA1112"/>
    <w:rsid w:val="00BA11D8"/>
    <w:rsid w:val="00BA136E"/>
    <w:rsid w:val="00BA138F"/>
    <w:rsid w:val="00BA1820"/>
    <w:rsid w:val="00BA1E30"/>
    <w:rsid w:val="00BA21AB"/>
    <w:rsid w:val="00BA229C"/>
    <w:rsid w:val="00BA2E11"/>
    <w:rsid w:val="00BA3709"/>
    <w:rsid w:val="00BA3D83"/>
    <w:rsid w:val="00BA3FF5"/>
    <w:rsid w:val="00BA4406"/>
    <w:rsid w:val="00BA4491"/>
    <w:rsid w:val="00BA4B0B"/>
    <w:rsid w:val="00BA5673"/>
    <w:rsid w:val="00BA5EED"/>
    <w:rsid w:val="00BA6146"/>
    <w:rsid w:val="00BA6328"/>
    <w:rsid w:val="00BA6DDF"/>
    <w:rsid w:val="00BA6E30"/>
    <w:rsid w:val="00BA79E6"/>
    <w:rsid w:val="00BA7C94"/>
    <w:rsid w:val="00BA7DD1"/>
    <w:rsid w:val="00BB02D2"/>
    <w:rsid w:val="00BB08D7"/>
    <w:rsid w:val="00BB1B46"/>
    <w:rsid w:val="00BB3509"/>
    <w:rsid w:val="00BB3A62"/>
    <w:rsid w:val="00BB3ADE"/>
    <w:rsid w:val="00BB404E"/>
    <w:rsid w:val="00BB5A4F"/>
    <w:rsid w:val="00BB5DD2"/>
    <w:rsid w:val="00BB5F17"/>
    <w:rsid w:val="00BB643C"/>
    <w:rsid w:val="00BB653A"/>
    <w:rsid w:val="00BB6CEB"/>
    <w:rsid w:val="00BB705B"/>
    <w:rsid w:val="00BB70B6"/>
    <w:rsid w:val="00BB71FC"/>
    <w:rsid w:val="00BB720F"/>
    <w:rsid w:val="00BB78A8"/>
    <w:rsid w:val="00BB7ADC"/>
    <w:rsid w:val="00BB7F8D"/>
    <w:rsid w:val="00BC0484"/>
    <w:rsid w:val="00BC0488"/>
    <w:rsid w:val="00BC0770"/>
    <w:rsid w:val="00BC0C76"/>
    <w:rsid w:val="00BC1A55"/>
    <w:rsid w:val="00BC2514"/>
    <w:rsid w:val="00BC29AE"/>
    <w:rsid w:val="00BC2FA1"/>
    <w:rsid w:val="00BC317E"/>
    <w:rsid w:val="00BC3284"/>
    <w:rsid w:val="00BC34D2"/>
    <w:rsid w:val="00BC34ED"/>
    <w:rsid w:val="00BC3B22"/>
    <w:rsid w:val="00BC3B83"/>
    <w:rsid w:val="00BC3BCE"/>
    <w:rsid w:val="00BC4464"/>
    <w:rsid w:val="00BC4ACB"/>
    <w:rsid w:val="00BC4B44"/>
    <w:rsid w:val="00BC4C66"/>
    <w:rsid w:val="00BC4F4F"/>
    <w:rsid w:val="00BC5004"/>
    <w:rsid w:val="00BC53C2"/>
    <w:rsid w:val="00BC5916"/>
    <w:rsid w:val="00BC595C"/>
    <w:rsid w:val="00BC5A6F"/>
    <w:rsid w:val="00BC5B77"/>
    <w:rsid w:val="00BC6140"/>
    <w:rsid w:val="00BC61B3"/>
    <w:rsid w:val="00BC61CE"/>
    <w:rsid w:val="00BC659E"/>
    <w:rsid w:val="00BC6D49"/>
    <w:rsid w:val="00BD0579"/>
    <w:rsid w:val="00BD05C9"/>
    <w:rsid w:val="00BD0BE0"/>
    <w:rsid w:val="00BD1069"/>
    <w:rsid w:val="00BD1685"/>
    <w:rsid w:val="00BD1A37"/>
    <w:rsid w:val="00BD2539"/>
    <w:rsid w:val="00BD2CE4"/>
    <w:rsid w:val="00BD2D1D"/>
    <w:rsid w:val="00BD2F21"/>
    <w:rsid w:val="00BD3234"/>
    <w:rsid w:val="00BD367D"/>
    <w:rsid w:val="00BD39AE"/>
    <w:rsid w:val="00BD3E6D"/>
    <w:rsid w:val="00BD4454"/>
    <w:rsid w:val="00BD44B3"/>
    <w:rsid w:val="00BD4A31"/>
    <w:rsid w:val="00BD4C25"/>
    <w:rsid w:val="00BD4E4B"/>
    <w:rsid w:val="00BD582A"/>
    <w:rsid w:val="00BD5B8E"/>
    <w:rsid w:val="00BD5EDC"/>
    <w:rsid w:val="00BD5FD2"/>
    <w:rsid w:val="00BD664D"/>
    <w:rsid w:val="00BD6836"/>
    <w:rsid w:val="00BD6A46"/>
    <w:rsid w:val="00BD735E"/>
    <w:rsid w:val="00BD73DF"/>
    <w:rsid w:val="00BD751E"/>
    <w:rsid w:val="00BD7A83"/>
    <w:rsid w:val="00BD7E64"/>
    <w:rsid w:val="00BE072F"/>
    <w:rsid w:val="00BE0AE1"/>
    <w:rsid w:val="00BE0B71"/>
    <w:rsid w:val="00BE0BDD"/>
    <w:rsid w:val="00BE1353"/>
    <w:rsid w:val="00BE192A"/>
    <w:rsid w:val="00BE1AA3"/>
    <w:rsid w:val="00BE1F44"/>
    <w:rsid w:val="00BE2200"/>
    <w:rsid w:val="00BE2607"/>
    <w:rsid w:val="00BE2946"/>
    <w:rsid w:val="00BE304A"/>
    <w:rsid w:val="00BE31FD"/>
    <w:rsid w:val="00BE327D"/>
    <w:rsid w:val="00BE32C3"/>
    <w:rsid w:val="00BE3657"/>
    <w:rsid w:val="00BE3668"/>
    <w:rsid w:val="00BE466E"/>
    <w:rsid w:val="00BE4D69"/>
    <w:rsid w:val="00BE53D3"/>
    <w:rsid w:val="00BE5571"/>
    <w:rsid w:val="00BE561C"/>
    <w:rsid w:val="00BE591B"/>
    <w:rsid w:val="00BE5FF2"/>
    <w:rsid w:val="00BE60C9"/>
    <w:rsid w:val="00BE6DF3"/>
    <w:rsid w:val="00BE6EF4"/>
    <w:rsid w:val="00BE7073"/>
    <w:rsid w:val="00BE7121"/>
    <w:rsid w:val="00BE7607"/>
    <w:rsid w:val="00BE77F4"/>
    <w:rsid w:val="00BE7A98"/>
    <w:rsid w:val="00BF0ABF"/>
    <w:rsid w:val="00BF0C24"/>
    <w:rsid w:val="00BF0D5C"/>
    <w:rsid w:val="00BF13FC"/>
    <w:rsid w:val="00BF142F"/>
    <w:rsid w:val="00BF1D31"/>
    <w:rsid w:val="00BF1DCC"/>
    <w:rsid w:val="00BF2246"/>
    <w:rsid w:val="00BF262E"/>
    <w:rsid w:val="00BF2636"/>
    <w:rsid w:val="00BF28FE"/>
    <w:rsid w:val="00BF2EF6"/>
    <w:rsid w:val="00BF30DE"/>
    <w:rsid w:val="00BF4397"/>
    <w:rsid w:val="00BF5641"/>
    <w:rsid w:val="00BF5BDC"/>
    <w:rsid w:val="00BF6B14"/>
    <w:rsid w:val="00BF71E1"/>
    <w:rsid w:val="00BF7AE6"/>
    <w:rsid w:val="00C003C1"/>
    <w:rsid w:val="00C00499"/>
    <w:rsid w:val="00C00542"/>
    <w:rsid w:val="00C0086B"/>
    <w:rsid w:val="00C0089E"/>
    <w:rsid w:val="00C00961"/>
    <w:rsid w:val="00C00A71"/>
    <w:rsid w:val="00C00AAD"/>
    <w:rsid w:val="00C00D26"/>
    <w:rsid w:val="00C00E3F"/>
    <w:rsid w:val="00C00F68"/>
    <w:rsid w:val="00C01435"/>
    <w:rsid w:val="00C0179C"/>
    <w:rsid w:val="00C019FF"/>
    <w:rsid w:val="00C01A9F"/>
    <w:rsid w:val="00C0328D"/>
    <w:rsid w:val="00C036A5"/>
    <w:rsid w:val="00C03D50"/>
    <w:rsid w:val="00C03E2B"/>
    <w:rsid w:val="00C040C6"/>
    <w:rsid w:val="00C041AD"/>
    <w:rsid w:val="00C0496E"/>
    <w:rsid w:val="00C04CB6"/>
    <w:rsid w:val="00C054E0"/>
    <w:rsid w:val="00C055C6"/>
    <w:rsid w:val="00C0569D"/>
    <w:rsid w:val="00C057C8"/>
    <w:rsid w:val="00C05854"/>
    <w:rsid w:val="00C05F5E"/>
    <w:rsid w:val="00C06435"/>
    <w:rsid w:val="00C0652B"/>
    <w:rsid w:val="00C06956"/>
    <w:rsid w:val="00C06D63"/>
    <w:rsid w:val="00C06F48"/>
    <w:rsid w:val="00C07349"/>
    <w:rsid w:val="00C0760C"/>
    <w:rsid w:val="00C07C7D"/>
    <w:rsid w:val="00C07E34"/>
    <w:rsid w:val="00C07F7D"/>
    <w:rsid w:val="00C10211"/>
    <w:rsid w:val="00C1080C"/>
    <w:rsid w:val="00C10BF3"/>
    <w:rsid w:val="00C10C26"/>
    <w:rsid w:val="00C10CEA"/>
    <w:rsid w:val="00C10E18"/>
    <w:rsid w:val="00C114D5"/>
    <w:rsid w:val="00C1174D"/>
    <w:rsid w:val="00C1176A"/>
    <w:rsid w:val="00C11B64"/>
    <w:rsid w:val="00C11E07"/>
    <w:rsid w:val="00C12843"/>
    <w:rsid w:val="00C1341B"/>
    <w:rsid w:val="00C135E9"/>
    <w:rsid w:val="00C138E2"/>
    <w:rsid w:val="00C13C73"/>
    <w:rsid w:val="00C14140"/>
    <w:rsid w:val="00C14911"/>
    <w:rsid w:val="00C14CBF"/>
    <w:rsid w:val="00C15057"/>
    <w:rsid w:val="00C1533A"/>
    <w:rsid w:val="00C15670"/>
    <w:rsid w:val="00C15F19"/>
    <w:rsid w:val="00C162B5"/>
    <w:rsid w:val="00C16C8D"/>
    <w:rsid w:val="00C17691"/>
    <w:rsid w:val="00C17A87"/>
    <w:rsid w:val="00C21347"/>
    <w:rsid w:val="00C215BF"/>
    <w:rsid w:val="00C217BC"/>
    <w:rsid w:val="00C21B85"/>
    <w:rsid w:val="00C222E7"/>
    <w:rsid w:val="00C2237D"/>
    <w:rsid w:val="00C22441"/>
    <w:rsid w:val="00C227C2"/>
    <w:rsid w:val="00C22B78"/>
    <w:rsid w:val="00C22ED8"/>
    <w:rsid w:val="00C231F7"/>
    <w:rsid w:val="00C23557"/>
    <w:rsid w:val="00C246FE"/>
    <w:rsid w:val="00C247D2"/>
    <w:rsid w:val="00C24FF1"/>
    <w:rsid w:val="00C25487"/>
    <w:rsid w:val="00C259C2"/>
    <w:rsid w:val="00C25ABB"/>
    <w:rsid w:val="00C25D6A"/>
    <w:rsid w:val="00C269AD"/>
    <w:rsid w:val="00C27235"/>
    <w:rsid w:val="00C274A7"/>
    <w:rsid w:val="00C275F6"/>
    <w:rsid w:val="00C27833"/>
    <w:rsid w:val="00C27857"/>
    <w:rsid w:val="00C30301"/>
    <w:rsid w:val="00C307BB"/>
    <w:rsid w:val="00C30B10"/>
    <w:rsid w:val="00C30BFB"/>
    <w:rsid w:val="00C30FB0"/>
    <w:rsid w:val="00C31473"/>
    <w:rsid w:val="00C31FC6"/>
    <w:rsid w:val="00C320C3"/>
    <w:rsid w:val="00C321B6"/>
    <w:rsid w:val="00C32737"/>
    <w:rsid w:val="00C32C99"/>
    <w:rsid w:val="00C32EE1"/>
    <w:rsid w:val="00C32F1F"/>
    <w:rsid w:val="00C3348B"/>
    <w:rsid w:val="00C338D3"/>
    <w:rsid w:val="00C3412F"/>
    <w:rsid w:val="00C342B6"/>
    <w:rsid w:val="00C349E9"/>
    <w:rsid w:val="00C34B24"/>
    <w:rsid w:val="00C350F8"/>
    <w:rsid w:val="00C356AD"/>
    <w:rsid w:val="00C3588C"/>
    <w:rsid w:val="00C368B2"/>
    <w:rsid w:val="00C369CC"/>
    <w:rsid w:val="00C36EFB"/>
    <w:rsid w:val="00C378EC"/>
    <w:rsid w:val="00C37CF1"/>
    <w:rsid w:val="00C4010A"/>
    <w:rsid w:val="00C40190"/>
    <w:rsid w:val="00C406D7"/>
    <w:rsid w:val="00C40814"/>
    <w:rsid w:val="00C414E5"/>
    <w:rsid w:val="00C41C72"/>
    <w:rsid w:val="00C422E7"/>
    <w:rsid w:val="00C423E5"/>
    <w:rsid w:val="00C42622"/>
    <w:rsid w:val="00C428A4"/>
    <w:rsid w:val="00C43344"/>
    <w:rsid w:val="00C456D5"/>
    <w:rsid w:val="00C45728"/>
    <w:rsid w:val="00C4592C"/>
    <w:rsid w:val="00C45B8D"/>
    <w:rsid w:val="00C46574"/>
    <w:rsid w:val="00C46CE4"/>
    <w:rsid w:val="00C46DA6"/>
    <w:rsid w:val="00C46DFB"/>
    <w:rsid w:val="00C471CC"/>
    <w:rsid w:val="00C4760B"/>
    <w:rsid w:val="00C47933"/>
    <w:rsid w:val="00C47BA9"/>
    <w:rsid w:val="00C47C14"/>
    <w:rsid w:val="00C47DA7"/>
    <w:rsid w:val="00C47DB5"/>
    <w:rsid w:val="00C47F44"/>
    <w:rsid w:val="00C50550"/>
    <w:rsid w:val="00C50D3C"/>
    <w:rsid w:val="00C50EC7"/>
    <w:rsid w:val="00C51336"/>
    <w:rsid w:val="00C5149B"/>
    <w:rsid w:val="00C514DA"/>
    <w:rsid w:val="00C521DE"/>
    <w:rsid w:val="00C5284F"/>
    <w:rsid w:val="00C52C91"/>
    <w:rsid w:val="00C52F7F"/>
    <w:rsid w:val="00C53096"/>
    <w:rsid w:val="00C539B9"/>
    <w:rsid w:val="00C542D5"/>
    <w:rsid w:val="00C54411"/>
    <w:rsid w:val="00C54B78"/>
    <w:rsid w:val="00C54D78"/>
    <w:rsid w:val="00C54DB2"/>
    <w:rsid w:val="00C54EC4"/>
    <w:rsid w:val="00C55046"/>
    <w:rsid w:val="00C55491"/>
    <w:rsid w:val="00C554EA"/>
    <w:rsid w:val="00C55A06"/>
    <w:rsid w:val="00C55BB3"/>
    <w:rsid w:val="00C56165"/>
    <w:rsid w:val="00C56477"/>
    <w:rsid w:val="00C56527"/>
    <w:rsid w:val="00C56A3A"/>
    <w:rsid w:val="00C56B02"/>
    <w:rsid w:val="00C57275"/>
    <w:rsid w:val="00C604C7"/>
    <w:rsid w:val="00C6061B"/>
    <w:rsid w:val="00C6070D"/>
    <w:rsid w:val="00C60C8B"/>
    <w:rsid w:val="00C60D87"/>
    <w:rsid w:val="00C6155C"/>
    <w:rsid w:val="00C61668"/>
    <w:rsid w:val="00C618D7"/>
    <w:rsid w:val="00C61DEF"/>
    <w:rsid w:val="00C623A5"/>
    <w:rsid w:val="00C62642"/>
    <w:rsid w:val="00C626B5"/>
    <w:rsid w:val="00C629A8"/>
    <w:rsid w:val="00C63C8D"/>
    <w:rsid w:val="00C641A2"/>
    <w:rsid w:val="00C64789"/>
    <w:rsid w:val="00C6506A"/>
    <w:rsid w:val="00C651A7"/>
    <w:rsid w:val="00C65514"/>
    <w:rsid w:val="00C65DB5"/>
    <w:rsid w:val="00C6622C"/>
    <w:rsid w:val="00C66272"/>
    <w:rsid w:val="00C6712B"/>
    <w:rsid w:val="00C679C8"/>
    <w:rsid w:val="00C67F22"/>
    <w:rsid w:val="00C70175"/>
    <w:rsid w:val="00C704EB"/>
    <w:rsid w:val="00C708FA"/>
    <w:rsid w:val="00C70B0E"/>
    <w:rsid w:val="00C70B9E"/>
    <w:rsid w:val="00C71305"/>
    <w:rsid w:val="00C716C7"/>
    <w:rsid w:val="00C7191C"/>
    <w:rsid w:val="00C7194C"/>
    <w:rsid w:val="00C71D65"/>
    <w:rsid w:val="00C72017"/>
    <w:rsid w:val="00C72189"/>
    <w:rsid w:val="00C721B3"/>
    <w:rsid w:val="00C723E8"/>
    <w:rsid w:val="00C72520"/>
    <w:rsid w:val="00C72542"/>
    <w:rsid w:val="00C72948"/>
    <w:rsid w:val="00C729F4"/>
    <w:rsid w:val="00C72E24"/>
    <w:rsid w:val="00C73453"/>
    <w:rsid w:val="00C73B7F"/>
    <w:rsid w:val="00C73D08"/>
    <w:rsid w:val="00C73ED0"/>
    <w:rsid w:val="00C747DC"/>
    <w:rsid w:val="00C74D32"/>
    <w:rsid w:val="00C752E4"/>
    <w:rsid w:val="00C752F7"/>
    <w:rsid w:val="00C75DF9"/>
    <w:rsid w:val="00C76105"/>
    <w:rsid w:val="00C76259"/>
    <w:rsid w:val="00C767D2"/>
    <w:rsid w:val="00C76D16"/>
    <w:rsid w:val="00C773C9"/>
    <w:rsid w:val="00C77E03"/>
    <w:rsid w:val="00C805CE"/>
    <w:rsid w:val="00C80A13"/>
    <w:rsid w:val="00C815ED"/>
    <w:rsid w:val="00C817D2"/>
    <w:rsid w:val="00C81C5C"/>
    <w:rsid w:val="00C8213E"/>
    <w:rsid w:val="00C8271E"/>
    <w:rsid w:val="00C82749"/>
    <w:rsid w:val="00C82A1D"/>
    <w:rsid w:val="00C82C47"/>
    <w:rsid w:val="00C8341B"/>
    <w:rsid w:val="00C83A37"/>
    <w:rsid w:val="00C83D4E"/>
    <w:rsid w:val="00C848DC"/>
    <w:rsid w:val="00C854CE"/>
    <w:rsid w:val="00C862A1"/>
    <w:rsid w:val="00C864D3"/>
    <w:rsid w:val="00C86950"/>
    <w:rsid w:val="00C8698A"/>
    <w:rsid w:val="00C870CC"/>
    <w:rsid w:val="00C871F5"/>
    <w:rsid w:val="00C8763F"/>
    <w:rsid w:val="00C87D0C"/>
    <w:rsid w:val="00C87E59"/>
    <w:rsid w:val="00C90312"/>
    <w:rsid w:val="00C905F1"/>
    <w:rsid w:val="00C90BB6"/>
    <w:rsid w:val="00C90F68"/>
    <w:rsid w:val="00C913E9"/>
    <w:rsid w:val="00C91774"/>
    <w:rsid w:val="00C9177E"/>
    <w:rsid w:val="00C917EF"/>
    <w:rsid w:val="00C91A70"/>
    <w:rsid w:val="00C91B7E"/>
    <w:rsid w:val="00C91E8F"/>
    <w:rsid w:val="00C9204B"/>
    <w:rsid w:val="00C923A1"/>
    <w:rsid w:val="00C923A2"/>
    <w:rsid w:val="00C92580"/>
    <w:rsid w:val="00C92D4F"/>
    <w:rsid w:val="00C92EFA"/>
    <w:rsid w:val="00C93014"/>
    <w:rsid w:val="00C931C3"/>
    <w:rsid w:val="00C935FF"/>
    <w:rsid w:val="00C937DF"/>
    <w:rsid w:val="00C93822"/>
    <w:rsid w:val="00C9396D"/>
    <w:rsid w:val="00C93D3B"/>
    <w:rsid w:val="00C94031"/>
    <w:rsid w:val="00C94508"/>
    <w:rsid w:val="00C9458A"/>
    <w:rsid w:val="00C94812"/>
    <w:rsid w:val="00C94E86"/>
    <w:rsid w:val="00C95093"/>
    <w:rsid w:val="00C9553B"/>
    <w:rsid w:val="00C959B3"/>
    <w:rsid w:val="00C95A58"/>
    <w:rsid w:val="00C95B9E"/>
    <w:rsid w:val="00C963DC"/>
    <w:rsid w:val="00C9670C"/>
    <w:rsid w:val="00C96CD9"/>
    <w:rsid w:val="00C97189"/>
    <w:rsid w:val="00C97796"/>
    <w:rsid w:val="00C9784D"/>
    <w:rsid w:val="00C97A0E"/>
    <w:rsid w:val="00C97AFC"/>
    <w:rsid w:val="00C97DE2"/>
    <w:rsid w:val="00CA01FE"/>
    <w:rsid w:val="00CA0442"/>
    <w:rsid w:val="00CA0501"/>
    <w:rsid w:val="00CA0543"/>
    <w:rsid w:val="00CA0620"/>
    <w:rsid w:val="00CA091C"/>
    <w:rsid w:val="00CA10FF"/>
    <w:rsid w:val="00CA1687"/>
    <w:rsid w:val="00CA1CC6"/>
    <w:rsid w:val="00CA1CFE"/>
    <w:rsid w:val="00CA1F19"/>
    <w:rsid w:val="00CA2191"/>
    <w:rsid w:val="00CA2E8F"/>
    <w:rsid w:val="00CA31D3"/>
    <w:rsid w:val="00CA3B4A"/>
    <w:rsid w:val="00CA3CA7"/>
    <w:rsid w:val="00CA3FCD"/>
    <w:rsid w:val="00CA4563"/>
    <w:rsid w:val="00CA47B5"/>
    <w:rsid w:val="00CA4867"/>
    <w:rsid w:val="00CA5334"/>
    <w:rsid w:val="00CA5B6C"/>
    <w:rsid w:val="00CA5E3F"/>
    <w:rsid w:val="00CA6556"/>
    <w:rsid w:val="00CA655C"/>
    <w:rsid w:val="00CA6C24"/>
    <w:rsid w:val="00CA7116"/>
    <w:rsid w:val="00CA771E"/>
    <w:rsid w:val="00CA7FC7"/>
    <w:rsid w:val="00CB0004"/>
    <w:rsid w:val="00CB0029"/>
    <w:rsid w:val="00CB0162"/>
    <w:rsid w:val="00CB1010"/>
    <w:rsid w:val="00CB1246"/>
    <w:rsid w:val="00CB139E"/>
    <w:rsid w:val="00CB1A1E"/>
    <w:rsid w:val="00CB1D80"/>
    <w:rsid w:val="00CB20C2"/>
    <w:rsid w:val="00CB2133"/>
    <w:rsid w:val="00CB24C0"/>
    <w:rsid w:val="00CB276F"/>
    <w:rsid w:val="00CB2798"/>
    <w:rsid w:val="00CB27B3"/>
    <w:rsid w:val="00CB2E32"/>
    <w:rsid w:val="00CB3A85"/>
    <w:rsid w:val="00CB3C38"/>
    <w:rsid w:val="00CB43CD"/>
    <w:rsid w:val="00CB441B"/>
    <w:rsid w:val="00CB4825"/>
    <w:rsid w:val="00CB48A2"/>
    <w:rsid w:val="00CB4CF3"/>
    <w:rsid w:val="00CB5A7D"/>
    <w:rsid w:val="00CB614F"/>
    <w:rsid w:val="00CB647B"/>
    <w:rsid w:val="00CB666D"/>
    <w:rsid w:val="00CB71DE"/>
    <w:rsid w:val="00CB72E8"/>
    <w:rsid w:val="00CB7487"/>
    <w:rsid w:val="00CB7A6A"/>
    <w:rsid w:val="00CB7EF8"/>
    <w:rsid w:val="00CC0094"/>
    <w:rsid w:val="00CC082C"/>
    <w:rsid w:val="00CC0911"/>
    <w:rsid w:val="00CC120A"/>
    <w:rsid w:val="00CC122A"/>
    <w:rsid w:val="00CC1316"/>
    <w:rsid w:val="00CC15C8"/>
    <w:rsid w:val="00CC18CA"/>
    <w:rsid w:val="00CC213D"/>
    <w:rsid w:val="00CC2348"/>
    <w:rsid w:val="00CC2354"/>
    <w:rsid w:val="00CC2563"/>
    <w:rsid w:val="00CC2C36"/>
    <w:rsid w:val="00CC2C67"/>
    <w:rsid w:val="00CC2FBA"/>
    <w:rsid w:val="00CC3463"/>
    <w:rsid w:val="00CC34F3"/>
    <w:rsid w:val="00CC3664"/>
    <w:rsid w:val="00CC37EB"/>
    <w:rsid w:val="00CC402F"/>
    <w:rsid w:val="00CC438F"/>
    <w:rsid w:val="00CC4457"/>
    <w:rsid w:val="00CC4592"/>
    <w:rsid w:val="00CC499B"/>
    <w:rsid w:val="00CC51D3"/>
    <w:rsid w:val="00CC5378"/>
    <w:rsid w:val="00CC5715"/>
    <w:rsid w:val="00CC57AE"/>
    <w:rsid w:val="00CC5BE1"/>
    <w:rsid w:val="00CC5E2D"/>
    <w:rsid w:val="00CC6540"/>
    <w:rsid w:val="00CC6A6F"/>
    <w:rsid w:val="00CC719C"/>
    <w:rsid w:val="00CC7534"/>
    <w:rsid w:val="00CC7583"/>
    <w:rsid w:val="00CD0351"/>
    <w:rsid w:val="00CD0941"/>
    <w:rsid w:val="00CD0CDD"/>
    <w:rsid w:val="00CD0E42"/>
    <w:rsid w:val="00CD0F0C"/>
    <w:rsid w:val="00CD1172"/>
    <w:rsid w:val="00CD19E8"/>
    <w:rsid w:val="00CD1AC7"/>
    <w:rsid w:val="00CD1CFA"/>
    <w:rsid w:val="00CD1EF8"/>
    <w:rsid w:val="00CD213B"/>
    <w:rsid w:val="00CD2718"/>
    <w:rsid w:val="00CD2800"/>
    <w:rsid w:val="00CD33C7"/>
    <w:rsid w:val="00CD34BC"/>
    <w:rsid w:val="00CD39A9"/>
    <w:rsid w:val="00CD3B77"/>
    <w:rsid w:val="00CD41F8"/>
    <w:rsid w:val="00CD51B8"/>
    <w:rsid w:val="00CD529E"/>
    <w:rsid w:val="00CD56EF"/>
    <w:rsid w:val="00CD5DFB"/>
    <w:rsid w:val="00CD5EF0"/>
    <w:rsid w:val="00CD68B8"/>
    <w:rsid w:val="00CD6DA6"/>
    <w:rsid w:val="00CD7FA3"/>
    <w:rsid w:val="00CE0145"/>
    <w:rsid w:val="00CE0192"/>
    <w:rsid w:val="00CE0A98"/>
    <w:rsid w:val="00CE0BD7"/>
    <w:rsid w:val="00CE0BDA"/>
    <w:rsid w:val="00CE1BE3"/>
    <w:rsid w:val="00CE27D0"/>
    <w:rsid w:val="00CE375F"/>
    <w:rsid w:val="00CE39A6"/>
    <w:rsid w:val="00CE3EA6"/>
    <w:rsid w:val="00CE472E"/>
    <w:rsid w:val="00CE53C7"/>
    <w:rsid w:val="00CE577D"/>
    <w:rsid w:val="00CE636B"/>
    <w:rsid w:val="00CE6478"/>
    <w:rsid w:val="00CE664F"/>
    <w:rsid w:val="00CE6680"/>
    <w:rsid w:val="00CE66B5"/>
    <w:rsid w:val="00CE6C2F"/>
    <w:rsid w:val="00CE6CA1"/>
    <w:rsid w:val="00CE74A2"/>
    <w:rsid w:val="00CE77BB"/>
    <w:rsid w:val="00CE7D89"/>
    <w:rsid w:val="00CF036B"/>
    <w:rsid w:val="00CF0826"/>
    <w:rsid w:val="00CF0906"/>
    <w:rsid w:val="00CF0B29"/>
    <w:rsid w:val="00CF0C2B"/>
    <w:rsid w:val="00CF0E55"/>
    <w:rsid w:val="00CF10DC"/>
    <w:rsid w:val="00CF15E4"/>
    <w:rsid w:val="00CF1D7E"/>
    <w:rsid w:val="00CF1F5E"/>
    <w:rsid w:val="00CF24BF"/>
    <w:rsid w:val="00CF2DC7"/>
    <w:rsid w:val="00CF3403"/>
    <w:rsid w:val="00CF3B45"/>
    <w:rsid w:val="00CF3EA9"/>
    <w:rsid w:val="00CF4927"/>
    <w:rsid w:val="00CF503B"/>
    <w:rsid w:val="00CF5322"/>
    <w:rsid w:val="00CF5641"/>
    <w:rsid w:val="00CF58B0"/>
    <w:rsid w:val="00CF5B93"/>
    <w:rsid w:val="00CF651C"/>
    <w:rsid w:val="00CF6651"/>
    <w:rsid w:val="00CF66D4"/>
    <w:rsid w:val="00CF6847"/>
    <w:rsid w:val="00CF6C4D"/>
    <w:rsid w:val="00CF6D07"/>
    <w:rsid w:val="00CF6D5D"/>
    <w:rsid w:val="00CF7260"/>
    <w:rsid w:val="00CF73D8"/>
    <w:rsid w:val="00CF7638"/>
    <w:rsid w:val="00CF7E6D"/>
    <w:rsid w:val="00CF7E7E"/>
    <w:rsid w:val="00D000DE"/>
    <w:rsid w:val="00D00188"/>
    <w:rsid w:val="00D0053A"/>
    <w:rsid w:val="00D006AD"/>
    <w:rsid w:val="00D006BB"/>
    <w:rsid w:val="00D006BD"/>
    <w:rsid w:val="00D00AC7"/>
    <w:rsid w:val="00D00C8F"/>
    <w:rsid w:val="00D00D84"/>
    <w:rsid w:val="00D01222"/>
    <w:rsid w:val="00D0188A"/>
    <w:rsid w:val="00D022B4"/>
    <w:rsid w:val="00D02A91"/>
    <w:rsid w:val="00D02DB7"/>
    <w:rsid w:val="00D02FE7"/>
    <w:rsid w:val="00D0335D"/>
    <w:rsid w:val="00D04046"/>
    <w:rsid w:val="00D0430E"/>
    <w:rsid w:val="00D047CA"/>
    <w:rsid w:val="00D04F19"/>
    <w:rsid w:val="00D05AFC"/>
    <w:rsid w:val="00D06324"/>
    <w:rsid w:val="00D063EE"/>
    <w:rsid w:val="00D06DA9"/>
    <w:rsid w:val="00D07395"/>
    <w:rsid w:val="00D07C55"/>
    <w:rsid w:val="00D07D6A"/>
    <w:rsid w:val="00D07E8C"/>
    <w:rsid w:val="00D1026E"/>
    <w:rsid w:val="00D102AD"/>
    <w:rsid w:val="00D10792"/>
    <w:rsid w:val="00D10B70"/>
    <w:rsid w:val="00D11178"/>
    <w:rsid w:val="00D11E21"/>
    <w:rsid w:val="00D11F08"/>
    <w:rsid w:val="00D12820"/>
    <w:rsid w:val="00D128E5"/>
    <w:rsid w:val="00D129B5"/>
    <w:rsid w:val="00D12A25"/>
    <w:rsid w:val="00D12A5F"/>
    <w:rsid w:val="00D12C0A"/>
    <w:rsid w:val="00D1320F"/>
    <w:rsid w:val="00D1382C"/>
    <w:rsid w:val="00D138B2"/>
    <w:rsid w:val="00D139B5"/>
    <w:rsid w:val="00D13B61"/>
    <w:rsid w:val="00D13DBD"/>
    <w:rsid w:val="00D15D89"/>
    <w:rsid w:val="00D15E18"/>
    <w:rsid w:val="00D161F1"/>
    <w:rsid w:val="00D16347"/>
    <w:rsid w:val="00D166A7"/>
    <w:rsid w:val="00D167AA"/>
    <w:rsid w:val="00D169FF"/>
    <w:rsid w:val="00D16D46"/>
    <w:rsid w:val="00D173F5"/>
    <w:rsid w:val="00D17760"/>
    <w:rsid w:val="00D17AF2"/>
    <w:rsid w:val="00D17C32"/>
    <w:rsid w:val="00D17D4B"/>
    <w:rsid w:val="00D17DB9"/>
    <w:rsid w:val="00D2006E"/>
    <w:rsid w:val="00D202FD"/>
    <w:rsid w:val="00D20E21"/>
    <w:rsid w:val="00D21551"/>
    <w:rsid w:val="00D21EBD"/>
    <w:rsid w:val="00D21F40"/>
    <w:rsid w:val="00D2223C"/>
    <w:rsid w:val="00D23D6B"/>
    <w:rsid w:val="00D24083"/>
    <w:rsid w:val="00D24865"/>
    <w:rsid w:val="00D248FC"/>
    <w:rsid w:val="00D25DE1"/>
    <w:rsid w:val="00D261E0"/>
    <w:rsid w:val="00D266A3"/>
    <w:rsid w:val="00D26C1E"/>
    <w:rsid w:val="00D27F4B"/>
    <w:rsid w:val="00D30632"/>
    <w:rsid w:val="00D30F93"/>
    <w:rsid w:val="00D30FDD"/>
    <w:rsid w:val="00D315DD"/>
    <w:rsid w:val="00D31DA4"/>
    <w:rsid w:val="00D3206F"/>
    <w:rsid w:val="00D320B8"/>
    <w:rsid w:val="00D32525"/>
    <w:rsid w:val="00D32ACD"/>
    <w:rsid w:val="00D32E5B"/>
    <w:rsid w:val="00D338EC"/>
    <w:rsid w:val="00D33C4C"/>
    <w:rsid w:val="00D34467"/>
    <w:rsid w:val="00D35563"/>
    <w:rsid w:val="00D35814"/>
    <w:rsid w:val="00D35952"/>
    <w:rsid w:val="00D35ECD"/>
    <w:rsid w:val="00D35FB2"/>
    <w:rsid w:val="00D36D13"/>
    <w:rsid w:val="00D373BA"/>
    <w:rsid w:val="00D37817"/>
    <w:rsid w:val="00D37AD1"/>
    <w:rsid w:val="00D37B7B"/>
    <w:rsid w:val="00D37EB6"/>
    <w:rsid w:val="00D37F33"/>
    <w:rsid w:val="00D4028D"/>
    <w:rsid w:val="00D40499"/>
    <w:rsid w:val="00D406CB"/>
    <w:rsid w:val="00D40C0C"/>
    <w:rsid w:val="00D410B1"/>
    <w:rsid w:val="00D42020"/>
    <w:rsid w:val="00D42434"/>
    <w:rsid w:val="00D4251D"/>
    <w:rsid w:val="00D42889"/>
    <w:rsid w:val="00D428F6"/>
    <w:rsid w:val="00D42B1F"/>
    <w:rsid w:val="00D42C5B"/>
    <w:rsid w:val="00D42CFA"/>
    <w:rsid w:val="00D42D99"/>
    <w:rsid w:val="00D430EB"/>
    <w:rsid w:val="00D431DA"/>
    <w:rsid w:val="00D4321A"/>
    <w:rsid w:val="00D4375A"/>
    <w:rsid w:val="00D43768"/>
    <w:rsid w:val="00D43982"/>
    <w:rsid w:val="00D43CC0"/>
    <w:rsid w:val="00D44901"/>
    <w:rsid w:val="00D44A48"/>
    <w:rsid w:val="00D44AE3"/>
    <w:rsid w:val="00D4533D"/>
    <w:rsid w:val="00D45785"/>
    <w:rsid w:val="00D45B36"/>
    <w:rsid w:val="00D46339"/>
    <w:rsid w:val="00D46E5B"/>
    <w:rsid w:val="00D473C9"/>
    <w:rsid w:val="00D47BB5"/>
    <w:rsid w:val="00D50260"/>
    <w:rsid w:val="00D50544"/>
    <w:rsid w:val="00D5076B"/>
    <w:rsid w:val="00D50831"/>
    <w:rsid w:val="00D519DC"/>
    <w:rsid w:val="00D51B39"/>
    <w:rsid w:val="00D51B9E"/>
    <w:rsid w:val="00D51D9B"/>
    <w:rsid w:val="00D52B0D"/>
    <w:rsid w:val="00D530A0"/>
    <w:rsid w:val="00D533B2"/>
    <w:rsid w:val="00D533F4"/>
    <w:rsid w:val="00D53477"/>
    <w:rsid w:val="00D53BD4"/>
    <w:rsid w:val="00D542C7"/>
    <w:rsid w:val="00D5494F"/>
    <w:rsid w:val="00D54A5A"/>
    <w:rsid w:val="00D54D76"/>
    <w:rsid w:val="00D54EB5"/>
    <w:rsid w:val="00D55A76"/>
    <w:rsid w:val="00D5601A"/>
    <w:rsid w:val="00D561DA"/>
    <w:rsid w:val="00D5644D"/>
    <w:rsid w:val="00D572A8"/>
    <w:rsid w:val="00D57F08"/>
    <w:rsid w:val="00D60160"/>
    <w:rsid w:val="00D6022C"/>
    <w:rsid w:val="00D60F0F"/>
    <w:rsid w:val="00D613E6"/>
    <w:rsid w:val="00D61447"/>
    <w:rsid w:val="00D61611"/>
    <w:rsid w:val="00D62014"/>
    <w:rsid w:val="00D6232C"/>
    <w:rsid w:val="00D62346"/>
    <w:rsid w:val="00D62494"/>
    <w:rsid w:val="00D62664"/>
    <w:rsid w:val="00D627C0"/>
    <w:rsid w:val="00D62A39"/>
    <w:rsid w:val="00D62D60"/>
    <w:rsid w:val="00D62EBB"/>
    <w:rsid w:val="00D6399E"/>
    <w:rsid w:val="00D63B10"/>
    <w:rsid w:val="00D63E47"/>
    <w:rsid w:val="00D6405F"/>
    <w:rsid w:val="00D6470F"/>
    <w:rsid w:val="00D647D9"/>
    <w:rsid w:val="00D648AD"/>
    <w:rsid w:val="00D653AF"/>
    <w:rsid w:val="00D660DB"/>
    <w:rsid w:val="00D66397"/>
    <w:rsid w:val="00D6650B"/>
    <w:rsid w:val="00D6665B"/>
    <w:rsid w:val="00D66FA4"/>
    <w:rsid w:val="00D67167"/>
    <w:rsid w:val="00D671DA"/>
    <w:rsid w:val="00D675A9"/>
    <w:rsid w:val="00D700A3"/>
    <w:rsid w:val="00D70B87"/>
    <w:rsid w:val="00D70C6D"/>
    <w:rsid w:val="00D71239"/>
    <w:rsid w:val="00D71854"/>
    <w:rsid w:val="00D71DA5"/>
    <w:rsid w:val="00D72186"/>
    <w:rsid w:val="00D72543"/>
    <w:rsid w:val="00D7275D"/>
    <w:rsid w:val="00D729A6"/>
    <w:rsid w:val="00D7349D"/>
    <w:rsid w:val="00D737AF"/>
    <w:rsid w:val="00D73AED"/>
    <w:rsid w:val="00D7446E"/>
    <w:rsid w:val="00D74F68"/>
    <w:rsid w:val="00D75463"/>
    <w:rsid w:val="00D75686"/>
    <w:rsid w:val="00D75708"/>
    <w:rsid w:val="00D757B5"/>
    <w:rsid w:val="00D76505"/>
    <w:rsid w:val="00D76695"/>
    <w:rsid w:val="00D76713"/>
    <w:rsid w:val="00D76C6C"/>
    <w:rsid w:val="00D76DA1"/>
    <w:rsid w:val="00D77427"/>
    <w:rsid w:val="00D77766"/>
    <w:rsid w:val="00D8032C"/>
    <w:rsid w:val="00D80367"/>
    <w:rsid w:val="00D803D4"/>
    <w:rsid w:val="00D805E4"/>
    <w:rsid w:val="00D80810"/>
    <w:rsid w:val="00D80AF2"/>
    <w:rsid w:val="00D810B5"/>
    <w:rsid w:val="00D8138A"/>
    <w:rsid w:val="00D814B7"/>
    <w:rsid w:val="00D817EC"/>
    <w:rsid w:val="00D829CC"/>
    <w:rsid w:val="00D82DC0"/>
    <w:rsid w:val="00D8302C"/>
    <w:rsid w:val="00D831C9"/>
    <w:rsid w:val="00D83DFE"/>
    <w:rsid w:val="00D841D8"/>
    <w:rsid w:val="00D84552"/>
    <w:rsid w:val="00D8467E"/>
    <w:rsid w:val="00D8526A"/>
    <w:rsid w:val="00D857FF"/>
    <w:rsid w:val="00D85CF8"/>
    <w:rsid w:val="00D85F12"/>
    <w:rsid w:val="00D85FC8"/>
    <w:rsid w:val="00D8612F"/>
    <w:rsid w:val="00D86146"/>
    <w:rsid w:val="00D86320"/>
    <w:rsid w:val="00D868B6"/>
    <w:rsid w:val="00D86ECC"/>
    <w:rsid w:val="00D86FA1"/>
    <w:rsid w:val="00D8735D"/>
    <w:rsid w:val="00D9007B"/>
    <w:rsid w:val="00D901D2"/>
    <w:rsid w:val="00D90BBA"/>
    <w:rsid w:val="00D90E4B"/>
    <w:rsid w:val="00D91CA1"/>
    <w:rsid w:val="00D91D1D"/>
    <w:rsid w:val="00D92048"/>
    <w:rsid w:val="00D92478"/>
    <w:rsid w:val="00D92821"/>
    <w:rsid w:val="00D92877"/>
    <w:rsid w:val="00D928DD"/>
    <w:rsid w:val="00D92B86"/>
    <w:rsid w:val="00D9304E"/>
    <w:rsid w:val="00D93243"/>
    <w:rsid w:val="00D93903"/>
    <w:rsid w:val="00D93A42"/>
    <w:rsid w:val="00D93D15"/>
    <w:rsid w:val="00D93EAB"/>
    <w:rsid w:val="00D94024"/>
    <w:rsid w:val="00D94807"/>
    <w:rsid w:val="00D949C5"/>
    <w:rsid w:val="00D95195"/>
    <w:rsid w:val="00D95441"/>
    <w:rsid w:val="00D958C6"/>
    <w:rsid w:val="00D95929"/>
    <w:rsid w:val="00D9663B"/>
    <w:rsid w:val="00D969C8"/>
    <w:rsid w:val="00D9768D"/>
    <w:rsid w:val="00D977A3"/>
    <w:rsid w:val="00DA03EA"/>
    <w:rsid w:val="00DA0A4D"/>
    <w:rsid w:val="00DA0BE1"/>
    <w:rsid w:val="00DA0DBE"/>
    <w:rsid w:val="00DA14DB"/>
    <w:rsid w:val="00DA19CC"/>
    <w:rsid w:val="00DA1B9C"/>
    <w:rsid w:val="00DA1FB2"/>
    <w:rsid w:val="00DA2318"/>
    <w:rsid w:val="00DA3149"/>
    <w:rsid w:val="00DA31BE"/>
    <w:rsid w:val="00DA3347"/>
    <w:rsid w:val="00DA3F16"/>
    <w:rsid w:val="00DA402A"/>
    <w:rsid w:val="00DA49E7"/>
    <w:rsid w:val="00DA5024"/>
    <w:rsid w:val="00DA5494"/>
    <w:rsid w:val="00DA55FD"/>
    <w:rsid w:val="00DA5B98"/>
    <w:rsid w:val="00DA5BCD"/>
    <w:rsid w:val="00DA5CDB"/>
    <w:rsid w:val="00DA5EAE"/>
    <w:rsid w:val="00DA5EB8"/>
    <w:rsid w:val="00DA6170"/>
    <w:rsid w:val="00DA63FD"/>
    <w:rsid w:val="00DA6400"/>
    <w:rsid w:val="00DA6435"/>
    <w:rsid w:val="00DA6BC4"/>
    <w:rsid w:val="00DA79A8"/>
    <w:rsid w:val="00DA7E85"/>
    <w:rsid w:val="00DB025B"/>
    <w:rsid w:val="00DB029D"/>
    <w:rsid w:val="00DB0757"/>
    <w:rsid w:val="00DB0CD2"/>
    <w:rsid w:val="00DB0D90"/>
    <w:rsid w:val="00DB0E87"/>
    <w:rsid w:val="00DB103E"/>
    <w:rsid w:val="00DB1056"/>
    <w:rsid w:val="00DB10FD"/>
    <w:rsid w:val="00DB2409"/>
    <w:rsid w:val="00DB24E8"/>
    <w:rsid w:val="00DB24EB"/>
    <w:rsid w:val="00DB2594"/>
    <w:rsid w:val="00DB33DC"/>
    <w:rsid w:val="00DB35C7"/>
    <w:rsid w:val="00DB39D2"/>
    <w:rsid w:val="00DB3AA2"/>
    <w:rsid w:val="00DB3BE1"/>
    <w:rsid w:val="00DB45C0"/>
    <w:rsid w:val="00DB4619"/>
    <w:rsid w:val="00DB4864"/>
    <w:rsid w:val="00DB4BF3"/>
    <w:rsid w:val="00DB4D57"/>
    <w:rsid w:val="00DB4F8C"/>
    <w:rsid w:val="00DB54E3"/>
    <w:rsid w:val="00DB54F0"/>
    <w:rsid w:val="00DB5B1E"/>
    <w:rsid w:val="00DB5C30"/>
    <w:rsid w:val="00DB5E8E"/>
    <w:rsid w:val="00DB65F4"/>
    <w:rsid w:val="00DB6A28"/>
    <w:rsid w:val="00DB6DAB"/>
    <w:rsid w:val="00DB7025"/>
    <w:rsid w:val="00DB7380"/>
    <w:rsid w:val="00DC032C"/>
    <w:rsid w:val="00DC08B8"/>
    <w:rsid w:val="00DC0BC5"/>
    <w:rsid w:val="00DC0EB8"/>
    <w:rsid w:val="00DC1026"/>
    <w:rsid w:val="00DC131D"/>
    <w:rsid w:val="00DC1738"/>
    <w:rsid w:val="00DC17EE"/>
    <w:rsid w:val="00DC1FFD"/>
    <w:rsid w:val="00DC2AE0"/>
    <w:rsid w:val="00DC3021"/>
    <w:rsid w:val="00DC33D6"/>
    <w:rsid w:val="00DC3990"/>
    <w:rsid w:val="00DC4361"/>
    <w:rsid w:val="00DC43A7"/>
    <w:rsid w:val="00DC445A"/>
    <w:rsid w:val="00DC47B6"/>
    <w:rsid w:val="00DC47F9"/>
    <w:rsid w:val="00DC4B14"/>
    <w:rsid w:val="00DC4C68"/>
    <w:rsid w:val="00DC5123"/>
    <w:rsid w:val="00DC5606"/>
    <w:rsid w:val="00DC5C27"/>
    <w:rsid w:val="00DC6314"/>
    <w:rsid w:val="00DC63F3"/>
    <w:rsid w:val="00DC704E"/>
    <w:rsid w:val="00DC7414"/>
    <w:rsid w:val="00DC76C8"/>
    <w:rsid w:val="00DC77E3"/>
    <w:rsid w:val="00DC7BED"/>
    <w:rsid w:val="00DD0604"/>
    <w:rsid w:val="00DD0C14"/>
    <w:rsid w:val="00DD15BF"/>
    <w:rsid w:val="00DD15E3"/>
    <w:rsid w:val="00DD163D"/>
    <w:rsid w:val="00DD1657"/>
    <w:rsid w:val="00DD19F7"/>
    <w:rsid w:val="00DD1E12"/>
    <w:rsid w:val="00DD258D"/>
    <w:rsid w:val="00DD34A0"/>
    <w:rsid w:val="00DD371A"/>
    <w:rsid w:val="00DD3CED"/>
    <w:rsid w:val="00DD41BF"/>
    <w:rsid w:val="00DD41CB"/>
    <w:rsid w:val="00DD41D4"/>
    <w:rsid w:val="00DD4249"/>
    <w:rsid w:val="00DD48C8"/>
    <w:rsid w:val="00DD4B14"/>
    <w:rsid w:val="00DD4B75"/>
    <w:rsid w:val="00DD510E"/>
    <w:rsid w:val="00DD5760"/>
    <w:rsid w:val="00DD5814"/>
    <w:rsid w:val="00DD5AEB"/>
    <w:rsid w:val="00DD5C94"/>
    <w:rsid w:val="00DD5E26"/>
    <w:rsid w:val="00DD60B2"/>
    <w:rsid w:val="00DD62E8"/>
    <w:rsid w:val="00DD6692"/>
    <w:rsid w:val="00DD6ADB"/>
    <w:rsid w:val="00DD6C75"/>
    <w:rsid w:val="00DD7206"/>
    <w:rsid w:val="00DD7BA5"/>
    <w:rsid w:val="00DD7CB7"/>
    <w:rsid w:val="00DD7DA3"/>
    <w:rsid w:val="00DE0236"/>
    <w:rsid w:val="00DE03C3"/>
    <w:rsid w:val="00DE06B0"/>
    <w:rsid w:val="00DE0F3B"/>
    <w:rsid w:val="00DE0FFB"/>
    <w:rsid w:val="00DE10BC"/>
    <w:rsid w:val="00DE194A"/>
    <w:rsid w:val="00DE1DF7"/>
    <w:rsid w:val="00DE2E14"/>
    <w:rsid w:val="00DE3593"/>
    <w:rsid w:val="00DE3648"/>
    <w:rsid w:val="00DE3E7A"/>
    <w:rsid w:val="00DE4061"/>
    <w:rsid w:val="00DE40AD"/>
    <w:rsid w:val="00DE4113"/>
    <w:rsid w:val="00DE4A9C"/>
    <w:rsid w:val="00DE4E9E"/>
    <w:rsid w:val="00DE4EB0"/>
    <w:rsid w:val="00DE548A"/>
    <w:rsid w:val="00DE5F2E"/>
    <w:rsid w:val="00DE62EA"/>
    <w:rsid w:val="00DE6830"/>
    <w:rsid w:val="00DE6E0D"/>
    <w:rsid w:val="00DE72E2"/>
    <w:rsid w:val="00DE771E"/>
    <w:rsid w:val="00DE7A1B"/>
    <w:rsid w:val="00DE7AB3"/>
    <w:rsid w:val="00DE7EE8"/>
    <w:rsid w:val="00DF0018"/>
    <w:rsid w:val="00DF015D"/>
    <w:rsid w:val="00DF0B71"/>
    <w:rsid w:val="00DF0E05"/>
    <w:rsid w:val="00DF103B"/>
    <w:rsid w:val="00DF113F"/>
    <w:rsid w:val="00DF12CA"/>
    <w:rsid w:val="00DF1A67"/>
    <w:rsid w:val="00DF2270"/>
    <w:rsid w:val="00DF262A"/>
    <w:rsid w:val="00DF26F7"/>
    <w:rsid w:val="00DF2A4E"/>
    <w:rsid w:val="00DF2C67"/>
    <w:rsid w:val="00DF30F3"/>
    <w:rsid w:val="00DF3309"/>
    <w:rsid w:val="00DF3A14"/>
    <w:rsid w:val="00DF3BE1"/>
    <w:rsid w:val="00DF3FA9"/>
    <w:rsid w:val="00DF417D"/>
    <w:rsid w:val="00DF46E6"/>
    <w:rsid w:val="00DF4BF5"/>
    <w:rsid w:val="00DF55B8"/>
    <w:rsid w:val="00DF5FDC"/>
    <w:rsid w:val="00DF66B2"/>
    <w:rsid w:val="00DF6D22"/>
    <w:rsid w:val="00DF6FCE"/>
    <w:rsid w:val="00DF704D"/>
    <w:rsid w:val="00DF70EE"/>
    <w:rsid w:val="00DF70F8"/>
    <w:rsid w:val="00DF767F"/>
    <w:rsid w:val="00DF7709"/>
    <w:rsid w:val="00DF7E73"/>
    <w:rsid w:val="00E00714"/>
    <w:rsid w:val="00E0137E"/>
    <w:rsid w:val="00E01A58"/>
    <w:rsid w:val="00E01B76"/>
    <w:rsid w:val="00E01CC2"/>
    <w:rsid w:val="00E01D14"/>
    <w:rsid w:val="00E02143"/>
    <w:rsid w:val="00E0250A"/>
    <w:rsid w:val="00E02B8D"/>
    <w:rsid w:val="00E02C4D"/>
    <w:rsid w:val="00E03201"/>
    <w:rsid w:val="00E03283"/>
    <w:rsid w:val="00E03377"/>
    <w:rsid w:val="00E03451"/>
    <w:rsid w:val="00E03634"/>
    <w:rsid w:val="00E03866"/>
    <w:rsid w:val="00E0397A"/>
    <w:rsid w:val="00E03E4A"/>
    <w:rsid w:val="00E03F27"/>
    <w:rsid w:val="00E0494E"/>
    <w:rsid w:val="00E0496D"/>
    <w:rsid w:val="00E051C5"/>
    <w:rsid w:val="00E051E7"/>
    <w:rsid w:val="00E052D7"/>
    <w:rsid w:val="00E0574C"/>
    <w:rsid w:val="00E05CA4"/>
    <w:rsid w:val="00E06967"/>
    <w:rsid w:val="00E06D40"/>
    <w:rsid w:val="00E071BB"/>
    <w:rsid w:val="00E102DE"/>
    <w:rsid w:val="00E10313"/>
    <w:rsid w:val="00E10718"/>
    <w:rsid w:val="00E108D0"/>
    <w:rsid w:val="00E10953"/>
    <w:rsid w:val="00E114C6"/>
    <w:rsid w:val="00E1187B"/>
    <w:rsid w:val="00E11B95"/>
    <w:rsid w:val="00E120EC"/>
    <w:rsid w:val="00E12979"/>
    <w:rsid w:val="00E12A66"/>
    <w:rsid w:val="00E12A97"/>
    <w:rsid w:val="00E12B41"/>
    <w:rsid w:val="00E12E82"/>
    <w:rsid w:val="00E12FD3"/>
    <w:rsid w:val="00E133FD"/>
    <w:rsid w:val="00E138E3"/>
    <w:rsid w:val="00E13CF1"/>
    <w:rsid w:val="00E13D69"/>
    <w:rsid w:val="00E14269"/>
    <w:rsid w:val="00E143CE"/>
    <w:rsid w:val="00E14601"/>
    <w:rsid w:val="00E1466C"/>
    <w:rsid w:val="00E148F1"/>
    <w:rsid w:val="00E14B66"/>
    <w:rsid w:val="00E14DB2"/>
    <w:rsid w:val="00E1520F"/>
    <w:rsid w:val="00E1635D"/>
    <w:rsid w:val="00E163F3"/>
    <w:rsid w:val="00E163F4"/>
    <w:rsid w:val="00E1726B"/>
    <w:rsid w:val="00E17591"/>
    <w:rsid w:val="00E17A7B"/>
    <w:rsid w:val="00E17E20"/>
    <w:rsid w:val="00E2010A"/>
    <w:rsid w:val="00E20177"/>
    <w:rsid w:val="00E201D9"/>
    <w:rsid w:val="00E2040D"/>
    <w:rsid w:val="00E2114F"/>
    <w:rsid w:val="00E2142B"/>
    <w:rsid w:val="00E21548"/>
    <w:rsid w:val="00E215EF"/>
    <w:rsid w:val="00E2188B"/>
    <w:rsid w:val="00E2249E"/>
    <w:rsid w:val="00E226B0"/>
    <w:rsid w:val="00E228AD"/>
    <w:rsid w:val="00E22C31"/>
    <w:rsid w:val="00E23292"/>
    <w:rsid w:val="00E2349A"/>
    <w:rsid w:val="00E23C88"/>
    <w:rsid w:val="00E23D0F"/>
    <w:rsid w:val="00E23FD5"/>
    <w:rsid w:val="00E24A93"/>
    <w:rsid w:val="00E24D31"/>
    <w:rsid w:val="00E24EFB"/>
    <w:rsid w:val="00E25107"/>
    <w:rsid w:val="00E25369"/>
    <w:rsid w:val="00E25500"/>
    <w:rsid w:val="00E2570F"/>
    <w:rsid w:val="00E25E1B"/>
    <w:rsid w:val="00E25E81"/>
    <w:rsid w:val="00E26153"/>
    <w:rsid w:val="00E263FC"/>
    <w:rsid w:val="00E26B6C"/>
    <w:rsid w:val="00E270C8"/>
    <w:rsid w:val="00E27609"/>
    <w:rsid w:val="00E27DC9"/>
    <w:rsid w:val="00E3054F"/>
    <w:rsid w:val="00E3093D"/>
    <w:rsid w:val="00E30DD3"/>
    <w:rsid w:val="00E310E4"/>
    <w:rsid w:val="00E316D0"/>
    <w:rsid w:val="00E31D0E"/>
    <w:rsid w:val="00E31E92"/>
    <w:rsid w:val="00E3220E"/>
    <w:rsid w:val="00E32324"/>
    <w:rsid w:val="00E327F4"/>
    <w:rsid w:val="00E33229"/>
    <w:rsid w:val="00E3379D"/>
    <w:rsid w:val="00E349F7"/>
    <w:rsid w:val="00E3528F"/>
    <w:rsid w:val="00E35339"/>
    <w:rsid w:val="00E357D1"/>
    <w:rsid w:val="00E357E0"/>
    <w:rsid w:val="00E35926"/>
    <w:rsid w:val="00E35E68"/>
    <w:rsid w:val="00E36423"/>
    <w:rsid w:val="00E3656C"/>
    <w:rsid w:val="00E3706D"/>
    <w:rsid w:val="00E37C87"/>
    <w:rsid w:val="00E37E9D"/>
    <w:rsid w:val="00E402E1"/>
    <w:rsid w:val="00E40424"/>
    <w:rsid w:val="00E407C6"/>
    <w:rsid w:val="00E4162C"/>
    <w:rsid w:val="00E4196E"/>
    <w:rsid w:val="00E41A56"/>
    <w:rsid w:val="00E42117"/>
    <w:rsid w:val="00E42127"/>
    <w:rsid w:val="00E427F1"/>
    <w:rsid w:val="00E42CB7"/>
    <w:rsid w:val="00E43373"/>
    <w:rsid w:val="00E434A3"/>
    <w:rsid w:val="00E43B05"/>
    <w:rsid w:val="00E43C7D"/>
    <w:rsid w:val="00E44714"/>
    <w:rsid w:val="00E44731"/>
    <w:rsid w:val="00E44757"/>
    <w:rsid w:val="00E44E92"/>
    <w:rsid w:val="00E4566D"/>
    <w:rsid w:val="00E45D10"/>
    <w:rsid w:val="00E461E7"/>
    <w:rsid w:val="00E46E62"/>
    <w:rsid w:val="00E46EE6"/>
    <w:rsid w:val="00E46F6C"/>
    <w:rsid w:val="00E471AE"/>
    <w:rsid w:val="00E47332"/>
    <w:rsid w:val="00E476C5"/>
    <w:rsid w:val="00E47A17"/>
    <w:rsid w:val="00E47AEB"/>
    <w:rsid w:val="00E47E21"/>
    <w:rsid w:val="00E47FBF"/>
    <w:rsid w:val="00E50243"/>
    <w:rsid w:val="00E50252"/>
    <w:rsid w:val="00E50D49"/>
    <w:rsid w:val="00E513F4"/>
    <w:rsid w:val="00E51D1B"/>
    <w:rsid w:val="00E52444"/>
    <w:rsid w:val="00E52645"/>
    <w:rsid w:val="00E529DD"/>
    <w:rsid w:val="00E52B38"/>
    <w:rsid w:val="00E53343"/>
    <w:rsid w:val="00E5376C"/>
    <w:rsid w:val="00E53DCC"/>
    <w:rsid w:val="00E54B82"/>
    <w:rsid w:val="00E54F61"/>
    <w:rsid w:val="00E55112"/>
    <w:rsid w:val="00E55686"/>
    <w:rsid w:val="00E56456"/>
    <w:rsid w:val="00E56641"/>
    <w:rsid w:val="00E5668A"/>
    <w:rsid w:val="00E56E3C"/>
    <w:rsid w:val="00E579F4"/>
    <w:rsid w:val="00E57A3A"/>
    <w:rsid w:val="00E600B8"/>
    <w:rsid w:val="00E6038D"/>
    <w:rsid w:val="00E60634"/>
    <w:rsid w:val="00E60788"/>
    <w:rsid w:val="00E60DAE"/>
    <w:rsid w:val="00E60DE9"/>
    <w:rsid w:val="00E60F7A"/>
    <w:rsid w:val="00E61CE1"/>
    <w:rsid w:val="00E61F34"/>
    <w:rsid w:val="00E61FFD"/>
    <w:rsid w:val="00E621A4"/>
    <w:rsid w:val="00E623AF"/>
    <w:rsid w:val="00E625B0"/>
    <w:rsid w:val="00E62C75"/>
    <w:rsid w:val="00E62E4D"/>
    <w:rsid w:val="00E63946"/>
    <w:rsid w:val="00E648A0"/>
    <w:rsid w:val="00E651CE"/>
    <w:rsid w:val="00E654E5"/>
    <w:rsid w:val="00E65633"/>
    <w:rsid w:val="00E65797"/>
    <w:rsid w:val="00E665BE"/>
    <w:rsid w:val="00E668CF"/>
    <w:rsid w:val="00E66B2D"/>
    <w:rsid w:val="00E674B2"/>
    <w:rsid w:val="00E6750C"/>
    <w:rsid w:val="00E6789E"/>
    <w:rsid w:val="00E67B1D"/>
    <w:rsid w:val="00E67DB9"/>
    <w:rsid w:val="00E67F32"/>
    <w:rsid w:val="00E701AA"/>
    <w:rsid w:val="00E70872"/>
    <w:rsid w:val="00E70BD2"/>
    <w:rsid w:val="00E70EBF"/>
    <w:rsid w:val="00E7103C"/>
    <w:rsid w:val="00E716F6"/>
    <w:rsid w:val="00E7197C"/>
    <w:rsid w:val="00E71DBD"/>
    <w:rsid w:val="00E72342"/>
    <w:rsid w:val="00E72617"/>
    <w:rsid w:val="00E72D96"/>
    <w:rsid w:val="00E732C2"/>
    <w:rsid w:val="00E73659"/>
    <w:rsid w:val="00E73793"/>
    <w:rsid w:val="00E738B9"/>
    <w:rsid w:val="00E73BC1"/>
    <w:rsid w:val="00E74123"/>
    <w:rsid w:val="00E7472B"/>
    <w:rsid w:val="00E74BA4"/>
    <w:rsid w:val="00E7517E"/>
    <w:rsid w:val="00E75283"/>
    <w:rsid w:val="00E75ADC"/>
    <w:rsid w:val="00E75CCB"/>
    <w:rsid w:val="00E75FB0"/>
    <w:rsid w:val="00E76549"/>
    <w:rsid w:val="00E767F6"/>
    <w:rsid w:val="00E7686D"/>
    <w:rsid w:val="00E8022F"/>
    <w:rsid w:val="00E80460"/>
    <w:rsid w:val="00E80636"/>
    <w:rsid w:val="00E8086F"/>
    <w:rsid w:val="00E80F97"/>
    <w:rsid w:val="00E81672"/>
    <w:rsid w:val="00E816D9"/>
    <w:rsid w:val="00E81AB7"/>
    <w:rsid w:val="00E81DE6"/>
    <w:rsid w:val="00E821FD"/>
    <w:rsid w:val="00E823EB"/>
    <w:rsid w:val="00E82775"/>
    <w:rsid w:val="00E82DE5"/>
    <w:rsid w:val="00E832C8"/>
    <w:rsid w:val="00E83ABD"/>
    <w:rsid w:val="00E8400C"/>
    <w:rsid w:val="00E84569"/>
    <w:rsid w:val="00E848DC"/>
    <w:rsid w:val="00E84987"/>
    <w:rsid w:val="00E854C8"/>
    <w:rsid w:val="00E85613"/>
    <w:rsid w:val="00E8693D"/>
    <w:rsid w:val="00E86B61"/>
    <w:rsid w:val="00E86F1E"/>
    <w:rsid w:val="00E86F90"/>
    <w:rsid w:val="00E86FF6"/>
    <w:rsid w:val="00E87946"/>
    <w:rsid w:val="00E87B52"/>
    <w:rsid w:val="00E87B67"/>
    <w:rsid w:val="00E901FB"/>
    <w:rsid w:val="00E915B6"/>
    <w:rsid w:val="00E9190F"/>
    <w:rsid w:val="00E91EA2"/>
    <w:rsid w:val="00E922EE"/>
    <w:rsid w:val="00E928CA"/>
    <w:rsid w:val="00E92EA3"/>
    <w:rsid w:val="00E93DEA"/>
    <w:rsid w:val="00E9418D"/>
    <w:rsid w:val="00E94478"/>
    <w:rsid w:val="00E94781"/>
    <w:rsid w:val="00E947F3"/>
    <w:rsid w:val="00E949F3"/>
    <w:rsid w:val="00E94DBD"/>
    <w:rsid w:val="00E950EE"/>
    <w:rsid w:val="00E953A1"/>
    <w:rsid w:val="00E95417"/>
    <w:rsid w:val="00E95815"/>
    <w:rsid w:val="00E95C8F"/>
    <w:rsid w:val="00E960D2"/>
    <w:rsid w:val="00E96404"/>
    <w:rsid w:val="00E9667C"/>
    <w:rsid w:val="00E96740"/>
    <w:rsid w:val="00E96C13"/>
    <w:rsid w:val="00E96DE6"/>
    <w:rsid w:val="00E976BC"/>
    <w:rsid w:val="00E97761"/>
    <w:rsid w:val="00E977E7"/>
    <w:rsid w:val="00E97E79"/>
    <w:rsid w:val="00E97EAD"/>
    <w:rsid w:val="00EA00BF"/>
    <w:rsid w:val="00EA073B"/>
    <w:rsid w:val="00EA0824"/>
    <w:rsid w:val="00EA09B6"/>
    <w:rsid w:val="00EA16F9"/>
    <w:rsid w:val="00EA1DB6"/>
    <w:rsid w:val="00EA2326"/>
    <w:rsid w:val="00EA266F"/>
    <w:rsid w:val="00EA2B97"/>
    <w:rsid w:val="00EA3378"/>
    <w:rsid w:val="00EA33CF"/>
    <w:rsid w:val="00EA347B"/>
    <w:rsid w:val="00EA38D7"/>
    <w:rsid w:val="00EA4819"/>
    <w:rsid w:val="00EA4850"/>
    <w:rsid w:val="00EA4952"/>
    <w:rsid w:val="00EA4EC6"/>
    <w:rsid w:val="00EA4EE2"/>
    <w:rsid w:val="00EA53B1"/>
    <w:rsid w:val="00EA54AE"/>
    <w:rsid w:val="00EA56B3"/>
    <w:rsid w:val="00EA57D3"/>
    <w:rsid w:val="00EA59BB"/>
    <w:rsid w:val="00EA5B59"/>
    <w:rsid w:val="00EA5D86"/>
    <w:rsid w:val="00EA613B"/>
    <w:rsid w:val="00EA62E4"/>
    <w:rsid w:val="00EA68F9"/>
    <w:rsid w:val="00EA6BE9"/>
    <w:rsid w:val="00EA77F7"/>
    <w:rsid w:val="00EA7907"/>
    <w:rsid w:val="00EA7A77"/>
    <w:rsid w:val="00EA7EB1"/>
    <w:rsid w:val="00EB065C"/>
    <w:rsid w:val="00EB096B"/>
    <w:rsid w:val="00EB0C7F"/>
    <w:rsid w:val="00EB12E6"/>
    <w:rsid w:val="00EB14D6"/>
    <w:rsid w:val="00EB154C"/>
    <w:rsid w:val="00EB19CC"/>
    <w:rsid w:val="00EB20A1"/>
    <w:rsid w:val="00EB258D"/>
    <w:rsid w:val="00EB2775"/>
    <w:rsid w:val="00EB281D"/>
    <w:rsid w:val="00EB31EA"/>
    <w:rsid w:val="00EB3628"/>
    <w:rsid w:val="00EB36D6"/>
    <w:rsid w:val="00EB3EBB"/>
    <w:rsid w:val="00EB3EEE"/>
    <w:rsid w:val="00EB3FBF"/>
    <w:rsid w:val="00EB4572"/>
    <w:rsid w:val="00EB46C9"/>
    <w:rsid w:val="00EB4C48"/>
    <w:rsid w:val="00EB4D7E"/>
    <w:rsid w:val="00EB4EB1"/>
    <w:rsid w:val="00EB542D"/>
    <w:rsid w:val="00EB54AA"/>
    <w:rsid w:val="00EB58AD"/>
    <w:rsid w:val="00EB5BD1"/>
    <w:rsid w:val="00EB5C8B"/>
    <w:rsid w:val="00EB60F1"/>
    <w:rsid w:val="00EB6467"/>
    <w:rsid w:val="00EB777D"/>
    <w:rsid w:val="00EB7832"/>
    <w:rsid w:val="00EB78B8"/>
    <w:rsid w:val="00EB7A06"/>
    <w:rsid w:val="00EB7C18"/>
    <w:rsid w:val="00EB7D1D"/>
    <w:rsid w:val="00EB7E6A"/>
    <w:rsid w:val="00EC030E"/>
    <w:rsid w:val="00EC036F"/>
    <w:rsid w:val="00EC09E0"/>
    <w:rsid w:val="00EC0B96"/>
    <w:rsid w:val="00EC1948"/>
    <w:rsid w:val="00EC1D02"/>
    <w:rsid w:val="00EC233C"/>
    <w:rsid w:val="00EC2559"/>
    <w:rsid w:val="00EC28A3"/>
    <w:rsid w:val="00EC2AA6"/>
    <w:rsid w:val="00EC347B"/>
    <w:rsid w:val="00EC34E5"/>
    <w:rsid w:val="00EC4157"/>
    <w:rsid w:val="00EC4253"/>
    <w:rsid w:val="00EC4395"/>
    <w:rsid w:val="00EC4424"/>
    <w:rsid w:val="00EC46F3"/>
    <w:rsid w:val="00EC46F6"/>
    <w:rsid w:val="00EC4941"/>
    <w:rsid w:val="00EC590A"/>
    <w:rsid w:val="00EC5B6B"/>
    <w:rsid w:val="00EC61E4"/>
    <w:rsid w:val="00EC6644"/>
    <w:rsid w:val="00EC666A"/>
    <w:rsid w:val="00EC6DDF"/>
    <w:rsid w:val="00EC73A6"/>
    <w:rsid w:val="00EC776F"/>
    <w:rsid w:val="00EC786F"/>
    <w:rsid w:val="00EC7A3A"/>
    <w:rsid w:val="00EC7B1B"/>
    <w:rsid w:val="00EC7F28"/>
    <w:rsid w:val="00ED05EE"/>
    <w:rsid w:val="00ED0829"/>
    <w:rsid w:val="00ED08B6"/>
    <w:rsid w:val="00ED143D"/>
    <w:rsid w:val="00ED15F0"/>
    <w:rsid w:val="00ED187A"/>
    <w:rsid w:val="00ED2136"/>
    <w:rsid w:val="00ED2458"/>
    <w:rsid w:val="00ED26E2"/>
    <w:rsid w:val="00ED2A8F"/>
    <w:rsid w:val="00ED2C84"/>
    <w:rsid w:val="00ED2D1D"/>
    <w:rsid w:val="00ED2EE2"/>
    <w:rsid w:val="00ED3297"/>
    <w:rsid w:val="00ED3510"/>
    <w:rsid w:val="00ED383F"/>
    <w:rsid w:val="00ED3E95"/>
    <w:rsid w:val="00ED412E"/>
    <w:rsid w:val="00ED470D"/>
    <w:rsid w:val="00ED47BB"/>
    <w:rsid w:val="00ED4FB5"/>
    <w:rsid w:val="00ED50BE"/>
    <w:rsid w:val="00ED55BC"/>
    <w:rsid w:val="00ED5D39"/>
    <w:rsid w:val="00ED6ACD"/>
    <w:rsid w:val="00ED6C93"/>
    <w:rsid w:val="00ED6ED5"/>
    <w:rsid w:val="00ED7258"/>
    <w:rsid w:val="00ED72F8"/>
    <w:rsid w:val="00ED7E8A"/>
    <w:rsid w:val="00EE00E0"/>
    <w:rsid w:val="00EE0358"/>
    <w:rsid w:val="00EE0368"/>
    <w:rsid w:val="00EE0E59"/>
    <w:rsid w:val="00EE1357"/>
    <w:rsid w:val="00EE19F6"/>
    <w:rsid w:val="00EE1C50"/>
    <w:rsid w:val="00EE20E3"/>
    <w:rsid w:val="00EE276C"/>
    <w:rsid w:val="00EE2F99"/>
    <w:rsid w:val="00EE31AB"/>
    <w:rsid w:val="00EE334F"/>
    <w:rsid w:val="00EE33E3"/>
    <w:rsid w:val="00EE41AC"/>
    <w:rsid w:val="00EE43EC"/>
    <w:rsid w:val="00EE442D"/>
    <w:rsid w:val="00EE4571"/>
    <w:rsid w:val="00EE4BBF"/>
    <w:rsid w:val="00EE516B"/>
    <w:rsid w:val="00EE60AD"/>
    <w:rsid w:val="00EE631C"/>
    <w:rsid w:val="00EE766D"/>
    <w:rsid w:val="00EE76AD"/>
    <w:rsid w:val="00EE7817"/>
    <w:rsid w:val="00EE7BE0"/>
    <w:rsid w:val="00EF0202"/>
    <w:rsid w:val="00EF0264"/>
    <w:rsid w:val="00EF0390"/>
    <w:rsid w:val="00EF05C3"/>
    <w:rsid w:val="00EF0727"/>
    <w:rsid w:val="00EF0754"/>
    <w:rsid w:val="00EF0764"/>
    <w:rsid w:val="00EF07D4"/>
    <w:rsid w:val="00EF095B"/>
    <w:rsid w:val="00EF0ACD"/>
    <w:rsid w:val="00EF1240"/>
    <w:rsid w:val="00EF165E"/>
    <w:rsid w:val="00EF16A7"/>
    <w:rsid w:val="00EF18CC"/>
    <w:rsid w:val="00EF25FE"/>
    <w:rsid w:val="00EF2792"/>
    <w:rsid w:val="00EF2F61"/>
    <w:rsid w:val="00EF3180"/>
    <w:rsid w:val="00EF364A"/>
    <w:rsid w:val="00EF368E"/>
    <w:rsid w:val="00EF3793"/>
    <w:rsid w:val="00EF39DB"/>
    <w:rsid w:val="00EF3C0A"/>
    <w:rsid w:val="00EF4B91"/>
    <w:rsid w:val="00EF4E7C"/>
    <w:rsid w:val="00EF553D"/>
    <w:rsid w:val="00EF5682"/>
    <w:rsid w:val="00EF571D"/>
    <w:rsid w:val="00EF59E3"/>
    <w:rsid w:val="00EF59F5"/>
    <w:rsid w:val="00EF5DDA"/>
    <w:rsid w:val="00EF602D"/>
    <w:rsid w:val="00EF62FB"/>
    <w:rsid w:val="00EF6377"/>
    <w:rsid w:val="00EF667C"/>
    <w:rsid w:val="00EF6774"/>
    <w:rsid w:val="00EF6974"/>
    <w:rsid w:val="00EF6A8F"/>
    <w:rsid w:val="00EF7397"/>
    <w:rsid w:val="00EF7601"/>
    <w:rsid w:val="00EF766A"/>
    <w:rsid w:val="00EF767D"/>
    <w:rsid w:val="00EF799C"/>
    <w:rsid w:val="00EF79C0"/>
    <w:rsid w:val="00EF7DE3"/>
    <w:rsid w:val="00F003DF"/>
    <w:rsid w:val="00F0057D"/>
    <w:rsid w:val="00F00838"/>
    <w:rsid w:val="00F00F84"/>
    <w:rsid w:val="00F0109C"/>
    <w:rsid w:val="00F0138B"/>
    <w:rsid w:val="00F0198F"/>
    <w:rsid w:val="00F01A88"/>
    <w:rsid w:val="00F02C6E"/>
    <w:rsid w:val="00F02CD7"/>
    <w:rsid w:val="00F02ECA"/>
    <w:rsid w:val="00F02F18"/>
    <w:rsid w:val="00F0317F"/>
    <w:rsid w:val="00F03710"/>
    <w:rsid w:val="00F03B9E"/>
    <w:rsid w:val="00F04292"/>
    <w:rsid w:val="00F043A6"/>
    <w:rsid w:val="00F0443B"/>
    <w:rsid w:val="00F0447A"/>
    <w:rsid w:val="00F047FB"/>
    <w:rsid w:val="00F04996"/>
    <w:rsid w:val="00F04B75"/>
    <w:rsid w:val="00F04CD5"/>
    <w:rsid w:val="00F04CE7"/>
    <w:rsid w:val="00F04D73"/>
    <w:rsid w:val="00F05301"/>
    <w:rsid w:val="00F054F8"/>
    <w:rsid w:val="00F05BAA"/>
    <w:rsid w:val="00F05DF7"/>
    <w:rsid w:val="00F068B7"/>
    <w:rsid w:val="00F06F65"/>
    <w:rsid w:val="00F07106"/>
    <w:rsid w:val="00F07258"/>
    <w:rsid w:val="00F075B6"/>
    <w:rsid w:val="00F07646"/>
    <w:rsid w:val="00F07B6A"/>
    <w:rsid w:val="00F07C97"/>
    <w:rsid w:val="00F102C4"/>
    <w:rsid w:val="00F107DA"/>
    <w:rsid w:val="00F119DD"/>
    <w:rsid w:val="00F11E3D"/>
    <w:rsid w:val="00F1255B"/>
    <w:rsid w:val="00F12567"/>
    <w:rsid w:val="00F12617"/>
    <w:rsid w:val="00F12BCF"/>
    <w:rsid w:val="00F12F67"/>
    <w:rsid w:val="00F13112"/>
    <w:rsid w:val="00F133D5"/>
    <w:rsid w:val="00F13BFE"/>
    <w:rsid w:val="00F141F6"/>
    <w:rsid w:val="00F1492F"/>
    <w:rsid w:val="00F159FE"/>
    <w:rsid w:val="00F160B3"/>
    <w:rsid w:val="00F162DE"/>
    <w:rsid w:val="00F16F9B"/>
    <w:rsid w:val="00F17DAE"/>
    <w:rsid w:val="00F20564"/>
    <w:rsid w:val="00F2078F"/>
    <w:rsid w:val="00F20968"/>
    <w:rsid w:val="00F20A27"/>
    <w:rsid w:val="00F20C9E"/>
    <w:rsid w:val="00F20E47"/>
    <w:rsid w:val="00F214C2"/>
    <w:rsid w:val="00F21D82"/>
    <w:rsid w:val="00F21E08"/>
    <w:rsid w:val="00F22153"/>
    <w:rsid w:val="00F22341"/>
    <w:rsid w:val="00F227C7"/>
    <w:rsid w:val="00F22B18"/>
    <w:rsid w:val="00F22B77"/>
    <w:rsid w:val="00F22D17"/>
    <w:rsid w:val="00F22D89"/>
    <w:rsid w:val="00F22DEE"/>
    <w:rsid w:val="00F233A6"/>
    <w:rsid w:val="00F233FF"/>
    <w:rsid w:val="00F23607"/>
    <w:rsid w:val="00F238FE"/>
    <w:rsid w:val="00F239AC"/>
    <w:rsid w:val="00F23EA1"/>
    <w:rsid w:val="00F240D1"/>
    <w:rsid w:val="00F24350"/>
    <w:rsid w:val="00F24585"/>
    <w:rsid w:val="00F24C30"/>
    <w:rsid w:val="00F25097"/>
    <w:rsid w:val="00F250E9"/>
    <w:rsid w:val="00F25147"/>
    <w:rsid w:val="00F25226"/>
    <w:rsid w:val="00F2530F"/>
    <w:rsid w:val="00F2540C"/>
    <w:rsid w:val="00F254F0"/>
    <w:rsid w:val="00F2555C"/>
    <w:rsid w:val="00F2559B"/>
    <w:rsid w:val="00F255B7"/>
    <w:rsid w:val="00F25A6D"/>
    <w:rsid w:val="00F25C25"/>
    <w:rsid w:val="00F25DF8"/>
    <w:rsid w:val="00F25F41"/>
    <w:rsid w:val="00F25F8D"/>
    <w:rsid w:val="00F261BA"/>
    <w:rsid w:val="00F26699"/>
    <w:rsid w:val="00F267B7"/>
    <w:rsid w:val="00F26CF3"/>
    <w:rsid w:val="00F26E5D"/>
    <w:rsid w:val="00F3068D"/>
    <w:rsid w:val="00F30691"/>
    <w:rsid w:val="00F30ABE"/>
    <w:rsid w:val="00F30D15"/>
    <w:rsid w:val="00F30D7C"/>
    <w:rsid w:val="00F31852"/>
    <w:rsid w:val="00F318FF"/>
    <w:rsid w:val="00F31B27"/>
    <w:rsid w:val="00F31CDC"/>
    <w:rsid w:val="00F31E6F"/>
    <w:rsid w:val="00F3231F"/>
    <w:rsid w:val="00F3245B"/>
    <w:rsid w:val="00F32AE6"/>
    <w:rsid w:val="00F32C37"/>
    <w:rsid w:val="00F33AA7"/>
    <w:rsid w:val="00F33C67"/>
    <w:rsid w:val="00F33F0E"/>
    <w:rsid w:val="00F349A5"/>
    <w:rsid w:val="00F35439"/>
    <w:rsid w:val="00F35808"/>
    <w:rsid w:val="00F35C61"/>
    <w:rsid w:val="00F35C86"/>
    <w:rsid w:val="00F3686B"/>
    <w:rsid w:val="00F36DC2"/>
    <w:rsid w:val="00F3739C"/>
    <w:rsid w:val="00F374D0"/>
    <w:rsid w:val="00F374FA"/>
    <w:rsid w:val="00F3782D"/>
    <w:rsid w:val="00F40119"/>
    <w:rsid w:val="00F40B20"/>
    <w:rsid w:val="00F40FAA"/>
    <w:rsid w:val="00F410E7"/>
    <w:rsid w:val="00F412CE"/>
    <w:rsid w:val="00F41AF8"/>
    <w:rsid w:val="00F41DF3"/>
    <w:rsid w:val="00F426EB"/>
    <w:rsid w:val="00F42757"/>
    <w:rsid w:val="00F429E2"/>
    <w:rsid w:val="00F431DA"/>
    <w:rsid w:val="00F43288"/>
    <w:rsid w:val="00F4341D"/>
    <w:rsid w:val="00F43720"/>
    <w:rsid w:val="00F438BF"/>
    <w:rsid w:val="00F4408D"/>
    <w:rsid w:val="00F4444A"/>
    <w:rsid w:val="00F448D3"/>
    <w:rsid w:val="00F448D8"/>
    <w:rsid w:val="00F45453"/>
    <w:rsid w:val="00F45490"/>
    <w:rsid w:val="00F45C2C"/>
    <w:rsid w:val="00F4640B"/>
    <w:rsid w:val="00F4648A"/>
    <w:rsid w:val="00F466B0"/>
    <w:rsid w:val="00F468FE"/>
    <w:rsid w:val="00F46A41"/>
    <w:rsid w:val="00F46EDE"/>
    <w:rsid w:val="00F47073"/>
    <w:rsid w:val="00F473A4"/>
    <w:rsid w:val="00F50410"/>
    <w:rsid w:val="00F50903"/>
    <w:rsid w:val="00F509D2"/>
    <w:rsid w:val="00F50EC6"/>
    <w:rsid w:val="00F511AF"/>
    <w:rsid w:val="00F511D4"/>
    <w:rsid w:val="00F512AB"/>
    <w:rsid w:val="00F51740"/>
    <w:rsid w:val="00F5191B"/>
    <w:rsid w:val="00F519DB"/>
    <w:rsid w:val="00F51AF8"/>
    <w:rsid w:val="00F5295E"/>
    <w:rsid w:val="00F52C37"/>
    <w:rsid w:val="00F532E0"/>
    <w:rsid w:val="00F5357C"/>
    <w:rsid w:val="00F536BC"/>
    <w:rsid w:val="00F537A7"/>
    <w:rsid w:val="00F538F3"/>
    <w:rsid w:val="00F53C6F"/>
    <w:rsid w:val="00F53CD4"/>
    <w:rsid w:val="00F53CEF"/>
    <w:rsid w:val="00F53ED3"/>
    <w:rsid w:val="00F54016"/>
    <w:rsid w:val="00F540A4"/>
    <w:rsid w:val="00F54102"/>
    <w:rsid w:val="00F54474"/>
    <w:rsid w:val="00F544E3"/>
    <w:rsid w:val="00F54510"/>
    <w:rsid w:val="00F54553"/>
    <w:rsid w:val="00F5470F"/>
    <w:rsid w:val="00F54750"/>
    <w:rsid w:val="00F54884"/>
    <w:rsid w:val="00F54976"/>
    <w:rsid w:val="00F54A47"/>
    <w:rsid w:val="00F54CC9"/>
    <w:rsid w:val="00F550FB"/>
    <w:rsid w:val="00F553D6"/>
    <w:rsid w:val="00F556E4"/>
    <w:rsid w:val="00F55872"/>
    <w:rsid w:val="00F558AB"/>
    <w:rsid w:val="00F55ACE"/>
    <w:rsid w:val="00F564AB"/>
    <w:rsid w:val="00F566D4"/>
    <w:rsid w:val="00F56707"/>
    <w:rsid w:val="00F56AFD"/>
    <w:rsid w:val="00F56E53"/>
    <w:rsid w:val="00F56EFC"/>
    <w:rsid w:val="00F5787A"/>
    <w:rsid w:val="00F5792C"/>
    <w:rsid w:val="00F57B9F"/>
    <w:rsid w:val="00F57FD5"/>
    <w:rsid w:val="00F603D5"/>
    <w:rsid w:val="00F60733"/>
    <w:rsid w:val="00F61166"/>
    <w:rsid w:val="00F61845"/>
    <w:rsid w:val="00F62230"/>
    <w:rsid w:val="00F6230A"/>
    <w:rsid w:val="00F627BB"/>
    <w:rsid w:val="00F62DB6"/>
    <w:rsid w:val="00F62FF2"/>
    <w:rsid w:val="00F6302A"/>
    <w:rsid w:val="00F633F7"/>
    <w:rsid w:val="00F63F4A"/>
    <w:rsid w:val="00F64481"/>
    <w:rsid w:val="00F6455D"/>
    <w:rsid w:val="00F64BF1"/>
    <w:rsid w:val="00F64D71"/>
    <w:rsid w:val="00F64E5A"/>
    <w:rsid w:val="00F64F78"/>
    <w:rsid w:val="00F6535E"/>
    <w:rsid w:val="00F655F4"/>
    <w:rsid w:val="00F6592B"/>
    <w:rsid w:val="00F66AAE"/>
    <w:rsid w:val="00F66BFC"/>
    <w:rsid w:val="00F66F01"/>
    <w:rsid w:val="00F67402"/>
    <w:rsid w:val="00F676EC"/>
    <w:rsid w:val="00F678C8"/>
    <w:rsid w:val="00F678E5"/>
    <w:rsid w:val="00F67D8B"/>
    <w:rsid w:val="00F70E7D"/>
    <w:rsid w:val="00F712D1"/>
    <w:rsid w:val="00F712FC"/>
    <w:rsid w:val="00F71564"/>
    <w:rsid w:val="00F71851"/>
    <w:rsid w:val="00F724BB"/>
    <w:rsid w:val="00F726F7"/>
    <w:rsid w:val="00F72922"/>
    <w:rsid w:val="00F7320D"/>
    <w:rsid w:val="00F739DA"/>
    <w:rsid w:val="00F739E4"/>
    <w:rsid w:val="00F7423F"/>
    <w:rsid w:val="00F743C6"/>
    <w:rsid w:val="00F7483B"/>
    <w:rsid w:val="00F748B5"/>
    <w:rsid w:val="00F7516F"/>
    <w:rsid w:val="00F753ED"/>
    <w:rsid w:val="00F7542B"/>
    <w:rsid w:val="00F75B55"/>
    <w:rsid w:val="00F75B9A"/>
    <w:rsid w:val="00F75F0E"/>
    <w:rsid w:val="00F760F8"/>
    <w:rsid w:val="00F76433"/>
    <w:rsid w:val="00F764E6"/>
    <w:rsid w:val="00F76D44"/>
    <w:rsid w:val="00F77AA3"/>
    <w:rsid w:val="00F77AB6"/>
    <w:rsid w:val="00F77B30"/>
    <w:rsid w:val="00F77C8C"/>
    <w:rsid w:val="00F77D1D"/>
    <w:rsid w:val="00F77E8E"/>
    <w:rsid w:val="00F80071"/>
    <w:rsid w:val="00F80DD1"/>
    <w:rsid w:val="00F80F24"/>
    <w:rsid w:val="00F8147F"/>
    <w:rsid w:val="00F824B8"/>
    <w:rsid w:val="00F82542"/>
    <w:rsid w:val="00F827F5"/>
    <w:rsid w:val="00F830BE"/>
    <w:rsid w:val="00F83294"/>
    <w:rsid w:val="00F8386A"/>
    <w:rsid w:val="00F83BF2"/>
    <w:rsid w:val="00F83E37"/>
    <w:rsid w:val="00F83F5C"/>
    <w:rsid w:val="00F841DC"/>
    <w:rsid w:val="00F843A5"/>
    <w:rsid w:val="00F844D9"/>
    <w:rsid w:val="00F84ADB"/>
    <w:rsid w:val="00F851A1"/>
    <w:rsid w:val="00F852C9"/>
    <w:rsid w:val="00F857C4"/>
    <w:rsid w:val="00F85877"/>
    <w:rsid w:val="00F85D7F"/>
    <w:rsid w:val="00F86DC9"/>
    <w:rsid w:val="00F873F0"/>
    <w:rsid w:val="00F901DA"/>
    <w:rsid w:val="00F903A6"/>
    <w:rsid w:val="00F90636"/>
    <w:rsid w:val="00F90F66"/>
    <w:rsid w:val="00F90F81"/>
    <w:rsid w:val="00F9105D"/>
    <w:rsid w:val="00F915C8"/>
    <w:rsid w:val="00F915FF"/>
    <w:rsid w:val="00F918A9"/>
    <w:rsid w:val="00F91920"/>
    <w:rsid w:val="00F9213F"/>
    <w:rsid w:val="00F9262A"/>
    <w:rsid w:val="00F92865"/>
    <w:rsid w:val="00F92A23"/>
    <w:rsid w:val="00F92A64"/>
    <w:rsid w:val="00F93C17"/>
    <w:rsid w:val="00F94152"/>
    <w:rsid w:val="00F94663"/>
    <w:rsid w:val="00F94759"/>
    <w:rsid w:val="00F94778"/>
    <w:rsid w:val="00F94BA4"/>
    <w:rsid w:val="00F94C3D"/>
    <w:rsid w:val="00F94D5B"/>
    <w:rsid w:val="00F94F6E"/>
    <w:rsid w:val="00F94FE3"/>
    <w:rsid w:val="00F95148"/>
    <w:rsid w:val="00F96539"/>
    <w:rsid w:val="00F967FA"/>
    <w:rsid w:val="00F96844"/>
    <w:rsid w:val="00F972A2"/>
    <w:rsid w:val="00F97399"/>
    <w:rsid w:val="00F978EA"/>
    <w:rsid w:val="00F97F5C"/>
    <w:rsid w:val="00FA0533"/>
    <w:rsid w:val="00FA054E"/>
    <w:rsid w:val="00FA0B0D"/>
    <w:rsid w:val="00FA0F5D"/>
    <w:rsid w:val="00FA1084"/>
    <w:rsid w:val="00FA149E"/>
    <w:rsid w:val="00FA19C9"/>
    <w:rsid w:val="00FA1ACE"/>
    <w:rsid w:val="00FA1AFB"/>
    <w:rsid w:val="00FA1B26"/>
    <w:rsid w:val="00FA1D32"/>
    <w:rsid w:val="00FA31B0"/>
    <w:rsid w:val="00FA3301"/>
    <w:rsid w:val="00FA38C3"/>
    <w:rsid w:val="00FA3A8B"/>
    <w:rsid w:val="00FA416E"/>
    <w:rsid w:val="00FA4AB6"/>
    <w:rsid w:val="00FA4C3C"/>
    <w:rsid w:val="00FA4D54"/>
    <w:rsid w:val="00FA4FA9"/>
    <w:rsid w:val="00FA56DB"/>
    <w:rsid w:val="00FA6204"/>
    <w:rsid w:val="00FA6473"/>
    <w:rsid w:val="00FA65E6"/>
    <w:rsid w:val="00FA6B1B"/>
    <w:rsid w:val="00FA6B3E"/>
    <w:rsid w:val="00FA71B1"/>
    <w:rsid w:val="00FA760A"/>
    <w:rsid w:val="00FB0A9E"/>
    <w:rsid w:val="00FB0C0A"/>
    <w:rsid w:val="00FB0D70"/>
    <w:rsid w:val="00FB0E14"/>
    <w:rsid w:val="00FB1A7F"/>
    <w:rsid w:val="00FB1EAD"/>
    <w:rsid w:val="00FB2E03"/>
    <w:rsid w:val="00FB31DE"/>
    <w:rsid w:val="00FB327A"/>
    <w:rsid w:val="00FB3876"/>
    <w:rsid w:val="00FB3E61"/>
    <w:rsid w:val="00FB4165"/>
    <w:rsid w:val="00FB4329"/>
    <w:rsid w:val="00FB4456"/>
    <w:rsid w:val="00FB4C5F"/>
    <w:rsid w:val="00FB4DA8"/>
    <w:rsid w:val="00FB555E"/>
    <w:rsid w:val="00FB5BC3"/>
    <w:rsid w:val="00FB5D21"/>
    <w:rsid w:val="00FB5F8F"/>
    <w:rsid w:val="00FB5F9A"/>
    <w:rsid w:val="00FB6026"/>
    <w:rsid w:val="00FB68A2"/>
    <w:rsid w:val="00FB6CF8"/>
    <w:rsid w:val="00FB6D59"/>
    <w:rsid w:val="00FB7021"/>
    <w:rsid w:val="00FB731D"/>
    <w:rsid w:val="00FB74E7"/>
    <w:rsid w:val="00FB7619"/>
    <w:rsid w:val="00FB7A65"/>
    <w:rsid w:val="00FB7AF2"/>
    <w:rsid w:val="00FB7B42"/>
    <w:rsid w:val="00FB7B6A"/>
    <w:rsid w:val="00FB7B6E"/>
    <w:rsid w:val="00FB7C2F"/>
    <w:rsid w:val="00FC00FA"/>
    <w:rsid w:val="00FC02D3"/>
    <w:rsid w:val="00FC0D67"/>
    <w:rsid w:val="00FC0FBA"/>
    <w:rsid w:val="00FC12C7"/>
    <w:rsid w:val="00FC18A7"/>
    <w:rsid w:val="00FC1B1D"/>
    <w:rsid w:val="00FC1FF5"/>
    <w:rsid w:val="00FC2074"/>
    <w:rsid w:val="00FC27FE"/>
    <w:rsid w:val="00FC2CCE"/>
    <w:rsid w:val="00FC3257"/>
    <w:rsid w:val="00FC326F"/>
    <w:rsid w:val="00FC343F"/>
    <w:rsid w:val="00FC3983"/>
    <w:rsid w:val="00FC3EC1"/>
    <w:rsid w:val="00FC44EA"/>
    <w:rsid w:val="00FC46C9"/>
    <w:rsid w:val="00FC48EC"/>
    <w:rsid w:val="00FC56DC"/>
    <w:rsid w:val="00FC5872"/>
    <w:rsid w:val="00FC5D33"/>
    <w:rsid w:val="00FC5E2A"/>
    <w:rsid w:val="00FC6283"/>
    <w:rsid w:val="00FC6B5D"/>
    <w:rsid w:val="00FC6C10"/>
    <w:rsid w:val="00FC707C"/>
    <w:rsid w:val="00FC7084"/>
    <w:rsid w:val="00FC70E4"/>
    <w:rsid w:val="00FC74FF"/>
    <w:rsid w:val="00FC7A5B"/>
    <w:rsid w:val="00FC7EC2"/>
    <w:rsid w:val="00FD01D0"/>
    <w:rsid w:val="00FD0331"/>
    <w:rsid w:val="00FD0741"/>
    <w:rsid w:val="00FD0795"/>
    <w:rsid w:val="00FD08C6"/>
    <w:rsid w:val="00FD0A35"/>
    <w:rsid w:val="00FD0AD6"/>
    <w:rsid w:val="00FD0BBC"/>
    <w:rsid w:val="00FD1750"/>
    <w:rsid w:val="00FD1A46"/>
    <w:rsid w:val="00FD1A72"/>
    <w:rsid w:val="00FD2457"/>
    <w:rsid w:val="00FD27A5"/>
    <w:rsid w:val="00FD284E"/>
    <w:rsid w:val="00FD28D2"/>
    <w:rsid w:val="00FD2DBC"/>
    <w:rsid w:val="00FD2F8A"/>
    <w:rsid w:val="00FD32BD"/>
    <w:rsid w:val="00FD3379"/>
    <w:rsid w:val="00FD3D9A"/>
    <w:rsid w:val="00FD4952"/>
    <w:rsid w:val="00FD4BFE"/>
    <w:rsid w:val="00FD52BD"/>
    <w:rsid w:val="00FD53A4"/>
    <w:rsid w:val="00FD59A5"/>
    <w:rsid w:val="00FD5BF5"/>
    <w:rsid w:val="00FD653E"/>
    <w:rsid w:val="00FD6630"/>
    <w:rsid w:val="00FD6968"/>
    <w:rsid w:val="00FD6C15"/>
    <w:rsid w:val="00FD7A92"/>
    <w:rsid w:val="00FE0970"/>
    <w:rsid w:val="00FE0C07"/>
    <w:rsid w:val="00FE0EE0"/>
    <w:rsid w:val="00FE1123"/>
    <w:rsid w:val="00FE16F0"/>
    <w:rsid w:val="00FE1A73"/>
    <w:rsid w:val="00FE1AA4"/>
    <w:rsid w:val="00FE276E"/>
    <w:rsid w:val="00FE2970"/>
    <w:rsid w:val="00FE29EF"/>
    <w:rsid w:val="00FE2B02"/>
    <w:rsid w:val="00FE2CF6"/>
    <w:rsid w:val="00FE2D45"/>
    <w:rsid w:val="00FE2E25"/>
    <w:rsid w:val="00FE33DD"/>
    <w:rsid w:val="00FE375C"/>
    <w:rsid w:val="00FE4162"/>
    <w:rsid w:val="00FE41D4"/>
    <w:rsid w:val="00FE45E5"/>
    <w:rsid w:val="00FE487D"/>
    <w:rsid w:val="00FE5038"/>
    <w:rsid w:val="00FE5CFE"/>
    <w:rsid w:val="00FE6575"/>
    <w:rsid w:val="00FE6749"/>
    <w:rsid w:val="00FE6CEC"/>
    <w:rsid w:val="00FE78B5"/>
    <w:rsid w:val="00FE7AC9"/>
    <w:rsid w:val="00FE7EEC"/>
    <w:rsid w:val="00FF02E7"/>
    <w:rsid w:val="00FF049E"/>
    <w:rsid w:val="00FF055E"/>
    <w:rsid w:val="00FF0A05"/>
    <w:rsid w:val="00FF0DCA"/>
    <w:rsid w:val="00FF1475"/>
    <w:rsid w:val="00FF19DE"/>
    <w:rsid w:val="00FF1B00"/>
    <w:rsid w:val="00FF2774"/>
    <w:rsid w:val="00FF28CB"/>
    <w:rsid w:val="00FF29EE"/>
    <w:rsid w:val="00FF3C24"/>
    <w:rsid w:val="00FF3D68"/>
    <w:rsid w:val="00FF3D94"/>
    <w:rsid w:val="00FF41E1"/>
    <w:rsid w:val="00FF4A4C"/>
    <w:rsid w:val="00FF4F39"/>
    <w:rsid w:val="00FF514E"/>
    <w:rsid w:val="00FF5AA8"/>
    <w:rsid w:val="00FF5EEE"/>
    <w:rsid w:val="00FF6211"/>
    <w:rsid w:val="00FF6261"/>
    <w:rsid w:val="00FF6386"/>
    <w:rsid w:val="00FF6560"/>
    <w:rsid w:val="00FF6C26"/>
    <w:rsid w:val="00FF701A"/>
    <w:rsid w:val="00FF75BA"/>
    <w:rsid w:val="00FF7ADB"/>
    <w:rsid w:val="00FF7C00"/>
    <w:rsid w:val="00FF7CE9"/>
    <w:rsid w:val="033C450E"/>
    <w:rsid w:val="05DF47F7"/>
    <w:rsid w:val="245944DE"/>
    <w:rsid w:val="257A1895"/>
    <w:rsid w:val="2C4171CA"/>
    <w:rsid w:val="52221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F4BBBF"/>
  <w15:docId w15:val="{9F8B064D-8F2C-43D7-B3DA-28BDB6F20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Heading1">
    <w:name w:val="heading 1"/>
    <w:basedOn w:val="Normal"/>
    <w:next w:val="Normal"/>
    <w:qFormat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widowControl/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asciiTheme="minorHAnsi" w:eastAsiaTheme="minorHAnsi" w:hAnsiTheme="minorHAnsi" w:cstheme="minorBidi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qFormat/>
  </w:style>
  <w:style w:type="paragraph" w:styleId="NormalWeb">
    <w:name w:val="Normal (Web)"/>
    <w:basedOn w:val="Normal"/>
    <w:uiPriority w:val="99"/>
    <w:unhideWhenUsed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0563C1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qFormat/>
    <w:rPr>
      <w:color w:val="0563C1"/>
      <w:u w:val="single"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213"/>
    <w:basedOn w:val="TableNormal"/>
    <w:tblPr>
      <w:tblCellMar>
        <w:left w:w="115" w:type="dxa"/>
        <w:right w:w="115" w:type="dxa"/>
      </w:tblCellMar>
    </w:tblPr>
  </w:style>
  <w:style w:type="table" w:customStyle="1" w:styleId="212">
    <w:name w:val="212"/>
    <w:basedOn w:val="TableNormal"/>
    <w:tblPr>
      <w:tblCellMar>
        <w:left w:w="115" w:type="dxa"/>
        <w:right w:w="115" w:type="dxa"/>
      </w:tblCellMar>
    </w:tblPr>
  </w:style>
  <w:style w:type="table" w:customStyle="1" w:styleId="211">
    <w:name w:val="211"/>
    <w:basedOn w:val="TableNormal"/>
    <w:qFormat/>
    <w:tblPr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210">
    <w:name w:val="210"/>
    <w:basedOn w:val="TableNormal"/>
    <w:tblPr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ascii="Calibri" w:hAnsi="Calibri"/>
      <w:sz w:val="22"/>
      <w:szCs w:val="22"/>
      <w:lang w:val="en-US"/>
    </w:rPr>
  </w:style>
  <w:style w:type="character" w:customStyle="1" w:styleId="NoSpacingChar">
    <w:name w:val="No Spacing Char"/>
    <w:link w:val="NoSpacing1"/>
    <w:uiPriority w:val="1"/>
    <w:qFormat/>
    <w:rPr>
      <w:rFonts w:eastAsia="SimSun" w:cs="Times New Roman"/>
      <w:lang w:val="en-US" w:eastAsia="en-US"/>
    </w:rPr>
  </w:style>
  <w:style w:type="paragraph" w:customStyle="1" w:styleId="m6794652266622014926gmail-msonormal">
    <w:name w:val="m_6794652266622014926gmail-msonormal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209">
    <w:name w:val="209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8">
    <w:name w:val="208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7">
    <w:name w:val="20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6">
    <w:name w:val="20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5">
    <w:name w:val="205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4">
    <w:name w:val="204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3">
    <w:name w:val="20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2">
    <w:name w:val="202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1">
    <w:name w:val="201"/>
    <w:basedOn w:val="TableNormal"/>
    <w:tblPr>
      <w:tblCellMar>
        <w:left w:w="115" w:type="dxa"/>
        <w:right w:w="115" w:type="dxa"/>
      </w:tblCellMar>
    </w:tblPr>
  </w:style>
  <w:style w:type="table" w:customStyle="1" w:styleId="200">
    <w:name w:val="200"/>
    <w:basedOn w:val="TableNormal"/>
    <w:qFormat/>
    <w:tblPr>
      <w:tblCellMar>
        <w:left w:w="115" w:type="dxa"/>
        <w:right w:w="115" w:type="dxa"/>
      </w:tblCellMar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lang w:val="en-US" w:eastAsia="zh-CN"/>
    </w:rPr>
  </w:style>
  <w:style w:type="paragraph" w:styleId="NoSpacing">
    <w:name w:val="No Spacing"/>
    <w:uiPriority w:val="1"/>
    <w:qFormat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eastAsia="Times New Roman"/>
      <w:color w:val="000000"/>
      <w:sz w:val="24"/>
      <w:szCs w:val="24"/>
      <w:lang w:val="en-US"/>
    </w:rPr>
  </w:style>
  <w:style w:type="table" w:customStyle="1" w:styleId="199">
    <w:name w:val="19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8">
    <w:name w:val="1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7">
    <w:name w:val="1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6">
    <w:name w:val="196"/>
    <w:basedOn w:val="TableNormal"/>
    <w:qFormat/>
    <w:tblPr>
      <w:tblCellMar>
        <w:left w:w="0" w:type="dxa"/>
        <w:right w:w="0" w:type="dxa"/>
      </w:tblCellMar>
    </w:tblPr>
  </w:style>
  <w:style w:type="table" w:customStyle="1" w:styleId="195">
    <w:name w:val="19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4">
    <w:name w:val="194"/>
    <w:basedOn w:val="TableNormal"/>
    <w:tblPr>
      <w:tblCellMar>
        <w:left w:w="115" w:type="dxa"/>
        <w:right w:w="115" w:type="dxa"/>
      </w:tblCellMar>
    </w:tblPr>
  </w:style>
  <w:style w:type="table" w:customStyle="1" w:styleId="193">
    <w:name w:val="19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2">
    <w:name w:val="192"/>
    <w:basedOn w:val="TableNormal"/>
    <w:tblPr>
      <w:tblCellMar>
        <w:left w:w="115" w:type="dxa"/>
        <w:right w:w="115" w:type="dxa"/>
      </w:tblCellMar>
    </w:tblPr>
  </w:style>
  <w:style w:type="table" w:customStyle="1" w:styleId="191">
    <w:name w:val="1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0">
    <w:name w:val="1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9">
    <w:name w:val="189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8">
    <w:name w:val="18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7">
    <w:name w:val="18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6">
    <w:name w:val="18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85">
    <w:name w:val="185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4">
    <w:name w:val="18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3">
    <w:name w:val="18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2">
    <w:name w:val="18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1">
    <w:name w:val="181"/>
    <w:basedOn w:val="TableNormal"/>
    <w:tblPr>
      <w:tblCellMar>
        <w:left w:w="115" w:type="dxa"/>
        <w:right w:w="115" w:type="dxa"/>
      </w:tblCellMar>
    </w:tblPr>
  </w:style>
  <w:style w:type="table" w:customStyle="1" w:styleId="180">
    <w:name w:val="1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9">
    <w:name w:val="179"/>
    <w:basedOn w:val="TableNormal"/>
    <w:tblPr>
      <w:tblCellMar>
        <w:left w:w="115" w:type="dxa"/>
        <w:right w:w="115" w:type="dxa"/>
      </w:tblCellMar>
    </w:tblPr>
  </w:style>
  <w:style w:type="table" w:customStyle="1" w:styleId="178">
    <w:name w:val="1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7">
    <w:name w:val="17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6">
    <w:name w:val="1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5">
    <w:name w:val="1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4">
    <w:name w:val="17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table" w:customStyle="1" w:styleId="173">
    <w:name w:val="173"/>
    <w:basedOn w:val="TableNormal"/>
    <w:qFormat/>
    <w:tblPr>
      <w:tblCellMar>
        <w:left w:w="0" w:type="dxa"/>
        <w:right w:w="0" w:type="dxa"/>
      </w:tblCellMar>
    </w:tblPr>
  </w:style>
  <w:style w:type="table" w:customStyle="1" w:styleId="172">
    <w:name w:val="1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1">
    <w:name w:val="1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0">
    <w:name w:val="170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9">
    <w:name w:val="16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8">
    <w:name w:val="16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7">
    <w:name w:val="16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6">
    <w:name w:val="1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5">
    <w:name w:val="1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4">
    <w:name w:val="1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3">
    <w:name w:val="1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2">
    <w:name w:val="16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1">
    <w:name w:val="1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0">
    <w:name w:val="1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9">
    <w:name w:val="1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8">
    <w:name w:val="1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7">
    <w:name w:val="1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6">
    <w:name w:val="1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5">
    <w:name w:val="1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4">
    <w:name w:val="1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3">
    <w:name w:val="15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2">
    <w:name w:val="1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1">
    <w:name w:val="1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0">
    <w:name w:val="1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9">
    <w:name w:val="1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8">
    <w:name w:val="148"/>
    <w:basedOn w:val="TableNormal"/>
    <w:qFormat/>
    <w:tblPr>
      <w:tblCellMar>
        <w:left w:w="0" w:type="dxa"/>
        <w:right w:w="0" w:type="dxa"/>
      </w:tblCellMar>
    </w:tblPr>
  </w:style>
  <w:style w:type="table" w:customStyle="1" w:styleId="147">
    <w:name w:val="14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46">
    <w:name w:val="1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5">
    <w:name w:val="14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4">
    <w:name w:val="1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3">
    <w:name w:val="1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2">
    <w:name w:val="1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1">
    <w:name w:val="1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0">
    <w:name w:val="1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9">
    <w:name w:val="1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8">
    <w:name w:val="1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7">
    <w:name w:val="1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6">
    <w:name w:val="1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5">
    <w:name w:val="1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4">
    <w:name w:val="1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3">
    <w:name w:val="1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2">
    <w:name w:val="1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1">
    <w:name w:val="1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0">
    <w:name w:val="1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9">
    <w:name w:val="1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8">
    <w:name w:val="1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7">
    <w:name w:val="1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6">
    <w:name w:val="1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5">
    <w:name w:val="1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4">
    <w:name w:val="1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3">
    <w:name w:val="1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2">
    <w:name w:val="122"/>
    <w:basedOn w:val="TableNormal"/>
    <w:qFormat/>
    <w:tblPr>
      <w:tblCellMar>
        <w:left w:w="0" w:type="dxa"/>
        <w:right w:w="0" w:type="dxa"/>
      </w:tblCellMar>
    </w:tblPr>
  </w:style>
  <w:style w:type="table" w:customStyle="1" w:styleId="121">
    <w:name w:val="12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0">
    <w:name w:val="12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9">
    <w:name w:val="1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8">
    <w:name w:val="1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7">
    <w:name w:val="1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6">
    <w:name w:val="1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5">
    <w:name w:val="1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4">
    <w:name w:val="1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3">
    <w:name w:val="1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2">
    <w:name w:val="1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1">
    <w:name w:val="1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0">
    <w:name w:val="1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9">
    <w:name w:val="10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8">
    <w:name w:val="10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7">
    <w:name w:val="10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6">
    <w:name w:val="10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5">
    <w:name w:val="10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4">
    <w:name w:val="10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3">
    <w:name w:val="10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2">
    <w:name w:val="10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1">
    <w:name w:val="10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0">
    <w:name w:val="10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9">
    <w:name w:val="9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8">
    <w:name w:val="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7">
    <w:name w:val="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6">
    <w:name w:val="9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5">
    <w:name w:val="95"/>
    <w:basedOn w:val="TableNormal"/>
    <w:qFormat/>
    <w:tblPr>
      <w:tblCellMar>
        <w:left w:w="0" w:type="dxa"/>
        <w:right w:w="0" w:type="dxa"/>
      </w:tblCellMar>
    </w:tblPr>
  </w:style>
  <w:style w:type="table" w:customStyle="1" w:styleId="94">
    <w:name w:val="9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3">
    <w:name w:val="9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2">
    <w:name w:val="9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1">
    <w:name w:val="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0">
    <w:name w:val="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9">
    <w:name w:val="8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8">
    <w:name w:val="88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7">
    <w:name w:val="8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6">
    <w:name w:val="86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5">
    <w:name w:val="8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4">
    <w:name w:val="8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3">
    <w:name w:val="8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2">
    <w:name w:val="8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1">
    <w:name w:val="8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0">
    <w:name w:val="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9">
    <w:name w:val="7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8">
    <w:name w:val="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7">
    <w:name w:val="7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6">
    <w:name w:val="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5">
    <w:name w:val="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4">
    <w:name w:val="7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3">
    <w:name w:val="7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2">
    <w:name w:val="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1">
    <w:name w:val="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0">
    <w:name w:val="7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font5">
    <w:name w:val="font5"/>
    <w:basedOn w:val="Normal"/>
    <w:qFormat/>
    <w:pPr>
      <w:widowControl/>
      <w:spacing w:before="100" w:beforeAutospacing="1" w:after="100" w:afterAutospacing="1" w:line="240" w:lineRule="auto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3">
    <w:name w:val="xl6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4">
    <w:name w:val="xl6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5">
    <w:name w:val="xl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6">
    <w:name w:val="xl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7">
    <w:name w:val="xl6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68">
    <w:name w:val="xl6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9">
    <w:name w:val="xl6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0">
    <w:name w:val="xl7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1">
    <w:name w:val="xl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2">
    <w:name w:val="xl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3">
    <w:name w:val="xl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4">
    <w:name w:val="xl74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color w:val="000000"/>
      <w:sz w:val="20"/>
      <w:szCs w:val="20"/>
    </w:rPr>
  </w:style>
  <w:style w:type="paragraph" w:customStyle="1" w:styleId="xl75">
    <w:name w:val="xl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6">
    <w:name w:val="xl76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7">
    <w:name w:val="xl7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8">
    <w:name w:val="xl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9">
    <w:name w:val="xl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0">
    <w:name w:val="xl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1">
    <w:name w:val="xl8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2">
    <w:name w:val="xl8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3">
    <w:name w:val="xl8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4">
    <w:name w:val="xl8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85">
    <w:name w:val="xl85"/>
    <w:basedOn w:val="Normal"/>
    <w:qFormat/>
    <w:pPr>
      <w:widowControl/>
      <w:pBdr>
        <w:top w:val="single" w:sz="4" w:space="0" w:color="000000"/>
        <w:lef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6">
    <w:name w:val="xl8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7">
    <w:name w:val="xl8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8">
    <w:name w:val="xl8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9">
    <w:name w:val="xl8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90">
    <w:name w:val="xl90"/>
    <w:basedOn w:val="Normal"/>
    <w:qFormat/>
    <w:pPr>
      <w:widowControl/>
      <w:pBdr>
        <w:top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1">
    <w:name w:val="xl9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2">
    <w:name w:val="xl92"/>
    <w:basedOn w:val="Normal"/>
    <w:qFormat/>
    <w:pPr>
      <w:widowControl/>
      <w:pBdr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3">
    <w:name w:val="xl93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4">
    <w:name w:val="xl94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5">
    <w:name w:val="xl95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6">
    <w:name w:val="xl9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7">
    <w:name w:val="xl9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8">
    <w:name w:val="xl9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9">
    <w:name w:val="xl9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0">
    <w:name w:val="xl10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1">
    <w:name w:val="xl10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2">
    <w:name w:val="xl10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3">
    <w:name w:val="xl10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04">
    <w:name w:val="xl10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2B2B2" w:fill="B2B2B2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5">
    <w:name w:val="xl10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6">
    <w:name w:val="xl10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7">
    <w:name w:val="xl10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8">
    <w:name w:val="xl10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9">
    <w:name w:val="xl109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0">
    <w:name w:val="xl11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1">
    <w:name w:val="xl111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2">
    <w:name w:val="xl112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3">
    <w:name w:val="xl11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4">
    <w:name w:val="xl11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6">
    <w:name w:val="xl11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7">
    <w:name w:val="xl11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8">
    <w:name w:val="xl11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9">
    <w:name w:val="xl11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20">
    <w:name w:val="xl12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1">
    <w:name w:val="xl12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2">
    <w:name w:val="xl12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">
    <w:name w:val="xl123"/>
    <w:basedOn w:val="Normal"/>
    <w:qFormat/>
    <w:pPr>
      <w:widowControl/>
      <w:pBdr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">
    <w:name w:val="xl124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">
    <w:name w:val="xl125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">
    <w:name w:val="xl12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">
    <w:name w:val="xl127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">
    <w:name w:val="xl12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">
    <w:name w:val="xl129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">
    <w:name w:val="xl130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">
    <w:name w:val="xl13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">
    <w:name w:val="xl132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">
    <w:name w:val="xl133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">
    <w:name w:val="xl134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">
    <w:name w:val="xl135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36">
    <w:name w:val="xl13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7">
    <w:name w:val="xl13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38">
    <w:name w:val="xl13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D8D8D8" w:fill="D8D8D8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9">
    <w:name w:val="xl139"/>
    <w:basedOn w:val="Normal"/>
    <w:qFormat/>
    <w:pPr>
      <w:widowControl/>
      <w:pBdr>
        <w:top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">
    <w:name w:val="xl14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1">
    <w:name w:val="xl14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2">
    <w:name w:val="xl142"/>
    <w:basedOn w:val="Normal"/>
    <w:qFormat/>
    <w:pPr>
      <w:widowControl/>
      <w:pBdr>
        <w:top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3">
    <w:name w:val="xl143"/>
    <w:basedOn w:val="Normal"/>
    <w:qFormat/>
    <w:pPr>
      <w:widowControl/>
      <w:pBdr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4">
    <w:name w:val="xl144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">
    <w:name w:val="xl14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6">
    <w:name w:val="xl146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">
    <w:name w:val="xl147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">
    <w:name w:val="xl14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">
    <w:name w:val="xl14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0">
    <w:name w:val="xl150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1">
    <w:name w:val="xl15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">
    <w:name w:val="xl152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">
    <w:name w:val="xl153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C5E0B3" w:fill="C5E0B3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4">
    <w:name w:val="xl154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5">
    <w:name w:val="xl155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">
    <w:name w:val="xl15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57">
    <w:name w:val="xl15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58">
    <w:name w:val="xl15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59">
    <w:name w:val="xl15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0">
    <w:name w:val="xl160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">
    <w:name w:val="xl161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">
    <w:name w:val="xl16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table" w:customStyle="1" w:styleId="69">
    <w:name w:val="6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68">
    <w:name w:val="68"/>
    <w:basedOn w:val="TableNormal"/>
    <w:qFormat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6">
    <w:name w:val="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5">
    <w:name w:val="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4">
    <w:name w:val="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3">
    <w:name w:val="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2">
    <w:name w:val="6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1">
    <w:name w:val="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0">
    <w:name w:val="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9">
    <w:name w:val="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8">
    <w:name w:val="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7">
    <w:name w:val="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6">
    <w:name w:val="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5">
    <w:name w:val="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4">
    <w:name w:val="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3">
    <w:name w:val="5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2">
    <w:name w:val="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1">
    <w:name w:val="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0">
    <w:name w:val="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9">
    <w:name w:val="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8">
    <w:name w:val="4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7">
    <w:name w:val="4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6">
    <w:name w:val="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msonormal0">
    <w:name w:val="msonormal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45">
    <w:name w:val="45"/>
    <w:basedOn w:val="TableNormal"/>
    <w:qFormat/>
    <w:tblPr>
      <w:tblCellMar>
        <w:left w:w="0" w:type="dxa"/>
        <w:right w:w="0" w:type="dxa"/>
      </w:tblCellMar>
    </w:tblPr>
  </w:style>
  <w:style w:type="table" w:customStyle="1" w:styleId="44">
    <w:name w:val="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3">
    <w:name w:val="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2">
    <w:name w:val="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1">
    <w:name w:val="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0">
    <w:name w:val="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9">
    <w:name w:val="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8">
    <w:name w:val="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7">
    <w:name w:val="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6">
    <w:name w:val="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5">
    <w:name w:val="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4">
    <w:name w:val="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3">
    <w:name w:val="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2">
    <w:name w:val="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1">
    <w:name w:val="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0">
    <w:name w:val="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9">
    <w:name w:val="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8">
    <w:name w:val="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7">
    <w:name w:val="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6">
    <w:name w:val="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5">
    <w:name w:val="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4">
    <w:name w:val="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3">
    <w:name w:val="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2">
    <w:name w:val="2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1">
    <w:name w:val="21"/>
    <w:basedOn w:val="TableNormal"/>
    <w:qFormat/>
    <w:tblPr>
      <w:tblCellMar>
        <w:left w:w="57" w:type="dxa"/>
        <w:right w:w="57" w:type="dxa"/>
      </w:tblCellMar>
    </w:tblPr>
  </w:style>
  <w:style w:type="table" w:customStyle="1" w:styleId="20">
    <w:name w:val="20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">
    <w:name w:val="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">
    <w:name w:val="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">
    <w:name w:val="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">
    <w:name w:val="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">
    <w:name w:val="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">
    <w:name w:val="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">
    <w:name w:val="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">
    <w:name w:val="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">
    <w:name w:val="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">
    <w:name w:val="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">
    <w:name w:val="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">
    <w:name w:val="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">
    <w:name w:val="7"/>
    <w:basedOn w:val="TableNormal"/>
    <w:qFormat/>
    <w:pPr>
      <w:spacing w:after="0" w:line="240" w:lineRule="auto"/>
    </w:pPr>
    <w:tblPr>
      <w:tblCellMar>
        <w:top w:w="29" w:type="dxa"/>
        <w:left w:w="29" w:type="dxa"/>
        <w:bottom w:w="29" w:type="dxa"/>
        <w:right w:w="29" w:type="dxa"/>
      </w:tblCellMar>
    </w:tblPr>
  </w:style>
  <w:style w:type="table" w:customStyle="1" w:styleId="6">
    <w:name w:val="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">
    <w:name w:val="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">
    <w:name w:val="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">
    <w:name w:val="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">
    <w:name w:val="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">
    <w:name w:val="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163">
    <w:name w:val="xl163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">
    <w:name w:val="xl164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">
    <w:name w:val="xl1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6">
    <w:name w:val="xl1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Normal1">
    <w:name w:val="Normal1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xl167">
    <w:name w:val="xl167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">
    <w:name w:val="xl168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9">
    <w:name w:val="xl169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0">
    <w:name w:val="xl17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1">
    <w:name w:val="xl1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2">
    <w:name w:val="xl1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3">
    <w:name w:val="xl1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74">
    <w:name w:val="xl17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5">
    <w:name w:val="xl1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6">
    <w:name w:val="xl176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7">
    <w:name w:val="xl177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78">
    <w:name w:val="xl1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79">
    <w:name w:val="xl1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0">
    <w:name w:val="xl1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character" w:customStyle="1" w:styleId="il">
    <w:name w:val="il"/>
    <w:basedOn w:val="DefaultParagraphFont"/>
    <w:qFormat/>
  </w:style>
  <w:style w:type="table" w:customStyle="1" w:styleId="GridTable41">
    <w:name w:val="Grid Table 4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11">
    <w:name w:val="Grid Table 41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xl181">
    <w:name w:val="xl181"/>
    <w:basedOn w:val="Normal"/>
    <w:rsid w:val="00BD3E6D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2">
    <w:name w:val="xl182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83">
    <w:name w:val="xl183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4">
    <w:name w:val="xl184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5">
    <w:name w:val="xl185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6">
    <w:name w:val="xl186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7">
    <w:name w:val="xl187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88">
    <w:name w:val="xl188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9">
    <w:name w:val="xl189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666666" w:fill="666666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0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7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0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6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7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3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23571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55842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5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57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46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0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6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0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00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9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2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94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6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5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3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9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07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6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3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13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86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3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4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5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25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4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1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83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3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7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2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1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0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39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9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2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57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7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1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9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6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2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01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0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0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4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9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4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9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0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1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0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4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15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3519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33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7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4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3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65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4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2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93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4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1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1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06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45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4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2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0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4999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00107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7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8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8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0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2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0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9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8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8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7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6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1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5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8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36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2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2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9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6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07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51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8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9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5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8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2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5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6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1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8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1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4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7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1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9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6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1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6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6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9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2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8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9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11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3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4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0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8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34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5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11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7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7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0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1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7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2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1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5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9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8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2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98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2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6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cfmqB0V6ZnqihwTiIDJzlQCXdw==">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</go:docsCustomData>
</go:gDocsCustomXmlDataStorage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ED040A2F-A248-4FE8-93CF-68CE8FECA8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6</Pages>
  <Words>13710</Words>
  <Characters>78152</Characters>
  <Application>Microsoft Office Word</Application>
  <DocSecurity>0</DocSecurity>
  <Lines>651</Lines>
  <Paragraphs>1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</Company>
  <LinksUpToDate>false</LinksUpToDate>
  <CharactersWithSpaces>9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l Ferrariz;Clarrie Mae A. Castillo</dc:creator>
  <cp:keywords/>
  <dc:description/>
  <cp:lastModifiedBy>Mariel B. Ferrariz</cp:lastModifiedBy>
  <cp:revision>8</cp:revision>
  <dcterms:created xsi:type="dcterms:W3CDTF">2020-11-18T11:35:00Z</dcterms:created>
  <dcterms:modified xsi:type="dcterms:W3CDTF">2020-11-18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96</vt:lpwstr>
  </property>
</Properties>
</file>